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F8" w:rsidRPr="00400C61" w:rsidRDefault="00A20426" w:rsidP="00A754D9">
      <w:pPr>
        <w:pStyle w:val="ListeParagraf"/>
        <w:spacing w:after="0"/>
        <w:jc w:val="center"/>
        <w:rPr>
          <w:rFonts w:asciiTheme="minorHAnsi" w:eastAsia="Microsoft YaHei UI" w:hAnsiTheme="minorHAnsi" w:cstheme="minorHAnsi"/>
          <w:b/>
          <w:sz w:val="28"/>
        </w:rPr>
      </w:pPr>
      <w:r w:rsidRPr="00400C61">
        <w:rPr>
          <w:rFonts w:asciiTheme="minorHAnsi" w:eastAsia="Microsoft YaHei UI" w:hAnsiTheme="minorHAnsi" w:cstheme="minorHAnsi"/>
          <w:b/>
          <w:sz w:val="28"/>
        </w:rPr>
        <w:t>DANIŞMANLIK</w:t>
      </w:r>
      <w:r w:rsidR="00F70F4B">
        <w:rPr>
          <w:rFonts w:asciiTheme="minorHAnsi" w:eastAsia="Microsoft YaHei UI" w:hAnsiTheme="minorHAnsi" w:cstheme="minorHAnsi"/>
          <w:b/>
          <w:sz w:val="28"/>
        </w:rPr>
        <w:t xml:space="preserve"> / </w:t>
      </w:r>
      <w:r w:rsidR="00F70F4B" w:rsidRPr="00400C61">
        <w:rPr>
          <w:rFonts w:asciiTheme="minorHAnsi" w:eastAsia="Microsoft YaHei UI" w:hAnsiTheme="minorHAnsi" w:cstheme="minorHAnsi"/>
          <w:b/>
          <w:sz w:val="28"/>
        </w:rPr>
        <w:t xml:space="preserve">EĞİTİM </w:t>
      </w:r>
      <w:r w:rsidRPr="00400C61">
        <w:rPr>
          <w:rFonts w:asciiTheme="minorHAnsi" w:eastAsia="Microsoft YaHei UI" w:hAnsiTheme="minorHAnsi" w:cstheme="minorHAnsi"/>
          <w:b/>
          <w:sz w:val="28"/>
        </w:rPr>
        <w:t>HİZMETİNİN TANIMI</w:t>
      </w:r>
    </w:p>
    <w:p w:rsidR="00A754D9" w:rsidRPr="00400C61" w:rsidRDefault="00A754D9" w:rsidP="00F26462">
      <w:pPr>
        <w:pStyle w:val="ListeParagraf"/>
        <w:spacing w:after="0"/>
        <w:jc w:val="center"/>
        <w:rPr>
          <w:rFonts w:asciiTheme="minorHAnsi" w:eastAsia="Microsoft YaHei UI" w:hAnsiTheme="minorHAnsi" w:cstheme="minorHAnsi"/>
          <w:b/>
          <w:i/>
          <w:color w:val="FF0000"/>
        </w:rPr>
      </w:pPr>
      <w:r w:rsidRPr="00400C61">
        <w:rPr>
          <w:rFonts w:asciiTheme="minorHAnsi" w:eastAsia="Microsoft YaHei UI" w:hAnsiTheme="minorHAnsi" w:cstheme="minorHAnsi"/>
          <w:b/>
          <w:i/>
          <w:color w:val="FF0000"/>
        </w:rPr>
        <w:t>*Formu doldurduktan sonra lütfen PDF formatına dönüştürmeden WORD olarak KAYS’a yükleyiniz.</w:t>
      </w:r>
    </w:p>
    <w:p w:rsidR="001A366A" w:rsidRPr="00400C61" w:rsidRDefault="001A366A" w:rsidP="001A366A">
      <w:pPr>
        <w:pStyle w:val="ListeParagraf"/>
        <w:spacing w:after="0"/>
        <w:jc w:val="center"/>
        <w:rPr>
          <w:rFonts w:asciiTheme="minorHAnsi" w:eastAsia="Microsoft YaHei UI" w:hAnsiTheme="minorHAnsi" w:cstheme="minorHAnsi"/>
          <w:b/>
        </w:rPr>
      </w:pP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083003" w:rsidP="00F70F4B">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TR42/23</w:t>
            </w:r>
            <w:r w:rsidR="00564AFD" w:rsidRPr="009E3B06">
              <w:rPr>
                <w:rFonts w:asciiTheme="minorHAnsi" w:eastAsia="Microsoft YaHei UI" w:hAnsiTheme="minorHAnsi" w:cstheme="minorHAnsi"/>
                <w:b/>
                <w:sz w:val="20"/>
              </w:rPr>
              <w:t>/TD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083003"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3</w:t>
            </w:r>
            <w:r w:rsidR="00BF6D51" w:rsidRPr="00BF6D51">
              <w:rPr>
                <w:rFonts w:asciiTheme="minorHAnsi" w:eastAsia="Microsoft YaHei UI" w:hAnsiTheme="minorHAnsi" w:cstheme="minorHAnsi"/>
                <w:sz w:val="20"/>
              </w:rPr>
              <w:t>/TD/</w:t>
            </w:r>
            <w:r w:rsidR="00BF6D51">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tc>
              <w:tcPr>
                <w:tcW w:w="7904" w:type="dxa"/>
                <w:vAlign w:val="center"/>
              </w:tcPr>
              <w:p w:rsidR="00564AFD" w:rsidRPr="00400C61" w:rsidRDefault="00400C61" w:rsidP="00D579A1">
                <w:pPr>
                  <w:spacing w:after="0" w:line="240" w:lineRule="auto"/>
                  <w:rPr>
                    <w:rFonts w:asciiTheme="minorHAnsi" w:eastAsia="Microsoft YaHei UI" w:hAnsiTheme="minorHAnsi" w:cstheme="minorHAnsi"/>
                    <w:sz w:val="20"/>
                  </w:rPr>
                </w:pPr>
                <w:r w:rsidRPr="00400C61">
                  <w:rPr>
                    <w:rStyle w:val="YerTutucuMetni"/>
                    <w:rFonts w:asciiTheme="minorHAnsi" w:eastAsia="Microsoft YaHei UI" w:hAnsiTheme="minorHAnsi" w:cstheme="minorHAnsi"/>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FD48CF" w:rsidP="00FD48CF">
                <w:pPr>
                  <w:spacing w:after="0" w:line="240" w:lineRule="auto"/>
                  <w:rPr>
                    <w:rFonts w:asciiTheme="minorHAnsi" w:eastAsia="Microsoft YaHei UI" w:hAnsiTheme="minorHAnsi" w:cstheme="minorHAnsi"/>
                    <w:sz w:val="20"/>
                  </w:rPr>
                </w:pPr>
                <w:r w:rsidRPr="005048BF">
                  <w:rPr>
                    <w:rStyle w:val="YerTutucuMetni"/>
                  </w:rPr>
                  <w:t>Bir öğe seçin.</w:t>
                </w:r>
              </w:p>
            </w:tc>
          </w:sdtContent>
        </w:sdt>
      </w:tr>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Ürün, Üretim Yapısı ve İhracat" w:value="Öncelik 1 - Ürün, Üretim Yapısı ve İhracat"/>
          <w:listItem w:displayText="Öncelik 2 - İnovasyon" w:value="Öncelik 2 - İnovasyon"/>
          <w:listItem w:displayText="Öncelik 3 - Sanayide Dijital Dönüşüm" w:value="Öncelik 3 - Sanayide Dijital Dönüşüm"/>
          <w:listItem w:displayText="Öncelik 4 - Yeşil Dönüşüm" w:value="Öncelik 4 - Yeşil Dönüşüm"/>
          <w:listItem w:displayText="Öncelik 5 - Aile Şirketleri ve Kooperatiflerde Kurumsallaşma - Sürdürülebilirlik" w:value="Öncelik 5 - Aile Şirketleri ve Kooperatiflerde Kurumsallaşma - Sürdürülebilirlik"/>
        </w:dropDownList>
      </w:sdtPr>
      <w:sdtEndPr/>
      <w:sdtContent>
        <w:p w:rsidR="007F33BF" w:rsidRPr="00400C61" w:rsidRDefault="00FF2EDF" w:rsidP="00EB5950">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sdtContent>
    </w:sdt>
    <w:p w:rsidR="007F33BF" w:rsidRPr="00400C61" w:rsidRDefault="007F33BF" w:rsidP="00FF2EDF">
      <w:pPr>
        <w:pStyle w:val="ListeParagraf"/>
        <w:tabs>
          <w:tab w:val="left" w:pos="284"/>
        </w:tabs>
        <w:ind w:left="426" w:right="-286"/>
        <w:rPr>
          <w:rFonts w:asciiTheme="minorHAnsi" w:eastAsia="Microsoft YaHei UI" w:hAnsiTheme="minorHAnsi" w:cstheme="minorHAnsi"/>
          <w:b/>
        </w:rPr>
      </w:pPr>
    </w:p>
    <w:p w:rsidR="00850BC2" w:rsidRDefault="00850BC2" w:rsidP="0049374C">
      <w:pPr>
        <w:pStyle w:val="ListeParagraf"/>
        <w:numPr>
          <w:ilvl w:val="0"/>
          <w:numId w:val="5"/>
        </w:numPr>
        <w:ind w:left="426"/>
        <w:rPr>
          <w:rFonts w:asciiTheme="minorHAnsi" w:eastAsia="Microsoft YaHei UI" w:hAnsiTheme="minorHAnsi" w:cstheme="minorHAnsi"/>
          <w:b/>
        </w:rPr>
      </w:pPr>
      <w:r>
        <w:rPr>
          <w:rFonts w:asciiTheme="minorHAnsi" w:eastAsia="Microsoft YaHei UI" w:hAnsiTheme="minorHAnsi" w:cstheme="minorHAnsi"/>
          <w:b/>
        </w:rPr>
        <w:t xml:space="preserve">Beklenen </w:t>
      </w:r>
      <w:r w:rsidR="00480FBB">
        <w:rPr>
          <w:rFonts w:asciiTheme="minorHAnsi" w:eastAsia="Microsoft YaHei UI" w:hAnsiTheme="minorHAnsi" w:cstheme="minorHAnsi"/>
          <w:b/>
        </w:rPr>
        <w:t>ç</w:t>
      </w:r>
      <w:r>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2B6E4D" w:rsidRPr="00A02938" w:rsidRDefault="0035746A" w:rsidP="00480FBB">
      <w:pPr>
        <w:pStyle w:val="ListeParagraf"/>
        <w:spacing w:after="0" w:line="240" w:lineRule="auto"/>
        <w:ind w:left="426"/>
        <w:rPr>
          <w:rFonts w:asciiTheme="minorHAnsi" w:eastAsia="Microsoft YaHei UI" w:hAnsiTheme="minorHAnsi" w:cstheme="minorHAnsi"/>
          <w:i/>
          <w:color w:val="FF0000"/>
        </w:rPr>
      </w:pPr>
      <w:r>
        <w:rPr>
          <w:rFonts w:asciiTheme="minorHAnsi" w:eastAsia="Microsoft YaHei UI" w:hAnsiTheme="minorHAnsi" w:cstheme="minorHAnsi"/>
          <w:i/>
          <w:color w:val="FF0000"/>
        </w:rPr>
        <w:t xml:space="preserve"> Bu kısım </w:t>
      </w:r>
      <w:r w:rsidR="00480FBB">
        <w:rPr>
          <w:rFonts w:asciiTheme="minorHAnsi" w:eastAsia="Microsoft YaHei UI" w:hAnsiTheme="minorHAnsi" w:cstheme="minorHAnsi"/>
          <w:i/>
          <w:color w:val="FF0000"/>
        </w:rPr>
        <w:t xml:space="preserve">daha sonra </w:t>
      </w:r>
      <w:r>
        <w:rPr>
          <w:rFonts w:asciiTheme="minorHAnsi" w:eastAsia="Microsoft YaHei UI" w:hAnsiTheme="minorHAnsi" w:cstheme="minorHAnsi"/>
          <w:i/>
          <w:color w:val="FF0000"/>
        </w:rPr>
        <w:t>Ajans tarafın</w:t>
      </w:r>
      <w:r w:rsidR="004B7F66">
        <w:rPr>
          <w:rFonts w:asciiTheme="minorHAnsi" w:eastAsia="Microsoft YaHei UI" w:hAnsiTheme="minorHAnsi" w:cstheme="minorHAnsi"/>
          <w:i/>
          <w:color w:val="FF0000"/>
        </w:rPr>
        <w:t>dan doldurulacaktır.</w:t>
      </w:r>
    </w:p>
    <w:tbl>
      <w:tblPr>
        <w:tblStyle w:val="TabloKlavuzu"/>
        <w:tblW w:w="10177" w:type="dxa"/>
        <w:tblInd w:w="137" w:type="dxa"/>
        <w:tblLayout w:type="fixed"/>
        <w:tblLook w:val="04A0" w:firstRow="1" w:lastRow="0" w:firstColumn="1" w:lastColumn="0" w:noHBand="0" w:noVBand="1"/>
      </w:tblPr>
      <w:tblGrid>
        <w:gridCol w:w="10177"/>
      </w:tblGrid>
      <w:tr w:rsidR="00777739" w:rsidTr="00480FBB">
        <w:tc>
          <w:tcPr>
            <w:tcW w:w="10177" w:type="dxa"/>
            <w:shd w:val="clear" w:color="auto" w:fill="A6A6A6" w:themeFill="background1" w:themeFillShade="A6"/>
          </w:tcPr>
          <w:sdt>
            <w:sdtPr>
              <w:rPr>
                <w:b/>
              </w:rPr>
              <w:id w:val="1944656992"/>
              <w:lock w:val="contentLocked"/>
              <w:placeholder>
                <w:docPart w:val="DefaultPlaceholder_1081868574"/>
              </w:placeholder>
              <w:group/>
            </w:sdtPr>
            <w:sdtEndPr/>
            <w:sdtContent>
              <w:p w:rsidR="00777739" w:rsidRPr="00777739" w:rsidRDefault="00777739" w:rsidP="00324990">
                <w:pPr>
                  <w:spacing w:after="0"/>
                  <w:jc w:val="both"/>
                  <w:rPr>
                    <w:b/>
                    <w:color w:val="F2F2F2" w:themeColor="background1" w:themeShade="F2"/>
                  </w:rPr>
                </w:pPr>
                <w:r w:rsidRPr="000946F6">
                  <w:rPr>
                    <w:b/>
                  </w:rPr>
                  <w:t>Alınan Hizmet Kapsamınd</w:t>
                </w:r>
                <w:r w:rsidR="002B6E4D">
                  <w:rPr>
                    <w:b/>
                  </w:rPr>
                  <w:t>a Gerçekleştirilecek Faaliyet</w:t>
                </w:r>
              </w:p>
            </w:sdtContent>
          </w:sdt>
        </w:tc>
      </w:tr>
      <w:tr w:rsidR="00777739" w:rsidTr="00480FBB">
        <w:sdt>
          <w:sdtPr>
            <w:rPr>
              <w:rStyle w:val="calib10"/>
            </w:rPr>
            <w:id w:val="1395847303"/>
            <w:placeholder>
              <w:docPart w:val="149A6DFA546A4AB7A7349CC327ED4790"/>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r w:rsidR="00777739" w:rsidTr="00480FBB">
        <w:sdt>
          <w:sdtPr>
            <w:rPr>
              <w:rStyle w:val="calib10"/>
            </w:rPr>
            <w:id w:val="-1483073674"/>
            <w:placeholder>
              <w:docPart w:val="224B0B32717748ECB55A5970848B4630"/>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r w:rsidR="00777739" w:rsidTr="00480FBB">
        <w:sdt>
          <w:sdtPr>
            <w:rPr>
              <w:rStyle w:val="calib10"/>
            </w:rPr>
            <w:id w:val="873963158"/>
            <w:placeholder>
              <w:docPart w:val="B2B790ADD97D4C9585051CB98422BCCA"/>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91913</wp:posOffset>
                </wp:positionH>
                <wp:positionV relativeFrom="paragraph">
                  <wp:posOffset>167843</wp:posOffset>
                </wp:positionV>
                <wp:extent cx="6438846" cy="952500"/>
                <wp:effectExtent l="0" t="0" r="1968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846"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7.25pt;margin-top:13.2pt;width:507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Default="00850BC2" w:rsidP="00850BC2">
      <w:pPr>
        <w:pStyle w:val="ListeParagraf"/>
        <w:ind w:left="426"/>
        <w:rPr>
          <w:rFonts w:asciiTheme="minorHAnsi" w:eastAsia="Microsoft YaHei UI" w:hAnsiTheme="minorHAnsi" w:cstheme="minorHAnsi"/>
          <w:b/>
        </w:rPr>
      </w:pPr>
    </w:p>
    <w:p w:rsidR="005F0BD1" w:rsidRPr="00400C61" w:rsidRDefault="00FE1DDB" w:rsidP="0049374C">
      <w:pPr>
        <w:pStyle w:val="ListeParagraf"/>
        <w:numPr>
          <w:ilvl w:val="0"/>
          <w:numId w:val="5"/>
        </w:numPr>
        <w:ind w:left="426"/>
        <w:rPr>
          <w:rFonts w:asciiTheme="minorHAnsi" w:eastAsia="Microsoft YaHei UI" w:hAnsiTheme="minorHAnsi" w:cstheme="minorHAnsi"/>
          <w:b/>
        </w:rPr>
      </w:pPr>
      <w:r w:rsidRPr="00400C61">
        <w:rPr>
          <w:rFonts w:asciiTheme="minorHAnsi" w:eastAsia="Microsoft YaHei UI" w:hAnsiTheme="minorHAnsi" w:cstheme="minorHAnsi"/>
          <w:b/>
        </w:rPr>
        <w:t>Proje kapsamında talep edilen eğitim faaliyetinin içeriği:</w:t>
      </w:r>
    </w:p>
    <w:p w:rsidR="00BF6D51" w:rsidRPr="003F6385" w:rsidRDefault="007D1A8D" w:rsidP="00156BFA">
      <w:pPr>
        <w:pStyle w:val="ListeParagraf"/>
        <w:tabs>
          <w:tab w:val="left" w:pos="4278"/>
        </w:tabs>
        <w:spacing w:after="0"/>
        <w:ind w:left="426"/>
        <w:jc w:val="both"/>
        <w:rPr>
          <w:rStyle w:val="Arial11"/>
          <w:rFonts w:asciiTheme="minorHAnsi" w:hAnsiTheme="minorHAnsi" w:cstheme="minorHAnsi"/>
          <w:color w:val="808080" w:themeColor="background1" w:themeShade="80"/>
        </w:rPr>
      </w:pPr>
      <w:sdt>
        <w:sdtPr>
          <w:rPr>
            <w:rStyle w:val="Calibri11Char"/>
          </w:rPr>
          <w:id w:val="117959501"/>
          <w:lock w:val="sdtLocked"/>
          <w:placeholder>
            <w:docPart w:val="A5FDC8C10C2347F3939CDDFED37215D7"/>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r w:rsidR="002B6E4D" w:rsidRPr="003F6385">
            <w:rPr>
              <w:rFonts w:asciiTheme="minorHAnsi" w:hAnsiTheme="minorHAnsi" w:cstheme="minorHAnsi"/>
              <w:color w:val="808080" w:themeColor="background1" w:themeShade="80"/>
            </w:rPr>
            <w:t>Metin girmek için burayı tıklatın.</w:t>
          </w:r>
        </w:sdtContent>
      </w:sdt>
    </w:p>
    <w:p w:rsidR="00EB5950" w:rsidRPr="00EB5950" w:rsidRDefault="00EB5950" w:rsidP="00EB5950">
      <w:pPr>
        <w:pStyle w:val="ListeParagraf"/>
        <w:tabs>
          <w:tab w:val="left" w:pos="4278"/>
        </w:tabs>
        <w:ind w:left="426"/>
        <w:jc w:val="both"/>
        <w:rPr>
          <w:rFonts w:asciiTheme="minorHAnsi" w:eastAsia="Microsoft YaHei UI" w:hAnsiTheme="minorHAnsi" w:cstheme="minorHAnsi"/>
        </w:rPr>
      </w:pPr>
    </w:p>
    <w:p w:rsidR="008F5719" w:rsidRPr="00400C61" w:rsidRDefault="00FE1DDB" w:rsidP="00F26462">
      <w:pPr>
        <w:pStyle w:val="ListeParagraf"/>
        <w:numPr>
          <w:ilvl w:val="0"/>
          <w:numId w:val="1"/>
        </w:numPr>
        <w:spacing w:line="360" w:lineRule="auto"/>
        <w:ind w:left="426"/>
        <w:rPr>
          <w:rFonts w:asciiTheme="minorHAnsi" w:eastAsia="Microsoft YaHei UI" w:hAnsiTheme="minorHAnsi" w:cstheme="minorHAnsi"/>
          <w:b/>
        </w:rPr>
      </w:pPr>
      <w:r w:rsidRPr="00400C61">
        <w:rPr>
          <w:rFonts w:asciiTheme="minorHAnsi" w:eastAsia="Microsoft YaHei UI" w:hAnsiTheme="minorHAnsi" w:cstheme="minorHAnsi"/>
          <w:b/>
        </w:rPr>
        <w:t>Eğitim müfredatını içeren detaylı program:</w:t>
      </w:r>
    </w:p>
    <w:tbl>
      <w:tblPr>
        <w:tblStyle w:val="TabloKlavuzu"/>
        <w:tblW w:w="10177" w:type="dxa"/>
        <w:tblInd w:w="137" w:type="dxa"/>
        <w:tblLayout w:type="fixed"/>
        <w:tblLook w:val="04A0" w:firstRow="1" w:lastRow="0" w:firstColumn="1" w:lastColumn="0" w:noHBand="0" w:noVBand="1"/>
      </w:tblPr>
      <w:tblGrid>
        <w:gridCol w:w="1559"/>
        <w:gridCol w:w="993"/>
        <w:gridCol w:w="1388"/>
        <w:gridCol w:w="1276"/>
        <w:gridCol w:w="4961"/>
      </w:tblGrid>
      <w:tr w:rsidR="005F0BD1"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Günü*</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Saat**</w:t>
            </w:r>
          </w:p>
        </w:tc>
        <w:tc>
          <w:tcPr>
            <w:tcW w:w="138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Yeri</w:t>
            </w:r>
          </w:p>
        </w:tc>
        <w:tc>
          <w:tcPr>
            <w:tcW w:w="12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Tarihleri***</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p>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Konuları (Detaylı olarak yazılacaktır</w:t>
            </w:r>
            <w:r w:rsidR="007F33BF" w:rsidRPr="00400C61">
              <w:rPr>
                <w:rFonts w:asciiTheme="minorHAnsi" w:eastAsia="Microsoft YaHei UI" w:hAnsiTheme="minorHAnsi" w:cstheme="minorHAnsi"/>
                <w:b/>
                <w:sz w:val="18"/>
                <w:szCs w:val="18"/>
              </w:rPr>
              <w:t>.</w:t>
            </w:r>
            <w:r w:rsidRPr="00400C61">
              <w:rPr>
                <w:rFonts w:asciiTheme="minorHAnsi" w:eastAsia="Microsoft YaHei UI" w:hAnsiTheme="minorHAnsi" w:cstheme="minorHAnsi"/>
                <w:b/>
                <w:sz w:val="18"/>
                <w:szCs w:val="18"/>
              </w:rPr>
              <w:t>)</w:t>
            </w:r>
          </w:p>
        </w:tc>
      </w:tr>
      <w:tr w:rsidR="00992BDA"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992BDA">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992BDA" w:rsidRPr="00400C61" w:rsidRDefault="007D1A8D" w:rsidP="00DD350A">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0E66999A1DD847BF9A85C0E7FFDB1C1E"/>
                </w:placeholder>
                <w:showingPlcHdr/>
                <w:dropDownList>
                  <w:listItem w:value="Bir öğe seçin."/>
                  <w:listItem w:displayText="Hafta içi" w:value="Hafta içi"/>
                  <w:listItem w:displayText="Hafta sonu" w:value="Hafta sonu"/>
                </w:dropDownList>
              </w:sdtPr>
              <w:sdtEndPr/>
              <w:sdtContent>
                <w:r w:rsidR="00992BDA"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992BDA" w:rsidRPr="00400C61" w:rsidRDefault="007D1A8D" w:rsidP="00992BDA">
            <w:pPr>
              <w:pStyle w:val="ListeParagraf"/>
              <w:spacing w:line="240" w:lineRule="auto"/>
              <w:ind w:left="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08F133B62E804069AB19A29A38CBD104"/>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992BDA" w:rsidRPr="00400C61">
                  <w:rPr>
                    <w:rStyle w:val="YerTutucuMetni"/>
                    <w:rFonts w:asciiTheme="minorHAnsi" w:eastAsia="Microsoft YaHei UI" w:hAnsiTheme="minorHAnsi" w:cstheme="minorHAnsi"/>
                  </w:rPr>
                  <w:t>Bir öğe seçin.</w:t>
                </w:r>
              </w:sdtContent>
            </w:sdt>
            <w:r w:rsidR="00992BDA" w:rsidRPr="00400C61">
              <w:rPr>
                <w:rFonts w:asciiTheme="minorHAnsi" w:eastAsia="Microsoft YaHei UI" w:hAnsiTheme="minorHAnsi" w:cstheme="minorHAnsi"/>
                <w:sz w:val="18"/>
                <w:szCs w:val="18"/>
              </w:rPr>
              <w:t xml:space="preserve"> </w:t>
            </w:r>
            <w:proofErr w:type="gramStart"/>
            <w:r w:rsidR="00992BDA"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8AEBAB5B30C04DE190134EE11FF1DCE0"/>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992BDA" w:rsidRPr="00400C61" w:rsidRDefault="00083003" w:rsidP="00992BDA">
            <w:pPr>
              <w:pStyle w:val="ListeParagraf"/>
              <w:spacing w:line="240" w:lineRule="auto"/>
              <w:ind w:left="0"/>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Style w:val="Calibri10"/>
              <w:rFonts w:eastAsia="Microsoft YaHei UI" w:cstheme="minorHAnsi"/>
            </w:rPr>
            <w:id w:val="1518507065"/>
            <w:placeholder>
              <w:docPart w:val="3430D0EA680A41AAA0BFF218549EE7F8"/>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EF19EE">
                <w:pPr>
                  <w:pStyle w:val="ListeParagraf"/>
                  <w:spacing w:after="0" w:line="240" w:lineRule="auto"/>
                  <w:ind w:left="0"/>
                  <w:rPr>
                    <w:rStyle w:val="Calibri10"/>
                    <w:rFonts w:eastAsia="Microsoft YaHei UI" w:cstheme="minorHAnsi"/>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1181"/>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544483B00C554175BBC8DFF13147A923"/>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rPr>
                <w:rFonts w:asciiTheme="minorHAnsi" w:eastAsia="Microsoft YaHei UI" w:hAnsiTheme="minorHAnsi" w:cstheme="minorHAnsi"/>
              </w:rPr>
            </w:pPr>
            <w:sdt>
              <w:sdtPr>
                <w:rPr>
                  <w:rFonts w:asciiTheme="minorHAnsi" w:eastAsia="Microsoft YaHei UI" w:hAnsiTheme="minorHAnsi" w:cstheme="minorHAnsi"/>
                  <w:sz w:val="18"/>
                  <w:szCs w:val="18"/>
                </w:rPr>
                <w:id w:val="-1183890686"/>
                <w:placeholder>
                  <w:docPart w:val="8B10F61286BD4E34B622EBCE098D99C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1AA65678F1A34CF8A88BC113C064528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14498363"/>
            <w:placeholder>
              <w:docPart w:val="E98DFE9FF52A4976A90D3FA3646EB9C9"/>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93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E453E41B282743AA8CA96823485959A2"/>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278447394"/>
                <w:placeholder>
                  <w:docPart w:val="56FE28662F344A73868828C2CDEFAD55"/>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D0127F622BE64D09BE931C6AE217CF5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037419681"/>
            <w:placeholder>
              <w:docPart w:val="8C7B7B4DBDAA49D0A67C2047F731FB24"/>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A0E392D20640405D93CDC0D2D5DDDE5A"/>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987056763"/>
                <w:placeholder>
                  <w:docPart w:val="47C4C0D0287F48D0BC4FF0428FAB437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B8C37E2A19104F1284409EC31E2DE1D5"/>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243231269"/>
            <w:placeholder>
              <w:docPart w:val="712EFCA7C4684333A739BED278E5F196"/>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lastRenderedPageBreak/>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8545066F3E4C427FA4E04F8D1A217708"/>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683593875"/>
                <w:placeholder>
                  <w:docPart w:val="5FD9CF783C98491586D05222BEC0CE4F"/>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7EABC22D75FB4CE6B6FF472D4350CD98"/>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1438830"/>
            <w:placeholder>
              <w:docPart w:val="357864BEBDC242B79FB2E402C97DAFF8"/>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315"/>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48707596"/>
                <w:placeholder>
                  <w:docPart w:val="7164E66A38884DE49EB2D7C49D420D6F"/>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417986678"/>
                <w:placeholder>
                  <w:docPart w:val="513A0D9A80A74BFCBD2C93FBC677B84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620650564"/>
            <w:placeholder>
              <w:docPart w:val="93E6478A5AD94DB2861B3A1AF4D9F4FF"/>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646401431"/>
            <w:placeholder>
              <w:docPart w:val="AE31727A75444D678F4214094EF87FE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7894927"/>
                <w:placeholder>
                  <w:docPart w:val="3BA1EB8AF5D34F02AA7DBCBBAE40200E"/>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7D1A8D"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463410733"/>
                <w:placeholder>
                  <w:docPart w:val="D54F382329AE4E3FB4DBB2A8748996E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797727226"/>
            <w:placeholder>
              <w:docPart w:val="8408B21972D24E01A646419D39996AD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262114367"/>
            <w:placeholder>
              <w:docPart w:val="7A81BA3C943C493BB60A8E8D46F4337B"/>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362333668"/>
                <w:placeholder>
                  <w:docPart w:val="AF87B81460FC4604AB42EFDAEB53DC44"/>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7D1A8D"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070269162"/>
                <w:placeholder>
                  <w:docPart w:val="8DF1AB8EFB3D42C097F69A4651A6FBFD"/>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446854060"/>
            <w:placeholder>
              <w:docPart w:val="1B42766F881D47F782E02C2F995364E7"/>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2031684933"/>
            <w:placeholder>
              <w:docPart w:val="08AD0211D0A1468A861B86C810D26551"/>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18947532"/>
                <w:placeholder>
                  <w:docPart w:val="3F9F00D4C64D44F3B6209E077665DB3F"/>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p w:rsidR="00691D9C" w:rsidRPr="00400C61" w:rsidRDefault="00691D9C" w:rsidP="00691D9C">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7D1A8D"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8327376"/>
                <w:placeholder>
                  <w:docPart w:val="FB81EA0761B64F7C8A52BBB2797E6072"/>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678706274"/>
            <w:placeholder>
              <w:docPart w:val="18C52A5464404E39B97DCAA6A35C571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6946528"/>
            <w:placeholder>
              <w:docPart w:val="B6DF482BCD184CB58F27348B9F4E0294"/>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1038"/>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7D1A8D"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33136046"/>
                <w:placeholder>
                  <w:docPart w:val="29F23404E3B0453A9A04B8ADD1E32A70"/>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p w:rsidR="00691D9C" w:rsidRPr="00400C61" w:rsidRDefault="00691D9C" w:rsidP="00691D9C">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7D1A8D"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48948818"/>
                <w:placeholder>
                  <w:docPart w:val="D9206C10B04847E79BFD856C0111F27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88895295"/>
            <w:placeholder>
              <w:docPart w:val="916687A101A34FB58982DA8AB14D266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593836042"/>
            <w:placeholder>
              <w:docPart w:val="7E8180BA40DD4113A380E6809257804A"/>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bl>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Eğitimin kurgulandığı gün sayısı kadar </w:t>
      </w:r>
      <w:r w:rsidR="0073784C" w:rsidRPr="00400C61">
        <w:rPr>
          <w:rFonts w:asciiTheme="minorHAnsi" w:eastAsia="Microsoft YaHei UI" w:hAnsiTheme="minorHAnsi" w:cstheme="minorHAnsi"/>
          <w:sz w:val="18"/>
          <w:szCs w:val="18"/>
        </w:rPr>
        <w:t>tabloda seçim yapınız</w:t>
      </w:r>
      <w:r w:rsidRPr="00400C61">
        <w:rPr>
          <w:rFonts w:asciiTheme="minorHAnsi" w:eastAsia="Microsoft YaHei UI" w:hAnsiTheme="minorHAnsi" w:cstheme="minorHAnsi"/>
          <w:sz w:val="18"/>
          <w:szCs w:val="18"/>
        </w:rPr>
        <w:t>. İlgili eğitim gününün hafta içi mi hafta s</w:t>
      </w:r>
      <w:r w:rsidR="009E01AC" w:rsidRPr="00400C61">
        <w:rPr>
          <w:rFonts w:asciiTheme="minorHAnsi" w:eastAsia="Microsoft YaHei UI" w:hAnsiTheme="minorHAnsi" w:cstheme="minorHAnsi"/>
          <w:sz w:val="18"/>
          <w:szCs w:val="18"/>
        </w:rPr>
        <w:t xml:space="preserve">onu mu yapılacağını belirtiniz. (Daha fazla gün içeren bir tabloya ihtiyaç duyuyorsanız lütfen Ajans ile iletişime geçiniz.) </w:t>
      </w:r>
    </w:p>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İlgili günde kaç saat eğ</w:t>
      </w:r>
      <w:r w:rsidR="0073784C" w:rsidRPr="00400C61">
        <w:rPr>
          <w:rFonts w:asciiTheme="minorHAnsi" w:eastAsia="Microsoft YaHei UI" w:hAnsiTheme="minorHAnsi" w:cstheme="minorHAnsi"/>
          <w:sz w:val="18"/>
          <w:szCs w:val="18"/>
        </w:rPr>
        <w:t>itim verileceğine tekabül eder.</w:t>
      </w:r>
    </w:p>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Bu sütun başvuru aşaması için bilgilendirme amaçlıdır. Eğitim tarihleri başarılı projeler için satın alma sürecinde belirlenecektir.</w:t>
      </w:r>
    </w:p>
    <w:p w:rsidR="00C94C76" w:rsidRPr="00400C61" w:rsidRDefault="00C94C76" w:rsidP="007D4CB2">
      <w:pPr>
        <w:pStyle w:val="ListeParagraf"/>
        <w:spacing w:after="0" w:line="240" w:lineRule="auto"/>
        <w:ind w:left="357"/>
        <w:jc w:val="both"/>
        <w:rPr>
          <w:rFonts w:asciiTheme="minorHAnsi" w:eastAsia="Microsoft YaHei UI" w:hAnsiTheme="minorHAnsi" w:cstheme="minorHAnsi"/>
          <w:sz w:val="18"/>
          <w:szCs w:val="18"/>
        </w:rPr>
      </w:pPr>
    </w:p>
    <w:p w:rsidR="009B5324" w:rsidRPr="00400C61" w:rsidRDefault="00BE22D7" w:rsidP="00F26462">
      <w:pPr>
        <w:pStyle w:val="ListeParagraf"/>
        <w:numPr>
          <w:ilvl w:val="0"/>
          <w:numId w:val="1"/>
        </w:numPr>
        <w:spacing w:after="0"/>
        <w:ind w:left="426"/>
        <w:rPr>
          <w:rFonts w:asciiTheme="minorHAnsi" w:eastAsia="Microsoft YaHei UI" w:hAnsiTheme="minorHAnsi" w:cstheme="minorHAnsi"/>
        </w:rPr>
      </w:pPr>
      <w:r w:rsidRPr="00400C61">
        <w:rPr>
          <w:rFonts w:asciiTheme="minorHAnsi" w:eastAsia="Microsoft YaHei UI" w:hAnsiTheme="minorHAnsi" w:cstheme="minorHAnsi"/>
          <w:b/>
        </w:rPr>
        <w:t xml:space="preserve">Eğitime </w:t>
      </w:r>
      <w:r w:rsidR="005F0BD1" w:rsidRPr="00400C61">
        <w:rPr>
          <w:rFonts w:asciiTheme="minorHAnsi" w:eastAsia="Microsoft YaHei UI" w:hAnsiTheme="minorHAnsi" w:cstheme="minorHAnsi"/>
          <w:b/>
        </w:rPr>
        <w:t>katılacak kişi sayısı</w:t>
      </w:r>
      <w:r w:rsidRPr="00400C61">
        <w:rPr>
          <w:rFonts w:asciiTheme="minorHAnsi" w:eastAsia="Microsoft YaHei UI" w:hAnsiTheme="minorHAnsi" w:cstheme="minorHAnsi"/>
          <w:b/>
        </w:rPr>
        <w:t>:</w:t>
      </w:r>
    </w:p>
    <w:sdt>
      <w:sdtPr>
        <w:rPr>
          <w:rStyle w:val="Stil1"/>
        </w:rPr>
        <w:id w:val="-1609264974"/>
        <w:lock w:val="sdtLocked"/>
        <w:placeholder>
          <w:docPart w:val="9AF72FE6125F498990BEE8841E1B17C5"/>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9B5324" w:rsidRPr="003F6385" w:rsidRDefault="00A05BBC"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BE22D7" w:rsidRDefault="00D26154" w:rsidP="00025999">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4384" behindDoc="0" locked="0" layoutInCell="1" allowOverlap="1" wp14:anchorId="70865172" wp14:editId="6BEF8610">
                <wp:simplePos x="0" y="0"/>
                <wp:positionH relativeFrom="margin">
                  <wp:posOffset>72458</wp:posOffset>
                </wp:positionH>
                <wp:positionV relativeFrom="paragraph">
                  <wp:posOffset>47422</wp:posOffset>
                </wp:positionV>
                <wp:extent cx="6481255" cy="876300"/>
                <wp:effectExtent l="0" t="0" r="15240"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1255"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65172" id="Dikdörtgen 3" o:spid="_x0000_s1027" style="position:absolute;left:0;text-align:left;margin-left:5.7pt;margin-top:3.75pt;width:510.35pt;height:6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" fillcolor="#c6d9f1 [671]" strokecolor="black [3200]" strokeweight="2pt">
                <v:stroke linestyle="thinThin"/>
                <v:textbo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v:textbox>
                <w10:wrap anchorx="margin"/>
              </v:rect>
            </w:pict>
          </mc:Fallback>
        </mc:AlternateContent>
      </w: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Pr="00480FBB" w:rsidRDefault="00D26154" w:rsidP="00480FBB">
      <w:pPr>
        <w:spacing w:after="0"/>
        <w:rPr>
          <w:rFonts w:asciiTheme="minorHAnsi" w:eastAsia="Microsoft YaHei UI" w:hAnsiTheme="minorHAnsi" w:cstheme="minorHAnsi"/>
        </w:rPr>
      </w:pPr>
    </w:p>
    <w:p w:rsidR="00BE22D7" w:rsidRPr="00400C61" w:rsidRDefault="002C78F8" w:rsidP="00F26462">
      <w:pPr>
        <w:pStyle w:val="ListeParagraf"/>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Eğit</w:t>
      </w:r>
      <w:r w:rsidR="007D4CB2" w:rsidRPr="00400C61">
        <w:rPr>
          <w:rFonts w:asciiTheme="minorHAnsi" w:eastAsia="Microsoft YaHei UI" w:hAnsiTheme="minorHAnsi" w:cstheme="minorHAnsi"/>
          <w:b/>
        </w:rPr>
        <w:t>i</w:t>
      </w:r>
      <w:r w:rsidRPr="00400C61">
        <w:rPr>
          <w:rFonts w:asciiTheme="minorHAnsi" w:eastAsia="Microsoft YaHei UI" w:hAnsiTheme="minorHAnsi" w:cstheme="minorHAnsi"/>
          <w:b/>
        </w:rPr>
        <w:t>m</w:t>
      </w:r>
      <w:r w:rsidR="005F0BD1" w:rsidRPr="00400C61">
        <w:rPr>
          <w:rFonts w:asciiTheme="minorHAnsi" w:eastAsia="Microsoft YaHei UI" w:hAnsiTheme="minorHAnsi" w:cstheme="minorHAnsi"/>
          <w:b/>
        </w:rPr>
        <w:t>cide a</w:t>
      </w:r>
      <w:r w:rsidR="00FE1DDB" w:rsidRPr="00400C61">
        <w:rPr>
          <w:rFonts w:asciiTheme="minorHAnsi" w:eastAsia="Microsoft YaHei UI" w:hAnsiTheme="minorHAnsi" w:cstheme="minorHAnsi"/>
          <w:b/>
        </w:rPr>
        <w:t>ranan ş</w:t>
      </w:r>
      <w:r w:rsidR="00BE22D7" w:rsidRPr="00400C61">
        <w:rPr>
          <w:rFonts w:asciiTheme="minorHAnsi" w:eastAsia="Microsoft YaHei UI" w:hAnsiTheme="minorHAnsi" w:cstheme="minorHAnsi"/>
          <w:b/>
        </w:rPr>
        <w:t>artlar:</w:t>
      </w:r>
    </w:p>
    <w:sdt>
      <w:sdtPr>
        <w:rPr>
          <w:rStyle w:val="Calibri11Char"/>
        </w:rPr>
        <w:id w:val="1891144614"/>
        <w:lock w:val="sdtLocked"/>
        <w:placeholder>
          <w:docPart w:val="E2E90AF0699B4077B2019F6AEF372355"/>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BE22D7" w:rsidRPr="003F6385" w:rsidRDefault="009B5324"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DA720B" w:rsidRPr="00400C61" w:rsidRDefault="00DA720B" w:rsidP="00025999">
      <w:pPr>
        <w:pStyle w:val="ListeParagraf"/>
        <w:spacing w:after="0"/>
        <w:jc w:val="both"/>
        <w:rPr>
          <w:rFonts w:asciiTheme="minorHAnsi" w:eastAsia="Microsoft YaHei UI" w:hAnsiTheme="minorHAnsi" w:cstheme="minorHAnsi"/>
          <w:b/>
        </w:rPr>
      </w:pPr>
    </w:p>
    <w:p w:rsidR="00BE22D7" w:rsidRPr="00400C61" w:rsidRDefault="00BE22D7" w:rsidP="00F26462">
      <w:pPr>
        <w:pStyle w:val="ListeParagraf"/>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 xml:space="preserve">Eğitimcide </w:t>
      </w:r>
      <w:r w:rsidR="005F0BD1" w:rsidRPr="00400C61">
        <w:rPr>
          <w:rFonts w:asciiTheme="minorHAnsi" w:eastAsia="Microsoft YaHei UI" w:hAnsiTheme="minorHAnsi" w:cstheme="minorHAnsi"/>
          <w:b/>
        </w:rPr>
        <w:t>a</w:t>
      </w:r>
      <w:r w:rsidR="00FE1DDB" w:rsidRPr="00400C61">
        <w:rPr>
          <w:rFonts w:asciiTheme="minorHAnsi" w:eastAsia="Microsoft YaHei UI" w:hAnsiTheme="minorHAnsi" w:cstheme="minorHAnsi"/>
          <w:b/>
        </w:rPr>
        <w:t>ranan</w:t>
      </w:r>
      <w:r w:rsidR="005F0BD1" w:rsidRPr="00400C61">
        <w:rPr>
          <w:rFonts w:asciiTheme="minorHAnsi" w:eastAsia="Microsoft YaHei UI" w:hAnsiTheme="minorHAnsi" w:cstheme="minorHAnsi"/>
          <w:b/>
        </w:rPr>
        <w:t xml:space="preserve"> referanslar</w:t>
      </w:r>
      <w:r w:rsidRPr="00400C61">
        <w:rPr>
          <w:rFonts w:asciiTheme="minorHAnsi" w:eastAsia="Microsoft YaHei UI" w:hAnsiTheme="minorHAnsi" w:cstheme="minorHAnsi"/>
          <w:b/>
        </w:rPr>
        <w:t>:</w:t>
      </w:r>
    </w:p>
    <w:sdt>
      <w:sdtPr>
        <w:rPr>
          <w:rStyle w:val="Calibri11Char"/>
        </w:rPr>
        <w:id w:val="-1573269224"/>
        <w:lock w:val="sdtLocked"/>
        <w:placeholder>
          <w:docPart w:val="183339929008450E90AE710D7DB7FF0F"/>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756C86" w:rsidRPr="003F6385" w:rsidRDefault="00696885"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2D5577" w:rsidRPr="009657B2" w:rsidRDefault="009657B2" w:rsidP="009657B2">
      <w:pPr>
        <w:ind w:left="426"/>
        <w:jc w:val="both"/>
        <w:rPr>
          <w:i/>
        </w:rPr>
      </w:pPr>
      <w:r w:rsidRPr="00FA7BCE">
        <w:rPr>
          <w:i/>
        </w:rPr>
        <w:t>(</w:t>
      </w:r>
      <w:r w:rsidRPr="009657B2">
        <w:rPr>
          <w:i/>
        </w:rPr>
        <w:t>Yukarıda talep edilen ve belge sunulması gereken durumlar</w:t>
      </w:r>
      <w:r>
        <w:rPr>
          <w:i/>
        </w:rPr>
        <w:t xml:space="preserve"> firmalar tarafından </w:t>
      </w:r>
      <w:r w:rsidRPr="009657B2">
        <w:rPr>
          <w:i/>
        </w:rPr>
        <w:t xml:space="preserve">belgelenmediği takdirde </w:t>
      </w:r>
      <w:r>
        <w:rPr>
          <w:i/>
        </w:rPr>
        <w:t>firmanın verdiği teklif dikkate alınmayacaktır</w:t>
      </w:r>
      <w:r w:rsidRPr="00FA7BCE">
        <w:rPr>
          <w:i/>
        </w:rPr>
        <w:t>.)</w:t>
      </w: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rPr>
      </w:pPr>
      <w:r w:rsidRPr="00400C61">
        <w:rPr>
          <w:rFonts w:asciiTheme="minorHAnsi" w:eastAsia="Microsoft YaHei UI" w:hAnsiTheme="minorHAnsi" w:cstheme="minorHAnsi"/>
          <w:b/>
        </w:rPr>
        <w:t>Proje kapsamında talep edilen danışmanlık faaliyetinin içeriği:</w:t>
      </w:r>
    </w:p>
    <w:sdt>
      <w:sdtPr>
        <w:rPr>
          <w:rStyle w:val="Calibri11Char"/>
        </w:rPr>
        <w:id w:val="-321743583"/>
        <w:lock w:val="sdtLocked"/>
        <w:placeholder>
          <w:docPart w:val="F1DB1FD175C74481A77CF89C684B73E9"/>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2D5577" w:rsidRPr="003F6385" w:rsidRDefault="002D5577" w:rsidP="009657B2">
          <w:pPr>
            <w:pStyle w:val="ListeParagraf"/>
            <w:spacing w:after="0"/>
            <w:ind w:left="426"/>
            <w:jc w:val="both"/>
            <w:rPr>
              <w:rStyle w:val="Arial11"/>
              <w:rFonts w:asciiTheme="minorHAnsi" w:hAnsiTheme="minorHAnsi" w:cstheme="minorHAnsi"/>
              <w:color w:val="808080" w:themeColor="background1" w:themeShade="80"/>
            </w:rPr>
          </w:pPr>
          <w:r w:rsidRPr="003F6385">
            <w:rPr>
              <w:color w:val="808080" w:themeColor="background1" w:themeShade="80"/>
            </w:rPr>
            <w:t>Metin girmek için burayı tıklatın.</w:t>
          </w:r>
        </w:p>
      </w:sdtContent>
    </w:sdt>
    <w:p w:rsidR="00B63DA6" w:rsidRPr="00480FBB" w:rsidRDefault="00B63DA6" w:rsidP="00AF76B4">
      <w:pPr>
        <w:pStyle w:val="ListeParagraf"/>
        <w:ind w:left="142"/>
        <w:rPr>
          <w:rFonts w:asciiTheme="minorHAnsi" w:eastAsia="Microsoft YaHei UI" w:hAnsiTheme="minorHAnsi" w:cstheme="minorHAnsi"/>
          <w:sz w:val="21"/>
          <w:szCs w:val="21"/>
        </w:rPr>
      </w:pPr>
    </w:p>
    <w:p w:rsidR="00480FBB" w:rsidRPr="00480FBB" w:rsidRDefault="00480FBB" w:rsidP="00AF76B4">
      <w:pPr>
        <w:pStyle w:val="ListeParagraf"/>
        <w:ind w:left="142"/>
        <w:rPr>
          <w:rFonts w:asciiTheme="minorHAnsi" w:eastAsia="Microsoft YaHei UI" w:hAnsiTheme="minorHAnsi" w:cstheme="minorHAnsi"/>
          <w:sz w:val="21"/>
          <w:szCs w:val="21"/>
        </w:rPr>
      </w:pPr>
    </w:p>
    <w:p w:rsidR="00AF76B4" w:rsidRPr="00480FBB" w:rsidRDefault="00AF76B4" w:rsidP="00480FBB">
      <w:pPr>
        <w:pStyle w:val="ListeParagraf"/>
        <w:ind w:left="142"/>
        <w:rPr>
          <w:rStyle w:val="Arial11"/>
          <w:rFonts w:asciiTheme="minorHAnsi" w:eastAsia="Microsoft YaHei UI" w:hAnsiTheme="minorHAnsi" w:cstheme="minorHAnsi"/>
          <w:i/>
          <w:sz w:val="21"/>
          <w:szCs w:val="21"/>
          <w:u w:val="single"/>
        </w:rPr>
      </w:pPr>
      <w:r w:rsidRPr="00FF2EDF">
        <w:rPr>
          <w:rFonts w:asciiTheme="minorHAnsi" w:eastAsia="Microsoft YaHei UI" w:hAnsiTheme="minorHAnsi" w:cstheme="minorHAnsi"/>
          <w:i/>
          <w:sz w:val="21"/>
          <w:szCs w:val="21"/>
          <w:u w:val="single"/>
        </w:rPr>
        <w:lastRenderedPageBreak/>
        <w:t>Danışmanlık hizmeti talep edildiği durumda hizmeti verecek firma (yüklenici) için aşağıdaki durum geçerli olacaktır:</w:t>
      </w:r>
    </w:p>
    <w:p w:rsidR="00AF76B4" w:rsidRPr="00400C61" w:rsidRDefault="00480FBB" w:rsidP="009657B2">
      <w:pPr>
        <w:pStyle w:val="ListeParagraf"/>
        <w:spacing w:after="0"/>
        <w:ind w:left="426"/>
        <w:jc w:val="both"/>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2458</wp:posOffset>
                </wp:positionH>
                <wp:positionV relativeFrom="paragraph">
                  <wp:posOffset>19212</wp:posOffset>
                </wp:positionV>
                <wp:extent cx="6468893" cy="1895475"/>
                <wp:effectExtent l="0" t="0" r="27305" b="28575"/>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893" cy="189547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7D1A8D" w:rsidP="001A57C2">
                            <w:pPr>
                              <w:pStyle w:val="ListeParagraf"/>
                              <w:numPr>
                                <w:ilvl w:val="0"/>
                                <w:numId w:val="7"/>
                              </w:numPr>
                              <w:spacing w:line="240" w:lineRule="auto"/>
                              <w:rPr>
                                <w:rFonts w:asciiTheme="minorHAnsi" w:hAnsiTheme="minorHAnsi"/>
                              </w:rPr>
                            </w:pPr>
                            <w:hyperlink r:id="rId8" w:history="1">
                              <w:r w:rsidR="001A57C2" w:rsidRPr="0051187D">
                                <w:rPr>
                                  <w:rStyle w:val="Kpr"/>
                                  <w:rFonts w:asciiTheme="minorHAnsi" w:hAnsiTheme="minorHAnsi" w:cstheme="minorHAnsi"/>
                                </w:rPr>
                                <w:t>Değerlendirme Kontrol Listesi</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8" style="position:absolute;left:0;text-align:left;margin-left:5.7pt;margin-top:1.5pt;width:509.35pt;height:149.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" fillcolor="#c6d9f1 [671]" strokecolor="black [3200]" strokeweight="2pt">
                <v:stroke linestyle="thinThin"/>
                <v:textbo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9F1186" w:rsidP="001A57C2">
                      <w:pPr>
                        <w:pStyle w:val="ListParagraph"/>
                        <w:numPr>
                          <w:ilvl w:val="0"/>
                          <w:numId w:val="7"/>
                        </w:numPr>
                        <w:spacing w:line="240" w:lineRule="auto"/>
                        <w:rPr>
                          <w:rFonts w:asciiTheme="minorHAnsi" w:hAnsiTheme="minorHAnsi"/>
                        </w:rPr>
                      </w:pPr>
                      <w:hyperlink r:id="rId9" w:history="1">
                        <w:r w:rsidR="001A57C2" w:rsidRPr="0051187D">
                          <w:rPr>
                            <w:rStyle w:val="Hyperlink"/>
                            <w:rFonts w:asciiTheme="minorHAnsi" w:hAnsiTheme="minorHAnsi" w:cstheme="minorHAnsi"/>
                          </w:rPr>
                          <w:t>Değerlendirme Kontrol Listesi</w:t>
                        </w:r>
                      </w:hyperlink>
                    </w:p>
                  </w:txbxContent>
                </v:textbox>
                <w10:wrap anchorx="margin"/>
              </v:rect>
            </w:pict>
          </mc:Fallback>
        </mc:AlternateContent>
      </w:r>
    </w:p>
    <w:p w:rsidR="002D5577" w:rsidRDefault="002D5577" w:rsidP="00AF76B4">
      <w:pPr>
        <w:spacing w:after="0"/>
        <w:rPr>
          <w:rFonts w:asciiTheme="minorHAnsi" w:eastAsia="Microsoft YaHei UI" w:hAnsiTheme="minorHAnsi" w:cstheme="minorHAnsi"/>
        </w:rPr>
      </w:pPr>
    </w:p>
    <w:p w:rsidR="00AF76B4" w:rsidRDefault="00AF76B4"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FD0BA0" w:rsidRDefault="00FD0BA0" w:rsidP="00AF76B4">
      <w:pPr>
        <w:spacing w:after="0"/>
        <w:rPr>
          <w:rFonts w:asciiTheme="minorHAnsi" w:eastAsia="Microsoft YaHei UI" w:hAnsiTheme="minorHAnsi" w:cstheme="minorHAnsi"/>
        </w:rPr>
      </w:pPr>
    </w:p>
    <w:p w:rsidR="001F0387" w:rsidRDefault="001F0387" w:rsidP="00AF76B4">
      <w:pPr>
        <w:spacing w:after="0"/>
        <w:rPr>
          <w:rFonts w:asciiTheme="minorHAnsi" w:eastAsia="Microsoft YaHei UI" w:hAnsiTheme="minorHAnsi" w:cstheme="minorHAnsi"/>
          <w:sz w:val="20"/>
          <w:szCs w:val="20"/>
        </w:rPr>
      </w:pPr>
    </w:p>
    <w:p w:rsidR="00A02938" w:rsidRPr="001F0387" w:rsidRDefault="00A02938" w:rsidP="00AF76B4">
      <w:pPr>
        <w:spacing w:after="0"/>
        <w:rPr>
          <w:rFonts w:asciiTheme="minorHAnsi" w:eastAsia="Microsoft YaHei UI" w:hAnsiTheme="minorHAnsi" w:cstheme="minorHAnsi"/>
          <w:sz w:val="20"/>
          <w:szCs w:val="20"/>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Style w:val="Calibri11Char"/>
        </w:rPr>
        <w:id w:val="1816761247"/>
        <w:lock w:val="sdtLocked"/>
        <w:placeholder>
          <w:docPart w:val="18E0AB86546A4E7CBE3B094870BCDC7D"/>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F26462" w:rsidRPr="003F6385" w:rsidRDefault="002D5577"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F26462" w:rsidRPr="00400C61" w:rsidRDefault="00F26462" w:rsidP="00025999">
      <w:pPr>
        <w:pStyle w:val="ListeParagraf"/>
        <w:spacing w:after="0"/>
        <w:jc w:val="both"/>
        <w:rPr>
          <w:rFonts w:asciiTheme="minorHAnsi" w:eastAsia="Microsoft YaHei UI" w:hAnsiTheme="minorHAnsi" w:cstheme="minorHAnsi"/>
          <w:b/>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sdt>
      <w:sdtPr>
        <w:rPr>
          <w:rStyle w:val="Calibri11Char"/>
        </w:rPr>
        <w:id w:val="-1884470237"/>
        <w:lock w:val="sdtLocked"/>
        <w:placeholder>
          <w:docPart w:val="BAF142DEB0DE4E698B4214BBA8AF26BC"/>
        </w:placeholder>
        <w:showingPlcHdr/>
        <w15:color w:val="000000"/>
      </w:sdtPr>
      <w:sdtEndPr>
        <w:rPr>
          <w:rStyle w:val="VarsaylanParagrafYazTipi"/>
          <w:rFonts w:asciiTheme="minorHAnsi" w:eastAsia="Microsoft YaHei UI" w:hAnsiTheme="minorHAnsi" w:cstheme="minorHAnsi"/>
        </w:rPr>
      </w:sdtEndPr>
      <w:sdtContent>
        <w:p w:rsidR="002D5577" w:rsidRPr="00400C61" w:rsidRDefault="002D5577" w:rsidP="009657B2">
          <w:pPr>
            <w:pStyle w:val="ListeParagraf"/>
            <w:spacing w:after="0"/>
            <w:ind w:left="426"/>
            <w:jc w:val="both"/>
            <w:rPr>
              <w:rFonts w:asciiTheme="minorHAnsi" w:eastAsia="Microsoft YaHei UI" w:hAnsiTheme="minorHAnsi" w:cstheme="minorHAnsi"/>
            </w:rPr>
          </w:pPr>
          <w:r w:rsidRPr="00CB6200">
            <w:rPr>
              <w:color w:val="808080" w:themeColor="background1" w:themeShade="80"/>
            </w:rPr>
            <w:t>Metin girmek için burayı tıklatın.</w:t>
          </w:r>
        </w:p>
      </w:sdtContent>
    </w:sdt>
    <w:p w:rsidR="00083003" w:rsidRPr="001F0387" w:rsidRDefault="00BF6D51" w:rsidP="00083003">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tbl>
      <w:tblPr>
        <w:tblStyle w:val="OrtaKlavuz1-Vurgu5"/>
        <w:tblW w:w="10064" w:type="dxa"/>
        <w:tblInd w:w="250" w:type="dxa"/>
        <w:tblLook w:val="04A0" w:firstRow="1" w:lastRow="0" w:firstColumn="1" w:lastColumn="0" w:noHBand="0" w:noVBand="1"/>
      </w:tblPr>
      <w:tblGrid>
        <w:gridCol w:w="10064"/>
      </w:tblGrid>
      <w:tr w:rsidR="00083003" w:rsidRPr="00400C61"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400C61" w:rsidRDefault="00083003" w:rsidP="00E657A1">
            <w:pPr>
              <w:spacing w:after="120" w:line="240" w:lineRule="auto"/>
              <w:jc w:val="both"/>
              <w:rPr>
                <w:rFonts w:asciiTheme="minorHAnsi" w:eastAsia="Microsoft YaHei UI" w:hAnsiTheme="minorHAnsi" w:cstheme="minorHAnsi"/>
                <w:b w:val="0"/>
                <w:sz w:val="19"/>
                <w:szCs w:val="19"/>
              </w:rPr>
            </w:pPr>
            <w:r w:rsidRPr="00400C61">
              <w:rPr>
                <w:rFonts w:asciiTheme="minorHAnsi" w:eastAsia="Microsoft YaHei UI" w:hAnsiTheme="minorHAnsi" w:cstheme="minorHAnsi"/>
                <w:sz w:val="19"/>
                <w:szCs w:val="19"/>
              </w:rPr>
              <w:t>Önemli Not:</w:t>
            </w:r>
            <w:r w:rsidRPr="00400C61">
              <w:rPr>
                <w:rFonts w:asciiTheme="minorHAnsi" w:eastAsia="Microsoft YaHei UI" w:hAnsiTheme="minorHAnsi" w:cstheme="minorHAnsi"/>
                <w:b w:val="0"/>
                <w:sz w:val="19"/>
                <w:szCs w:val="19"/>
              </w:rPr>
              <w:t xml:space="preserve"> </w:t>
            </w:r>
          </w:p>
          <w:p w:rsidR="00083003" w:rsidRPr="00400C61"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Teknik destek kapsamında </w:t>
            </w:r>
            <w:r>
              <w:rPr>
                <w:rFonts w:asciiTheme="minorHAnsi" w:eastAsia="Microsoft YaHei UI" w:hAnsiTheme="minorHAnsi" w:cstheme="minorHAnsi"/>
                <w:b w:val="0"/>
                <w:color w:val="000000" w:themeColor="text1"/>
                <w:sz w:val="19"/>
                <w:szCs w:val="19"/>
              </w:rPr>
              <w:t>danışmanlık</w:t>
            </w:r>
            <w:r w:rsidRPr="00400C61">
              <w:rPr>
                <w:rFonts w:asciiTheme="minorHAnsi" w:eastAsia="Microsoft YaHei UI" w:hAnsiTheme="minorHAnsi" w:cstheme="minorHAnsi"/>
                <w:b w:val="0"/>
                <w:color w:val="000000" w:themeColor="text1"/>
                <w:sz w:val="19"/>
                <w:szCs w:val="19"/>
              </w:rPr>
              <w:t xml:space="preserve"> ve/veya eğitim </w:t>
            </w:r>
            <w:r>
              <w:rPr>
                <w:rFonts w:asciiTheme="minorHAnsi" w:eastAsia="Microsoft YaHei UI" w:hAnsiTheme="minorHAnsi" w:cstheme="minorHAnsi"/>
                <w:b w:val="0"/>
                <w:color w:val="000000" w:themeColor="text1"/>
                <w:sz w:val="19"/>
                <w:szCs w:val="19"/>
              </w:rPr>
              <w:t xml:space="preserve">ile </w:t>
            </w:r>
            <w:r w:rsidRPr="00400C61">
              <w:rPr>
                <w:rFonts w:asciiTheme="minorHAnsi" w:eastAsia="Microsoft YaHei UI" w:hAnsiTheme="minorHAnsi" w:cstheme="minorHAnsi"/>
                <w:b w:val="0"/>
                <w:color w:val="000000" w:themeColor="text1"/>
                <w:sz w:val="19"/>
                <w:szCs w:val="19"/>
              </w:rPr>
              <w:t xml:space="preserve">ilgili uzman masrafları dışında herhangi bir maliyet uygun maliyet değildir. Eğitim süresince kullanılacak malzemenin, </w:t>
            </w:r>
            <w:proofErr w:type="gramStart"/>
            <w:r w:rsidRPr="00400C61">
              <w:rPr>
                <w:rFonts w:asciiTheme="minorHAnsi" w:eastAsia="Microsoft YaHei UI" w:hAnsiTheme="minorHAnsi" w:cstheme="minorHAnsi"/>
                <w:b w:val="0"/>
                <w:color w:val="000000" w:themeColor="text1"/>
                <w:sz w:val="19"/>
                <w:szCs w:val="19"/>
              </w:rPr>
              <w:t>ekipmanın</w:t>
            </w:r>
            <w:proofErr w:type="gramEnd"/>
            <w:r w:rsidRPr="00400C61">
              <w:rPr>
                <w:rFonts w:asciiTheme="minorHAnsi" w:eastAsia="Microsoft YaHei UI" w:hAnsiTheme="minorHAnsi" w:cstheme="minorHAnsi"/>
                <w:b w:val="0"/>
                <w:color w:val="000000" w:themeColor="text1"/>
                <w:sz w:val="19"/>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083003" w:rsidRPr="00400C61"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Başvuru aşamasında sunulan Ek-B: </w:t>
            </w:r>
            <w:r>
              <w:rPr>
                <w:rFonts w:asciiTheme="minorHAnsi" w:eastAsia="Microsoft YaHei UI" w:hAnsiTheme="minorHAnsi" w:cstheme="minorHAnsi"/>
                <w:b w:val="0"/>
                <w:color w:val="000000" w:themeColor="text1"/>
                <w:sz w:val="19"/>
                <w:szCs w:val="19"/>
              </w:rPr>
              <w:t>Danışmanlık / Eğitim Formu</w:t>
            </w:r>
            <w:r w:rsidRPr="00400C61">
              <w:rPr>
                <w:rFonts w:asciiTheme="minorHAnsi" w:eastAsia="Microsoft YaHei UI" w:hAnsiTheme="minorHAnsi" w:cstheme="minorHAnsi"/>
                <w:b w:val="0"/>
                <w:color w:val="000000" w:themeColor="text1"/>
                <w:sz w:val="19"/>
                <w:szCs w:val="19"/>
              </w:rPr>
              <w:t xml:space="preserve"> projenin destek almaya hak kazanması halinde “şartname” yerine geçer. Ajans bu şartname doğrultusunda satın alma sürecini yürütür. Satın almaya dair Ajansın kararı nihaidir. </w:t>
            </w:r>
          </w:p>
          <w:p w:rsidR="00083003" w:rsidRPr="00400C61"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Proje faaliyetlerinin verimli geçmesi ve uygulamada herhangi bir uyuşmazlık yaşanmaması için, Ajansın satın alma kararını taraflara bildirmesinden itibaren 3 (üç) iş günü içinde yüklenici ile yararlanıcı içerik ve uygulama takvimi üzerinde mutabakat sağlar. Nihai içerik ve uygulama takvimi </w:t>
            </w:r>
            <w:r>
              <w:rPr>
                <w:rFonts w:asciiTheme="minorHAnsi" w:eastAsia="Microsoft YaHei UI" w:hAnsiTheme="minorHAnsi" w:cstheme="minorHAnsi"/>
                <w:b w:val="0"/>
                <w:color w:val="000000" w:themeColor="text1"/>
                <w:sz w:val="19"/>
                <w:szCs w:val="19"/>
              </w:rPr>
              <w:t>Y</w:t>
            </w:r>
            <w:r w:rsidRPr="00400C61">
              <w:rPr>
                <w:rFonts w:asciiTheme="minorHAnsi" w:eastAsia="Microsoft YaHei UI" w:hAnsiTheme="minorHAnsi" w:cstheme="minorHAnsi"/>
                <w:b w:val="0"/>
                <w:color w:val="000000" w:themeColor="text1"/>
                <w:sz w:val="19"/>
                <w:szCs w:val="19"/>
              </w:rPr>
              <w:t>üklenici ile Ajans arasında yapılacak sözleşmeye derç edilir. Ajansa sunulan nihai içerik ve uygulama takvimi üzerinde, Ajansın bilgisi ve onayı dışında herhangi bir değişiklik yapılması h</w:t>
            </w:r>
            <w:r>
              <w:rPr>
                <w:rFonts w:asciiTheme="minorHAnsi" w:eastAsia="Microsoft YaHei UI" w:hAnsiTheme="minorHAnsi" w:cstheme="minorHAnsi"/>
                <w:b w:val="0"/>
                <w:color w:val="000000" w:themeColor="text1"/>
                <w:sz w:val="19"/>
                <w:szCs w:val="19"/>
              </w:rPr>
              <w:t>â</w:t>
            </w:r>
            <w:r w:rsidRPr="00400C61">
              <w:rPr>
                <w:rFonts w:asciiTheme="minorHAnsi" w:eastAsia="Microsoft YaHei UI" w:hAnsiTheme="minorHAnsi" w:cstheme="minorHAnsi"/>
                <w:b w:val="0"/>
                <w:color w:val="000000" w:themeColor="text1"/>
                <w:sz w:val="19"/>
                <w:szCs w:val="19"/>
              </w:rPr>
              <w:t>linde; Ajansın, uygun göreceği tedbirleri alma ve yararlanıcıya başvuru yasağı uygulama hakkı saklıdır.</w:t>
            </w:r>
          </w:p>
          <w:p w:rsidR="00083003" w:rsidRPr="00F87CDF" w:rsidRDefault="00083003" w:rsidP="00E657A1">
            <w:pPr>
              <w:pStyle w:val="AralkYok"/>
              <w:numPr>
                <w:ilvl w:val="0"/>
                <w:numId w:val="4"/>
              </w:numPr>
              <w:ind w:left="317" w:hanging="283"/>
              <w:jc w:val="both"/>
              <w:rPr>
                <w:rFonts w:asciiTheme="minorHAnsi" w:eastAsia="Microsoft YaHei UI" w:hAnsiTheme="minorHAnsi" w:cstheme="minorHAnsi"/>
                <w:b w:val="0"/>
              </w:rPr>
            </w:pPr>
            <w:r w:rsidRPr="00400C61">
              <w:rPr>
                <w:rFonts w:asciiTheme="minorHAnsi" w:eastAsia="Microsoft YaHei UI" w:hAnsiTheme="minorHAnsi" w:cstheme="minorHAnsi"/>
                <w:b w:val="0"/>
                <w:color w:val="000000" w:themeColor="text1"/>
                <w:sz w:val="19"/>
                <w:szCs w:val="19"/>
              </w:rPr>
              <w:t xml:space="preserve">Proje faaliyetleri, Ajans ile </w:t>
            </w:r>
            <w:r>
              <w:rPr>
                <w:rFonts w:asciiTheme="minorHAnsi" w:eastAsia="Microsoft YaHei UI" w:hAnsiTheme="minorHAnsi" w:cstheme="minorHAnsi"/>
                <w:b w:val="0"/>
                <w:color w:val="000000" w:themeColor="text1"/>
                <w:sz w:val="19"/>
                <w:szCs w:val="19"/>
              </w:rPr>
              <w:t>Yüklenici</w:t>
            </w:r>
            <w:r w:rsidRPr="00400C61">
              <w:rPr>
                <w:rFonts w:asciiTheme="minorHAnsi" w:eastAsia="Microsoft YaHei UI" w:hAnsiTheme="minorHAnsi" w:cstheme="minorHAnsi"/>
                <w:b w:val="0"/>
                <w:color w:val="000000" w:themeColor="text1"/>
                <w:sz w:val="19"/>
                <w:szCs w:val="19"/>
              </w:rPr>
              <w:t xml:space="preserve"> arasında yapılacak sözleşmenin tarihinden itibaren </w:t>
            </w:r>
            <w:r>
              <w:rPr>
                <w:rFonts w:asciiTheme="minorHAnsi" w:eastAsia="Microsoft YaHei UI" w:hAnsiTheme="minorHAnsi" w:cstheme="minorHAnsi"/>
                <w:b w:val="0"/>
                <w:color w:val="000000" w:themeColor="text1"/>
                <w:sz w:val="19"/>
                <w:szCs w:val="19"/>
              </w:rPr>
              <w:t>6</w:t>
            </w:r>
            <w:r w:rsidRPr="00400C61">
              <w:rPr>
                <w:rFonts w:asciiTheme="minorHAnsi" w:eastAsia="Microsoft YaHei UI" w:hAnsiTheme="minorHAnsi" w:cstheme="minorHAnsi"/>
                <w:b w:val="0"/>
                <w:color w:val="000000" w:themeColor="text1"/>
                <w:sz w:val="19"/>
                <w:szCs w:val="19"/>
              </w:rPr>
              <w:t xml:space="preserve"> (</w:t>
            </w:r>
            <w:r>
              <w:rPr>
                <w:rFonts w:asciiTheme="minorHAnsi" w:eastAsia="Microsoft YaHei UI" w:hAnsiTheme="minorHAnsi" w:cstheme="minorHAnsi"/>
                <w:b w:val="0"/>
                <w:color w:val="000000" w:themeColor="text1"/>
                <w:sz w:val="19"/>
                <w:szCs w:val="19"/>
              </w:rPr>
              <w:t>altı</w:t>
            </w:r>
            <w:r w:rsidRPr="00400C61">
              <w:rPr>
                <w:rFonts w:asciiTheme="minorHAnsi" w:eastAsia="Microsoft YaHei UI" w:hAnsiTheme="minorHAnsi" w:cstheme="minorHAnsi"/>
                <w:b w:val="0"/>
                <w:color w:val="000000" w:themeColor="text1"/>
                <w:sz w:val="19"/>
                <w:szCs w:val="19"/>
              </w:rPr>
              <w:t>) ay içinde tamamlanmalıdır. Yararlanıcı, teknik destek faaliyetinin tamamlanmasını müteakip en geç 30 (otuz) gün içerisinde nihai raporunu Ajansa sunmalıdır. Nihai raporunu zamanında teslim etmeyen kurumlar bir sonraki Teknik Destek Programından faydalanamayacaktır.</w:t>
            </w:r>
          </w:p>
          <w:p w:rsidR="00083003" w:rsidRPr="008202D2" w:rsidRDefault="00083003" w:rsidP="00E657A1">
            <w:pPr>
              <w:pStyle w:val="AralkYok"/>
              <w:numPr>
                <w:ilvl w:val="0"/>
                <w:numId w:val="4"/>
              </w:numPr>
              <w:ind w:left="317" w:hanging="283"/>
              <w:jc w:val="both"/>
              <w:rPr>
                <w:rFonts w:asciiTheme="minorHAnsi" w:eastAsia="Microsoft YaHei UI" w:hAnsiTheme="minorHAnsi" w:cstheme="minorHAnsi"/>
              </w:rPr>
            </w:pPr>
            <w:r w:rsidRPr="008202D2">
              <w:rPr>
                <w:rFonts w:asciiTheme="minorHAnsi" w:eastAsia="Microsoft YaHei UI" w:hAnsiTheme="minorHAnsi" w:cstheme="minorHAnsi"/>
                <w:color w:val="000000" w:themeColor="text1"/>
                <w:sz w:val="19"/>
                <w:szCs w:val="19"/>
              </w:rPr>
              <w:t>Proje kapsamında (varsa) analiz çalışması, ön fizibilite vb. rapor niteliğinde hazırlanan materyal(ler) Ajansın onayı alınmadan ve kaynak gösterilmeden Ajans dışı kişi, kurum, kuruluşlarca herhangi bir yerde herhangi bir şekilde kullanılamaz.</w:t>
            </w:r>
          </w:p>
          <w:p w:rsidR="00083003" w:rsidRPr="00B44CC5" w:rsidRDefault="00083003" w:rsidP="00E657A1">
            <w:pPr>
              <w:pStyle w:val="AralkYok"/>
              <w:numPr>
                <w:ilvl w:val="0"/>
                <w:numId w:val="4"/>
              </w:numPr>
              <w:ind w:left="317" w:hanging="283"/>
              <w:jc w:val="both"/>
              <w:rPr>
                <w:rFonts w:asciiTheme="minorHAnsi" w:eastAsia="Microsoft YaHei UI" w:hAnsiTheme="minorHAnsi" w:cstheme="minorHAnsi"/>
                <w:b w:val="0"/>
              </w:rPr>
            </w:pPr>
            <w:r w:rsidRPr="008202D2">
              <w:rPr>
                <w:rFonts w:asciiTheme="minorHAnsi" w:eastAsia="Microsoft YaHei UI" w:hAnsiTheme="minorHAnsi" w:cstheme="minorHAnsi"/>
                <w:color w:val="000000" w:themeColor="text1"/>
                <w:sz w:val="19"/>
                <w:szCs w:val="19"/>
              </w:rPr>
              <w:t>Proje kapsamında (varsa) analiz çalışması, ön fizibilite vb. rapor niteliğindeki çalışma</w:t>
            </w:r>
            <w:r>
              <w:rPr>
                <w:rFonts w:asciiTheme="minorHAnsi" w:eastAsia="Microsoft YaHei UI" w:hAnsiTheme="minorHAnsi" w:cstheme="minorHAnsi"/>
                <w:color w:val="000000" w:themeColor="text1"/>
                <w:sz w:val="19"/>
                <w:szCs w:val="19"/>
              </w:rPr>
              <w:t>n</w:t>
            </w:r>
            <w:r w:rsidRPr="008202D2">
              <w:rPr>
                <w:rFonts w:asciiTheme="minorHAnsi" w:eastAsia="Microsoft YaHei UI" w:hAnsiTheme="minorHAnsi" w:cstheme="minorHAnsi"/>
                <w:color w:val="000000" w:themeColor="text1"/>
                <w:sz w:val="19"/>
                <w:szCs w:val="19"/>
              </w:rPr>
              <w:t>ı</w:t>
            </w:r>
            <w:r>
              <w:rPr>
                <w:rFonts w:asciiTheme="minorHAnsi" w:eastAsia="Microsoft YaHei UI" w:hAnsiTheme="minorHAnsi" w:cstheme="minorHAnsi"/>
                <w:color w:val="000000" w:themeColor="text1"/>
                <w:sz w:val="19"/>
                <w:szCs w:val="19"/>
              </w:rPr>
              <w:t xml:space="preserve">n </w:t>
            </w:r>
            <w:r w:rsidRPr="008202D2">
              <w:rPr>
                <w:rFonts w:asciiTheme="minorHAnsi" w:eastAsia="Microsoft YaHei UI" w:hAnsiTheme="minorHAnsi" w:cstheme="minorHAnsi"/>
                <w:color w:val="000000" w:themeColor="text1"/>
                <w:sz w:val="19"/>
                <w:szCs w:val="19"/>
              </w:rPr>
              <w:t>(çalışmaları</w:t>
            </w:r>
            <w:r>
              <w:rPr>
                <w:rFonts w:asciiTheme="minorHAnsi" w:eastAsia="Microsoft YaHei UI" w:hAnsiTheme="minorHAnsi" w:cstheme="minorHAnsi"/>
                <w:color w:val="000000" w:themeColor="text1"/>
                <w:sz w:val="19"/>
                <w:szCs w:val="19"/>
              </w:rPr>
              <w:t>n</w:t>
            </w:r>
            <w:r w:rsidRPr="008202D2">
              <w:rPr>
                <w:rFonts w:asciiTheme="minorHAnsi" w:eastAsia="Microsoft YaHei UI" w:hAnsiTheme="minorHAnsi" w:cstheme="minorHAnsi"/>
                <w:color w:val="000000" w:themeColor="text1"/>
                <w:sz w:val="19"/>
                <w:szCs w:val="19"/>
              </w:rPr>
              <w:t>)</w:t>
            </w:r>
            <w:r>
              <w:rPr>
                <w:rFonts w:asciiTheme="minorHAnsi" w:eastAsia="Microsoft YaHei UI" w:hAnsiTheme="minorHAnsi" w:cstheme="minorHAnsi"/>
                <w:color w:val="000000" w:themeColor="text1"/>
                <w:sz w:val="19"/>
                <w:szCs w:val="19"/>
              </w:rPr>
              <w:t xml:space="preserve"> sonuçlarını ve çalışma sürecini</w:t>
            </w:r>
            <w:r w:rsidRPr="008202D2">
              <w:rPr>
                <w:rFonts w:asciiTheme="minorHAnsi" w:eastAsia="Microsoft YaHei UI" w:hAnsiTheme="minorHAnsi" w:cstheme="minorHAnsi"/>
                <w:color w:val="000000" w:themeColor="text1"/>
                <w:sz w:val="19"/>
                <w:szCs w:val="19"/>
              </w:rPr>
              <w:t xml:space="preserve"> Yüklenici firmanın</w:t>
            </w:r>
            <w:r>
              <w:rPr>
                <w:rFonts w:asciiTheme="minorHAnsi" w:eastAsia="Microsoft YaHei UI" w:hAnsiTheme="minorHAnsi" w:cstheme="minorHAnsi"/>
                <w:color w:val="000000" w:themeColor="text1"/>
                <w:sz w:val="19"/>
                <w:szCs w:val="19"/>
              </w:rPr>
              <w:t>/uzmanın</w:t>
            </w:r>
            <w:r w:rsidRPr="008202D2">
              <w:rPr>
                <w:rFonts w:asciiTheme="minorHAnsi" w:eastAsia="Microsoft YaHei UI" w:hAnsiTheme="minorHAnsi" w:cstheme="minorHAnsi"/>
                <w:color w:val="000000" w:themeColor="text1"/>
                <w:sz w:val="19"/>
                <w:szCs w:val="19"/>
              </w:rPr>
              <w:t xml:space="preserve"> Ajans</w:t>
            </w:r>
            <w:r>
              <w:rPr>
                <w:rFonts w:asciiTheme="minorHAnsi" w:eastAsia="Microsoft YaHei UI" w:hAnsiTheme="minorHAnsi" w:cstheme="minorHAnsi"/>
                <w:color w:val="000000" w:themeColor="text1"/>
                <w:sz w:val="19"/>
                <w:szCs w:val="19"/>
              </w:rPr>
              <w:t xml:space="preserve"> yetkililerine</w:t>
            </w:r>
            <w:r w:rsidRPr="008202D2">
              <w:rPr>
                <w:rFonts w:asciiTheme="minorHAnsi" w:eastAsia="Microsoft YaHei UI" w:hAnsiTheme="minorHAnsi" w:cstheme="minorHAnsi"/>
                <w:color w:val="000000" w:themeColor="text1"/>
                <w:sz w:val="19"/>
                <w:szCs w:val="19"/>
              </w:rPr>
              <w:t xml:space="preserve">, taraflarca uygun görülen bir tarihte fiziki veya sanal olarak gerçekleştirilecek toplantıda </w:t>
            </w:r>
            <w:r>
              <w:rPr>
                <w:rFonts w:asciiTheme="minorHAnsi" w:eastAsia="Microsoft YaHei UI" w:hAnsiTheme="minorHAnsi" w:cstheme="minorHAnsi"/>
                <w:color w:val="000000" w:themeColor="text1"/>
                <w:sz w:val="19"/>
                <w:szCs w:val="19"/>
              </w:rPr>
              <w:t>açıklaması talep edilebilecektir. Proje kapanışı ve ödeme işlemleri, bahse konu toplantının gerçekleştirilmesinin ardından tamamlanacaktır.</w:t>
            </w:r>
          </w:p>
          <w:p w:rsidR="00083003" w:rsidRPr="00F87CDF" w:rsidRDefault="00083003" w:rsidP="00E657A1">
            <w:pPr>
              <w:pStyle w:val="AralkYok"/>
              <w:numPr>
                <w:ilvl w:val="0"/>
                <w:numId w:val="4"/>
              </w:numPr>
              <w:ind w:left="317" w:hanging="283"/>
              <w:jc w:val="both"/>
              <w:rPr>
                <w:rFonts w:asciiTheme="minorHAnsi" w:eastAsia="Microsoft YaHei UI" w:hAnsiTheme="minorHAnsi" w:cstheme="minorHAnsi"/>
                <w:b w:val="0"/>
              </w:rPr>
            </w:pPr>
            <w:r w:rsidRPr="00B44CC5">
              <w:rPr>
                <w:rFonts w:asciiTheme="minorHAnsi" w:eastAsia="Microsoft YaHei UI" w:hAnsiTheme="minorHAnsi" w:cstheme="minorHAnsi"/>
                <w:color w:val="000000" w:themeColor="text1"/>
                <w:sz w:val="19"/>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BE22D7" w:rsidRPr="00400C61" w:rsidRDefault="00BE22D7" w:rsidP="00400C61">
      <w:pPr>
        <w:jc w:val="both"/>
        <w:rPr>
          <w:rFonts w:asciiTheme="minorHAnsi" w:eastAsia="Microsoft YaHei UI" w:hAnsiTheme="minorHAnsi" w:cstheme="minorHAnsi"/>
          <w:b/>
        </w:rPr>
      </w:pPr>
    </w:p>
    <w:sectPr w:rsidR="00BE22D7"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186" w:rsidRDefault="009F1186" w:rsidP="002C78F8">
      <w:pPr>
        <w:spacing w:after="0" w:line="240" w:lineRule="auto"/>
      </w:pPr>
      <w:r>
        <w:separator/>
      </w:r>
    </w:p>
  </w:endnote>
  <w:endnote w:type="continuationSeparator" w:id="0">
    <w:p w:rsidR="009F1186" w:rsidRDefault="009F1186"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186" w:rsidRDefault="009F1186" w:rsidP="002C78F8">
      <w:pPr>
        <w:spacing w:after="0" w:line="240" w:lineRule="auto"/>
      </w:pPr>
      <w:r>
        <w:separator/>
      </w:r>
    </w:p>
  </w:footnote>
  <w:footnote w:type="continuationSeparator" w:id="0">
    <w:p w:rsidR="009F1186" w:rsidRDefault="009F1186" w:rsidP="002C7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618480</wp:posOffset>
          </wp:positionH>
          <wp:positionV relativeFrom="paragraph">
            <wp:posOffset>-59795</wp:posOffset>
          </wp:positionV>
          <wp:extent cx="1007491" cy="857250"/>
          <wp:effectExtent l="0" t="0" r="2540" b="0"/>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1007491" cy="857250"/>
                  </a:xfrm>
                  <a:prstGeom prst="rect">
                    <a:avLst/>
                  </a:prstGeom>
                  <a:noFill/>
                  <a:ln w="9525">
                    <a:noFill/>
                    <a:miter lim="800000"/>
                    <a:headEnd/>
                    <a:tailEnd/>
                  </a:ln>
                </pic:spPr>
              </pic:pic>
            </a:graphicData>
          </a:graphic>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A535F6"/>
    <w:multiLevelType w:val="hybridMultilevel"/>
    <w:tmpl w:val="FF6A170C"/>
    <w:lvl w:ilvl="0" w:tplc="B0E8456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forms" w:formatting="1" w:enforcement="1" w:cryptProviderType="rsaAES" w:cryptAlgorithmClass="hash" w:cryptAlgorithmType="typeAny" w:cryptAlgorithmSid="14" w:cryptSpinCount="100000" w:hash="g+FO0WD1uhsmYZFKCpwB6tj2rp2PC0Jce1jy6HKL3+QU/ECi+znT6OJjvR33FhzMOLoMtV2bHQX2MI1uaIdBSw==" w:salt="K2JdvY26JY978GyMLJiIRw=="/>
  <w:defaultTabStop w:val="708"/>
  <w:hyphenationZone w:val="425"/>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20A02"/>
    <w:rsid w:val="00025999"/>
    <w:rsid w:val="000529EA"/>
    <w:rsid w:val="00054A58"/>
    <w:rsid w:val="00083003"/>
    <w:rsid w:val="00091489"/>
    <w:rsid w:val="000926EE"/>
    <w:rsid w:val="00101FCE"/>
    <w:rsid w:val="00116855"/>
    <w:rsid w:val="00132621"/>
    <w:rsid w:val="00133151"/>
    <w:rsid w:val="00156BFA"/>
    <w:rsid w:val="0019015D"/>
    <w:rsid w:val="001908FA"/>
    <w:rsid w:val="00196D4D"/>
    <w:rsid w:val="001A09B4"/>
    <w:rsid w:val="001A366A"/>
    <w:rsid w:val="001A4940"/>
    <w:rsid w:val="001A57C2"/>
    <w:rsid w:val="001B2FCD"/>
    <w:rsid w:val="001B6F77"/>
    <w:rsid w:val="001F0387"/>
    <w:rsid w:val="002323A4"/>
    <w:rsid w:val="002611CC"/>
    <w:rsid w:val="00266BB3"/>
    <w:rsid w:val="00266E00"/>
    <w:rsid w:val="00285D41"/>
    <w:rsid w:val="00287477"/>
    <w:rsid w:val="00296F6A"/>
    <w:rsid w:val="002B19A4"/>
    <w:rsid w:val="002B4711"/>
    <w:rsid w:val="002B6554"/>
    <w:rsid w:val="002B6E4D"/>
    <w:rsid w:val="002C78F8"/>
    <w:rsid w:val="002C7AC2"/>
    <w:rsid w:val="002D3E6B"/>
    <w:rsid w:val="002D5577"/>
    <w:rsid w:val="002E3E1C"/>
    <w:rsid w:val="0030262A"/>
    <w:rsid w:val="00304A62"/>
    <w:rsid w:val="0030552B"/>
    <w:rsid w:val="0035746A"/>
    <w:rsid w:val="003612FA"/>
    <w:rsid w:val="00377509"/>
    <w:rsid w:val="00390243"/>
    <w:rsid w:val="003E2EB6"/>
    <w:rsid w:val="003F6385"/>
    <w:rsid w:val="00400C61"/>
    <w:rsid w:val="00401414"/>
    <w:rsid w:val="004206D6"/>
    <w:rsid w:val="00434EC2"/>
    <w:rsid w:val="00437966"/>
    <w:rsid w:val="00440520"/>
    <w:rsid w:val="0046276E"/>
    <w:rsid w:val="00480FBB"/>
    <w:rsid w:val="0049374C"/>
    <w:rsid w:val="004B075A"/>
    <w:rsid w:val="004B7F66"/>
    <w:rsid w:val="004E4FE5"/>
    <w:rsid w:val="005022BA"/>
    <w:rsid w:val="0051187D"/>
    <w:rsid w:val="005138AA"/>
    <w:rsid w:val="00564AFD"/>
    <w:rsid w:val="005800E7"/>
    <w:rsid w:val="005941B1"/>
    <w:rsid w:val="005A6424"/>
    <w:rsid w:val="005B15B5"/>
    <w:rsid w:val="005C5E91"/>
    <w:rsid w:val="005E74B0"/>
    <w:rsid w:val="005F0BD1"/>
    <w:rsid w:val="00611648"/>
    <w:rsid w:val="00615498"/>
    <w:rsid w:val="006313CD"/>
    <w:rsid w:val="00637EAE"/>
    <w:rsid w:val="00675681"/>
    <w:rsid w:val="00691D9C"/>
    <w:rsid w:val="00696885"/>
    <w:rsid w:val="006E56CB"/>
    <w:rsid w:val="006F2FAB"/>
    <w:rsid w:val="006F6A01"/>
    <w:rsid w:val="007125E6"/>
    <w:rsid w:val="0073784C"/>
    <w:rsid w:val="00756C86"/>
    <w:rsid w:val="00777739"/>
    <w:rsid w:val="00785E86"/>
    <w:rsid w:val="007A124D"/>
    <w:rsid w:val="007B5A8C"/>
    <w:rsid w:val="007D1A8D"/>
    <w:rsid w:val="007D4CB2"/>
    <w:rsid w:val="007D553D"/>
    <w:rsid w:val="007F33BF"/>
    <w:rsid w:val="00804539"/>
    <w:rsid w:val="00814D18"/>
    <w:rsid w:val="00835D15"/>
    <w:rsid w:val="00840C91"/>
    <w:rsid w:val="00850BC2"/>
    <w:rsid w:val="008608FD"/>
    <w:rsid w:val="00861B58"/>
    <w:rsid w:val="0086256A"/>
    <w:rsid w:val="008731CD"/>
    <w:rsid w:val="008C0A38"/>
    <w:rsid w:val="008C7940"/>
    <w:rsid w:val="008F5719"/>
    <w:rsid w:val="009123D4"/>
    <w:rsid w:val="00923BA4"/>
    <w:rsid w:val="009357F5"/>
    <w:rsid w:val="009657B2"/>
    <w:rsid w:val="0097278F"/>
    <w:rsid w:val="0097481F"/>
    <w:rsid w:val="00986CB9"/>
    <w:rsid w:val="00992BDA"/>
    <w:rsid w:val="009B1890"/>
    <w:rsid w:val="009B5324"/>
    <w:rsid w:val="009B7505"/>
    <w:rsid w:val="009C64F5"/>
    <w:rsid w:val="009E01AC"/>
    <w:rsid w:val="009E3B06"/>
    <w:rsid w:val="009F1186"/>
    <w:rsid w:val="00A02938"/>
    <w:rsid w:val="00A0437A"/>
    <w:rsid w:val="00A05BBC"/>
    <w:rsid w:val="00A20426"/>
    <w:rsid w:val="00A27A21"/>
    <w:rsid w:val="00A400EC"/>
    <w:rsid w:val="00A46E61"/>
    <w:rsid w:val="00A67D71"/>
    <w:rsid w:val="00A72CD9"/>
    <w:rsid w:val="00A754D9"/>
    <w:rsid w:val="00A82A08"/>
    <w:rsid w:val="00AD5515"/>
    <w:rsid w:val="00AE6E8A"/>
    <w:rsid w:val="00AF76B4"/>
    <w:rsid w:val="00B57631"/>
    <w:rsid w:val="00B63DA6"/>
    <w:rsid w:val="00B94A75"/>
    <w:rsid w:val="00BC7A34"/>
    <w:rsid w:val="00BE22D7"/>
    <w:rsid w:val="00BF6D51"/>
    <w:rsid w:val="00C34F8A"/>
    <w:rsid w:val="00C5055D"/>
    <w:rsid w:val="00C55584"/>
    <w:rsid w:val="00C94C76"/>
    <w:rsid w:val="00C966B7"/>
    <w:rsid w:val="00CA1189"/>
    <w:rsid w:val="00CB6200"/>
    <w:rsid w:val="00CB799E"/>
    <w:rsid w:val="00CD1AA4"/>
    <w:rsid w:val="00D15157"/>
    <w:rsid w:val="00D26154"/>
    <w:rsid w:val="00D27C66"/>
    <w:rsid w:val="00D422D1"/>
    <w:rsid w:val="00D50C40"/>
    <w:rsid w:val="00D579A1"/>
    <w:rsid w:val="00D65FA4"/>
    <w:rsid w:val="00D66894"/>
    <w:rsid w:val="00D7516D"/>
    <w:rsid w:val="00D815DF"/>
    <w:rsid w:val="00DA6576"/>
    <w:rsid w:val="00DA720B"/>
    <w:rsid w:val="00DD350A"/>
    <w:rsid w:val="00E168D7"/>
    <w:rsid w:val="00E20338"/>
    <w:rsid w:val="00E6610A"/>
    <w:rsid w:val="00E73A52"/>
    <w:rsid w:val="00EA44DC"/>
    <w:rsid w:val="00EA6086"/>
    <w:rsid w:val="00EB5950"/>
    <w:rsid w:val="00ED398C"/>
    <w:rsid w:val="00ED745B"/>
    <w:rsid w:val="00EE1464"/>
    <w:rsid w:val="00EE609C"/>
    <w:rsid w:val="00EF19EE"/>
    <w:rsid w:val="00EF5335"/>
    <w:rsid w:val="00EF6B96"/>
    <w:rsid w:val="00F00F33"/>
    <w:rsid w:val="00F15D8F"/>
    <w:rsid w:val="00F26462"/>
    <w:rsid w:val="00F70003"/>
    <w:rsid w:val="00F70F4B"/>
    <w:rsid w:val="00F9549F"/>
    <w:rsid w:val="00FA3E72"/>
    <w:rsid w:val="00FA75C6"/>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894"/>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semiHidden/>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ka.org.tr/uploads/files/2020_TD/Teknik%20Destek%20De%C4%9Ferlendirme%20Formu%20Rev.1.2.1.xls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rka.org.tr/uploads/files/2020_TD/Teknik%20Destek%20De%C4%9Ferlendirme%20Formu%20Rev.1.2.1.xls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64736E" w:rsidP="0064736E">
          <w:pPr>
            <w:pStyle w:val="97ED9BC6BD60491C9B962D23E6A30D6630"/>
          </w:pPr>
          <w:r w:rsidRPr="00400C61">
            <w:rPr>
              <w:rStyle w:val="YerTutucuMetni"/>
              <w:rFonts w:asciiTheme="minorHAnsi" w:eastAsia="Microsoft YaHei UI" w:hAnsiTheme="minorHAnsi" w:cstheme="minorHAnsi"/>
            </w:rPr>
            <w:t>Metin girmek için burayı tıklatın.</w:t>
          </w:r>
        </w:p>
      </w:docPartBody>
    </w:docPart>
    <w:docPart>
      <w:docPartPr>
        <w:name w:val="A5FDC8C10C2347F3939CDDFED37215D7"/>
        <w:category>
          <w:name w:val="Genel"/>
          <w:gallery w:val="placeholder"/>
        </w:category>
        <w:types>
          <w:type w:val="bbPlcHdr"/>
        </w:types>
        <w:behaviors>
          <w:behavior w:val="content"/>
        </w:behaviors>
        <w:guid w:val="{A3BD4540-D14E-44AF-B51E-E26B9EDC48B3}"/>
      </w:docPartPr>
      <w:docPartBody>
        <w:p w:rsidR="008C08BA" w:rsidRDefault="0064736E" w:rsidP="0064736E">
          <w:pPr>
            <w:pStyle w:val="A5FDC8C10C2347F3939CDDFED37215D724"/>
          </w:pPr>
          <w:r w:rsidRPr="003F6385">
            <w:rPr>
              <w:rFonts w:asciiTheme="minorHAnsi" w:hAnsiTheme="minorHAnsi" w:cstheme="minorHAnsi"/>
              <w:color w:val="808080" w:themeColor="background1" w:themeShade="80"/>
            </w:rPr>
            <w:t>Metin girmek için burayı tıklatın.</w:t>
          </w:r>
        </w:p>
      </w:docPartBody>
    </w:docPart>
    <w:docPart>
      <w:docPartPr>
        <w:name w:val="E2E90AF0699B4077B2019F6AEF372355"/>
        <w:category>
          <w:name w:val="Genel"/>
          <w:gallery w:val="placeholder"/>
        </w:category>
        <w:types>
          <w:type w:val="bbPlcHdr"/>
        </w:types>
        <w:behaviors>
          <w:behavior w:val="content"/>
        </w:behaviors>
        <w:guid w:val="{8996CD4C-170E-44C9-8BBF-C07F5DBD9D19}"/>
      </w:docPartPr>
      <w:docPartBody>
        <w:p w:rsidR="008C08BA" w:rsidRDefault="0064736E" w:rsidP="0064736E">
          <w:pPr>
            <w:pStyle w:val="E2E90AF0699B4077B2019F6AEF37235524"/>
          </w:pPr>
          <w:r w:rsidRPr="003F6385">
            <w:rPr>
              <w:color w:val="808080" w:themeColor="background1" w:themeShade="80"/>
            </w:rPr>
            <w:t>Metin girmek için burayı tıklatın.</w:t>
          </w:r>
        </w:p>
      </w:docPartBody>
    </w:docPart>
    <w:docPart>
      <w:docPartPr>
        <w:name w:val="183339929008450E90AE710D7DB7FF0F"/>
        <w:category>
          <w:name w:val="Genel"/>
          <w:gallery w:val="placeholder"/>
        </w:category>
        <w:types>
          <w:type w:val="bbPlcHdr"/>
        </w:types>
        <w:behaviors>
          <w:behavior w:val="content"/>
        </w:behaviors>
        <w:guid w:val="{64CC7B40-8095-4D1C-977B-371119D64949}"/>
      </w:docPartPr>
      <w:docPartBody>
        <w:p w:rsidR="008C08BA" w:rsidRDefault="0064736E" w:rsidP="0064736E">
          <w:pPr>
            <w:pStyle w:val="183339929008450E90AE710D7DB7FF0F24"/>
          </w:pPr>
          <w:r w:rsidRPr="003F6385">
            <w:rPr>
              <w:color w:val="808080" w:themeColor="background1" w:themeShade="8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64736E" w:rsidP="0064736E">
          <w:pPr>
            <w:pStyle w:val="DAA16A5A07FF48A598F4647F56BA82A428"/>
          </w:pPr>
          <w:r w:rsidRPr="00400C61">
            <w:rPr>
              <w:rStyle w:val="YerTutucuMetni"/>
              <w:rFonts w:asciiTheme="minorHAnsi" w:eastAsia="Microsoft YaHei UI" w:hAnsiTheme="minorHAnsi" w:cstheme="minorHAnsi"/>
            </w:rPr>
            <w:t>Bir öğe seçin.</w:t>
          </w:r>
        </w:p>
      </w:docPartBody>
    </w:docPart>
    <w:docPart>
      <w:docPartPr>
        <w:name w:val="0E66999A1DD847BF9A85C0E7FFDB1C1E"/>
        <w:category>
          <w:name w:val="Genel"/>
          <w:gallery w:val="placeholder"/>
        </w:category>
        <w:types>
          <w:type w:val="bbPlcHdr"/>
        </w:types>
        <w:behaviors>
          <w:behavior w:val="content"/>
        </w:behaviors>
        <w:guid w:val="{0F40045B-F57F-4E19-9BB4-9939BAD344C8}"/>
      </w:docPartPr>
      <w:docPartBody>
        <w:p w:rsidR="00E9596F" w:rsidRDefault="0064736E" w:rsidP="0064736E">
          <w:pPr>
            <w:pStyle w:val="0E66999A1DD847BF9A85C0E7FFDB1C1E27"/>
          </w:pPr>
          <w:r w:rsidRPr="00400C61">
            <w:rPr>
              <w:rStyle w:val="YerTutucuMetni"/>
              <w:rFonts w:asciiTheme="minorHAnsi" w:eastAsia="Microsoft YaHei UI" w:hAnsiTheme="minorHAnsi" w:cstheme="minorHAnsi"/>
            </w:rPr>
            <w:t>Bir öğe seçin.</w:t>
          </w:r>
        </w:p>
      </w:docPartBody>
    </w:docPart>
    <w:docPart>
      <w:docPartPr>
        <w:name w:val="08F133B62E804069AB19A29A38CBD104"/>
        <w:category>
          <w:name w:val="Genel"/>
          <w:gallery w:val="placeholder"/>
        </w:category>
        <w:types>
          <w:type w:val="bbPlcHdr"/>
        </w:types>
        <w:behaviors>
          <w:behavior w:val="content"/>
        </w:behaviors>
        <w:guid w:val="{72E8F551-0D05-41AF-A3D2-996CEA5B283F}"/>
      </w:docPartPr>
      <w:docPartBody>
        <w:p w:rsidR="00E9596F" w:rsidRDefault="0064736E" w:rsidP="0064736E">
          <w:pPr>
            <w:pStyle w:val="08F133B62E804069AB19A29A38CBD10427"/>
          </w:pPr>
          <w:r w:rsidRPr="00400C61">
            <w:rPr>
              <w:rStyle w:val="YerTutucuMetni"/>
              <w:rFonts w:asciiTheme="minorHAnsi" w:eastAsia="Microsoft YaHei UI" w:hAnsiTheme="minorHAnsi" w:cstheme="minorHAnsi"/>
            </w:rPr>
            <w:t>Bir öğe seçin.</w:t>
          </w:r>
        </w:p>
      </w:docPartBody>
    </w:docPart>
    <w:docPart>
      <w:docPartPr>
        <w:name w:val="8AEBAB5B30C04DE190134EE11FF1DCE0"/>
        <w:category>
          <w:name w:val="Genel"/>
          <w:gallery w:val="placeholder"/>
        </w:category>
        <w:types>
          <w:type w:val="bbPlcHdr"/>
        </w:types>
        <w:behaviors>
          <w:behavior w:val="content"/>
        </w:behaviors>
        <w:guid w:val="{B44851D3-939D-486C-8406-4E21C94ECBCC}"/>
      </w:docPartPr>
      <w:docPartBody>
        <w:p w:rsidR="00E9596F" w:rsidRDefault="0064736E" w:rsidP="0064736E">
          <w:pPr>
            <w:pStyle w:val="8AEBAB5B30C04DE190134EE11FF1DCE027"/>
          </w:pPr>
          <w:r w:rsidRPr="00400C61">
            <w:rPr>
              <w:rStyle w:val="YerTutucuMetni"/>
              <w:rFonts w:asciiTheme="minorHAnsi" w:eastAsia="Microsoft YaHei UI" w:hAnsiTheme="minorHAnsi" w:cstheme="minorHAnsi"/>
            </w:rPr>
            <w:t>Metin girmek için burayı tıklatın.</w:t>
          </w:r>
        </w:p>
      </w:docPartBody>
    </w:docPart>
    <w:docPart>
      <w:docPartPr>
        <w:name w:val="F1DB1FD175C74481A77CF89C684B73E9"/>
        <w:category>
          <w:name w:val="Genel"/>
          <w:gallery w:val="placeholder"/>
        </w:category>
        <w:types>
          <w:type w:val="bbPlcHdr"/>
        </w:types>
        <w:behaviors>
          <w:behavior w:val="content"/>
        </w:behaviors>
        <w:guid w:val="{3D587A62-DCFA-4022-A021-EB8EC1A16E38}"/>
      </w:docPartPr>
      <w:docPartBody>
        <w:p w:rsidR="00BE593A" w:rsidRDefault="0064736E" w:rsidP="0064736E">
          <w:pPr>
            <w:pStyle w:val="F1DB1FD175C74481A77CF89C684B73E921"/>
          </w:pPr>
          <w:r w:rsidRPr="003F6385">
            <w:rPr>
              <w:color w:val="808080" w:themeColor="background1" w:themeShade="80"/>
            </w:rPr>
            <w:t>Metin girmek için burayı tıklatın.</w:t>
          </w:r>
        </w:p>
      </w:docPartBody>
    </w:docPart>
    <w:docPart>
      <w:docPartPr>
        <w:name w:val="18E0AB86546A4E7CBE3B094870BCDC7D"/>
        <w:category>
          <w:name w:val="Genel"/>
          <w:gallery w:val="placeholder"/>
        </w:category>
        <w:types>
          <w:type w:val="bbPlcHdr"/>
        </w:types>
        <w:behaviors>
          <w:behavior w:val="content"/>
        </w:behaviors>
        <w:guid w:val="{2517E9CE-ADB3-43BB-B09D-85A45E908148}"/>
      </w:docPartPr>
      <w:docPartBody>
        <w:p w:rsidR="00BE593A" w:rsidRDefault="0064736E" w:rsidP="0064736E">
          <w:pPr>
            <w:pStyle w:val="18E0AB86546A4E7CBE3B094870BCDC7D21"/>
          </w:pPr>
          <w:r w:rsidRPr="003F6385">
            <w:rPr>
              <w:color w:val="808080" w:themeColor="background1" w:themeShade="80"/>
            </w:rPr>
            <w:t>Metin girmek için burayı tıklatın.</w:t>
          </w:r>
        </w:p>
      </w:docPartBody>
    </w:docPart>
    <w:docPart>
      <w:docPartPr>
        <w:name w:val="BAF142DEB0DE4E698B4214BBA8AF26BC"/>
        <w:category>
          <w:name w:val="Genel"/>
          <w:gallery w:val="placeholder"/>
        </w:category>
        <w:types>
          <w:type w:val="bbPlcHdr"/>
        </w:types>
        <w:behaviors>
          <w:behavior w:val="content"/>
        </w:behaviors>
        <w:guid w:val="{6435FD89-B205-4249-9C4F-22903E459C54}"/>
      </w:docPartPr>
      <w:docPartBody>
        <w:p w:rsidR="00BE593A" w:rsidRDefault="0064736E" w:rsidP="0064736E">
          <w:pPr>
            <w:pStyle w:val="BAF142DEB0DE4E698B4214BBA8AF26BC16"/>
          </w:pPr>
          <w:r w:rsidRPr="00CB6200">
            <w:rPr>
              <w:color w:val="808080" w:themeColor="background1" w:themeShade="80"/>
            </w:rPr>
            <w:t>Metin girmek için burayı tıklatın.</w:t>
          </w:r>
        </w:p>
      </w:docPartBody>
    </w:docPart>
    <w:docPart>
      <w:docPartPr>
        <w:name w:val="3430D0EA680A41AAA0BFF218549EE7F8"/>
        <w:category>
          <w:name w:val="Genel"/>
          <w:gallery w:val="placeholder"/>
        </w:category>
        <w:types>
          <w:type w:val="bbPlcHdr"/>
        </w:types>
        <w:behaviors>
          <w:behavior w:val="content"/>
        </w:behaviors>
        <w:guid w:val="{E9ECE3AE-2CDB-4203-BC74-7B8DCB8DD2C9}"/>
      </w:docPartPr>
      <w:docPartBody>
        <w:p w:rsidR="00802984" w:rsidRDefault="0064736E" w:rsidP="0064736E">
          <w:pPr>
            <w:pStyle w:val="3430D0EA680A41AAA0BFF218549EE7F826"/>
          </w:pPr>
          <w:r w:rsidRPr="00400C61">
            <w:rPr>
              <w:rStyle w:val="YerTutucuMetni"/>
              <w:rFonts w:asciiTheme="minorHAnsi" w:eastAsia="Microsoft YaHei UI" w:hAnsiTheme="minorHAnsi" w:cstheme="minorHAnsi"/>
            </w:rPr>
            <w:t>Metin girmek için burayı tıklatın.</w:t>
          </w:r>
        </w:p>
      </w:docPartBody>
    </w:docPart>
    <w:docPart>
      <w:docPartPr>
        <w:name w:val="9AF72FE6125F498990BEE8841E1B17C5"/>
        <w:category>
          <w:name w:val="Genel"/>
          <w:gallery w:val="placeholder"/>
        </w:category>
        <w:types>
          <w:type w:val="bbPlcHdr"/>
        </w:types>
        <w:behaviors>
          <w:behavior w:val="content"/>
        </w:behaviors>
        <w:guid w:val="{836EBEC3-3642-4292-8040-E6CAA22F6FB8}"/>
      </w:docPartPr>
      <w:docPartBody>
        <w:p w:rsidR="00802984" w:rsidRDefault="0064736E" w:rsidP="0064736E">
          <w:pPr>
            <w:pStyle w:val="9AF72FE6125F498990BEE8841E1B17C520"/>
          </w:pPr>
          <w:r w:rsidRPr="003F6385">
            <w:rPr>
              <w:color w:val="808080" w:themeColor="background1" w:themeShade="80"/>
            </w:rPr>
            <w:t>Metin girmek için burayı tıklatın.</w:t>
          </w:r>
        </w:p>
      </w:docPartBody>
    </w:docPart>
    <w:docPart>
      <w:docPartPr>
        <w:name w:val="E453E41B282743AA8CA96823485959A2"/>
        <w:category>
          <w:name w:val="Genel"/>
          <w:gallery w:val="placeholder"/>
        </w:category>
        <w:types>
          <w:type w:val="bbPlcHdr"/>
        </w:types>
        <w:behaviors>
          <w:behavior w:val="content"/>
        </w:behaviors>
        <w:guid w:val="{02FCDC4E-257B-44CE-9FF1-CC5F48E62D08}"/>
      </w:docPartPr>
      <w:docPartBody>
        <w:p w:rsidR="00802984" w:rsidRDefault="0064736E" w:rsidP="0064736E">
          <w:pPr>
            <w:pStyle w:val="E453E41B282743AA8CA96823485959A226"/>
          </w:pPr>
          <w:r w:rsidRPr="00400C61">
            <w:rPr>
              <w:rStyle w:val="YerTutucuMetni"/>
              <w:rFonts w:asciiTheme="minorHAnsi" w:eastAsia="Microsoft YaHei UI" w:hAnsiTheme="minorHAnsi" w:cstheme="minorHAnsi"/>
            </w:rPr>
            <w:t>Bir öğe seçin.</w:t>
          </w:r>
        </w:p>
      </w:docPartBody>
    </w:docPart>
    <w:docPart>
      <w:docPartPr>
        <w:name w:val="56FE28662F344A73868828C2CDEFAD55"/>
        <w:category>
          <w:name w:val="Genel"/>
          <w:gallery w:val="placeholder"/>
        </w:category>
        <w:types>
          <w:type w:val="bbPlcHdr"/>
        </w:types>
        <w:behaviors>
          <w:behavior w:val="content"/>
        </w:behaviors>
        <w:guid w:val="{0AFD6C54-F9CD-474F-B5D4-1784680B42BC}"/>
      </w:docPartPr>
      <w:docPartBody>
        <w:p w:rsidR="00802984" w:rsidRDefault="0064736E" w:rsidP="0064736E">
          <w:pPr>
            <w:pStyle w:val="56FE28662F344A73868828C2CDEFAD5526"/>
          </w:pPr>
          <w:r w:rsidRPr="00400C61">
            <w:rPr>
              <w:rStyle w:val="YerTutucuMetni"/>
              <w:rFonts w:asciiTheme="minorHAnsi" w:eastAsia="Microsoft YaHei UI" w:hAnsiTheme="minorHAnsi" w:cstheme="minorHAnsi"/>
            </w:rPr>
            <w:t>Bir öğe seçin.</w:t>
          </w:r>
        </w:p>
      </w:docPartBody>
    </w:docPart>
    <w:docPart>
      <w:docPartPr>
        <w:name w:val="D0127F622BE64D09BE931C6AE217CF54"/>
        <w:category>
          <w:name w:val="Genel"/>
          <w:gallery w:val="placeholder"/>
        </w:category>
        <w:types>
          <w:type w:val="bbPlcHdr"/>
        </w:types>
        <w:behaviors>
          <w:behavior w:val="content"/>
        </w:behaviors>
        <w:guid w:val="{7EA967F5-7438-4DA0-A4D2-1F7298B3B366}"/>
      </w:docPartPr>
      <w:docPartBody>
        <w:p w:rsidR="00802984" w:rsidRDefault="0064736E" w:rsidP="0064736E">
          <w:pPr>
            <w:pStyle w:val="D0127F622BE64D09BE931C6AE217CF5426"/>
          </w:pPr>
          <w:r w:rsidRPr="00400C61">
            <w:rPr>
              <w:rStyle w:val="YerTutucuMetni"/>
              <w:rFonts w:asciiTheme="minorHAnsi" w:eastAsia="Microsoft YaHei UI" w:hAnsiTheme="minorHAnsi" w:cstheme="minorHAnsi"/>
            </w:rPr>
            <w:t>Metin girmek için burayı tıklatın.</w:t>
          </w:r>
        </w:p>
      </w:docPartBody>
    </w:docPart>
    <w:docPart>
      <w:docPartPr>
        <w:name w:val="8C7B7B4DBDAA49D0A67C2047F731FB24"/>
        <w:category>
          <w:name w:val="Genel"/>
          <w:gallery w:val="placeholder"/>
        </w:category>
        <w:types>
          <w:type w:val="bbPlcHdr"/>
        </w:types>
        <w:behaviors>
          <w:behavior w:val="content"/>
        </w:behaviors>
        <w:guid w:val="{FC670B78-4E90-4597-9477-7BB2C338B156}"/>
      </w:docPartPr>
      <w:docPartBody>
        <w:p w:rsidR="00802984" w:rsidRDefault="0064736E" w:rsidP="0064736E">
          <w:pPr>
            <w:pStyle w:val="8C7B7B4DBDAA49D0A67C2047F731FB2426"/>
          </w:pPr>
          <w:r w:rsidRPr="00400C61">
            <w:rPr>
              <w:rStyle w:val="YerTutucuMetni"/>
              <w:rFonts w:asciiTheme="minorHAnsi" w:eastAsia="Microsoft YaHei UI" w:hAnsiTheme="minorHAnsi" w:cstheme="minorHAnsi"/>
            </w:rPr>
            <w:t>Metin girmek için burayı tıklatın.</w:t>
          </w:r>
        </w:p>
      </w:docPartBody>
    </w:docPart>
    <w:docPart>
      <w:docPartPr>
        <w:name w:val="A0E392D20640405D93CDC0D2D5DDDE5A"/>
        <w:category>
          <w:name w:val="Genel"/>
          <w:gallery w:val="placeholder"/>
        </w:category>
        <w:types>
          <w:type w:val="bbPlcHdr"/>
        </w:types>
        <w:behaviors>
          <w:behavior w:val="content"/>
        </w:behaviors>
        <w:guid w:val="{885F3816-1648-4AF2-A0FD-B894AF1E2262}"/>
      </w:docPartPr>
      <w:docPartBody>
        <w:p w:rsidR="00802984" w:rsidRDefault="0064736E" w:rsidP="0064736E">
          <w:pPr>
            <w:pStyle w:val="A0E392D20640405D93CDC0D2D5DDDE5A26"/>
          </w:pPr>
          <w:r w:rsidRPr="00400C61">
            <w:rPr>
              <w:rStyle w:val="YerTutucuMetni"/>
              <w:rFonts w:asciiTheme="minorHAnsi" w:eastAsia="Microsoft YaHei UI" w:hAnsiTheme="minorHAnsi" w:cstheme="minorHAnsi"/>
            </w:rPr>
            <w:t>Bir öğe seçin.</w:t>
          </w:r>
        </w:p>
      </w:docPartBody>
    </w:docPart>
    <w:docPart>
      <w:docPartPr>
        <w:name w:val="47C4C0D0287F48D0BC4FF0428FAB4373"/>
        <w:category>
          <w:name w:val="Genel"/>
          <w:gallery w:val="placeholder"/>
        </w:category>
        <w:types>
          <w:type w:val="bbPlcHdr"/>
        </w:types>
        <w:behaviors>
          <w:behavior w:val="content"/>
        </w:behaviors>
        <w:guid w:val="{66E2F93A-A974-474F-85E2-6C21D370642E}"/>
      </w:docPartPr>
      <w:docPartBody>
        <w:p w:rsidR="00802984" w:rsidRDefault="0064736E" w:rsidP="0064736E">
          <w:pPr>
            <w:pStyle w:val="47C4C0D0287F48D0BC4FF0428FAB437326"/>
          </w:pPr>
          <w:r w:rsidRPr="00400C61">
            <w:rPr>
              <w:rStyle w:val="YerTutucuMetni"/>
              <w:rFonts w:asciiTheme="minorHAnsi" w:eastAsia="Microsoft YaHei UI" w:hAnsiTheme="minorHAnsi" w:cstheme="minorHAnsi"/>
            </w:rPr>
            <w:t>Bir öğe seçin.</w:t>
          </w:r>
        </w:p>
      </w:docPartBody>
    </w:docPart>
    <w:docPart>
      <w:docPartPr>
        <w:name w:val="B8C37E2A19104F1284409EC31E2DE1D5"/>
        <w:category>
          <w:name w:val="Genel"/>
          <w:gallery w:val="placeholder"/>
        </w:category>
        <w:types>
          <w:type w:val="bbPlcHdr"/>
        </w:types>
        <w:behaviors>
          <w:behavior w:val="content"/>
        </w:behaviors>
        <w:guid w:val="{BDF25EDB-B978-47B6-AD16-D80E446E6212}"/>
      </w:docPartPr>
      <w:docPartBody>
        <w:p w:rsidR="00802984" w:rsidRDefault="0064736E" w:rsidP="0064736E">
          <w:pPr>
            <w:pStyle w:val="B8C37E2A19104F1284409EC31E2DE1D526"/>
          </w:pPr>
          <w:r w:rsidRPr="00400C61">
            <w:rPr>
              <w:rStyle w:val="YerTutucuMetni"/>
              <w:rFonts w:asciiTheme="minorHAnsi" w:eastAsia="Microsoft YaHei UI" w:hAnsiTheme="minorHAnsi" w:cstheme="minorHAnsi"/>
            </w:rPr>
            <w:t>Metin girmek için burayı tıklatın.</w:t>
          </w:r>
        </w:p>
      </w:docPartBody>
    </w:docPart>
    <w:docPart>
      <w:docPartPr>
        <w:name w:val="712EFCA7C4684333A739BED278E5F196"/>
        <w:category>
          <w:name w:val="Genel"/>
          <w:gallery w:val="placeholder"/>
        </w:category>
        <w:types>
          <w:type w:val="bbPlcHdr"/>
        </w:types>
        <w:behaviors>
          <w:behavior w:val="content"/>
        </w:behaviors>
        <w:guid w:val="{16151EF9-55FD-4954-AC43-CA72E237FD72}"/>
      </w:docPartPr>
      <w:docPartBody>
        <w:p w:rsidR="00802984" w:rsidRDefault="0064736E" w:rsidP="0064736E">
          <w:pPr>
            <w:pStyle w:val="712EFCA7C4684333A739BED278E5F19626"/>
          </w:pPr>
          <w:r w:rsidRPr="00400C61">
            <w:rPr>
              <w:rStyle w:val="YerTutucuMetni"/>
              <w:rFonts w:asciiTheme="minorHAnsi" w:eastAsia="Microsoft YaHei UI" w:hAnsiTheme="minorHAnsi" w:cstheme="minorHAnsi"/>
            </w:rPr>
            <w:t>Metin girmek için burayı tıklatın.</w:t>
          </w:r>
        </w:p>
      </w:docPartBody>
    </w:docPart>
    <w:docPart>
      <w:docPartPr>
        <w:name w:val="8545066F3E4C427FA4E04F8D1A217708"/>
        <w:category>
          <w:name w:val="Genel"/>
          <w:gallery w:val="placeholder"/>
        </w:category>
        <w:types>
          <w:type w:val="bbPlcHdr"/>
        </w:types>
        <w:behaviors>
          <w:behavior w:val="content"/>
        </w:behaviors>
        <w:guid w:val="{9D02603E-BF67-4DA5-BAF6-98FF305A089F}"/>
      </w:docPartPr>
      <w:docPartBody>
        <w:p w:rsidR="00802984" w:rsidRDefault="0064736E" w:rsidP="0064736E">
          <w:pPr>
            <w:pStyle w:val="8545066F3E4C427FA4E04F8D1A21770826"/>
          </w:pPr>
          <w:r w:rsidRPr="00400C61">
            <w:rPr>
              <w:rStyle w:val="YerTutucuMetni"/>
              <w:rFonts w:asciiTheme="minorHAnsi" w:eastAsia="Microsoft YaHei UI" w:hAnsiTheme="minorHAnsi" w:cstheme="minorHAnsi"/>
            </w:rPr>
            <w:t>Bir öğe seçin.</w:t>
          </w:r>
        </w:p>
      </w:docPartBody>
    </w:docPart>
    <w:docPart>
      <w:docPartPr>
        <w:name w:val="5FD9CF783C98491586D05222BEC0CE4F"/>
        <w:category>
          <w:name w:val="Genel"/>
          <w:gallery w:val="placeholder"/>
        </w:category>
        <w:types>
          <w:type w:val="bbPlcHdr"/>
        </w:types>
        <w:behaviors>
          <w:behavior w:val="content"/>
        </w:behaviors>
        <w:guid w:val="{0CD4D060-B072-41B5-95A8-865295AAE10C}"/>
      </w:docPartPr>
      <w:docPartBody>
        <w:p w:rsidR="00802984" w:rsidRDefault="0064736E" w:rsidP="0064736E">
          <w:pPr>
            <w:pStyle w:val="5FD9CF783C98491586D05222BEC0CE4F26"/>
          </w:pPr>
          <w:r w:rsidRPr="00400C61">
            <w:rPr>
              <w:rStyle w:val="YerTutucuMetni"/>
              <w:rFonts w:asciiTheme="minorHAnsi" w:eastAsia="Microsoft YaHei UI" w:hAnsiTheme="minorHAnsi" w:cstheme="minorHAnsi"/>
            </w:rPr>
            <w:t>Bir öğe seçin.</w:t>
          </w:r>
        </w:p>
      </w:docPartBody>
    </w:docPart>
    <w:docPart>
      <w:docPartPr>
        <w:name w:val="7EABC22D75FB4CE6B6FF472D4350CD98"/>
        <w:category>
          <w:name w:val="Genel"/>
          <w:gallery w:val="placeholder"/>
        </w:category>
        <w:types>
          <w:type w:val="bbPlcHdr"/>
        </w:types>
        <w:behaviors>
          <w:behavior w:val="content"/>
        </w:behaviors>
        <w:guid w:val="{3633402C-D684-4719-BAC2-74406D10ADC2}"/>
      </w:docPartPr>
      <w:docPartBody>
        <w:p w:rsidR="00802984" w:rsidRDefault="0064736E" w:rsidP="0064736E">
          <w:pPr>
            <w:pStyle w:val="7EABC22D75FB4CE6B6FF472D4350CD9826"/>
          </w:pPr>
          <w:r w:rsidRPr="00400C61">
            <w:rPr>
              <w:rStyle w:val="YerTutucuMetni"/>
              <w:rFonts w:asciiTheme="minorHAnsi" w:eastAsia="Microsoft YaHei UI" w:hAnsiTheme="minorHAnsi" w:cstheme="minorHAnsi"/>
            </w:rPr>
            <w:t>Metin girmek için burayı tıklatın.</w:t>
          </w:r>
        </w:p>
      </w:docPartBody>
    </w:docPart>
    <w:docPart>
      <w:docPartPr>
        <w:name w:val="357864BEBDC242B79FB2E402C97DAFF8"/>
        <w:category>
          <w:name w:val="Genel"/>
          <w:gallery w:val="placeholder"/>
        </w:category>
        <w:types>
          <w:type w:val="bbPlcHdr"/>
        </w:types>
        <w:behaviors>
          <w:behavior w:val="content"/>
        </w:behaviors>
        <w:guid w:val="{E6C0B95F-06C1-4F8F-A9E3-1073677E1865}"/>
      </w:docPartPr>
      <w:docPartBody>
        <w:p w:rsidR="00802984" w:rsidRDefault="0064736E" w:rsidP="0064736E">
          <w:pPr>
            <w:pStyle w:val="357864BEBDC242B79FB2E402C97DAFF826"/>
          </w:pPr>
          <w:r w:rsidRPr="00400C61">
            <w:rPr>
              <w:rStyle w:val="YerTutucuMetni"/>
              <w:rFonts w:asciiTheme="minorHAnsi" w:eastAsia="Microsoft YaHei UI" w:hAnsiTheme="minorHAnsi" w:cstheme="minorHAnsi"/>
            </w:rPr>
            <w:t>Metin girmek için burayı tıklatın.</w:t>
          </w:r>
        </w:p>
      </w:docPartBody>
    </w:docPart>
    <w:docPart>
      <w:docPartPr>
        <w:name w:val="7164E66A38884DE49EB2D7C49D420D6F"/>
        <w:category>
          <w:name w:val="Genel"/>
          <w:gallery w:val="placeholder"/>
        </w:category>
        <w:types>
          <w:type w:val="bbPlcHdr"/>
        </w:types>
        <w:behaviors>
          <w:behavior w:val="content"/>
        </w:behaviors>
        <w:guid w:val="{DCFCF642-A514-4EFD-95A1-A6393CED4222}"/>
      </w:docPartPr>
      <w:docPartBody>
        <w:p w:rsidR="00802984" w:rsidRDefault="0064736E" w:rsidP="0064736E">
          <w:pPr>
            <w:pStyle w:val="7164E66A38884DE49EB2D7C49D420D6F26"/>
          </w:pPr>
          <w:r w:rsidRPr="00400C61">
            <w:rPr>
              <w:rStyle w:val="YerTutucuMetni"/>
              <w:rFonts w:asciiTheme="minorHAnsi" w:eastAsia="Microsoft YaHei UI" w:hAnsiTheme="minorHAnsi" w:cstheme="minorHAnsi"/>
            </w:rPr>
            <w:t>Bir öğe seçin.</w:t>
          </w:r>
        </w:p>
      </w:docPartBody>
    </w:docPart>
    <w:docPart>
      <w:docPartPr>
        <w:name w:val="513A0D9A80A74BFCBD2C93FBC677B843"/>
        <w:category>
          <w:name w:val="Genel"/>
          <w:gallery w:val="placeholder"/>
        </w:category>
        <w:types>
          <w:type w:val="bbPlcHdr"/>
        </w:types>
        <w:behaviors>
          <w:behavior w:val="content"/>
        </w:behaviors>
        <w:guid w:val="{73CEF9E1-0F04-4482-BC7C-4A9E1204EB6F}"/>
      </w:docPartPr>
      <w:docPartBody>
        <w:p w:rsidR="00802984" w:rsidRDefault="0064736E" w:rsidP="0064736E">
          <w:pPr>
            <w:pStyle w:val="513A0D9A80A74BFCBD2C93FBC677B84326"/>
          </w:pPr>
          <w:r w:rsidRPr="00400C61">
            <w:rPr>
              <w:rStyle w:val="YerTutucuMetni"/>
              <w:rFonts w:asciiTheme="minorHAnsi" w:eastAsia="Microsoft YaHei UI" w:hAnsiTheme="minorHAnsi" w:cstheme="minorHAnsi"/>
            </w:rPr>
            <w:t>Bir öğe seçin.</w:t>
          </w:r>
        </w:p>
      </w:docPartBody>
    </w:docPart>
    <w:docPart>
      <w:docPartPr>
        <w:name w:val="93E6478A5AD94DB2861B3A1AF4D9F4FF"/>
        <w:category>
          <w:name w:val="Genel"/>
          <w:gallery w:val="placeholder"/>
        </w:category>
        <w:types>
          <w:type w:val="bbPlcHdr"/>
        </w:types>
        <w:behaviors>
          <w:behavior w:val="content"/>
        </w:behaviors>
        <w:guid w:val="{A74179A0-81E7-4017-84AA-380053870BBB}"/>
      </w:docPartPr>
      <w:docPartBody>
        <w:p w:rsidR="00802984" w:rsidRDefault="0064736E" w:rsidP="0064736E">
          <w:pPr>
            <w:pStyle w:val="93E6478A5AD94DB2861B3A1AF4D9F4FF26"/>
          </w:pPr>
          <w:r w:rsidRPr="00400C61">
            <w:rPr>
              <w:rStyle w:val="YerTutucuMetni"/>
              <w:rFonts w:asciiTheme="minorHAnsi" w:eastAsia="Microsoft YaHei UI" w:hAnsiTheme="minorHAnsi" w:cstheme="minorHAnsi"/>
            </w:rPr>
            <w:t>Metin girmek için burayı tıklatın.</w:t>
          </w:r>
        </w:p>
      </w:docPartBody>
    </w:docPart>
    <w:docPart>
      <w:docPartPr>
        <w:name w:val="AE31727A75444D678F4214094EF87FE3"/>
        <w:category>
          <w:name w:val="Genel"/>
          <w:gallery w:val="placeholder"/>
        </w:category>
        <w:types>
          <w:type w:val="bbPlcHdr"/>
        </w:types>
        <w:behaviors>
          <w:behavior w:val="content"/>
        </w:behaviors>
        <w:guid w:val="{D651C392-6EF5-4D1D-AAB8-2B92D0536D89}"/>
      </w:docPartPr>
      <w:docPartBody>
        <w:p w:rsidR="00802984" w:rsidRDefault="0064736E" w:rsidP="0064736E">
          <w:pPr>
            <w:pStyle w:val="AE31727A75444D678F4214094EF87FE326"/>
          </w:pPr>
          <w:r w:rsidRPr="00400C61">
            <w:rPr>
              <w:rStyle w:val="YerTutucuMetni"/>
              <w:rFonts w:asciiTheme="minorHAnsi" w:eastAsia="Microsoft YaHei UI" w:hAnsiTheme="minorHAnsi" w:cstheme="minorHAnsi"/>
            </w:rPr>
            <w:t>Metin girmek için burayı tıklatın.</w:t>
          </w:r>
        </w:p>
      </w:docPartBody>
    </w:docPart>
    <w:docPart>
      <w:docPartPr>
        <w:name w:val="3BA1EB8AF5D34F02AA7DBCBBAE40200E"/>
        <w:category>
          <w:name w:val="Genel"/>
          <w:gallery w:val="placeholder"/>
        </w:category>
        <w:types>
          <w:type w:val="bbPlcHdr"/>
        </w:types>
        <w:behaviors>
          <w:behavior w:val="content"/>
        </w:behaviors>
        <w:guid w:val="{A5E0A8CB-C153-44CF-9AB9-9800491D64CA}"/>
      </w:docPartPr>
      <w:docPartBody>
        <w:p w:rsidR="00802984" w:rsidRDefault="0064736E" w:rsidP="0064736E">
          <w:pPr>
            <w:pStyle w:val="3BA1EB8AF5D34F02AA7DBCBBAE40200E26"/>
          </w:pPr>
          <w:r w:rsidRPr="00400C61">
            <w:rPr>
              <w:rStyle w:val="YerTutucuMetni"/>
              <w:rFonts w:asciiTheme="minorHAnsi" w:eastAsia="Microsoft YaHei UI" w:hAnsiTheme="minorHAnsi" w:cstheme="minorHAnsi"/>
            </w:rPr>
            <w:t>Bir öğe seçin.</w:t>
          </w:r>
        </w:p>
      </w:docPartBody>
    </w:docPart>
    <w:docPart>
      <w:docPartPr>
        <w:name w:val="D54F382329AE4E3FB4DBB2A8748996EE"/>
        <w:category>
          <w:name w:val="Genel"/>
          <w:gallery w:val="placeholder"/>
        </w:category>
        <w:types>
          <w:type w:val="bbPlcHdr"/>
        </w:types>
        <w:behaviors>
          <w:behavior w:val="content"/>
        </w:behaviors>
        <w:guid w:val="{E54F731E-BB8A-4293-A82B-8E1440D41A1B}"/>
      </w:docPartPr>
      <w:docPartBody>
        <w:p w:rsidR="00802984" w:rsidRDefault="0064736E" w:rsidP="0064736E">
          <w:pPr>
            <w:pStyle w:val="D54F382329AE4E3FB4DBB2A8748996EE26"/>
          </w:pPr>
          <w:r w:rsidRPr="00400C61">
            <w:rPr>
              <w:rStyle w:val="YerTutucuMetni"/>
              <w:rFonts w:asciiTheme="minorHAnsi" w:eastAsia="Microsoft YaHei UI" w:hAnsiTheme="minorHAnsi" w:cstheme="minorHAnsi"/>
            </w:rPr>
            <w:t>Bir öğe seçin.</w:t>
          </w:r>
        </w:p>
      </w:docPartBody>
    </w:docPart>
    <w:docPart>
      <w:docPartPr>
        <w:name w:val="8408B21972D24E01A646419D39996AD3"/>
        <w:category>
          <w:name w:val="Genel"/>
          <w:gallery w:val="placeholder"/>
        </w:category>
        <w:types>
          <w:type w:val="bbPlcHdr"/>
        </w:types>
        <w:behaviors>
          <w:behavior w:val="content"/>
        </w:behaviors>
        <w:guid w:val="{09F9C85D-C1DE-4906-8B92-A7154B74BA86}"/>
      </w:docPartPr>
      <w:docPartBody>
        <w:p w:rsidR="00802984" w:rsidRDefault="0064736E" w:rsidP="0064736E">
          <w:pPr>
            <w:pStyle w:val="8408B21972D24E01A646419D39996AD326"/>
          </w:pPr>
          <w:r w:rsidRPr="00400C61">
            <w:rPr>
              <w:rStyle w:val="YerTutucuMetni"/>
              <w:rFonts w:asciiTheme="minorHAnsi" w:eastAsia="Microsoft YaHei UI" w:hAnsiTheme="minorHAnsi" w:cstheme="minorHAnsi"/>
            </w:rPr>
            <w:t>Metin girmek için burayı tıklatın.</w:t>
          </w:r>
        </w:p>
      </w:docPartBody>
    </w:docPart>
    <w:docPart>
      <w:docPartPr>
        <w:name w:val="7A81BA3C943C493BB60A8E8D46F4337B"/>
        <w:category>
          <w:name w:val="Genel"/>
          <w:gallery w:val="placeholder"/>
        </w:category>
        <w:types>
          <w:type w:val="bbPlcHdr"/>
        </w:types>
        <w:behaviors>
          <w:behavior w:val="content"/>
        </w:behaviors>
        <w:guid w:val="{7733F2B3-FD40-491C-8638-C18998E9FB1D}"/>
      </w:docPartPr>
      <w:docPartBody>
        <w:p w:rsidR="00802984" w:rsidRDefault="0064736E" w:rsidP="0064736E">
          <w:pPr>
            <w:pStyle w:val="7A81BA3C943C493BB60A8E8D46F4337B26"/>
          </w:pPr>
          <w:r w:rsidRPr="00400C61">
            <w:rPr>
              <w:rStyle w:val="YerTutucuMetni"/>
              <w:rFonts w:asciiTheme="minorHAnsi" w:eastAsia="Microsoft YaHei UI" w:hAnsiTheme="minorHAnsi" w:cstheme="minorHAnsi"/>
            </w:rPr>
            <w:t>Metin girmek için burayı tıklatın.</w:t>
          </w:r>
        </w:p>
      </w:docPartBody>
    </w:docPart>
    <w:docPart>
      <w:docPartPr>
        <w:name w:val="AF87B81460FC4604AB42EFDAEB53DC44"/>
        <w:category>
          <w:name w:val="Genel"/>
          <w:gallery w:val="placeholder"/>
        </w:category>
        <w:types>
          <w:type w:val="bbPlcHdr"/>
        </w:types>
        <w:behaviors>
          <w:behavior w:val="content"/>
        </w:behaviors>
        <w:guid w:val="{7347DFAF-3415-404E-9379-5CBD32590906}"/>
      </w:docPartPr>
      <w:docPartBody>
        <w:p w:rsidR="00802984" w:rsidRDefault="0064736E" w:rsidP="0064736E">
          <w:pPr>
            <w:pStyle w:val="AF87B81460FC4604AB42EFDAEB53DC4426"/>
          </w:pPr>
          <w:r w:rsidRPr="00400C61">
            <w:rPr>
              <w:rStyle w:val="YerTutucuMetni"/>
              <w:rFonts w:asciiTheme="minorHAnsi" w:eastAsia="Microsoft YaHei UI" w:hAnsiTheme="minorHAnsi" w:cstheme="minorHAnsi"/>
            </w:rPr>
            <w:t>Bir öğe seçin.</w:t>
          </w:r>
        </w:p>
      </w:docPartBody>
    </w:docPart>
    <w:docPart>
      <w:docPartPr>
        <w:name w:val="8DF1AB8EFB3D42C097F69A4651A6FBFD"/>
        <w:category>
          <w:name w:val="Genel"/>
          <w:gallery w:val="placeholder"/>
        </w:category>
        <w:types>
          <w:type w:val="bbPlcHdr"/>
        </w:types>
        <w:behaviors>
          <w:behavior w:val="content"/>
        </w:behaviors>
        <w:guid w:val="{4001536C-1765-433C-9D4F-E9FF62B7EBDB}"/>
      </w:docPartPr>
      <w:docPartBody>
        <w:p w:rsidR="00802984" w:rsidRDefault="0064736E" w:rsidP="0064736E">
          <w:pPr>
            <w:pStyle w:val="8DF1AB8EFB3D42C097F69A4651A6FBFD26"/>
          </w:pPr>
          <w:r w:rsidRPr="00400C61">
            <w:rPr>
              <w:rStyle w:val="YerTutucuMetni"/>
              <w:rFonts w:asciiTheme="minorHAnsi" w:eastAsia="Microsoft YaHei UI" w:hAnsiTheme="minorHAnsi" w:cstheme="minorHAnsi"/>
            </w:rPr>
            <w:t>Bir öğe seçin.</w:t>
          </w:r>
        </w:p>
      </w:docPartBody>
    </w:docPart>
    <w:docPart>
      <w:docPartPr>
        <w:name w:val="1B42766F881D47F782E02C2F995364E7"/>
        <w:category>
          <w:name w:val="Genel"/>
          <w:gallery w:val="placeholder"/>
        </w:category>
        <w:types>
          <w:type w:val="bbPlcHdr"/>
        </w:types>
        <w:behaviors>
          <w:behavior w:val="content"/>
        </w:behaviors>
        <w:guid w:val="{0F576F97-B494-4A68-9D9D-D845EB35FF20}"/>
      </w:docPartPr>
      <w:docPartBody>
        <w:p w:rsidR="00802984" w:rsidRDefault="0064736E" w:rsidP="0064736E">
          <w:pPr>
            <w:pStyle w:val="1B42766F881D47F782E02C2F995364E726"/>
          </w:pPr>
          <w:r w:rsidRPr="00400C61">
            <w:rPr>
              <w:rStyle w:val="YerTutucuMetni"/>
              <w:rFonts w:asciiTheme="minorHAnsi" w:eastAsia="Microsoft YaHei UI" w:hAnsiTheme="minorHAnsi" w:cstheme="minorHAnsi"/>
            </w:rPr>
            <w:t>Metin girmek için burayı tıklatın.</w:t>
          </w:r>
        </w:p>
      </w:docPartBody>
    </w:docPart>
    <w:docPart>
      <w:docPartPr>
        <w:name w:val="08AD0211D0A1468A861B86C810D26551"/>
        <w:category>
          <w:name w:val="Genel"/>
          <w:gallery w:val="placeholder"/>
        </w:category>
        <w:types>
          <w:type w:val="bbPlcHdr"/>
        </w:types>
        <w:behaviors>
          <w:behavior w:val="content"/>
        </w:behaviors>
        <w:guid w:val="{25F751DE-2C8A-4CE6-971D-575F29856689}"/>
      </w:docPartPr>
      <w:docPartBody>
        <w:p w:rsidR="00802984" w:rsidRDefault="0064736E" w:rsidP="0064736E">
          <w:pPr>
            <w:pStyle w:val="08AD0211D0A1468A861B86C810D2655126"/>
          </w:pPr>
          <w:r w:rsidRPr="00400C61">
            <w:rPr>
              <w:rStyle w:val="YerTutucuMetni"/>
              <w:rFonts w:asciiTheme="minorHAnsi" w:eastAsia="Microsoft YaHei UI" w:hAnsiTheme="minorHAnsi" w:cstheme="minorHAnsi"/>
            </w:rPr>
            <w:t>Metin girmek için burayı tıklatın.</w:t>
          </w:r>
        </w:p>
      </w:docPartBody>
    </w:docPart>
    <w:docPart>
      <w:docPartPr>
        <w:name w:val="3F9F00D4C64D44F3B6209E077665DB3F"/>
        <w:category>
          <w:name w:val="Genel"/>
          <w:gallery w:val="placeholder"/>
        </w:category>
        <w:types>
          <w:type w:val="bbPlcHdr"/>
        </w:types>
        <w:behaviors>
          <w:behavior w:val="content"/>
        </w:behaviors>
        <w:guid w:val="{FFD9B6B7-1085-4098-AD1B-52BC5A244E5D}"/>
      </w:docPartPr>
      <w:docPartBody>
        <w:p w:rsidR="00802984" w:rsidRDefault="0064736E" w:rsidP="0064736E">
          <w:pPr>
            <w:pStyle w:val="3F9F00D4C64D44F3B6209E077665DB3F26"/>
          </w:pPr>
          <w:r w:rsidRPr="00400C61">
            <w:rPr>
              <w:rStyle w:val="YerTutucuMetni"/>
              <w:rFonts w:asciiTheme="minorHAnsi" w:eastAsia="Microsoft YaHei UI" w:hAnsiTheme="minorHAnsi" w:cstheme="minorHAnsi"/>
            </w:rPr>
            <w:t>Bir öğe seçin.</w:t>
          </w:r>
        </w:p>
      </w:docPartBody>
    </w:docPart>
    <w:docPart>
      <w:docPartPr>
        <w:name w:val="FB81EA0761B64F7C8A52BBB2797E6072"/>
        <w:category>
          <w:name w:val="Genel"/>
          <w:gallery w:val="placeholder"/>
        </w:category>
        <w:types>
          <w:type w:val="bbPlcHdr"/>
        </w:types>
        <w:behaviors>
          <w:behavior w:val="content"/>
        </w:behaviors>
        <w:guid w:val="{910FB507-9E5E-4583-BF40-5311722E8619}"/>
      </w:docPartPr>
      <w:docPartBody>
        <w:p w:rsidR="00802984" w:rsidRDefault="0064736E" w:rsidP="0064736E">
          <w:pPr>
            <w:pStyle w:val="FB81EA0761B64F7C8A52BBB2797E607226"/>
          </w:pPr>
          <w:r w:rsidRPr="00400C61">
            <w:rPr>
              <w:rStyle w:val="YerTutucuMetni"/>
              <w:rFonts w:asciiTheme="minorHAnsi" w:eastAsia="Microsoft YaHei UI" w:hAnsiTheme="minorHAnsi" w:cstheme="minorHAnsi"/>
            </w:rPr>
            <w:t>Bir öğe seçin.</w:t>
          </w:r>
        </w:p>
      </w:docPartBody>
    </w:docPart>
    <w:docPart>
      <w:docPartPr>
        <w:name w:val="18C52A5464404E39B97DCAA6A35C5713"/>
        <w:category>
          <w:name w:val="Genel"/>
          <w:gallery w:val="placeholder"/>
        </w:category>
        <w:types>
          <w:type w:val="bbPlcHdr"/>
        </w:types>
        <w:behaviors>
          <w:behavior w:val="content"/>
        </w:behaviors>
        <w:guid w:val="{05FB959D-A568-425B-BE88-3591A5202994}"/>
      </w:docPartPr>
      <w:docPartBody>
        <w:p w:rsidR="00802984" w:rsidRDefault="0064736E" w:rsidP="0064736E">
          <w:pPr>
            <w:pStyle w:val="18C52A5464404E39B97DCAA6A35C571326"/>
          </w:pPr>
          <w:r w:rsidRPr="00400C61">
            <w:rPr>
              <w:rStyle w:val="YerTutucuMetni"/>
              <w:rFonts w:asciiTheme="minorHAnsi" w:eastAsia="Microsoft YaHei UI" w:hAnsiTheme="minorHAnsi" w:cstheme="minorHAnsi"/>
            </w:rPr>
            <w:t>Metin girmek için burayı tıklatın.</w:t>
          </w:r>
        </w:p>
      </w:docPartBody>
    </w:docPart>
    <w:docPart>
      <w:docPartPr>
        <w:name w:val="B6DF482BCD184CB58F27348B9F4E0294"/>
        <w:category>
          <w:name w:val="Genel"/>
          <w:gallery w:val="placeholder"/>
        </w:category>
        <w:types>
          <w:type w:val="bbPlcHdr"/>
        </w:types>
        <w:behaviors>
          <w:behavior w:val="content"/>
        </w:behaviors>
        <w:guid w:val="{F0F24C78-EA67-4445-9105-A402009A5455}"/>
      </w:docPartPr>
      <w:docPartBody>
        <w:p w:rsidR="00802984" w:rsidRDefault="0064736E" w:rsidP="0064736E">
          <w:pPr>
            <w:pStyle w:val="B6DF482BCD184CB58F27348B9F4E029426"/>
          </w:pPr>
          <w:r w:rsidRPr="00400C61">
            <w:rPr>
              <w:rStyle w:val="YerTutucuMetni"/>
              <w:rFonts w:asciiTheme="minorHAnsi" w:eastAsia="Microsoft YaHei UI" w:hAnsiTheme="minorHAnsi" w:cstheme="minorHAnsi"/>
            </w:rPr>
            <w:t>Metin girmek için burayı tıklatın.</w:t>
          </w:r>
        </w:p>
      </w:docPartBody>
    </w:docPart>
    <w:docPart>
      <w:docPartPr>
        <w:name w:val="29F23404E3B0453A9A04B8ADD1E32A70"/>
        <w:category>
          <w:name w:val="Genel"/>
          <w:gallery w:val="placeholder"/>
        </w:category>
        <w:types>
          <w:type w:val="bbPlcHdr"/>
        </w:types>
        <w:behaviors>
          <w:behavior w:val="content"/>
        </w:behaviors>
        <w:guid w:val="{4A05C5D3-406E-4A9A-B765-05094E6E7BD1}"/>
      </w:docPartPr>
      <w:docPartBody>
        <w:p w:rsidR="00802984" w:rsidRDefault="0064736E" w:rsidP="0064736E">
          <w:pPr>
            <w:pStyle w:val="29F23404E3B0453A9A04B8ADD1E32A7026"/>
          </w:pPr>
          <w:r w:rsidRPr="00400C61">
            <w:rPr>
              <w:rStyle w:val="YerTutucuMetni"/>
              <w:rFonts w:asciiTheme="minorHAnsi" w:eastAsia="Microsoft YaHei UI" w:hAnsiTheme="minorHAnsi" w:cstheme="minorHAnsi"/>
            </w:rPr>
            <w:t>Bir öğe seçin.</w:t>
          </w:r>
        </w:p>
      </w:docPartBody>
    </w:docPart>
    <w:docPart>
      <w:docPartPr>
        <w:name w:val="D9206C10B04847E79BFD856C0111F27E"/>
        <w:category>
          <w:name w:val="Genel"/>
          <w:gallery w:val="placeholder"/>
        </w:category>
        <w:types>
          <w:type w:val="bbPlcHdr"/>
        </w:types>
        <w:behaviors>
          <w:behavior w:val="content"/>
        </w:behaviors>
        <w:guid w:val="{BFC77ED3-B095-4D23-B4CD-4F2D72005CA1}"/>
      </w:docPartPr>
      <w:docPartBody>
        <w:p w:rsidR="00802984" w:rsidRDefault="0064736E" w:rsidP="0064736E">
          <w:pPr>
            <w:pStyle w:val="D9206C10B04847E79BFD856C0111F27E26"/>
          </w:pPr>
          <w:r w:rsidRPr="00400C61">
            <w:rPr>
              <w:rStyle w:val="YerTutucuMetni"/>
              <w:rFonts w:asciiTheme="minorHAnsi" w:eastAsia="Microsoft YaHei UI" w:hAnsiTheme="minorHAnsi" w:cstheme="minorHAnsi"/>
            </w:rPr>
            <w:t>Bir öğe seçin.</w:t>
          </w:r>
        </w:p>
      </w:docPartBody>
    </w:docPart>
    <w:docPart>
      <w:docPartPr>
        <w:name w:val="916687A101A34FB58982DA8AB14D2664"/>
        <w:category>
          <w:name w:val="Genel"/>
          <w:gallery w:val="placeholder"/>
        </w:category>
        <w:types>
          <w:type w:val="bbPlcHdr"/>
        </w:types>
        <w:behaviors>
          <w:behavior w:val="content"/>
        </w:behaviors>
        <w:guid w:val="{73C3C50E-8F75-4AAB-A322-759F22A68E30}"/>
      </w:docPartPr>
      <w:docPartBody>
        <w:p w:rsidR="00802984" w:rsidRDefault="0064736E" w:rsidP="0064736E">
          <w:pPr>
            <w:pStyle w:val="916687A101A34FB58982DA8AB14D266426"/>
          </w:pPr>
          <w:r w:rsidRPr="00400C61">
            <w:rPr>
              <w:rStyle w:val="YerTutucuMetni"/>
              <w:rFonts w:asciiTheme="minorHAnsi" w:eastAsia="Microsoft YaHei UI" w:hAnsiTheme="minorHAnsi" w:cstheme="minorHAnsi"/>
            </w:rPr>
            <w:t>Metin girmek için burayı tıklatın.</w:t>
          </w:r>
        </w:p>
      </w:docPartBody>
    </w:docPart>
    <w:docPart>
      <w:docPartPr>
        <w:name w:val="7E8180BA40DD4113A380E6809257804A"/>
        <w:category>
          <w:name w:val="Genel"/>
          <w:gallery w:val="placeholder"/>
        </w:category>
        <w:types>
          <w:type w:val="bbPlcHdr"/>
        </w:types>
        <w:behaviors>
          <w:behavior w:val="content"/>
        </w:behaviors>
        <w:guid w:val="{D5495804-CB9E-4D6C-B521-D6B8977E9E6C}"/>
      </w:docPartPr>
      <w:docPartBody>
        <w:p w:rsidR="00802984" w:rsidRDefault="0064736E" w:rsidP="0064736E">
          <w:pPr>
            <w:pStyle w:val="7E8180BA40DD4113A380E6809257804A26"/>
          </w:pPr>
          <w:r w:rsidRPr="00400C61">
            <w:rPr>
              <w:rStyle w:val="YerTutucuMetni"/>
              <w:rFonts w:asciiTheme="minorHAnsi" w:eastAsia="Microsoft YaHei UI" w:hAnsiTheme="minorHAnsi" w:cstheme="minorHAnsi"/>
            </w:rPr>
            <w:t>Metin girmek için burayı tıklatın.</w:t>
          </w:r>
        </w:p>
      </w:docPartBody>
    </w:docPart>
    <w:docPart>
      <w:docPartPr>
        <w:name w:val="544483B00C554175BBC8DFF13147A923"/>
        <w:category>
          <w:name w:val="Genel"/>
          <w:gallery w:val="placeholder"/>
        </w:category>
        <w:types>
          <w:type w:val="bbPlcHdr"/>
        </w:types>
        <w:behaviors>
          <w:behavior w:val="content"/>
        </w:behaviors>
        <w:guid w:val="{D38764C3-DE15-40DB-80B4-D856093F4074}"/>
      </w:docPartPr>
      <w:docPartBody>
        <w:p w:rsidR="00802984" w:rsidRDefault="0064736E" w:rsidP="0064736E">
          <w:pPr>
            <w:pStyle w:val="544483B00C554175BBC8DFF13147A92325"/>
          </w:pPr>
          <w:r w:rsidRPr="00400C61">
            <w:rPr>
              <w:rStyle w:val="YerTutucuMetni"/>
              <w:rFonts w:asciiTheme="minorHAnsi" w:eastAsia="Microsoft YaHei UI" w:hAnsiTheme="minorHAnsi" w:cstheme="minorHAnsi"/>
            </w:rPr>
            <w:t>Bir öğe seçin.</w:t>
          </w:r>
        </w:p>
      </w:docPartBody>
    </w:docPart>
    <w:docPart>
      <w:docPartPr>
        <w:name w:val="8B10F61286BD4E34B622EBCE098D99CA"/>
        <w:category>
          <w:name w:val="Genel"/>
          <w:gallery w:val="placeholder"/>
        </w:category>
        <w:types>
          <w:type w:val="bbPlcHdr"/>
        </w:types>
        <w:behaviors>
          <w:behavior w:val="content"/>
        </w:behaviors>
        <w:guid w:val="{4492499D-26B2-48E3-A279-E1DF49F9B5AE}"/>
      </w:docPartPr>
      <w:docPartBody>
        <w:p w:rsidR="00802984" w:rsidRDefault="0064736E" w:rsidP="0064736E">
          <w:pPr>
            <w:pStyle w:val="8B10F61286BD4E34B622EBCE098D99CA25"/>
          </w:pPr>
          <w:r w:rsidRPr="00400C61">
            <w:rPr>
              <w:rStyle w:val="YerTutucuMetni"/>
              <w:rFonts w:asciiTheme="minorHAnsi" w:eastAsia="Microsoft YaHei UI" w:hAnsiTheme="minorHAnsi" w:cstheme="minorHAnsi"/>
            </w:rPr>
            <w:t>Bir öğe seçin.</w:t>
          </w:r>
        </w:p>
      </w:docPartBody>
    </w:docPart>
    <w:docPart>
      <w:docPartPr>
        <w:name w:val="1AA65678F1A34CF8A88BC113C0645284"/>
        <w:category>
          <w:name w:val="Genel"/>
          <w:gallery w:val="placeholder"/>
        </w:category>
        <w:types>
          <w:type w:val="bbPlcHdr"/>
        </w:types>
        <w:behaviors>
          <w:behavior w:val="content"/>
        </w:behaviors>
        <w:guid w:val="{BA3DCFD7-6AB7-41F2-A5B7-59152B44CEAC}"/>
      </w:docPartPr>
      <w:docPartBody>
        <w:p w:rsidR="00802984" w:rsidRDefault="0064736E" w:rsidP="0064736E">
          <w:pPr>
            <w:pStyle w:val="1AA65678F1A34CF8A88BC113C064528425"/>
          </w:pPr>
          <w:r w:rsidRPr="00400C61">
            <w:rPr>
              <w:rStyle w:val="YerTutucuMetni"/>
              <w:rFonts w:asciiTheme="minorHAnsi" w:eastAsia="Microsoft YaHei UI" w:hAnsiTheme="minorHAnsi" w:cstheme="minorHAnsi"/>
            </w:rPr>
            <w:t>Metin girmek için burayı tıklatın.</w:t>
          </w:r>
        </w:p>
      </w:docPartBody>
    </w:docPart>
    <w:docPart>
      <w:docPartPr>
        <w:name w:val="E98DFE9FF52A4976A90D3FA3646EB9C9"/>
        <w:category>
          <w:name w:val="Genel"/>
          <w:gallery w:val="placeholder"/>
        </w:category>
        <w:types>
          <w:type w:val="bbPlcHdr"/>
        </w:types>
        <w:behaviors>
          <w:behavior w:val="content"/>
        </w:behaviors>
        <w:guid w:val="{B4BEF27E-FA31-44B7-B239-5D3334FAA499}"/>
      </w:docPartPr>
      <w:docPartBody>
        <w:p w:rsidR="00802984" w:rsidRDefault="0064736E" w:rsidP="0064736E">
          <w:pPr>
            <w:pStyle w:val="E98DFE9FF52A4976A90D3FA3646EB9C925"/>
          </w:pPr>
          <w:r w:rsidRPr="00400C61">
            <w:rPr>
              <w:rStyle w:val="YerTutucuMetni"/>
              <w:rFonts w:asciiTheme="minorHAnsi" w:eastAsia="Microsoft YaHei UI" w:hAnsiTheme="minorHAnsi" w:cstheme="minorHAnsi"/>
            </w:rPr>
            <w:t>Metin girmek için burayı tıklatı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64736E" w:rsidP="0064736E">
          <w:pPr>
            <w:pStyle w:val="2B64146E09C64E6EB0889314BDE771CD7"/>
          </w:pPr>
          <w:r w:rsidRPr="005048BF">
            <w:rPr>
              <w:rStyle w:val="YerTutucuMetni"/>
            </w:rPr>
            <w:t>Bir öğe seçin.</w:t>
          </w:r>
        </w:p>
      </w:docPartBody>
    </w:docPart>
    <w:docPart>
      <w:docPartPr>
        <w:name w:val="DefaultPlaceholder_1081868574"/>
        <w:category>
          <w:name w:val="Genel"/>
          <w:gallery w:val="placeholder"/>
        </w:category>
        <w:types>
          <w:type w:val="bbPlcHdr"/>
        </w:types>
        <w:behaviors>
          <w:behavior w:val="content"/>
        </w:behaviors>
        <w:guid w:val="{0049D9C0-7884-4FB9-B615-10675552B0A7}"/>
      </w:docPartPr>
      <w:docPartBody>
        <w:p w:rsidR="005F414F" w:rsidRDefault="006C3A08">
          <w:r w:rsidRPr="00B50CF9">
            <w:rPr>
              <w:rStyle w:val="YerTutucuMetni"/>
            </w:rPr>
            <w:t>Metin girmek için burayı tıklatın.</w:t>
          </w:r>
        </w:p>
      </w:docPartBody>
    </w:docPart>
    <w:docPart>
      <w:docPartPr>
        <w:name w:val="149A6DFA546A4AB7A7349CC327ED4790"/>
        <w:category>
          <w:name w:val="Genel"/>
          <w:gallery w:val="placeholder"/>
        </w:category>
        <w:types>
          <w:type w:val="bbPlcHdr"/>
        </w:types>
        <w:behaviors>
          <w:behavior w:val="content"/>
        </w:behaviors>
        <w:guid w:val="{313029E9-DC1F-478A-85C7-C5488D2294E4}"/>
      </w:docPartPr>
      <w:docPartBody>
        <w:p w:rsidR="005F414F" w:rsidRDefault="0064736E" w:rsidP="0064736E">
          <w:pPr>
            <w:pStyle w:val="149A6DFA546A4AB7A7349CC327ED47904"/>
          </w:pPr>
          <w:r w:rsidRPr="00A713E6">
            <w:rPr>
              <w:rStyle w:val="YerTutucuMetni"/>
              <w:rFonts w:asciiTheme="minorHAnsi" w:eastAsia="Microsoft YaHei UI" w:hAnsiTheme="minorHAnsi" w:cstheme="minorHAnsi"/>
              <w:sz w:val="20"/>
            </w:rPr>
            <w:t>Metin girmek için burayı tıklatın.</w:t>
          </w:r>
        </w:p>
      </w:docPartBody>
    </w:docPart>
    <w:docPart>
      <w:docPartPr>
        <w:name w:val="224B0B32717748ECB55A5970848B4630"/>
        <w:category>
          <w:name w:val="Genel"/>
          <w:gallery w:val="placeholder"/>
        </w:category>
        <w:types>
          <w:type w:val="bbPlcHdr"/>
        </w:types>
        <w:behaviors>
          <w:behavior w:val="content"/>
        </w:behaviors>
        <w:guid w:val="{15E9E03E-8965-47DF-A952-1975D252393A}"/>
      </w:docPartPr>
      <w:docPartBody>
        <w:p w:rsidR="005F414F" w:rsidRDefault="0064736E" w:rsidP="0064736E">
          <w:pPr>
            <w:pStyle w:val="224B0B32717748ECB55A5970848B46304"/>
          </w:pPr>
          <w:r w:rsidRPr="00A713E6">
            <w:rPr>
              <w:rStyle w:val="YerTutucuMetni"/>
              <w:rFonts w:asciiTheme="minorHAnsi" w:eastAsia="Microsoft YaHei UI" w:hAnsiTheme="minorHAnsi" w:cstheme="minorHAnsi"/>
              <w:sz w:val="20"/>
            </w:rPr>
            <w:t>Metin girmek için burayı tıklatın.</w:t>
          </w:r>
        </w:p>
      </w:docPartBody>
    </w:docPart>
    <w:docPart>
      <w:docPartPr>
        <w:name w:val="B2B790ADD97D4C9585051CB98422BCCA"/>
        <w:category>
          <w:name w:val="Genel"/>
          <w:gallery w:val="placeholder"/>
        </w:category>
        <w:types>
          <w:type w:val="bbPlcHdr"/>
        </w:types>
        <w:behaviors>
          <w:behavior w:val="content"/>
        </w:behaviors>
        <w:guid w:val="{DD7971EB-8034-4759-A35A-B5E8A29785BA}"/>
      </w:docPartPr>
      <w:docPartBody>
        <w:p w:rsidR="005F414F" w:rsidRDefault="0064736E" w:rsidP="0064736E">
          <w:pPr>
            <w:pStyle w:val="B2B790ADD97D4C9585051CB98422BCCA4"/>
          </w:pPr>
          <w:r w:rsidRPr="00A713E6">
            <w:rPr>
              <w:rStyle w:val="YerTutucuMetni"/>
              <w:rFonts w:asciiTheme="minorHAnsi" w:eastAsia="Microsoft YaHei UI" w:hAnsiTheme="minorHAnsi" w:cstheme="minorHAnsi"/>
              <w:sz w:val="20"/>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B60A1"/>
    <w:rsid w:val="001F642C"/>
    <w:rsid w:val="00212E68"/>
    <w:rsid w:val="0028262C"/>
    <w:rsid w:val="00291D3C"/>
    <w:rsid w:val="0035122B"/>
    <w:rsid w:val="004622E8"/>
    <w:rsid w:val="004B1B43"/>
    <w:rsid w:val="004C1D60"/>
    <w:rsid w:val="005F414F"/>
    <w:rsid w:val="0064736E"/>
    <w:rsid w:val="006906E3"/>
    <w:rsid w:val="00692FDC"/>
    <w:rsid w:val="006C3A08"/>
    <w:rsid w:val="00723B48"/>
    <w:rsid w:val="007A7D53"/>
    <w:rsid w:val="007B6E22"/>
    <w:rsid w:val="007D0450"/>
    <w:rsid w:val="007D1B4F"/>
    <w:rsid w:val="00802984"/>
    <w:rsid w:val="00870CCC"/>
    <w:rsid w:val="008C08BA"/>
    <w:rsid w:val="00AC0D57"/>
    <w:rsid w:val="00B63A9B"/>
    <w:rsid w:val="00BB396F"/>
    <w:rsid w:val="00BE593A"/>
    <w:rsid w:val="00BE721B"/>
    <w:rsid w:val="00C3590F"/>
    <w:rsid w:val="00C54CE4"/>
    <w:rsid w:val="00D030DF"/>
    <w:rsid w:val="00DE17CE"/>
    <w:rsid w:val="00E2662F"/>
    <w:rsid w:val="00E6212B"/>
    <w:rsid w:val="00E9596F"/>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4736E"/>
    <w:rPr>
      <w:color w:val="808080"/>
    </w:rPr>
  </w:style>
  <w:style w:type="paragraph" w:customStyle="1" w:styleId="8D392DCC0D924A749D09DEF164043114">
    <w:name w:val="8D392DCC0D924A749D09DEF164043114"/>
    <w:rsid w:val="001F642C"/>
  </w:style>
  <w:style w:type="paragraph" w:customStyle="1" w:styleId="DBA5B03E5FC84996BAB7318A7DF92059">
    <w:name w:val="DBA5B03E5FC84996BAB7318A7DF92059"/>
    <w:rsid w:val="001F642C"/>
  </w:style>
  <w:style w:type="paragraph" w:customStyle="1" w:styleId="342E4C0B91F54EFD9283F1821F20B7EC">
    <w:name w:val="342E4C0B91F54EFD9283F1821F20B7EC"/>
    <w:rsid w:val="001F642C"/>
  </w:style>
  <w:style w:type="paragraph" w:customStyle="1" w:styleId="2B2459B9CA3E4BAA8AAB0A26BCE0B603">
    <w:name w:val="2B2459B9CA3E4BAA8AAB0A26BCE0B603"/>
    <w:rsid w:val="001F642C"/>
  </w:style>
  <w:style w:type="paragraph" w:customStyle="1" w:styleId="DFF6694821C24EAB94BEB09C79191EE4">
    <w:name w:val="DFF6694821C24EAB94BEB09C79191EE4"/>
    <w:rsid w:val="001F642C"/>
  </w:style>
  <w:style w:type="paragraph" w:customStyle="1" w:styleId="E49501CB941C40DEB2DD9DFE947455B4">
    <w:name w:val="E49501CB941C40DEB2DD9DFE947455B4"/>
    <w:rsid w:val="001F642C"/>
  </w:style>
  <w:style w:type="paragraph" w:customStyle="1" w:styleId="97ED9BC6BD60491C9B962D23E6A30D66">
    <w:name w:val="97ED9BC6BD60491C9B962D23E6A30D66"/>
    <w:rsid w:val="001F642C"/>
    <w:pPr>
      <w:spacing w:after="200" w:line="276" w:lineRule="auto"/>
    </w:pPr>
    <w:rPr>
      <w:rFonts w:ascii="Calibri" w:eastAsia="Calibri" w:hAnsi="Calibri" w:cs="Calibri"/>
      <w:lang w:eastAsia="en-US"/>
    </w:rPr>
  </w:style>
  <w:style w:type="paragraph" w:customStyle="1" w:styleId="1ED7CA4281F44D5EB2BD419AD14D0905">
    <w:name w:val="1ED7CA4281F44D5EB2BD419AD14D0905"/>
    <w:rsid w:val="001F642C"/>
    <w:pPr>
      <w:spacing w:after="200" w:line="276" w:lineRule="auto"/>
    </w:pPr>
    <w:rPr>
      <w:rFonts w:ascii="Calibri" w:eastAsia="Calibri" w:hAnsi="Calibri" w:cs="Calibri"/>
      <w:lang w:eastAsia="en-US"/>
    </w:rPr>
  </w:style>
  <w:style w:type="paragraph" w:customStyle="1" w:styleId="A5FDC8C10C2347F3939CDDFED37215D7">
    <w:name w:val="A5FDC8C10C2347F3939CDDFED37215D7"/>
    <w:rsid w:val="001F642C"/>
    <w:pPr>
      <w:spacing w:after="200" w:line="276" w:lineRule="auto"/>
      <w:ind w:left="720"/>
      <w:contextualSpacing/>
    </w:pPr>
    <w:rPr>
      <w:rFonts w:ascii="Calibri" w:eastAsia="Calibri" w:hAnsi="Calibri" w:cs="Calibri"/>
      <w:lang w:eastAsia="en-US"/>
    </w:rPr>
  </w:style>
  <w:style w:type="paragraph" w:customStyle="1" w:styleId="02FA73C9887E4269BFCC35AC030F2000">
    <w:name w:val="02FA73C9887E4269BFCC35AC030F2000"/>
    <w:rsid w:val="001F642C"/>
    <w:pPr>
      <w:spacing w:after="200" w:line="276" w:lineRule="auto"/>
    </w:pPr>
    <w:rPr>
      <w:rFonts w:ascii="Calibri" w:eastAsia="Calibri" w:hAnsi="Calibri" w:cs="Calibri"/>
      <w:lang w:eastAsia="en-US"/>
    </w:rPr>
  </w:style>
  <w:style w:type="paragraph" w:customStyle="1" w:styleId="B6E49A659A2042628FA95BDFCB9E8818">
    <w:name w:val="B6E49A659A2042628FA95BDFCB9E8818"/>
    <w:rsid w:val="001F642C"/>
    <w:pPr>
      <w:spacing w:after="200" w:line="276" w:lineRule="auto"/>
      <w:ind w:left="720"/>
      <w:contextualSpacing/>
    </w:pPr>
    <w:rPr>
      <w:rFonts w:ascii="Calibri" w:eastAsia="Calibri" w:hAnsi="Calibri" w:cs="Calibri"/>
      <w:lang w:eastAsia="en-US"/>
    </w:rPr>
  </w:style>
  <w:style w:type="paragraph" w:customStyle="1" w:styleId="DF2226061A0941CBAF5E0B1D3259B48E">
    <w:name w:val="DF2226061A0941CBAF5E0B1D3259B48E"/>
    <w:rsid w:val="001F642C"/>
    <w:pPr>
      <w:spacing w:after="200" w:line="276" w:lineRule="auto"/>
      <w:ind w:left="720"/>
      <w:contextualSpacing/>
    </w:pPr>
    <w:rPr>
      <w:rFonts w:ascii="Calibri" w:eastAsia="Calibri" w:hAnsi="Calibri" w:cs="Calibri"/>
      <w:lang w:eastAsia="en-US"/>
    </w:rPr>
  </w:style>
  <w:style w:type="paragraph" w:customStyle="1" w:styleId="3291581439464483B87C5A291D7CDD67">
    <w:name w:val="3291581439464483B87C5A291D7CDD67"/>
    <w:rsid w:val="001F642C"/>
    <w:pPr>
      <w:spacing w:after="200" w:line="276" w:lineRule="auto"/>
      <w:ind w:left="720"/>
      <w:contextualSpacing/>
    </w:pPr>
    <w:rPr>
      <w:rFonts w:ascii="Calibri" w:eastAsia="Calibri" w:hAnsi="Calibri" w:cs="Calibri"/>
      <w:lang w:eastAsia="en-US"/>
    </w:rPr>
  </w:style>
  <w:style w:type="paragraph" w:customStyle="1" w:styleId="8296B8E88C0F482ABE6D74038C455629">
    <w:name w:val="8296B8E88C0F482ABE6D74038C455629"/>
    <w:rsid w:val="001F642C"/>
    <w:pPr>
      <w:spacing w:after="200" w:line="276" w:lineRule="auto"/>
      <w:ind w:left="720"/>
      <w:contextualSpacing/>
    </w:pPr>
    <w:rPr>
      <w:rFonts w:ascii="Calibri" w:eastAsia="Calibri" w:hAnsi="Calibri" w:cs="Calibri"/>
      <w:lang w:eastAsia="en-US"/>
    </w:rPr>
  </w:style>
  <w:style w:type="paragraph" w:customStyle="1" w:styleId="8D392DCC0D924A749D09DEF1640431141">
    <w:name w:val="8D392DCC0D924A749D09DEF1640431141"/>
    <w:rsid w:val="001F642C"/>
    <w:pPr>
      <w:spacing w:after="200" w:line="276" w:lineRule="auto"/>
    </w:pPr>
    <w:rPr>
      <w:rFonts w:ascii="Calibri" w:eastAsia="Calibri" w:hAnsi="Calibri" w:cs="Calibri"/>
      <w:lang w:eastAsia="en-US"/>
    </w:rPr>
  </w:style>
  <w:style w:type="paragraph" w:customStyle="1" w:styleId="578496C04E744C7F858A388C0C98B658">
    <w:name w:val="578496C04E744C7F858A388C0C98B658"/>
    <w:rsid w:val="001F642C"/>
    <w:pPr>
      <w:spacing w:after="200" w:line="276" w:lineRule="auto"/>
      <w:ind w:left="720"/>
      <w:contextualSpacing/>
    </w:pPr>
    <w:rPr>
      <w:rFonts w:ascii="Calibri" w:eastAsia="Calibri" w:hAnsi="Calibri" w:cs="Calibri"/>
      <w:lang w:eastAsia="en-US"/>
    </w:rPr>
  </w:style>
  <w:style w:type="paragraph" w:customStyle="1" w:styleId="4E27F00FE9654339972404D93AC5FD59">
    <w:name w:val="4E27F00FE9654339972404D93AC5FD59"/>
    <w:rsid w:val="001F642C"/>
    <w:pPr>
      <w:spacing w:after="200" w:line="276" w:lineRule="auto"/>
      <w:ind w:left="720"/>
      <w:contextualSpacing/>
    </w:pPr>
    <w:rPr>
      <w:rFonts w:ascii="Calibri" w:eastAsia="Calibri" w:hAnsi="Calibri" w:cs="Calibri"/>
      <w:lang w:eastAsia="en-US"/>
    </w:rPr>
  </w:style>
  <w:style w:type="paragraph" w:customStyle="1" w:styleId="DBA5B03E5FC84996BAB7318A7DF920591">
    <w:name w:val="DBA5B03E5FC84996BAB7318A7DF920591"/>
    <w:rsid w:val="001F642C"/>
    <w:pPr>
      <w:spacing w:after="200" w:line="276" w:lineRule="auto"/>
    </w:pPr>
    <w:rPr>
      <w:rFonts w:ascii="Calibri" w:eastAsia="Calibri" w:hAnsi="Calibri" w:cs="Calibri"/>
      <w:lang w:eastAsia="en-US"/>
    </w:rPr>
  </w:style>
  <w:style w:type="paragraph" w:customStyle="1" w:styleId="BD24D3AA1ED54ED393CF7E27FF1AA8EB">
    <w:name w:val="BD24D3AA1ED54ED393CF7E27FF1AA8EB"/>
    <w:rsid w:val="001F642C"/>
    <w:pPr>
      <w:spacing w:after="200" w:line="276" w:lineRule="auto"/>
      <w:ind w:left="720"/>
      <w:contextualSpacing/>
    </w:pPr>
    <w:rPr>
      <w:rFonts w:ascii="Calibri" w:eastAsia="Calibri" w:hAnsi="Calibri" w:cs="Calibri"/>
      <w:lang w:eastAsia="en-US"/>
    </w:rPr>
  </w:style>
  <w:style w:type="paragraph" w:customStyle="1" w:styleId="342E4C0B91F54EFD9283F1821F20B7EC1">
    <w:name w:val="342E4C0B91F54EFD9283F1821F20B7EC1"/>
    <w:rsid w:val="001F642C"/>
    <w:pPr>
      <w:spacing w:after="200" w:line="276" w:lineRule="auto"/>
    </w:pPr>
    <w:rPr>
      <w:rFonts w:ascii="Calibri" w:eastAsia="Calibri" w:hAnsi="Calibri" w:cs="Calibri"/>
      <w:lang w:eastAsia="en-US"/>
    </w:rPr>
  </w:style>
  <w:style w:type="paragraph" w:customStyle="1" w:styleId="48A997803F7E4E6C889B047778FA6FDF">
    <w:name w:val="48A997803F7E4E6C889B047778FA6FDF"/>
    <w:rsid w:val="001F642C"/>
    <w:pPr>
      <w:spacing w:after="200" w:line="276" w:lineRule="auto"/>
      <w:ind w:left="720"/>
      <w:contextualSpacing/>
    </w:pPr>
    <w:rPr>
      <w:rFonts w:ascii="Calibri" w:eastAsia="Calibri" w:hAnsi="Calibri" w:cs="Calibri"/>
      <w:lang w:eastAsia="en-US"/>
    </w:rPr>
  </w:style>
  <w:style w:type="paragraph" w:customStyle="1" w:styleId="2B2459B9CA3E4BAA8AAB0A26BCE0B6031">
    <w:name w:val="2B2459B9CA3E4BAA8AAB0A26BCE0B6031"/>
    <w:rsid w:val="001F642C"/>
    <w:pPr>
      <w:spacing w:after="200" w:line="276" w:lineRule="auto"/>
    </w:pPr>
    <w:rPr>
      <w:rFonts w:ascii="Calibri" w:eastAsia="Calibri" w:hAnsi="Calibri" w:cs="Calibri"/>
      <w:lang w:eastAsia="en-US"/>
    </w:rPr>
  </w:style>
  <w:style w:type="paragraph" w:customStyle="1" w:styleId="7BDA7653A689464991967FF3E93ACCE6">
    <w:name w:val="7BDA7653A689464991967FF3E93ACCE6"/>
    <w:rsid w:val="001F642C"/>
    <w:pPr>
      <w:spacing w:after="200" w:line="276" w:lineRule="auto"/>
      <w:ind w:left="720"/>
      <w:contextualSpacing/>
    </w:pPr>
    <w:rPr>
      <w:rFonts w:ascii="Calibri" w:eastAsia="Calibri" w:hAnsi="Calibri" w:cs="Calibri"/>
      <w:lang w:eastAsia="en-US"/>
    </w:rPr>
  </w:style>
  <w:style w:type="paragraph" w:customStyle="1" w:styleId="DFF6694821C24EAB94BEB09C79191EE41">
    <w:name w:val="DFF6694821C24EAB94BEB09C79191EE41"/>
    <w:rsid w:val="001F642C"/>
    <w:pPr>
      <w:spacing w:after="200" w:line="276" w:lineRule="auto"/>
    </w:pPr>
    <w:rPr>
      <w:rFonts w:ascii="Calibri" w:eastAsia="Calibri" w:hAnsi="Calibri" w:cs="Calibri"/>
      <w:lang w:eastAsia="en-US"/>
    </w:rPr>
  </w:style>
  <w:style w:type="paragraph" w:customStyle="1" w:styleId="EBC7BAE586594EE7ADDE4F58520AD1C7">
    <w:name w:val="EBC7BAE586594EE7ADDE4F58520AD1C7"/>
    <w:rsid w:val="001F642C"/>
    <w:pPr>
      <w:spacing w:after="200" w:line="276" w:lineRule="auto"/>
      <w:ind w:left="720"/>
      <w:contextualSpacing/>
    </w:pPr>
    <w:rPr>
      <w:rFonts w:ascii="Calibri" w:eastAsia="Calibri" w:hAnsi="Calibri" w:cs="Calibri"/>
      <w:lang w:eastAsia="en-US"/>
    </w:rPr>
  </w:style>
  <w:style w:type="paragraph" w:customStyle="1" w:styleId="E49501CB941C40DEB2DD9DFE947455B41">
    <w:name w:val="E49501CB941C40DEB2DD9DFE947455B41"/>
    <w:rsid w:val="001F642C"/>
    <w:pPr>
      <w:spacing w:after="200" w:line="276" w:lineRule="auto"/>
    </w:pPr>
    <w:rPr>
      <w:rFonts w:ascii="Calibri" w:eastAsia="Calibri" w:hAnsi="Calibri" w:cs="Calibri"/>
      <w:lang w:eastAsia="en-US"/>
    </w:rPr>
  </w:style>
  <w:style w:type="paragraph" w:customStyle="1" w:styleId="4147AEEF4D1143419DC911CC88976B28">
    <w:name w:val="4147AEEF4D1143419DC911CC88976B28"/>
    <w:rsid w:val="001F642C"/>
    <w:pPr>
      <w:spacing w:after="200" w:line="276" w:lineRule="auto"/>
      <w:ind w:left="720"/>
      <w:contextualSpacing/>
    </w:pPr>
    <w:rPr>
      <w:rFonts w:ascii="Calibri" w:eastAsia="Calibri" w:hAnsi="Calibri" w:cs="Calibri"/>
      <w:lang w:eastAsia="en-US"/>
    </w:rPr>
  </w:style>
  <w:style w:type="paragraph" w:customStyle="1" w:styleId="E9147592A42047DE8F34A177E226B796">
    <w:name w:val="E9147592A42047DE8F34A177E226B796"/>
    <w:rsid w:val="001F642C"/>
    <w:pPr>
      <w:spacing w:after="200" w:line="276" w:lineRule="auto"/>
      <w:ind w:left="720"/>
      <w:contextualSpacing/>
    </w:pPr>
    <w:rPr>
      <w:rFonts w:ascii="Calibri" w:eastAsia="Calibri" w:hAnsi="Calibri" w:cs="Calibri"/>
      <w:lang w:eastAsia="en-US"/>
    </w:rPr>
  </w:style>
  <w:style w:type="paragraph" w:customStyle="1" w:styleId="E2E90AF0699B4077B2019F6AEF372355">
    <w:name w:val="E2E90AF0699B4077B2019F6AEF372355"/>
    <w:rsid w:val="001F642C"/>
    <w:pPr>
      <w:spacing w:after="200" w:line="276" w:lineRule="auto"/>
      <w:ind w:left="720"/>
      <w:contextualSpacing/>
    </w:pPr>
    <w:rPr>
      <w:rFonts w:ascii="Calibri" w:eastAsia="Calibri" w:hAnsi="Calibri" w:cs="Calibri"/>
      <w:lang w:eastAsia="en-US"/>
    </w:rPr>
  </w:style>
  <w:style w:type="paragraph" w:customStyle="1" w:styleId="183339929008450E90AE710D7DB7FF0F">
    <w:name w:val="183339929008450E90AE710D7DB7FF0F"/>
    <w:rsid w:val="001F642C"/>
    <w:pPr>
      <w:spacing w:after="200" w:line="276" w:lineRule="auto"/>
      <w:ind w:left="720"/>
      <w:contextualSpacing/>
    </w:pPr>
    <w:rPr>
      <w:rFonts w:ascii="Calibri" w:eastAsia="Calibri" w:hAnsi="Calibri" w:cs="Calibri"/>
      <w:lang w:eastAsia="en-US"/>
    </w:rPr>
  </w:style>
  <w:style w:type="paragraph" w:customStyle="1" w:styleId="7DAC997758454D0C9821A6CBDDC5599D">
    <w:name w:val="7DAC997758454D0C9821A6CBDDC5599D"/>
    <w:rsid w:val="001F642C"/>
    <w:pPr>
      <w:spacing w:after="200" w:line="276" w:lineRule="auto"/>
      <w:ind w:left="720"/>
      <w:contextualSpacing/>
    </w:pPr>
    <w:rPr>
      <w:rFonts w:ascii="Calibri" w:eastAsia="Calibri" w:hAnsi="Calibri" w:cs="Calibri"/>
      <w:lang w:eastAsia="en-US"/>
    </w:rPr>
  </w:style>
  <w:style w:type="paragraph" w:customStyle="1" w:styleId="4EC2E741EF4744ED88F20023347DD584">
    <w:name w:val="4EC2E741EF4744ED88F20023347DD584"/>
    <w:rsid w:val="001F642C"/>
    <w:pPr>
      <w:spacing w:after="200" w:line="276" w:lineRule="auto"/>
      <w:ind w:left="720"/>
      <w:contextualSpacing/>
    </w:pPr>
    <w:rPr>
      <w:rFonts w:ascii="Calibri" w:eastAsia="Calibri" w:hAnsi="Calibri" w:cs="Calibri"/>
      <w:lang w:eastAsia="en-US"/>
    </w:rPr>
  </w:style>
  <w:style w:type="paragraph" w:customStyle="1" w:styleId="C9F139101BBA4D25BA593F9087588C6F">
    <w:name w:val="C9F139101BBA4D25BA593F9087588C6F"/>
    <w:rsid w:val="001F642C"/>
    <w:pPr>
      <w:spacing w:after="200" w:line="276" w:lineRule="auto"/>
      <w:ind w:left="720"/>
      <w:contextualSpacing/>
    </w:pPr>
    <w:rPr>
      <w:rFonts w:ascii="Calibri" w:eastAsia="Calibri" w:hAnsi="Calibri" w:cs="Calibri"/>
      <w:lang w:eastAsia="en-US"/>
    </w:rPr>
  </w:style>
  <w:style w:type="paragraph" w:customStyle="1" w:styleId="59B942D6B52A4E6F8296137A231B599C">
    <w:name w:val="59B942D6B52A4E6F8296137A231B599C"/>
    <w:rsid w:val="001F642C"/>
  </w:style>
  <w:style w:type="paragraph" w:customStyle="1" w:styleId="E482AFFAB7784AB69DFCA500FAE00D01">
    <w:name w:val="E482AFFAB7784AB69DFCA500FAE00D01"/>
    <w:rsid w:val="001F642C"/>
  </w:style>
  <w:style w:type="paragraph" w:customStyle="1" w:styleId="9D30BD43C63D42D28BB8DA45F0CED38B">
    <w:name w:val="9D30BD43C63D42D28BB8DA45F0CED38B"/>
    <w:rsid w:val="001F642C"/>
  </w:style>
  <w:style w:type="paragraph" w:customStyle="1" w:styleId="1DA3988756194BE5801DC8FEA944CF3B">
    <w:name w:val="1DA3988756194BE5801DC8FEA944CF3B"/>
    <w:rsid w:val="001F642C"/>
  </w:style>
  <w:style w:type="paragraph" w:customStyle="1" w:styleId="57C46D4767DD44089D027088FC9DF626">
    <w:name w:val="57C46D4767DD44089D027088FC9DF626"/>
    <w:rsid w:val="001F642C"/>
  </w:style>
  <w:style w:type="paragraph" w:customStyle="1" w:styleId="752D44DE04C14733AABA5A24017EB3D7">
    <w:name w:val="752D44DE04C14733AABA5A24017EB3D7"/>
    <w:rsid w:val="001F642C"/>
  </w:style>
  <w:style w:type="paragraph" w:customStyle="1" w:styleId="95BB51AAACDE4647B53F1079C3DC1C5F">
    <w:name w:val="95BB51AAACDE4647B53F1079C3DC1C5F"/>
    <w:rsid w:val="001F642C"/>
  </w:style>
  <w:style w:type="paragraph" w:customStyle="1" w:styleId="FB362AC91FA3446EB5CF61CEF75A134F">
    <w:name w:val="FB362AC91FA3446EB5CF61CEF75A134F"/>
    <w:rsid w:val="001F642C"/>
  </w:style>
  <w:style w:type="paragraph" w:customStyle="1" w:styleId="6395282FFEA247C2A3506AFBCD030EFF">
    <w:name w:val="6395282FFEA247C2A3506AFBCD030EFF"/>
    <w:rsid w:val="001F642C"/>
  </w:style>
  <w:style w:type="paragraph" w:customStyle="1" w:styleId="970433C35E814ED0998DF195A5517B12">
    <w:name w:val="970433C35E814ED0998DF195A5517B12"/>
    <w:rsid w:val="001F642C"/>
  </w:style>
  <w:style w:type="paragraph" w:customStyle="1" w:styleId="97ED9BC6BD60491C9B962D23E6A30D661">
    <w:name w:val="97ED9BC6BD60491C9B962D23E6A30D661"/>
    <w:rsid w:val="007A7D53"/>
    <w:pPr>
      <w:spacing w:after="200" w:line="276" w:lineRule="auto"/>
    </w:pPr>
    <w:rPr>
      <w:rFonts w:ascii="Calibri" w:eastAsia="Calibri" w:hAnsi="Calibri" w:cs="Calibri"/>
      <w:lang w:eastAsia="en-US"/>
    </w:rPr>
  </w:style>
  <w:style w:type="paragraph" w:customStyle="1" w:styleId="1ED7CA4281F44D5EB2BD419AD14D09051">
    <w:name w:val="1ED7CA4281F44D5EB2BD419AD14D09051"/>
    <w:rsid w:val="007A7D53"/>
    <w:pPr>
      <w:spacing w:after="200" w:line="276" w:lineRule="auto"/>
    </w:pPr>
    <w:rPr>
      <w:rFonts w:ascii="Calibri" w:eastAsia="Calibri" w:hAnsi="Calibri" w:cs="Calibri"/>
      <w:lang w:eastAsia="en-US"/>
    </w:rPr>
  </w:style>
  <w:style w:type="paragraph" w:customStyle="1" w:styleId="A5FDC8C10C2347F3939CDDFED37215D71">
    <w:name w:val="A5FDC8C10C2347F3939CDDFED37215D71"/>
    <w:rsid w:val="007A7D53"/>
    <w:pPr>
      <w:spacing w:after="200" w:line="276" w:lineRule="auto"/>
      <w:ind w:left="720"/>
      <w:contextualSpacing/>
    </w:pPr>
    <w:rPr>
      <w:rFonts w:ascii="Calibri" w:eastAsia="Calibri" w:hAnsi="Calibri" w:cs="Calibri"/>
      <w:lang w:eastAsia="en-US"/>
    </w:rPr>
  </w:style>
  <w:style w:type="paragraph" w:customStyle="1" w:styleId="02FA73C9887E4269BFCC35AC030F20001">
    <w:name w:val="02FA73C9887E4269BFCC35AC030F20001"/>
    <w:rsid w:val="007A7D53"/>
    <w:pPr>
      <w:spacing w:after="200" w:line="276" w:lineRule="auto"/>
    </w:pPr>
    <w:rPr>
      <w:rFonts w:ascii="Calibri" w:eastAsia="Calibri" w:hAnsi="Calibri" w:cs="Calibri"/>
      <w:lang w:eastAsia="en-US"/>
    </w:rPr>
  </w:style>
  <w:style w:type="paragraph" w:customStyle="1" w:styleId="B6E49A659A2042628FA95BDFCB9E88181">
    <w:name w:val="B6E49A659A2042628FA95BDFCB9E88181"/>
    <w:rsid w:val="007A7D53"/>
    <w:pPr>
      <w:spacing w:after="200" w:line="276" w:lineRule="auto"/>
      <w:ind w:left="720"/>
      <w:contextualSpacing/>
    </w:pPr>
    <w:rPr>
      <w:rFonts w:ascii="Calibri" w:eastAsia="Calibri" w:hAnsi="Calibri" w:cs="Calibri"/>
      <w:lang w:eastAsia="en-US"/>
    </w:rPr>
  </w:style>
  <w:style w:type="paragraph" w:customStyle="1" w:styleId="DF2226061A0941CBAF5E0B1D3259B48E1">
    <w:name w:val="DF2226061A0941CBAF5E0B1D3259B48E1"/>
    <w:rsid w:val="007A7D53"/>
    <w:pPr>
      <w:spacing w:after="200" w:line="276" w:lineRule="auto"/>
      <w:ind w:left="720"/>
      <w:contextualSpacing/>
    </w:pPr>
    <w:rPr>
      <w:rFonts w:ascii="Calibri" w:eastAsia="Calibri" w:hAnsi="Calibri" w:cs="Calibri"/>
      <w:lang w:eastAsia="en-US"/>
    </w:rPr>
  </w:style>
  <w:style w:type="paragraph" w:customStyle="1" w:styleId="8296B8E88C0F482ABE6D74038C4556291">
    <w:name w:val="8296B8E88C0F482ABE6D74038C4556291"/>
    <w:rsid w:val="007A7D53"/>
    <w:pPr>
      <w:spacing w:after="200" w:line="276" w:lineRule="auto"/>
      <w:ind w:left="720"/>
      <w:contextualSpacing/>
    </w:pPr>
    <w:rPr>
      <w:rFonts w:ascii="Calibri" w:eastAsia="Calibri" w:hAnsi="Calibri" w:cs="Calibri"/>
      <w:lang w:eastAsia="en-US"/>
    </w:rPr>
  </w:style>
  <w:style w:type="paragraph" w:customStyle="1" w:styleId="8D392DCC0D924A749D09DEF1640431142">
    <w:name w:val="8D392DCC0D924A749D09DEF1640431142"/>
    <w:rsid w:val="007A7D53"/>
    <w:pPr>
      <w:spacing w:after="200" w:line="276" w:lineRule="auto"/>
    </w:pPr>
    <w:rPr>
      <w:rFonts w:ascii="Calibri" w:eastAsia="Calibri" w:hAnsi="Calibri" w:cs="Calibri"/>
      <w:lang w:eastAsia="en-US"/>
    </w:rPr>
  </w:style>
  <w:style w:type="paragraph" w:customStyle="1" w:styleId="57C46D4767DD44089D027088FC9DF6261">
    <w:name w:val="57C46D4767DD44089D027088FC9DF6261"/>
    <w:rsid w:val="007A7D53"/>
    <w:pPr>
      <w:spacing w:after="200" w:line="276" w:lineRule="auto"/>
    </w:pPr>
    <w:rPr>
      <w:rFonts w:ascii="Calibri" w:eastAsia="Calibri" w:hAnsi="Calibri" w:cs="Calibri"/>
      <w:lang w:eastAsia="en-US"/>
    </w:rPr>
  </w:style>
  <w:style w:type="paragraph" w:customStyle="1" w:styleId="578496C04E744C7F858A388C0C98B6581">
    <w:name w:val="578496C04E744C7F858A388C0C98B6581"/>
    <w:rsid w:val="007A7D53"/>
    <w:pPr>
      <w:spacing w:after="200" w:line="276" w:lineRule="auto"/>
    </w:pPr>
    <w:rPr>
      <w:rFonts w:ascii="Calibri" w:eastAsia="Calibri" w:hAnsi="Calibri" w:cs="Calibri"/>
      <w:lang w:eastAsia="en-US"/>
    </w:rPr>
  </w:style>
  <w:style w:type="paragraph" w:customStyle="1" w:styleId="4E27F00FE9654339972404D93AC5FD591">
    <w:name w:val="4E27F00FE9654339972404D93AC5FD591"/>
    <w:rsid w:val="007A7D53"/>
    <w:pPr>
      <w:spacing w:after="200" w:line="276" w:lineRule="auto"/>
      <w:ind w:left="720"/>
      <w:contextualSpacing/>
    </w:pPr>
    <w:rPr>
      <w:rFonts w:ascii="Calibri" w:eastAsia="Calibri" w:hAnsi="Calibri" w:cs="Calibri"/>
      <w:lang w:eastAsia="en-US"/>
    </w:rPr>
  </w:style>
  <w:style w:type="paragraph" w:customStyle="1" w:styleId="DBA5B03E5FC84996BAB7318A7DF920592">
    <w:name w:val="DBA5B03E5FC84996BAB7318A7DF920592"/>
    <w:rsid w:val="007A7D53"/>
    <w:pPr>
      <w:spacing w:after="200" w:line="276" w:lineRule="auto"/>
    </w:pPr>
    <w:rPr>
      <w:rFonts w:ascii="Calibri" w:eastAsia="Calibri" w:hAnsi="Calibri" w:cs="Calibri"/>
      <w:lang w:eastAsia="en-US"/>
    </w:rPr>
  </w:style>
  <w:style w:type="paragraph" w:customStyle="1" w:styleId="752D44DE04C14733AABA5A24017EB3D71">
    <w:name w:val="752D44DE04C14733AABA5A24017EB3D71"/>
    <w:rsid w:val="007A7D53"/>
    <w:pPr>
      <w:spacing w:after="200" w:line="276" w:lineRule="auto"/>
    </w:pPr>
    <w:rPr>
      <w:rFonts w:ascii="Calibri" w:eastAsia="Calibri" w:hAnsi="Calibri" w:cs="Calibri"/>
      <w:lang w:eastAsia="en-US"/>
    </w:rPr>
  </w:style>
  <w:style w:type="paragraph" w:customStyle="1" w:styleId="BD24D3AA1ED54ED393CF7E27FF1AA8EB1">
    <w:name w:val="BD24D3AA1ED54ED393CF7E27FF1AA8EB1"/>
    <w:rsid w:val="007A7D53"/>
    <w:pPr>
      <w:spacing w:after="200" w:line="276" w:lineRule="auto"/>
      <w:ind w:left="720"/>
      <w:contextualSpacing/>
    </w:pPr>
    <w:rPr>
      <w:rFonts w:ascii="Calibri" w:eastAsia="Calibri" w:hAnsi="Calibri" w:cs="Calibri"/>
      <w:lang w:eastAsia="en-US"/>
    </w:rPr>
  </w:style>
  <w:style w:type="paragraph" w:customStyle="1" w:styleId="59B942D6B52A4E6F8296137A231B599C1">
    <w:name w:val="59B942D6B52A4E6F8296137A231B599C1"/>
    <w:rsid w:val="007A7D53"/>
    <w:pPr>
      <w:spacing w:after="200" w:line="276" w:lineRule="auto"/>
      <w:ind w:left="720"/>
      <w:contextualSpacing/>
    </w:pPr>
    <w:rPr>
      <w:rFonts w:ascii="Calibri" w:eastAsia="Calibri" w:hAnsi="Calibri" w:cs="Calibri"/>
      <w:lang w:eastAsia="en-US"/>
    </w:rPr>
  </w:style>
  <w:style w:type="paragraph" w:customStyle="1" w:styleId="342E4C0B91F54EFD9283F1821F20B7EC2">
    <w:name w:val="342E4C0B91F54EFD9283F1821F20B7EC2"/>
    <w:rsid w:val="007A7D53"/>
    <w:pPr>
      <w:spacing w:after="200" w:line="276" w:lineRule="auto"/>
    </w:pPr>
    <w:rPr>
      <w:rFonts w:ascii="Calibri" w:eastAsia="Calibri" w:hAnsi="Calibri" w:cs="Calibri"/>
      <w:lang w:eastAsia="en-US"/>
    </w:rPr>
  </w:style>
  <w:style w:type="paragraph" w:customStyle="1" w:styleId="95BB51AAACDE4647B53F1079C3DC1C5F1">
    <w:name w:val="95BB51AAACDE4647B53F1079C3DC1C5F1"/>
    <w:rsid w:val="007A7D53"/>
    <w:pPr>
      <w:spacing w:after="200" w:line="276" w:lineRule="auto"/>
    </w:pPr>
    <w:rPr>
      <w:rFonts w:ascii="Calibri" w:eastAsia="Calibri" w:hAnsi="Calibri" w:cs="Calibri"/>
      <w:lang w:eastAsia="en-US"/>
    </w:rPr>
  </w:style>
  <w:style w:type="paragraph" w:customStyle="1" w:styleId="48A997803F7E4E6C889B047778FA6FDF1">
    <w:name w:val="48A997803F7E4E6C889B047778FA6FDF1"/>
    <w:rsid w:val="007A7D53"/>
    <w:pPr>
      <w:spacing w:after="200" w:line="276" w:lineRule="auto"/>
      <w:ind w:left="720"/>
      <w:contextualSpacing/>
    </w:pPr>
    <w:rPr>
      <w:rFonts w:ascii="Calibri" w:eastAsia="Calibri" w:hAnsi="Calibri" w:cs="Calibri"/>
      <w:lang w:eastAsia="en-US"/>
    </w:rPr>
  </w:style>
  <w:style w:type="paragraph" w:customStyle="1" w:styleId="E482AFFAB7784AB69DFCA500FAE00D011">
    <w:name w:val="E482AFFAB7784AB69DFCA500FAE00D011"/>
    <w:rsid w:val="007A7D53"/>
    <w:pPr>
      <w:spacing w:after="200" w:line="276" w:lineRule="auto"/>
      <w:ind w:left="720"/>
      <w:contextualSpacing/>
    </w:pPr>
    <w:rPr>
      <w:rFonts w:ascii="Calibri" w:eastAsia="Calibri" w:hAnsi="Calibri" w:cs="Calibri"/>
      <w:lang w:eastAsia="en-US"/>
    </w:rPr>
  </w:style>
  <w:style w:type="paragraph" w:customStyle="1" w:styleId="2B2459B9CA3E4BAA8AAB0A26BCE0B6032">
    <w:name w:val="2B2459B9CA3E4BAA8AAB0A26BCE0B6032"/>
    <w:rsid w:val="007A7D53"/>
    <w:pPr>
      <w:spacing w:after="200" w:line="276" w:lineRule="auto"/>
    </w:pPr>
    <w:rPr>
      <w:rFonts w:ascii="Calibri" w:eastAsia="Calibri" w:hAnsi="Calibri" w:cs="Calibri"/>
      <w:lang w:eastAsia="en-US"/>
    </w:rPr>
  </w:style>
  <w:style w:type="paragraph" w:customStyle="1" w:styleId="FB362AC91FA3446EB5CF61CEF75A134F1">
    <w:name w:val="FB362AC91FA3446EB5CF61CEF75A134F1"/>
    <w:rsid w:val="007A7D53"/>
    <w:pPr>
      <w:spacing w:after="200" w:line="276" w:lineRule="auto"/>
    </w:pPr>
    <w:rPr>
      <w:rFonts w:ascii="Calibri" w:eastAsia="Calibri" w:hAnsi="Calibri" w:cs="Calibri"/>
      <w:lang w:eastAsia="en-US"/>
    </w:rPr>
  </w:style>
  <w:style w:type="paragraph" w:customStyle="1" w:styleId="7BDA7653A689464991967FF3E93ACCE61">
    <w:name w:val="7BDA7653A689464991967FF3E93ACCE61"/>
    <w:rsid w:val="007A7D53"/>
    <w:pPr>
      <w:spacing w:after="200" w:line="276" w:lineRule="auto"/>
      <w:ind w:left="720"/>
      <w:contextualSpacing/>
    </w:pPr>
    <w:rPr>
      <w:rFonts w:ascii="Calibri" w:eastAsia="Calibri" w:hAnsi="Calibri" w:cs="Calibri"/>
      <w:lang w:eastAsia="en-US"/>
    </w:rPr>
  </w:style>
  <w:style w:type="paragraph" w:customStyle="1" w:styleId="9D30BD43C63D42D28BB8DA45F0CED38B1">
    <w:name w:val="9D30BD43C63D42D28BB8DA45F0CED38B1"/>
    <w:rsid w:val="007A7D53"/>
    <w:pPr>
      <w:spacing w:after="200" w:line="276" w:lineRule="auto"/>
      <w:ind w:left="720"/>
      <w:contextualSpacing/>
    </w:pPr>
    <w:rPr>
      <w:rFonts w:ascii="Calibri" w:eastAsia="Calibri" w:hAnsi="Calibri" w:cs="Calibri"/>
      <w:lang w:eastAsia="en-US"/>
    </w:rPr>
  </w:style>
  <w:style w:type="paragraph" w:customStyle="1" w:styleId="DFF6694821C24EAB94BEB09C79191EE42">
    <w:name w:val="DFF6694821C24EAB94BEB09C79191EE42"/>
    <w:rsid w:val="007A7D53"/>
    <w:pPr>
      <w:spacing w:after="200" w:line="276" w:lineRule="auto"/>
    </w:pPr>
    <w:rPr>
      <w:rFonts w:ascii="Calibri" w:eastAsia="Calibri" w:hAnsi="Calibri" w:cs="Calibri"/>
      <w:lang w:eastAsia="en-US"/>
    </w:rPr>
  </w:style>
  <w:style w:type="paragraph" w:customStyle="1" w:styleId="6395282FFEA247C2A3506AFBCD030EFF1">
    <w:name w:val="6395282FFEA247C2A3506AFBCD030EFF1"/>
    <w:rsid w:val="007A7D53"/>
    <w:pPr>
      <w:spacing w:after="200" w:line="276" w:lineRule="auto"/>
    </w:pPr>
    <w:rPr>
      <w:rFonts w:ascii="Calibri" w:eastAsia="Calibri" w:hAnsi="Calibri" w:cs="Calibri"/>
      <w:lang w:eastAsia="en-US"/>
    </w:rPr>
  </w:style>
  <w:style w:type="paragraph" w:customStyle="1" w:styleId="EBC7BAE586594EE7ADDE4F58520AD1C71">
    <w:name w:val="EBC7BAE586594EE7ADDE4F58520AD1C71"/>
    <w:rsid w:val="007A7D53"/>
    <w:pPr>
      <w:spacing w:after="200" w:line="276" w:lineRule="auto"/>
      <w:ind w:left="720"/>
      <w:contextualSpacing/>
    </w:pPr>
    <w:rPr>
      <w:rFonts w:ascii="Calibri" w:eastAsia="Calibri" w:hAnsi="Calibri" w:cs="Calibri"/>
      <w:lang w:eastAsia="en-US"/>
    </w:rPr>
  </w:style>
  <w:style w:type="paragraph" w:customStyle="1" w:styleId="1DA3988756194BE5801DC8FEA944CF3B1">
    <w:name w:val="1DA3988756194BE5801DC8FEA944CF3B1"/>
    <w:rsid w:val="007A7D53"/>
    <w:pPr>
      <w:spacing w:after="200" w:line="276" w:lineRule="auto"/>
      <w:ind w:left="720"/>
      <w:contextualSpacing/>
    </w:pPr>
    <w:rPr>
      <w:rFonts w:ascii="Calibri" w:eastAsia="Calibri" w:hAnsi="Calibri" w:cs="Calibri"/>
      <w:lang w:eastAsia="en-US"/>
    </w:rPr>
  </w:style>
  <w:style w:type="paragraph" w:customStyle="1" w:styleId="E49501CB941C40DEB2DD9DFE947455B42">
    <w:name w:val="E49501CB941C40DEB2DD9DFE947455B42"/>
    <w:rsid w:val="007A7D53"/>
    <w:pPr>
      <w:spacing w:after="200" w:line="276" w:lineRule="auto"/>
    </w:pPr>
    <w:rPr>
      <w:rFonts w:ascii="Calibri" w:eastAsia="Calibri" w:hAnsi="Calibri" w:cs="Calibri"/>
      <w:lang w:eastAsia="en-US"/>
    </w:rPr>
  </w:style>
  <w:style w:type="paragraph" w:customStyle="1" w:styleId="970433C35E814ED0998DF195A5517B121">
    <w:name w:val="970433C35E814ED0998DF195A5517B121"/>
    <w:rsid w:val="007A7D53"/>
    <w:pPr>
      <w:spacing w:after="200" w:line="276" w:lineRule="auto"/>
    </w:pPr>
    <w:rPr>
      <w:rFonts w:ascii="Calibri" w:eastAsia="Calibri" w:hAnsi="Calibri" w:cs="Calibri"/>
      <w:lang w:eastAsia="en-US"/>
    </w:rPr>
  </w:style>
  <w:style w:type="paragraph" w:customStyle="1" w:styleId="4147AEEF4D1143419DC911CC88976B281">
    <w:name w:val="4147AEEF4D1143419DC911CC88976B281"/>
    <w:rsid w:val="007A7D53"/>
    <w:pPr>
      <w:spacing w:after="200" w:line="276" w:lineRule="auto"/>
      <w:ind w:left="720"/>
      <w:contextualSpacing/>
    </w:pPr>
    <w:rPr>
      <w:rFonts w:ascii="Calibri" w:eastAsia="Calibri" w:hAnsi="Calibri" w:cs="Calibri"/>
      <w:lang w:eastAsia="en-US"/>
    </w:rPr>
  </w:style>
  <w:style w:type="paragraph" w:customStyle="1" w:styleId="E2E90AF0699B4077B2019F6AEF3723551">
    <w:name w:val="E2E90AF0699B4077B2019F6AEF3723551"/>
    <w:rsid w:val="007A7D53"/>
    <w:pPr>
      <w:spacing w:after="200" w:line="276" w:lineRule="auto"/>
      <w:ind w:left="720"/>
      <w:contextualSpacing/>
    </w:pPr>
    <w:rPr>
      <w:rFonts w:ascii="Calibri" w:eastAsia="Calibri" w:hAnsi="Calibri" w:cs="Calibri"/>
      <w:lang w:eastAsia="en-US"/>
    </w:rPr>
  </w:style>
  <w:style w:type="paragraph" w:customStyle="1" w:styleId="183339929008450E90AE710D7DB7FF0F1">
    <w:name w:val="183339929008450E90AE710D7DB7FF0F1"/>
    <w:rsid w:val="007A7D53"/>
    <w:pPr>
      <w:spacing w:after="200" w:line="276" w:lineRule="auto"/>
      <w:ind w:left="720"/>
      <w:contextualSpacing/>
    </w:pPr>
    <w:rPr>
      <w:rFonts w:ascii="Calibri" w:eastAsia="Calibri" w:hAnsi="Calibri" w:cs="Calibri"/>
      <w:lang w:eastAsia="en-US"/>
    </w:rPr>
  </w:style>
  <w:style w:type="paragraph" w:customStyle="1" w:styleId="7DAC997758454D0C9821A6CBDDC5599D1">
    <w:name w:val="7DAC997758454D0C9821A6CBDDC5599D1"/>
    <w:rsid w:val="007A7D53"/>
    <w:pPr>
      <w:spacing w:after="200" w:line="276" w:lineRule="auto"/>
      <w:ind w:left="720"/>
      <w:contextualSpacing/>
    </w:pPr>
    <w:rPr>
      <w:rFonts w:ascii="Calibri" w:eastAsia="Calibri" w:hAnsi="Calibri" w:cs="Calibri"/>
      <w:lang w:eastAsia="en-US"/>
    </w:rPr>
  </w:style>
  <w:style w:type="paragraph" w:customStyle="1" w:styleId="4EC2E741EF4744ED88F20023347DD5841">
    <w:name w:val="4EC2E741EF4744ED88F20023347DD5841"/>
    <w:rsid w:val="007A7D53"/>
    <w:pPr>
      <w:spacing w:after="200" w:line="276" w:lineRule="auto"/>
      <w:ind w:left="720"/>
      <w:contextualSpacing/>
    </w:pPr>
    <w:rPr>
      <w:rFonts w:ascii="Calibri" w:eastAsia="Calibri" w:hAnsi="Calibri" w:cs="Calibri"/>
      <w:lang w:eastAsia="en-US"/>
    </w:rPr>
  </w:style>
  <w:style w:type="paragraph" w:customStyle="1" w:styleId="C9F139101BBA4D25BA593F9087588C6F1">
    <w:name w:val="C9F139101BBA4D25BA593F9087588C6F1"/>
    <w:rsid w:val="007A7D53"/>
    <w:pPr>
      <w:spacing w:after="200" w:line="276" w:lineRule="auto"/>
      <w:ind w:left="720"/>
      <w:contextualSpacing/>
    </w:pPr>
    <w:rPr>
      <w:rFonts w:ascii="Calibri" w:eastAsia="Calibri" w:hAnsi="Calibri" w:cs="Calibri"/>
      <w:lang w:eastAsia="en-US"/>
    </w:rPr>
  </w:style>
  <w:style w:type="paragraph" w:customStyle="1" w:styleId="97ED9BC6BD60491C9B962D23E6A30D662">
    <w:name w:val="97ED9BC6BD60491C9B962D23E6A30D662"/>
    <w:rsid w:val="004C1D60"/>
    <w:pPr>
      <w:spacing w:after="200" w:line="276" w:lineRule="auto"/>
    </w:pPr>
    <w:rPr>
      <w:rFonts w:ascii="Calibri" w:eastAsia="Calibri" w:hAnsi="Calibri" w:cs="Calibri"/>
      <w:lang w:eastAsia="en-US"/>
    </w:rPr>
  </w:style>
  <w:style w:type="paragraph" w:customStyle="1" w:styleId="1ED7CA4281F44D5EB2BD419AD14D09052">
    <w:name w:val="1ED7CA4281F44D5EB2BD419AD14D09052"/>
    <w:rsid w:val="004C1D60"/>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4C1D60"/>
    <w:pPr>
      <w:spacing w:after="200" w:line="276" w:lineRule="auto"/>
      <w:ind w:left="720"/>
      <w:contextualSpacing/>
    </w:pPr>
    <w:rPr>
      <w:rFonts w:ascii="Calibri" w:eastAsia="Calibri" w:hAnsi="Calibri" w:cs="Calibri"/>
      <w:lang w:eastAsia="en-US"/>
    </w:rPr>
  </w:style>
  <w:style w:type="paragraph" w:customStyle="1" w:styleId="A5FDC8C10C2347F3939CDDFED37215D72">
    <w:name w:val="A5FDC8C10C2347F3939CDDFED37215D72"/>
    <w:rsid w:val="004C1D60"/>
    <w:pPr>
      <w:spacing w:after="200" w:line="276" w:lineRule="auto"/>
      <w:ind w:left="720"/>
      <w:contextualSpacing/>
    </w:pPr>
    <w:rPr>
      <w:rFonts w:ascii="Calibri" w:eastAsia="Calibri" w:hAnsi="Calibri" w:cs="Calibri"/>
      <w:lang w:eastAsia="en-US"/>
    </w:rPr>
  </w:style>
  <w:style w:type="paragraph" w:customStyle="1" w:styleId="02FA73C9887E4269BFCC35AC030F20002">
    <w:name w:val="02FA73C9887E4269BFCC35AC030F20002"/>
    <w:rsid w:val="004C1D60"/>
    <w:pPr>
      <w:spacing w:after="200" w:line="276" w:lineRule="auto"/>
    </w:pPr>
    <w:rPr>
      <w:rFonts w:ascii="Calibri" w:eastAsia="Calibri" w:hAnsi="Calibri" w:cs="Calibri"/>
      <w:lang w:eastAsia="en-US"/>
    </w:rPr>
  </w:style>
  <w:style w:type="paragraph" w:customStyle="1" w:styleId="B6E49A659A2042628FA95BDFCB9E88182">
    <w:name w:val="B6E49A659A2042628FA95BDFCB9E88182"/>
    <w:rsid w:val="004C1D60"/>
    <w:pPr>
      <w:spacing w:after="200" w:line="276" w:lineRule="auto"/>
      <w:ind w:left="720"/>
      <w:contextualSpacing/>
    </w:pPr>
    <w:rPr>
      <w:rFonts w:ascii="Calibri" w:eastAsia="Calibri" w:hAnsi="Calibri" w:cs="Calibri"/>
      <w:lang w:eastAsia="en-US"/>
    </w:rPr>
  </w:style>
  <w:style w:type="paragraph" w:customStyle="1" w:styleId="DF2226061A0941CBAF5E0B1D3259B48E2">
    <w:name w:val="DF2226061A0941CBAF5E0B1D3259B48E2"/>
    <w:rsid w:val="004C1D60"/>
    <w:pPr>
      <w:spacing w:after="200" w:line="276" w:lineRule="auto"/>
      <w:ind w:left="720"/>
      <w:contextualSpacing/>
    </w:pPr>
    <w:rPr>
      <w:rFonts w:ascii="Calibri" w:eastAsia="Calibri" w:hAnsi="Calibri" w:cs="Calibri"/>
      <w:lang w:eastAsia="en-US"/>
    </w:rPr>
  </w:style>
  <w:style w:type="paragraph" w:customStyle="1" w:styleId="4C93AA07294849539065815FACEF5681">
    <w:name w:val="4C93AA07294849539065815FACEF5681"/>
    <w:rsid w:val="004C1D60"/>
    <w:pPr>
      <w:spacing w:after="200" w:line="276" w:lineRule="auto"/>
      <w:ind w:left="720"/>
      <w:contextualSpacing/>
    </w:pPr>
    <w:rPr>
      <w:rFonts w:ascii="Calibri" w:eastAsia="Calibri" w:hAnsi="Calibri" w:cs="Calibri"/>
      <w:lang w:eastAsia="en-US"/>
    </w:rPr>
  </w:style>
  <w:style w:type="paragraph" w:customStyle="1" w:styleId="8296B8E88C0F482ABE6D74038C4556292">
    <w:name w:val="8296B8E88C0F482ABE6D74038C4556292"/>
    <w:rsid w:val="004C1D60"/>
    <w:pPr>
      <w:spacing w:after="200" w:line="276" w:lineRule="auto"/>
      <w:ind w:left="720"/>
      <w:contextualSpacing/>
    </w:pPr>
    <w:rPr>
      <w:rFonts w:ascii="Calibri" w:eastAsia="Calibri" w:hAnsi="Calibri" w:cs="Calibri"/>
      <w:lang w:eastAsia="en-US"/>
    </w:rPr>
  </w:style>
  <w:style w:type="paragraph" w:customStyle="1" w:styleId="8D392DCC0D924A749D09DEF1640431143">
    <w:name w:val="8D392DCC0D924A749D09DEF1640431143"/>
    <w:rsid w:val="004C1D60"/>
    <w:pPr>
      <w:spacing w:after="200" w:line="276" w:lineRule="auto"/>
    </w:pPr>
    <w:rPr>
      <w:rFonts w:ascii="Calibri" w:eastAsia="Calibri" w:hAnsi="Calibri" w:cs="Calibri"/>
      <w:lang w:eastAsia="en-US"/>
    </w:rPr>
  </w:style>
  <w:style w:type="paragraph" w:customStyle="1" w:styleId="57C46D4767DD44089D027088FC9DF6262">
    <w:name w:val="57C46D4767DD44089D027088FC9DF6262"/>
    <w:rsid w:val="004C1D60"/>
    <w:pPr>
      <w:spacing w:after="200" w:line="276" w:lineRule="auto"/>
    </w:pPr>
    <w:rPr>
      <w:rFonts w:ascii="Calibri" w:eastAsia="Calibri" w:hAnsi="Calibri" w:cs="Calibri"/>
      <w:lang w:eastAsia="en-US"/>
    </w:rPr>
  </w:style>
  <w:style w:type="paragraph" w:customStyle="1" w:styleId="578496C04E744C7F858A388C0C98B6582">
    <w:name w:val="578496C04E744C7F858A388C0C98B6582"/>
    <w:rsid w:val="004C1D60"/>
    <w:pPr>
      <w:spacing w:after="200" w:line="276" w:lineRule="auto"/>
    </w:pPr>
    <w:rPr>
      <w:rFonts w:ascii="Calibri" w:eastAsia="Calibri" w:hAnsi="Calibri" w:cs="Calibri"/>
      <w:lang w:eastAsia="en-US"/>
    </w:rPr>
  </w:style>
  <w:style w:type="paragraph" w:customStyle="1" w:styleId="4E27F00FE9654339972404D93AC5FD592">
    <w:name w:val="4E27F00FE9654339972404D93AC5FD592"/>
    <w:rsid w:val="004C1D60"/>
    <w:pPr>
      <w:spacing w:after="200" w:line="276" w:lineRule="auto"/>
      <w:ind w:left="720"/>
      <w:contextualSpacing/>
    </w:pPr>
    <w:rPr>
      <w:rFonts w:ascii="Calibri" w:eastAsia="Calibri" w:hAnsi="Calibri" w:cs="Calibri"/>
      <w:lang w:eastAsia="en-US"/>
    </w:rPr>
  </w:style>
  <w:style w:type="paragraph" w:customStyle="1" w:styleId="DBA5B03E5FC84996BAB7318A7DF920593">
    <w:name w:val="DBA5B03E5FC84996BAB7318A7DF920593"/>
    <w:rsid w:val="004C1D60"/>
    <w:pPr>
      <w:spacing w:after="200" w:line="276" w:lineRule="auto"/>
    </w:pPr>
    <w:rPr>
      <w:rFonts w:ascii="Calibri" w:eastAsia="Calibri" w:hAnsi="Calibri" w:cs="Calibri"/>
      <w:lang w:eastAsia="en-US"/>
    </w:rPr>
  </w:style>
  <w:style w:type="paragraph" w:customStyle="1" w:styleId="752D44DE04C14733AABA5A24017EB3D72">
    <w:name w:val="752D44DE04C14733AABA5A24017EB3D72"/>
    <w:rsid w:val="004C1D60"/>
    <w:pPr>
      <w:spacing w:after="200" w:line="276" w:lineRule="auto"/>
    </w:pPr>
    <w:rPr>
      <w:rFonts w:ascii="Calibri" w:eastAsia="Calibri" w:hAnsi="Calibri" w:cs="Calibri"/>
      <w:lang w:eastAsia="en-US"/>
    </w:rPr>
  </w:style>
  <w:style w:type="paragraph" w:customStyle="1" w:styleId="BD24D3AA1ED54ED393CF7E27FF1AA8EB2">
    <w:name w:val="BD24D3AA1ED54ED393CF7E27FF1AA8EB2"/>
    <w:rsid w:val="004C1D60"/>
    <w:pPr>
      <w:spacing w:after="200" w:line="276" w:lineRule="auto"/>
      <w:ind w:left="720"/>
      <w:contextualSpacing/>
    </w:pPr>
    <w:rPr>
      <w:rFonts w:ascii="Calibri" w:eastAsia="Calibri" w:hAnsi="Calibri" w:cs="Calibri"/>
      <w:lang w:eastAsia="en-US"/>
    </w:rPr>
  </w:style>
  <w:style w:type="paragraph" w:customStyle="1" w:styleId="59B942D6B52A4E6F8296137A231B599C2">
    <w:name w:val="59B942D6B52A4E6F8296137A231B599C2"/>
    <w:rsid w:val="004C1D60"/>
    <w:pPr>
      <w:spacing w:after="200" w:line="276" w:lineRule="auto"/>
      <w:ind w:left="720"/>
      <w:contextualSpacing/>
    </w:pPr>
    <w:rPr>
      <w:rFonts w:ascii="Calibri" w:eastAsia="Calibri" w:hAnsi="Calibri" w:cs="Calibri"/>
      <w:lang w:eastAsia="en-US"/>
    </w:rPr>
  </w:style>
  <w:style w:type="paragraph" w:customStyle="1" w:styleId="342E4C0B91F54EFD9283F1821F20B7EC3">
    <w:name w:val="342E4C0B91F54EFD9283F1821F20B7EC3"/>
    <w:rsid w:val="004C1D60"/>
    <w:pPr>
      <w:spacing w:after="200" w:line="276" w:lineRule="auto"/>
    </w:pPr>
    <w:rPr>
      <w:rFonts w:ascii="Calibri" w:eastAsia="Calibri" w:hAnsi="Calibri" w:cs="Calibri"/>
      <w:lang w:eastAsia="en-US"/>
    </w:rPr>
  </w:style>
  <w:style w:type="paragraph" w:customStyle="1" w:styleId="95BB51AAACDE4647B53F1079C3DC1C5F2">
    <w:name w:val="95BB51AAACDE4647B53F1079C3DC1C5F2"/>
    <w:rsid w:val="004C1D60"/>
    <w:pPr>
      <w:spacing w:after="200" w:line="276" w:lineRule="auto"/>
    </w:pPr>
    <w:rPr>
      <w:rFonts w:ascii="Calibri" w:eastAsia="Calibri" w:hAnsi="Calibri" w:cs="Calibri"/>
      <w:lang w:eastAsia="en-US"/>
    </w:rPr>
  </w:style>
  <w:style w:type="paragraph" w:customStyle="1" w:styleId="48A997803F7E4E6C889B047778FA6FDF2">
    <w:name w:val="48A997803F7E4E6C889B047778FA6FDF2"/>
    <w:rsid w:val="004C1D60"/>
    <w:pPr>
      <w:spacing w:after="200" w:line="276" w:lineRule="auto"/>
      <w:ind w:left="720"/>
      <w:contextualSpacing/>
    </w:pPr>
    <w:rPr>
      <w:rFonts w:ascii="Calibri" w:eastAsia="Calibri" w:hAnsi="Calibri" w:cs="Calibri"/>
      <w:lang w:eastAsia="en-US"/>
    </w:rPr>
  </w:style>
  <w:style w:type="paragraph" w:customStyle="1" w:styleId="E482AFFAB7784AB69DFCA500FAE00D012">
    <w:name w:val="E482AFFAB7784AB69DFCA500FAE00D012"/>
    <w:rsid w:val="004C1D60"/>
    <w:pPr>
      <w:spacing w:after="200" w:line="276" w:lineRule="auto"/>
      <w:ind w:left="720"/>
      <w:contextualSpacing/>
    </w:pPr>
    <w:rPr>
      <w:rFonts w:ascii="Calibri" w:eastAsia="Calibri" w:hAnsi="Calibri" w:cs="Calibri"/>
      <w:lang w:eastAsia="en-US"/>
    </w:rPr>
  </w:style>
  <w:style w:type="paragraph" w:customStyle="1" w:styleId="2B2459B9CA3E4BAA8AAB0A26BCE0B6033">
    <w:name w:val="2B2459B9CA3E4BAA8AAB0A26BCE0B6033"/>
    <w:rsid w:val="004C1D60"/>
    <w:pPr>
      <w:spacing w:after="200" w:line="276" w:lineRule="auto"/>
    </w:pPr>
    <w:rPr>
      <w:rFonts w:ascii="Calibri" w:eastAsia="Calibri" w:hAnsi="Calibri" w:cs="Calibri"/>
      <w:lang w:eastAsia="en-US"/>
    </w:rPr>
  </w:style>
  <w:style w:type="paragraph" w:customStyle="1" w:styleId="FB362AC91FA3446EB5CF61CEF75A134F2">
    <w:name w:val="FB362AC91FA3446EB5CF61CEF75A134F2"/>
    <w:rsid w:val="004C1D60"/>
    <w:pPr>
      <w:spacing w:after="200" w:line="276" w:lineRule="auto"/>
    </w:pPr>
    <w:rPr>
      <w:rFonts w:ascii="Calibri" w:eastAsia="Calibri" w:hAnsi="Calibri" w:cs="Calibri"/>
      <w:lang w:eastAsia="en-US"/>
    </w:rPr>
  </w:style>
  <w:style w:type="paragraph" w:customStyle="1" w:styleId="7BDA7653A689464991967FF3E93ACCE62">
    <w:name w:val="7BDA7653A689464991967FF3E93ACCE62"/>
    <w:rsid w:val="004C1D60"/>
    <w:pPr>
      <w:spacing w:after="200" w:line="276" w:lineRule="auto"/>
      <w:ind w:left="720"/>
      <w:contextualSpacing/>
    </w:pPr>
    <w:rPr>
      <w:rFonts w:ascii="Calibri" w:eastAsia="Calibri" w:hAnsi="Calibri" w:cs="Calibri"/>
      <w:lang w:eastAsia="en-US"/>
    </w:rPr>
  </w:style>
  <w:style w:type="paragraph" w:customStyle="1" w:styleId="9D30BD43C63D42D28BB8DA45F0CED38B2">
    <w:name w:val="9D30BD43C63D42D28BB8DA45F0CED38B2"/>
    <w:rsid w:val="004C1D60"/>
    <w:pPr>
      <w:spacing w:after="200" w:line="276" w:lineRule="auto"/>
      <w:ind w:left="720"/>
      <w:contextualSpacing/>
    </w:pPr>
    <w:rPr>
      <w:rFonts w:ascii="Calibri" w:eastAsia="Calibri" w:hAnsi="Calibri" w:cs="Calibri"/>
      <w:lang w:eastAsia="en-US"/>
    </w:rPr>
  </w:style>
  <w:style w:type="paragraph" w:customStyle="1" w:styleId="DFF6694821C24EAB94BEB09C79191EE43">
    <w:name w:val="DFF6694821C24EAB94BEB09C79191EE43"/>
    <w:rsid w:val="004C1D60"/>
    <w:pPr>
      <w:spacing w:after="200" w:line="276" w:lineRule="auto"/>
    </w:pPr>
    <w:rPr>
      <w:rFonts w:ascii="Calibri" w:eastAsia="Calibri" w:hAnsi="Calibri" w:cs="Calibri"/>
      <w:lang w:eastAsia="en-US"/>
    </w:rPr>
  </w:style>
  <w:style w:type="paragraph" w:customStyle="1" w:styleId="6395282FFEA247C2A3506AFBCD030EFF2">
    <w:name w:val="6395282FFEA247C2A3506AFBCD030EFF2"/>
    <w:rsid w:val="004C1D60"/>
    <w:pPr>
      <w:spacing w:after="200" w:line="276" w:lineRule="auto"/>
    </w:pPr>
    <w:rPr>
      <w:rFonts w:ascii="Calibri" w:eastAsia="Calibri" w:hAnsi="Calibri" w:cs="Calibri"/>
      <w:lang w:eastAsia="en-US"/>
    </w:rPr>
  </w:style>
  <w:style w:type="paragraph" w:customStyle="1" w:styleId="EBC7BAE586594EE7ADDE4F58520AD1C72">
    <w:name w:val="EBC7BAE586594EE7ADDE4F58520AD1C72"/>
    <w:rsid w:val="004C1D60"/>
    <w:pPr>
      <w:spacing w:after="200" w:line="276" w:lineRule="auto"/>
      <w:ind w:left="720"/>
      <w:contextualSpacing/>
    </w:pPr>
    <w:rPr>
      <w:rFonts w:ascii="Calibri" w:eastAsia="Calibri" w:hAnsi="Calibri" w:cs="Calibri"/>
      <w:lang w:eastAsia="en-US"/>
    </w:rPr>
  </w:style>
  <w:style w:type="paragraph" w:customStyle="1" w:styleId="1DA3988756194BE5801DC8FEA944CF3B2">
    <w:name w:val="1DA3988756194BE5801DC8FEA944CF3B2"/>
    <w:rsid w:val="004C1D60"/>
    <w:pPr>
      <w:spacing w:after="200" w:line="276" w:lineRule="auto"/>
      <w:ind w:left="720"/>
      <w:contextualSpacing/>
    </w:pPr>
    <w:rPr>
      <w:rFonts w:ascii="Calibri" w:eastAsia="Calibri" w:hAnsi="Calibri" w:cs="Calibri"/>
      <w:lang w:eastAsia="en-US"/>
    </w:rPr>
  </w:style>
  <w:style w:type="paragraph" w:customStyle="1" w:styleId="E49501CB941C40DEB2DD9DFE947455B43">
    <w:name w:val="E49501CB941C40DEB2DD9DFE947455B43"/>
    <w:rsid w:val="004C1D60"/>
    <w:pPr>
      <w:spacing w:after="200" w:line="276" w:lineRule="auto"/>
    </w:pPr>
    <w:rPr>
      <w:rFonts w:ascii="Calibri" w:eastAsia="Calibri" w:hAnsi="Calibri" w:cs="Calibri"/>
      <w:lang w:eastAsia="en-US"/>
    </w:rPr>
  </w:style>
  <w:style w:type="paragraph" w:customStyle="1" w:styleId="970433C35E814ED0998DF195A5517B122">
    <w:name w:val="970433C35E814ED0998DF195A5517B122"/>
    <w:rsid w:val="004C1D60"/>
    <w:pPr>
      <w:spacing w:after="200" w:line="276" w:lineRule="auto"/>
    </w:pPr>
    <w:rPr>
      <w:rFonts w:ascii="Calibri" w:eastAsia="Calibri" w:hAnsi="Calibri" w:cs="Calibri"/>
      <w:lang w:eastAsia="en-US"/>
    </w:rPr>
  </w:style>
  <w:style w:type="paragraph" w:customStyle="1" w:styleId="4147AEEF4D1143419DC911CC88976B282">
    <w:name w:val="4147AEEF4D1143419DC911CC88976B282"/>
    <w:rsid w:val="004C1D60"/>
    <w:pPr>
      <w:spacing w:after="200" w:line="276" w:lineRule="auto"/>
      <w:ind w:left="720"/>
      <w:contextualSpacing/>
    </w:pPr>
    <w:rPr>
      <w:rFonts w:ascii="Calibri" w:eastAsia="Calibri" w:hAnsi="Calibri" w:cs="Calibri"/>
      <w:lang w:eastAsia="en-US"/>
    </w:rPr>
  </w:style>
  <w:style w:type="paragraph" w:customStyle="1" w:styleId="E2E90AF0699B4077B2019F6AEF3723552">
    <w:name w:val="E2E90AF0699B4077B2019F6AEF3723552"/>
    <w:rsid w:val="004C1D60"/>
    <w:pPr>
      <w:spacing w:after="200" w:line="276" w:lineRule="auto"/>
      <w:ind w:left="720"/>
      <w:contextualSpacing/>
    </w:pPr>
    <w:rPr>
      <w:rFonts w:ascii="Calibri" w:eastAsia="Calibri" w:hAnsi="Calibri" w:cs="Calibri"/>
      <w:lang w:eastAsia="en-US"/>
    </w:rPr>
  </w:style>
  <w:style w:type="paragraph" w:customStyle="1" w:styleId="183339929008450E90AE710D7DB7FF0F2">
    <w:name w:val="183339929008450E90AE710D7DB7FF0F2"/>
    <w:rsid w:val="004C1D60"/>
    <w:pPr>
      <w:spacing w:after="200" w:line="276" w:lineRule="auto"/>
      <w:ind w:left="720"/>
      <w:contextualSpacing/>
    </w:pPr>
    <w:rPr>
      <w:rFonts w:ascii="Calibri" w:eastAsia="Calibri" w:hAnsi="Calibri" w:cs="Calibri"/>
      <w:lang w:eastAsia="en-US"/>
    </w:rPr>
  </w:style>
  <w:style w:type="paragraph" w:customStyle="1" w:styleId="7DAC997758454D0C9821A6CBDDC5599D2">
    <w:name w:val="7DAC997758454D0C9821A6CBDDC5599D2"/>
    <w:rsid w:val="004C1D60"/>
    <w:pPr>
      <w:spacing w:after="200" w:line="276" w:lineRule="auto"/>
      <w:ind w:left="720"/>
      <w:contextualSpacing/>
    </w:pPr>
    <w:rPr>
      <w:rFonts w:ascii="Calibri" w:eastAsia="Calibri" w:hAnsi="Calibri" w:cs="Calibri"/>
      <w:lang w:eastAsia="en-US"/>
    </w:rPr>
  </w:style>
  <w:style w:type="paragraph" w:customStyle="1" w:styleId="4EC2E741EF4744ED88F20023347DD5842">
    <w:name w:val="4EC2E741EF4744ED88F20023347DD5842"/>
    <w:rsid w:val="004C1D60"/>
    <w:pPr>
      <w:spacing w:after="200" w:line="276" w:lineRule="auto"/>
      <w:ind w:left="720"/>
      <w:contextualSpacing/>
    </w:pPr>
    <w:rPr>
      <w:rFonts w:ascii="Calibri" w:eastAsia="Calibri" w:hAnsi="Calibri" w:cs="Calibri"/>
      <w:lang w:eastAsia="en-US"/>
    </w:rPr>
  </w:style>
  <w:style w:type="paragraph" w:customStyle="1" w:styleId="C9F139101BBA4D25BA593F9087588C6F2">
    <w:name w:val="C9F139101BBA4D25BA593F9087588C6F2"/>
    <w:rsid w:val="004C1D60"/>
    <w:pPr>
      <w:spacing w:after="200" w:line="276" w:lineRule="auto"/>
      <w:ind w:left="720"/>
      <w:contextualSpacing/>
    </w:pPr>
    <w:rPr>
      <w:rFonts w:ascii="Calibri" w:eastAsia="Calibri" w:hAnsi="Calibri" w:cs="Calibri"/>
      <w:lang w:eastAsia="en-US"/>
    </w:rPr>
  </w:style>
  <w:style w:type="paragraph" w:customStyle="1" w:styleId="8EEE0A58BFCF493A8A0E66BE4D5F91B6">
    <w:name w:val="8EEE0A58BFCF493A8A0E66BE4D5F91B6"/>
    <w:rsid w:val="007B6E22"/>
  </w:style>
  <w:style w:type="paragraph" w:customStyle="1" w:styleId="85746F9B22E548FEB1B507E125005F80">
    <w:name w:val="85746F9B22E548FEB1B507E125005F80"/>
    <w:rsid w:val="007B6E22"/>
  </w:style>
  <w:style w:type="paragraph" w:customStyle="1" w:styleId="A9C29A8F0C98425EBEC0591D7A85C085">
    <w:name w:val="A9C29A8F0C98425EBEC0591D7A85C085"/>
    <w:rsid w:val="007B6E22"/>
  </w:style>
  <w:style w:type="paragraph" w:customStyle="1" w:styleId="2116900844CB4EA38223F7B195C8C695">
    <w:name w:val="2116900844CB4EA38223F7B195C8C695"/>
    <w:rsid w:val="007B6E22"/>
  </w:style>
  <w:style w:type="paragraph" w:customStyle="1" w:styleId="AC8C1BB905BD4D2580015BA7079AD485">
    <w:name w:val="AC8C1BB905BD4D2580015BA7079AD485"/>
    <w:rsid w:val="007B6E22"/>
  </w:style>
  <w:style w:type="paragraph" w:customStyle="1" w:styleId="D608B619A6834F479026513F5200E154">
    <w:name w:val="D608B619A6834F479026513F5200E154"/>
    <w:rsid w:val="007B6E22"/>
  </w:style>
  <w:style w:type="paragraph" w:customStyle="1" w:styleId="780EAB925C0F49B5A34C7F3AB755E05D">
    <w:name w:val="780EAB925C0F49B5A34C7F3AB755E05D"/>
    <w:rsid w:val="007B6E22"/>
  </w:style>
  <w:style w:type="paragraph" w:customStyle="1" w:styleId="DAFA7D46531C4566B15E868A0E5F31C3">
    <w:name w:val="DAFA7D46531C4566B15E868A0E5F31C3"/>
    <w:rsid w:val="007B6E22"/>
  </w:style>
  <w:style w:type="paragraph" w:customStyle="1" w:styleId="FA2BB35EAF744725B1038C07A00CE400">
    <w:name w:val="FA2BB35EAF744725B1038C07A00CE400"/>
    <w:rsid w:val="007B6E22"/>
  </w:style>
  <w:style w:type="paragraph" w:customStyle="1" w:styleId="C14582561A8B4EC4BD4E63469003B479">
    <w:name w:val="C14582561A8B4EC4BD4E63469003B479"/>
    <w:rsid w:val="007B6E22"/>
  </w:style>
  <w:style w:type="paragraph" w:customStyle="1" w:styleId="6D7B92CE1A7B49EF96C7E7BC51E73EBF">
    <w:name w:val="6D7B92CE1A7B49EF96C7E7BC51E73EBF"/>
    <w:rsid w:val="007B6E22"/>
  </w:style>
  <w:style w:type="paragraph" w:customStyle="1" w:styleId="C3E751DEED3F42059AFF5B37A4270A7B">
    <w:name w:val="C3E751DEED3F42059AFF5B37A4270A7B"/>
    <w:rsid w:val="007B6E22"/>
  </w:style>
  <w:style w:type="paragraph" w:customStyle="1" w:styleId="3BB0AE389409437E8AAE004E5EA9D8B0">
    <w:name w:val="3BB0AE389409437E8AAE004E5EA9D8B0"/>
    <w:rsid w:val="007B6E22"/>
  </w:style>
  <w:style w:type="paragraph" w:customStyle="1" w:styleId="BB5F38A77A5640F1AE0FF7BEED838CC4">
    <w:name w:val="BB5F38A77A5640F1AE0FF7BEED838CC4"/>
    <w:rsid w:val="007B6E22"/>
  </w:style>
  <w:style w:type="paragraph" w:customStyle="1" w:styleId="7D0C4ADC0FE0471F8E104B19D2B7CE3C">
    <w:name w:val="7D0C4ADC0FE0471F8E104B19D2B7CE3C"/>
    <w:rsid w:val="007B6E22"/>
  </w:style>
  <w:style w:type="paragraph" w:customStyle="1" w:styleId="A9D9E62CCAB14B3E943607E68E02DCCD">
    <w:name w:val="A9D9E62CCAB14B3E943607E68E02DCCD"/>
    <w:rsid w:val="007B6E22"/>
  </w:style>
  <w:style w:type="paragraph" w:customStyle="1" w:styleId="DF5D887B9EF94EA1B0404100E1FEF2A8">
    <w:name w:val="DF5D887B9EF94EA1B0404100E1FEF2A8"/>
    <w:rsid w:val="007B6E22"/>
  </w:style>
  <w:style w:type="paragraph" w:customStyle="1" w:styleId="DB87D8A573C64D3FA6AF6640FC94304F">
    <w:name w:val="DB87D8A573C64D3FA6AF6640FC94304F"/>
    <w:rsid w:val="007B6E22"/>
  </w:style>
  <w:style w:type="paragraph" w:customStyle="1" w:styleId="6198C160E5F8428BBCBFDF38BCAE0972">
    <w:name w:val="6198C160E5F8428BBCBFDF38BCAE0972"/>
    <w:rsid w:val="007B6E22"/>
  </w:style>
  <w:style w:type="paragraph" w:customStyle="1" w:styleId="4175A9AEB9654621AF4415035D76D3E2">
    <w:name w:val="4175A9AEB9654621AF4415035D76D3E2"/>
    <w:rsid w:val="007B6E22"/>
  </w:style>
  <w:style w:type="paragraph" w:customStyle="1" w:styleId="7E58C840AE384A0BBBE08638CEABF658">
    <w:name w:val="7E58C840AE384A0BBBE08638CEABF658"/>
    <w:rsid w:val="007B6E22"/>
  </w:style>
  <w:style w:type="paragraph" w:customStyle="1" w:styleId="0CFF2346337748F89DC1E6F9DE3CDA5B">
    <w:name w:val="0CFF2346337748F89DC1E6F9DE3CDA5B"/>
    <w:rsid w:val="007B6E22"/>
  </w:style>
  <w:style w:type="paragraph" w:customStyle="1" w:styleId="FE1A234AAA50443D95A6734E5304F4C5">
    <w:name w:val="FE1A234AAA50443D95A6734E5304F4C5"/>
    <w:rsid w:val="007B6E22"/>
  </w:style>
  <w:style w:type="paragraph" w:customStyle="1" w:styleId="310EB573A6D542DAAB19422DDD6966DE">
    <w:name w:val="310EB573A6D542DAAB19422DDD6966DE"/>
    <w:rsid w:val="007B6E22"/>
  </w:style>
  <w:style w:type="paragraph" w:customStyle="1" w:styleId="D26972F8B3764EA3BCD9F029B59988D7">
    <w:name w:val="D26972F8B3764EA3BCD9F029B59988D7"/>
    <w:rsid w:val="007B6E22"/>
  </w:style>
  <w:style w:type="paragraph" w:customStyle="1" w:styleId="899048E82C2A4B5489C9CC5E861A1651">
    <w:name w:val="899048E82C2A4B5489C9CC5E861A1651"/>
    <w:rsid w:val="007B6E22"/>
  </w:style>
  <w:style w:type="paragraph" w:customStyle="1" w:styleId="8A76BA5227374938AC6322965FF66BEE">
    <w:name w:val="8A76BA5227374938AC6322965FF66BEE"/>
    <w:rsid w:val="007B6E22"/>
  </w:style>
  <w:style w:type="paragraph" w:customStyle="1" w:styleId="97ED9BC6BD60491C9B962D23E6A30D663">
    <w:name w:val="97ED9BC6BD60491C9B962D23E6A30D663"/>
    <w:rsid w:val="007B6E22"/>
    <w:pPr>
      <w:spacing w:after="200" w:line="276" w:lineRule="auto"/>
    </w:pPr>
    <w:rPr>
      <w:rFonts w:ascii="Calibri" w:eastAsia="Calibri" w:hAnsi="Calibri" w:cs="Calibri"/>
      <w:lang w:eastAsia="en-US"/>
    </w:rPr>
  </w:style>
  <w:style w:type="paragraph" w:customStyle="1" w:styleId="1ED7CA4281F44D5EB2BD419AD14D09053">
    <w:name w:val="1ED7CA4281F44D5EB2BD419AD14D09053"/>
    <w:rsid w:val="007B6E22"/>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7B6E22"/>
    <w:pPr>
      <w:spacing w:after="200" w:line="276" w:lineRule="auto"/>
      <w:ind w:left="720"/>
      <w:contextualSpacing/>
    </w:pPr>
    <w:rPr>
      <w:rFonts w:ascii="Calibri" w:eastAsia="Calibri" w:hAnsi="Calibri" w:cs="Calibri"/>
      <w:lang w:eastAsia="en-US"/>
    </w:rPr>
  </w:style>
  <w:style w:type="paragraph" w:customStyle="1" w:styleId="A5FDC8C10C2347F3939CDDFED37215D73">
    <w:name w:val="A5FDC8C10C2347F3939CDDFED37215D73"/>
    <w:rsid w:val="007B6E22"/>
    <w:pPr>
      <w:spacing w:after="200" w:line="276" w:lineRule="auto"/>
      <w:ind w:left="720"/>
      <w:contextualSpacing/>
    </w:pPr>
    <w:rPr>
      <w:rFonts w:ascii="Calibri" w:eastAsia="Calibri" w:hAnsi="Calibri" w:cs="Calibri"/>
      <w:lang w:eastAsia="en-US"/>
    </w:rPr>
  </w:style>
  <w:style w:type="paragraph" w:customStyle="1" w:styleId="8EEE0A58BFCF493A8A0E66BE4D5F91B61">
    <w:name w:val="8EEE0A58BFCF493A8A0E66BE4D5F91B61"/>
    <w:rsid w:val="007B6E22"/>
    <w:pPr>
      <w:spacing w:after="200" w:line="276" w:lineRule="auto"/>
    </w:pPr>
    <w:rPr>
      <w:rFonts w:ascii="Calibri" w:eastAsia="Calibri" w:hAnsi="Calibri" w:cs="Calibri"/>
      <w:lang w:eastAsia="en-US"/>
    </w:rPr>
  </w:style>
  <w:style w:type="paragraph" w:customStyle="1" w:styleId="85746F9B22E548FEB1B507E125005F801">
    <w:name w:val="85746F9B22E548FEB1B507E125005F801"/>
    <w:rsid w:val="007B6E22"/>
    <w:pPr>
      <w:spacing w:after="200" w:line="276" w:lineRule="auto"/>
      <w:ind w:left="720"/>
      <w:contextualSpacing/>
    </w:pPr>
    <w:rPr>
      <w:rFonts w:ascii="Calibri" w:eastAsia="Calibri" w:hAnsi="Calibri" w:cs="Calibri"/>
      <w:lang w:eastAsia="en-US"/>
    </w:rPr>
  </w:style>
  <w:style w:type="paragraph" w:customStyle="1" w:styleId="A9C29A8F0C98425EBEC0591D7A85C0851">
    <w:name w:val="A9C29A8F0C98425EBEC0591D7A85C0851"/>
    <w:rsid w:val="007B6E22"/>
    <w:pPr>
      <w:spacing w:after="200" w:line="276" w:lineRule="auto"/>
      <w:ind w:left="720"/>
      <w:contextualSpacing/>
    </w:pPr>
    <w:rPr>
      <w:rFonts w:ascii="Calibri" w:eastAsia="Calibri" w:hAnsi="Calibri" w:cs="Calibri"/>
      <w:lang w:eastAsia="en-US"/>
    </w:rPr>
  </w:style>
  <w:style w:type="paragraph" w:customStyle="1" w:styleId="72B024B1CE1B4F648379CFD115774D22">
    <w:name w:val="72B024B1CE1B4F648379CFD115774D22"/>
    <w:rsid w:val="007B6E22"/>
    <w:pPr>
      <w:spacing w:after="200" w:line="276" w:lineRule="auto"/>
      <w:ind w:left="720"/>
      <w:contextualSpacing/>
    </w:pPr>
    <w:rPr>
      <w:rFonts w:ascii="Calibri" w:eastAsia="Calibri" w:hAnsi="Calibri" w:cs="Calibri"/>
      <w:lang w:eastAsia="en-US"/>
    </w:rPr>
  </w:style>
  <w:style w:type="paragraph" w:customStyle="1" w:styleId="2116900844CB4EA38223F7B195C8C6951">
    <w:name w:val="2116900844CB4EA38223F7B195C8C6951"/>
    <w:rsid w:val="007B6E22"/>
    <w:pPr>
      <w:spacing w:after="200" w:line="276" w:lineRule="auto"/>
      <w:ind w:left="720"/>
      <w:contextualSpacing/>
    </w:pPr>
    <w:rPr>
      <w:rFonts w:ascii="Calibri" w:eastAsia="Calibri" w:hAnsi="Calibri" w:cs="Calibri"/>
      <w:lang w:eastAsia="en-US"/>
    </w:rPr>
  </w:style>
  <w:style w:type="paragraph" w:customStyle="1" w:styleId="AC8C1BB905BD4D2580015BA7079AD4851">
    <w:name w:val="AC8C1BB905BD4D2580015BA7079AD4851"/>
    <w:rsid w:val="007B6E22"/>
    <w:pPr>
      <w:spacing w:after="200" w:line="276" w:lineRule="auto"/>
    </w:pPr>
    <w:rPr>
      <w:rFonts w:ascii="Calibri" w:eastAsia="Calibri" w:hAnsi="Calibri" w:cs="Calibri"/>
      <w:lang w:eastAsia="en-US"/>
    </w:rPr>
  </w:style>
  <w:style w:type="paragraph" w:customStyle="1" w:styleId="D608B619A6834F479026513F5200E1541">
    <w:name w:val="D608B619A6834F479026513F5200E1541"/>
    <w:rsid w:val="007B6E22"/>
    <w:pPr>
      <w:spacing w:after="200" w:line="276" w:lineRule="auto"/>
    </w:pPr>
    <w:rPr>
      <w:rFonts w:ascii="Calibri" w:eastAsia="Calibri" w:hAnsi="Calibri" w:cs="Calibri"/>
      <w:lang w:eastAsia="en-US"/>
    </w:rPr>
  </w:style>
  <w:style w:type="paragraph" w:customStyle="1" w:styleId="780EAB925C0F49B5A34C7F3AB755E05D1">
    <w:name w:val="780EAB925C0F49B5A34C7F3AB755E05D1"/>
    <w:rsid w:val="007B6E22"/>
    <w:pPr>
      <w:spacing w:after="200" w:line="276" w:lineRule="auto"/>
    </w:pPr>
    <w:rPr>
      <w:rFonts w:ascii="Calibri" w:eastAsia="Calibri" w:hAnsi="Calibri" w:cs="Calibri"/>
      <w:lang w:eastAsia="en-US"/>
    </w:rPr>
  </w:style>
  <w:style w:type="paragraph" w:customStyle="1" w:styleId="DAFA7D46531C4566B15E868A0E5F31C31">
    <w:name w:val="DAFA7D46531C4566B15E868A0E5F31C31"/>
    <w:rsid w:val="007B6E22"/>
    <w:pPr>
      <w:spacing w:after="200" w:line="276" w:lineRule="auto"/>
      <w:ind w:left="720"/>
      <w:contextualSpacing/>
    </w:pPr>
    <w:rPr>
      <w:rFonts w:ascii="Calibri" w:eastAsia="Calibri" w:hAnsi="Calibri" w:cs="Calibri"/>
      <w:lang w:eastAsia="en-US"/>
    </w:rPr>
  </w:style>
  <w:style w:type="paragraph" w:customStyle="1" w:styleId="FA2BB35EAF744725B1038C07A00CE4001">
    <w:name w:val="FA2BB35EAF744725B1038C07A00CE4001"/>
    <w:rsid w:val="007B6E22"/>
    <w:pPr>
      <w:spacing w:after="200" w:line="276" w:lineRule="auto"/>
    </w:pPr>
    <w:rPr>
      <w:rFonts w:ascii="Calibri" w:eastAsia="Calibri" w:hAnsi="Calibri" w:cs="Calibri"/>
      <w:lang w:eastAsia="en-US"/>
    </w:rPr>
  </w:style>
  <w:style w:type="paragraph" w:customStyle="1" w:styleId="C14582561A8B4EC4BD4E63469003B4791">
    <w:name w:val="C14582561A8B4EC4BD4E63469003B4791"/>
    <w:rsid w:val="007B6E22"/>
    <w:pPr>
      <w:spacing w:after="200" w:line="276" w:lineRule="auto"/>
    </w:pPr>
    <w:rPr>
      <w:rFonts w:ascii="Calibri" w:eastAsia="Calibri" w:hAnsi="Calibri" w:cs="Calibri"/>
      <w:lang w:eastAsia="en-US"/>
    </w:rPr>
  </w:style>
  <w:style w:type="paragraph" w:customStyle="1" w:styleId="6D7B92CE1A7B49EF96C7E7BC51E73EBF1">
    <w:name w:val="6D7B92CE1A7B49EF96C7E7BC51E73EBF1"/>
    <w:rsid w:val="007B6E22"/>
    <w:pPr>
      <w:spacing w:after="200" w:line="276" w:lineRule="auto"/>
      <w:ind w:left="720"/>
      <w:contextualSpacing/>
    </w:pPr>
    <w:rPr>
      <w:rFonts w:ascii="Calibri" w:eastAsia="Calibri" w:hAnsi="Calibri" w:cs="Calibri"/>
      <w:lang w:eastAsia="en-US"/>
    </w:rPr>
  </w:style>
  <w:style w:type="paragraph" w:customStyle="1" w:styleId="C3E751DEED3F42059AFF5B37A4270A7B1">
    <w:name w:val="C3E751DEED3F42059AFF5B37A4270A7B1"/>
    <w:rsid w:val="007B6E22"/>
    <w:pPr>
      <w:spacing w:after="200" w:line="276" w:lineRule="auto"/>
      <w:ind w:left="720"/>
      <w:contextualSpacing/>
    </w:pPr>
    <w:rPr>
      <w:rFonts w:ascii="Calibri" w:eastAsia="Calibri" w:hAnsi="Calibri" w:cs="Calibri"/>
      <w:lang w:eastAsia="en-US"/>
    </w:rPr>
  </w:style>
  <w:style w:type="paragraph" w:customStyle="1" w:styleId="3BB0AE389409437E8AAE004E5EA9D8B01">
    <w:name w:val="3BB0AE389409437E8AAE004E5EA9D8B01"/>
    <w:rsid w:val="007B6E22"/>
    <w:pPr>
      <w:spacing w:after="200" w:line="276" w:lineRule="auto"/>
    </w:pPr>
    <w:rPr>
      <w:rFonts w:ascii="Calibri" w:eastAsia="Calibri" w:hAnsi="Calibri" w:cs="Calibri"/>
      <w:lang w:eastAsia="en-US"/>
    </w:rPr>
  </w:style>
  <w:style w:type="paragraph" w:customStyle="1" w:styleId="BB5F38A77A5640F1AE0FF7BEED838CC41">
    <w:name w:val="BB5F38A77A5640F1AE0FF7BEED838CC41"/>
    <w:rsid w:val="007B6E22"/>
    <w:pPr>
      <w:spacing w:after="200" w:line="276" w:lineRule="auto"/>
    </w:pPr>
    <w:rPr>
      <w:rFonts w:ascii="Calibri" w:eastAsia="Calibri" w:hAnsi="Calibri" w:cs="Calibri"/>
      <w:lang w:eastAsia="en-US"/>
    </w:rPr>
  </w:style>
  <w:style w:type="paragraph" w:customStyle="1" w:styleId="7D0C4ADC0FE0471F8E104B19D2B7CE3C1">
    <w:name w:val="7D0C4ADC0FE0471F8E104B19D2B7CE3C1"/>
    <w:rsid w:val="007B6E22"/>
    <w:pPr>
      <w:spacing w:after="200" w:line="276" w:lineRule="auto"/>
      <w:ind w:left="720"/>
      <w:contextualSpacing/>
    </w:pPr>
    <w:rPr>
      <w:rFonts w:ascii="Calibri" w:eastAsia="Calibri" w:hAnsi="Calibri" w:cs="Calibri"/>
      <w:lang w:eastAsia="en-US"/>
    </w:rPr>
  </w:style>
  <w:style w:type="paragraph" w:customStyle="1" w:styleId="A9D9E62CCAB14B3E943607E68E02DCCD1">
    <w:name w:val="A9D9E62CCAB14B3E943607E68E02DCCD1"/>
    <w:rsid w:val="007B6E22"/>
    <w:pPr>
      <w:spacing w:after="200" w:line="276" w:lineRule="auto"/>
      <w:ind w:left="720"/>
      <w:contextualSpacing/>
    </w:pPr>
    <w:rPr>
      <w:rFonts w:ascii="Calibri" w:eastAsia="Calibri" w:hAnsi="Calibri" w:cs="Calibri"/>
      <w:lang w:eastAsia="en-US"/>
    </w:rPr>
  </w:style>
  <w:style w:type="paragraph" w:customStyle="1" w:styleId="DF5D887B9EF94EA1B0404100E1FEF2A81">
    <w:name w:val="DF5D887B9EF94EA1B0404100E1FEF2A81"/>
    <w:rsid w:val="007B6E22"/>
    <w:pPr>
      <w:spacing w:after="200" w:line="276" w:lineRule="auto"/>
    </w:pPr>
    <w:rPr>
      <w:rFonts w:ascii="Calibri" w:eastAsia="Calibri" w:hAnsi="Calibri" w:cs="Calibri"/>
      <w:lang w:eastAsia="en-US"/>
    </w:rPr>
  </w:style>
  <w:style w:type="paragraph" w:customStyle="1" w:styleId="DB87D8A573C64D3FA6AF6640FC94304F1">
    <w:name w:val="DB87D8A573C64D3FA6AF6640FC94304F1"/>
    <w:rsid w:val="007B6E22"/>
    <w:pPr>
      <w:spacing w:after="200" w:line="276" w:lineRule="auto"/>
    </w:pPr>
    <w:rPr>
      <w:rFonts w:ascii="Calibri" w:eastAsia="Calibri" w:hAnsi="Calibri" w:cs="Calibri"/>
      <w:lang w:eastAsia="en-US"/>
    </w:rPr>
  </w:style>
  <w:style w:type="paragraph" w:customStyle="1" w:styleId="6198C160E5F8428BBCBFDF38BCAE09721">
    <w:name w:val="6198C160E5F8428BBCBFDF38BCAE09721"/>
    <w:rsid w:val="007B6E22"/>
    <w:pPr>
      <w:spacing w:after="200" w:line="276" w:lineRule="auto"/>
      <w:ind w:left="720"/>
      <w:contextualSpacing/>
    </w:pPr>
    <w:rPr>
      <w:rFonts w:ascii="Calibri" w:eastAsia="Calibri" w:hAnsi="Calibri" w:cs="Calibri"/>
      <w:lang w:eastAsia="en-US"/>
    </w:rPr>
  </w:style>
  <w:style w:type="paragraph" w:customStyle="1" w:styleId="4175A9AEB9654621AF4415035D76D3E21">
    <w:name w:val="4175A9AEB9654621AF4415035D76D3E21"/>
    <w:rsid w:val="007B6E22"/>
    <w:pPr>
      <w:spacing w:after="200" w:line="276" w:lineRule="auto"/>
      <w:ind w:left="720"/>
      <w:contextualSpacing/>
    </w:pPr>
    <w:rPr>
      <w:rFonts w:ascii="Calibri" w:eastAsia="Calibri" w:hAnsi="Calibri" w:cs="Calibri"/>
      <w:lang w:eastAsia="en-US"/>
    </w:rPr>
  </w:style>
  <w:style w:type="paragraph" w:customStyle="1" w:styleId="7E58C840AE384A0BBBE08638CEABF6581">
    <w:name w:val="7E58C840AE384A0BBBE08638CEABF6581"/>
    <w:rsid w:val="007B6E22"/>
    <w:pPr>
      <w:spacing w:after="200" w:line="276" w:lineRule="auto"/>
    </w:pPr>
    <w:rPr>
      <w:rFonts w:ascii="Calibri" w:eastAsia="Calibri" w:hAnsi="Calibri" w:cs="Calibri"/>
      <w:lang w:eastAsia="en-US"/>
    </w:rPr>
  </w:style>
  <w:style w:type="paragraph" w:customStyle="1" w:styleId="0CFF2346337748F89DC1E6F9DE3CDA5B1">
    <w:name w:val="0CFF2346337748F89DC1E6F9DE3CDA5B1"/>
    <w:rsid w:val="007B6E22"/>
    <w:pPr>
      <w:spacing w:after="200" w:line="276" w:lineRule="auto"/>
    </w:pPr>
    <w:rPr>
      <w:rFonts w:ascii="Calibri" w:eastAsia="Calibri" w:hAnsi="Calibri" w:cs="Calibri"/>
      <w:lang w:eastAsia="en-US"/>
    </w:rPr>
  </w:style>
  <w:style w:type="paragraph" w:customStyle="1" w:styleId="FE1A234AAA50443D95A6734E5304F4C51">
    <w:name w:val="FE1A234AAA50443D95A6734E5304F4C51"/>
    <w:rsid w:val="007B6E22"/>
    <w:pPr>
      <w:spacing w:after="200" w:line="276" w:lineRule="auto"/>
      <w:ind w:left="720"/>
      <w:contextualSpacing/>
    </w:pPr>
    <w:rPr>
      <w:rFonts w:ascii="Calibri" w:eastAsia="Calibri" w:hAnsi="Calibri" w:cs="Calibri"/>
      <w:lang w:eastAsia="en-US"/>
    </w:rPr>
  </w:style>
  <w:style w:type="paragraph" w:customStyle="1" w:styleId="310EB573A6D542DAAB19422DDD6966DE1">
    <w:name w:val="310EB573A6D542DAAB19422DDD6966DE1"/>
    <w:rsid w:val="007B6E22"/>
    <w:pPr>
      <w:spacing w:after="200" w:line="276" w:lineRule="auto"/>
      <w:ind w:left="720"/>
      <w:contextualSpacing/>
    </w:pPr>
    <w:rPr>
      <w:rFonts w:ascii="Calibri" w:eastAsia="Calibri" w:hAnsi="Calibri" w:cs="Calibri"/>
      <w:lang w:eastAsia="en-US"/>
    </w:rPr>
  </w:style>
  <w:style w:type="paragraph" w:customStyle="1" w:styleId="D26972F8B3764EA3BCD9F029B59988D71">
    <w:name w:val="D26972F8B3764EA3BCD9F029B59988D71"/>
    <w:rsid w:val="007B6E22"/>
    <w:pPr>
      <w:spacing w:after="200" w:line="276" w:lineRule="auto"/>
    </w:pPr>
    <w:rPr>
      <w:rFonts w:ascii="Calibri" w:eastAsia="Calibri" w:hAnsi="Calibri" w:cs="Calibri"/>
      <w:lang w:eastAsia="en-US"/>
    </w:rPr>
  </w:style>
  <w:style w:type="paragraph" w:customStyle="1" w:styleId="899048E82C2A4B5489C9CC5E861A16511">
    <w:name w:val="899048E82C2A4B5489C9CC5E861A16511"/>
    <w:rsid w:val="007B6E22"/>
    <w:pPr>
      <w:spacing w:after="200" w:line="276" w:lineRule="auto"/>
    </w:pPr>
    <w:rPr>
      <w:rFonts w:ascii="Calibri" w:eastAsia="Calibri" w:hAnsi="Calibri" w:cs="Calibri"/>
      <w:lang w:eastAsia="en-US"/>
    </w:rPr>
  </w:style>
  <w:style w:type="paragraph" w:customStyle="1" w:styleId="8A76BA5227374938AC6322965FF66BEE1">
    <w:name w:val="8A76BA5227374938AC6322965FF66BEE1"/>
    <w:rsid w:val="007B6E22"/>
    <w:pPr>
      <w:spacing w:after="200" w:line="276" w:lineRule="auto"/>
      <w:ind w:left="720"/>
      <w:contextualSpacing/>
    </w:pPr>
    <w:rPr>
      <w:rFonts w:ascii="Calibri" w:eastAsia="Calibri" w:hAnsi="Calibri" w:cs="Calibri"/>
      <w:lang w:eastAsia="en-US"/>
    </w:rPr>
  </w:style>
  <w:style w:type="paragraph" w:customStyle="1" w:styleId="E2E90AF0699B4077B2019F6AEF3723553">
    <w:name w:val="E2E90AF0699B4077B2019F6AEF3723553"/>
    <w:rsid w:val="007B6E22"/>
    <w:pPr>
      <w:spacing w:after="200" w:line="276" w:lineRule="auto"/>
      <w:ind w:left="720"/>
      <w:contextualSpacing/>
    </w:pPr>
    <w:rPr>
      <w:rFonts w:ascii="Calibri" w:eastAsia="Calibri" w:hAnsi="Calibri" w:cs="Calibri"/>
      <w:lang w:eastAsia="en-US"/>
    </w:rPr>
  </w:style>
  <w:style w:type="paragraph" w:customStyle="1" w:styleId="183339929008450E90AE710D7DB7FF0F3">
    <w:name w:val="183339929008450E90AE710D7DB7FF0F3"/>
    <w:rsid w:val="007B6E22"/>
    <w:pPr>
      <w:spacing w:after="200" w:line="276" w:lineRule="auto"/>
      <w:ind w:left="720"/>
      <w:contextualSpacing/>
    </w:pPr>
    <w:rPr>
      <w:rFonts w:ascii="Calibri" w:eastAsia="Calibri" w:hAnsi="Calibri" w:cs="Calibri"/>
      <w:lang w:eastAsia="en-US"/>
    </w:rPr>
  </w:style>
  <w:style w:type="paragraph" w:customStyle="1" w:styleId="7DAC997758454D0C9821A6CBDDC5599D3">
    <w:name w:val="7DAC997758454D0C9821A6CBDDC5599D3"/>
    <w:rsid w:val="007B6E22"/>
    <w:pPr>
      <w:spacing w:after="200" w:line="276" w:lineRule="auto"/>
      <w:ind w:left="720"/>
      <w:contextualSpacing/>
    </w:pPr>
    <w:rPr>
      <w:rFonts w:ascii="Calibri" w:eastAsia="Calibri" w:hAnsi="Calibri" w:cs="Calibri"/>
      <w:lang w:eastAsia="en-US"/>
    </w:rPr>
  </w:style>
  <w:style w:type="paragraph" w:customStyle="1" w:styleId="4EC2E741EF4744ED88F20023347DD5843">
    <w:name w:val="4EC2E741EF4744ED88F20023347DD5843"/>
    <w:rsid w:val="007B6E22"/>
    <w:pPr>
      <w:spacing w:after="200" w:line="276" w:lineRule="auto"/>
      <w:ind w:left="720"/>
      <w:contextualSpacing/>
    </w:pPr>
    <w:rPr>
      <w:rFonts w:ascii="Calibri" w:eastAsia="Calibri" w:hAnsi="Calibri" w:cs="Calibri"/>
      <w:lang w:eastAsia="en-US"/>
    </w:rPr>
  </w:style>
  <w:style w:type="paragraph" w:customStyle="1" w:styleId="C9F139101BBA4D25BA593F9087588C6F3">
    <w:name w:val="C9F139101BBA4D25BA593F9087588C6F3"/>
    <w:rsid w:val="007B6E22"/>
    <w:pPr>
      <w:spacing w:after="200" w:line="276" w:lineRule="auto"/>
      <w:ind w:left="720"/>
      <w:contextualSpacing/>
    </w:pPr>
    <w:rPr>
      <w:rFonts w:ascii="Calibri" w:eastAsia="Calibri" w:hAnsi="Calibri" w:cs="Calibri"/>
      <w:lang w:eastAsia="en-US"/>
    </w:rPr>
  </w:style>
  <w:style w:type="paragraph" w:customStyle="1" w:styleId="0E66999A1DD847BF9A85C0E7FFDB1C1E">
    <w:name w:val="0E66999A1DD847BF9A85C0E7FFDB1C1E"/>
    <w:rsid w:val="007B6E22"/>
  </w:style>
  <w:style w:type="paragraph" w:customStyle="1" w:styleId="08F133B62E804069AB19A29A38CBD104">
    <w:name w:val="08F133B62E804069AB19A29A38CBD104"/>
    <w:rsid w:val="007B6E22"/>
  </w:style>
  <w:style w:type="paragraph" w:customStyle="1" w:styleId="8AEBAB5B30C04DE190134EE11FF1DCE0">
    <w:name w:val="8AEBAB5B30C04DE190134EE11FF1DCE0"/>
    <w:rsid w:val="007B6E22"/>
  </w:style>
  <w:style w:type="paragraph" w:customStyle="1" w:styleId="C6A3C8F49D7D4E89B29090371A5B0AC4">
    <w:name w:val="C6A3C8F49D7D4E89B29090371A5B0AC4"/>
    <w:rsid w:val="007B6E22"/>
  </w:style>
  <w:style w:type="paragraph" w:customStyle="1" w:styleId="F4BE205A392D458B9F85E27CD0FA67E6">
    <w:name w:val="F4BE205A392D458B9F85E27CD0FA67E6"/>
    <w:rsid w:val="007B6E22"/>
  </w:style>
  <w:style w:type="paragraph" w:customStyle="1" w:styleId="31EDC2E52DF649A98D87CA27A2D5FC95">
    <w:name w:val="31EDC2E52DF649A98D87CA27A2D5FC95"/>
    <w:rsid w:val="007B6E22"/>
  </w:style>
  <w:style w:type="paragraph" w:customStyle="1" w:styleId="DF2E71A117774097B62E5DFB66C3C9FE">
    <w:name w:val="DF2E71A117774097B62E5DFB66C3C9FE"/>
    <w:rsid w:val="007B6E22"/>
  </w:style>
  <w:style w:type="paragraph" w:customStyle="1" w:styleId="06E421F7A7A946998726596A5D206550">
    <w:name w:val="06E421F7A7A946998726596A5D206550"/>
    <w:rsid w:val="007B6E22"/>
  </w:style>
  <w:style w:type="paragraph" w:customStyle="1" w:styleId="B19A3814ADF64B788E642A50E3A49022">
    <w:name w:val="B19A3814ADF64B788E642A50E3A49022"/>
    <w:rsid w:val="007B6E22"/>
  </w:style>
  <w:style w:type="paragraph" w:customStyle="1" w:styleId="11C357AF601443C689AD60FF1DC4467C">
    <w:name w:val="11C357AF601443C689AD60FF1DC4467C"/>
    <w:rsid w:val="007B6E22"/>
  </w:style>
  <w:style w:type="paragraph" w:customStyle="1" w:styleId="906DD63724A5463C97031E2EC676EA55">
    <w:name w:val="906DD63724A5463C97031E2EC676EA55"/>
    <w:rsid w:val="007B6E22"/>
  </w:style>
  <w:style w:type="paragraph" w:customStyle="1" w:styleId="AD518FCFF9074C13BE6556EF125794CC">
    <w:name w:val="AD518FCFF9074C13BE6556EF125794CC"/>
    <w:rsid w:val="007B6E22"/>
  </w:style>
  <w:style w:type="paragraph" w:customStyle="1" w:styleId="30C3A89B547D49588F1A52A87DD4B483">
    <w:name w:val="30C3A89B547D49588F1A52A87DD4B483"/>
    <w:rsid w:val="007B6E22"/>
  </w:style>
  <w:style w:type="paragraph" w:customStyle="1" w:styleId="5E6C35C3352F4CA29AEEECE83338822D">
    <w:name w:val="5E6C35C3352F4CA29AEEECE83338822D"/>
    <w:rsid w:val="007B6E22"/>
  </w:style>
  <w:style w:type="paragraph" w:customStyle="1" w:styleId="66A4CE64757149AE8D57D2FA45A985E1">
    <w:name w:val="66A4CE64757149AE8D57D2FA45A985E1"/>
    <w:rsid w:val="007B6E22"/>
  </w:style>
  <w:style w:type="paragraph" w:customStyle="1" w:styleId="3C884A74F37D4226909DA90F8D66139B">
    <w:name w:val="3C884A74F37D4226909DA90F8D66139B"/>
    <w:rsid w:val="007B6E22"/>
  </w:style>
  <w:style w:type="paragraph" w:customStyle="1" w:styleId="DF82B54B6F1D4C75AE569EBA709F3176">
    <w:name w:val="DF82B54B6F1D4C75AE569EBA709F3176"/>
    <w:rsid w:val="007B6E22"/>
  </w:style>
  <w:style w:type="paragraph" w:customStyle="1" w:styleId="9EE8E51B3BA34BC6ADF8448F59632359">
    <w:name w:val="9EE8E51B3BA34BC6ADF8448F59632359"/>
    <w:rsid w:val="007B6E22"/>
  </w:style>
  <w:style w:type="paragraph" w:customStyle="1" w:styleId="0CB1D10B90EC41C4AF811ABFE8D3B6AA">
    <w:name w:val="0CB1D10B90EC41C4AF811ABFE8D3B6AA"/>
    <w:rsid w:val="007B6E22"/>
  </w:style>
  <w:style w:type="paragraph" w:customStyle="1" w:styleId="99B45C9F2C0249FBAB89573F3E18EE8A">
    <w:name w:val="99B45C9F2C0249FBAB89573F3E18EE8A"/>
    <w:rsid w:val="007B6E22"/>
  </w:style>
  <w:style w:type="paragraph" w:customStyle="1" w:styleId="F3CFFB7ABCF849AE8FA3C69E641114F8">
    <w:name w:val="F3CFFB7ABCF849AE8FA3C69E641114F8"/>
    <w:rsid w:val="007B6E22"/>
  </w:style>
  <w:style w:type="paragraph" w:customStyle="1" w:styleId="25CE0B357EDB48C4BFD7EEA0DF2746DB">
    <w:name w:val="25CE0B357EDB48C4BFD7EEA0DF2746DB"/>
    <w:rsid w:val="007B6E22"/>
  </w:style>
  <w:style w:type="paragraph" w:customStyle="1" w:styleId="8AE5453C63884A41BEF2B8C53DA81B7B">
    <w:name w:val="8AE5453C63884A41BEF2B8C53DA81B7B"/>
    <w:rsid w:val="007B6E22"/>
  </w:style>
  <w:style w:type="paragraph" w:customStyle="1" w:styleId="E7BD43DE5A134D82B1A496F8C1E4DA70">
    <w:name w:val="E7BD43DE5A134D82B1A496F8C1E4DA70"/>
    <w:rsid w:val="007B6E22"/>
  </w:style>
  <w:style w:type="paragraph" w:customStyle="1" w:styleId="70C04656E1A5453E96370F5F9663FB5D">
    <w:name w:val="70C04656E1A5453E96370F5F9663FB5D"/>
    <w:rsid w:val="007B6E22"/>
  </w:style>
  <w:style w:type="paragraph" w:customStyle="1" w:styleId="1CE114FAE0BB49A1B942424FE1ECE9EB">
    <w:name w:val="1CE114FAE0BB49A1B942424FE1ECE9EB"/>
    <w:rsid w:val="007B6E22"/>
  </w:style>
  <w:style w:type="paragraph" w:customStyle="1" w:styleId="EDFE38062D44497F90991C86B80205E7">
    <w:name w:val="EDFE38062D44497F90991C86B80205E7"/>
    <w:rsid w:val="007B6E22"/>
  </w:style>
  <w:style w:type="paragraph" w:customStyle="1" w:styleId="4B696DB33ABE4F2F84DAFDA8B3A9463F">
    <w:name w:val="4B696DB33ABE4F2F84DAFDA8B3A9463F"/>
    <w:rsid w:val="007B6E22"/>
  </w:style>
  <w:style w:type="paragraph" w:customStyle="1" w:styleId="2E8AB461BAE945B59CB99434D059A5F0">
    <w:name w:val="2E8AB461BAE945B59CB99434D059A5F0"/>
    <w:rsid w:val="007B6E22"/>
  </w:style>
  <w:style w:type="paragraph" w:customStyle="1" w:styleId="681EB9E29B3E4028A98356CA3B53E071">
    <w:name w:val="681EB9E29B3E4028A98356CA3B53E071"/>
    <w:rsid w:val="007B6E22"/>
  </w:style>
  <w:style w:type="paragraph" w:customStyle="1" w:styleId="FA89ADA724DC48208ECCB1E9FCF4B3D8">
    <w:name w:val="FA89ADA724DC48208ECCB1E9FCF4B3D8"/>
    <w:rsid w:val="007B6E22"/>
  </w:style>
  <w:style w:type="paragraph" w:customStyle="1" w:styleId="0C3B93EEA5FC44E2B1B33BA8F9DBB39C">
    <w:name w:val="0C3B93EEA5FC44E2B1B33BA8F9DBB39C"/>
    <w:rsid w:val="007B6E22"/>
  </w:style>
  <w:style w:type="paragraph" w:customStyle="1" w:styleId="93DBEAC3583D46C09A4024AD43B9938E">
    <w:name w:val="93DBEAC3583D46C09A4024AD43B9938E"/>
    <w:rsid w:val="007B6E22"/>
  </w:style>
  <w:style w:type="paragraph" w:customStyle="1" w:styleId="5BA27611520841D089CE64BD28D146B6">
    <w:name w:val="5BA27611520841D089CE64BD28D146B6"/>
    <w:rsid w:val="007B6E22"/>
  </w:style>
  <w:style w:type="paragraph" w:customStyle="1" w:styleId="C62E8A11C2164164B6867AA15BBB5784">
    <w:name w:val="C62E8A11C2164164B6867AA15BBB5784"/>
    <w:rsid w:val="007B6E22"/>
  </w:style>
  <w:style w:type="paragraph" w:customStyle="1" w:styleId="E11A699BA6A44287B8BA1D93FD7239C0">
    <w:name w:val="E11A699BA6A44287B8BA1D93FD7239C0"/>
    <w:rsid w:val="007B6E22"/>
  </w:style>
  <w:style w:type="paragraph" w:customStyle="1" w:styleId="08A35EA9CB944F2289B45733648FFA2D">
    <w:name w:val="08A35EA9CB944F2289B45733648FFA2D"/>
    <w:rsid w:val="007B6E22"/>
  </w:style>
  <w:style w:type="paragraph" w:customStyle="1" w:styleId="B8EFC38D2B3E4F2186D917ECD482A1D0">
    <w:name w:val="B8EFC38D2B3E4F2186D917ECD482A1D0"/>
    <w:rsid w:val="007B6E22"/>
  </w:style>
  <w:style w:type="paragraph" w:customStyle="1" w:styleId="1B82166CD2D741F4AB39266F64211315">
    <w:name w:val="1B82166CD2D741F4AB39266F64211315"/>
    <w:rsid w:val="007B6E22"/>
  </w:style>
  <w:style w:type="paragraph" w:customStyle="1" w:styleId="1D75E027661F47ED9A1176DBFCF1B1A5">
    <w:name w:val="1D75E027661F47ED9A1176DBFCF1B1A5"/>
    <w:rsid w:val="007B6E22"/>
  </w:style>
  <w:style w:type="paragraph" w:customStyle="1" w:styleId="8038415A43A14F569BDA53BC2CFFF3DD">
    <w:name w:val="8038415A43A14F569BDA53BC2CFFF3DD"/>
    <w:rsid w:val="007B6E22"/>
  </w:style>
  <w:style w:type="paragraph" w:customStyle="1" w:styleId="28E618EA4A064074BFFE08254078AD15">
    <w:name w:val="28E618EA4A064074BFFE08254078AD15"/>
    <w:rsid w:val="007B6E22"/>
  </w:style>
  <w:style w:type="paragraph" w:customStyle="1" w:styleId="A9F9B735E81F4288AC865BD03922EE77">
    <w:name w:val="A9F9B735E81F4288AC865BD03922EE77"/>
    <w:rsid w:val="007B6E22"/>
  </w:style>
  <w:style w:type="paragraph" w:customStyle="1" w:styleId="AD5C556EB95141B981C91237F7B129A2">
    <w:name w:val="AD5C556EB95141B981C91237F7B129A2"/>
    <w:rsid w:val="007B6E22"/>
  </w:style>
  <w:style w:type="paragraph" w:customStyle="1" w:styleId="2671205AAF5B45B58BF3C3ED57F63639">
    <w:name w:val="2671205AAF5B45B58BF3C3ED57F63639"/>
    <w:rsid w:val="007B6E22"/>
  </w:style>
  <w:style w:type="paragraph" w:customStyle="1" w:styleId="23C942A2E74D4BD7B410BC3138709D6D">
    <w:name w:val="23C942A2E74D4BD7B410BC3138709D6D"/>
    <w:rsid w:val="007B6E22"/>
  </w:style>
  <w:style w:type="paragraph" w:customStyle="1" w:styleId="2203CBD1505D420A9A10815617AD1D23">
    <w:name w:val="2203CBD1505D420A9A10815617AD1D23"/>
    <w:rsid w:val="007B6E22"/>
  </w:style>
  <w:style w:type="paragraph" w:customStyle="1" w:styleId="C53DCD056C654824A034CEC70E401214">
    <w:name w:val="C53DCD056C654824A034CEC70E401214"/>
    <w:rsid w:val="007B6E22"/>
  </w:style>
  <w:style w:type="paragraph" w:customStyle="1" w:styleId="598BF5A7053341F69A9216FD818D3B56">
    <w:name w:val="598BF5A7053341F69A9216FD818D3B56"/>
    <w:rsid w:val="007B6E22"/>
  </w:style>
  <w:style w:type="paragraph" w:customStyle="1" w:styleId="E50F7922108244618721CB3CD920CE16">
    <w:name w:val="E50F7922108244618721CB3CD920CE16"/>
    <w:rsid w:val="007B6E22"/>
  </w:style>
  <w:style w:type="paragraph" w:customStyle="1" w:styleId="2D409F4CAEAD47D38FD4C7B20F199AFD">
    <w:name w:val="2D409F4CAEAD47D38FD4C7B20F199AFD"/>
    <w:rsid w:val="007B6E22"/>
  </w:style>
  <w:style w:type="paragraph" w:customStyle="1" w:styleId="F1DB1FD175C74481A77CF89C684B73E9">
    <w:name w:val="F1DB1FD175C74481A77CF89C684B73E9"/>
    <w:rsid w:val="00E9596F"/>
  </w:style>
  <w:style w:type="paragraph" w:customStyle="1" w:styleId="18E0AB86546A4E7CBE3B094870BCDC7D">
    <w:name w:val="18E0AB86546A4E7CBE3B094870BCDC7D"/>
    <w:rsid w:val="00E9596F"/>
  </w:style>
  <w:style w:type="paragraph" w:customStyle="1" w:styleId="BAF142DEB0DE4E698B4214BBA8AF26BC">
    <w:name w:val="BAF142DEB0DE4E698B4214BBA8AF26BC"/>
    <w:rsid w:val="00E9596F"/>
  </w:style>
  <w:style w:type="paragraph" w:customStyle="1" w:styleId="97ED9BC6BD60491C9B962D23E6A30D664">
    <w:name w:val="97ED9BC6BD60491C9B962D23E6A30D664"/>
    <w:rsid w:val="00692FDC"/>
    <w:pPr>
      <w:spacing w:after="200" w:line="276" w:lineRule="auto"/>
    </w:pPr>
    <w:rPr>
      <w:rFonts w:ascii="Calibri" w:eastAsia="Calibri" w:hAnsi="Calibri" w:cs="Calibri"/>
      <w:lang w:eastAsia="en-US"/>
    </w:rPr>
  </w:style>
  <w:style w:type="paragraph" w:customStyle="1" w:styleId="1ED7CA4281F44D5EB2BD419AD14D09054">
    <w:name w:val="1ED7CA4281F44D5EB2BD419AD14D09054"/>
    <w:rsid w:val="00692FDC"/>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4">
    <w:name w:val="A5FDC8C10C2347F3939CDDFED37215D74"/>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1">
    <w:name w:val="0E66999A1DD847BF9A85C0E7FFDB1C1E1"/>
    <w:rsid w:val="00692FDC"/>
    <w:pPr>
      <w:spacing w:after="200" w:line="276" w:lineRule="auto"/>
    </w:pPr>
    <w:rPr>
      <w:rFonts w:ascii="Calibri" w:eastAsia="Calibri" w:hAnsi="Calibri" w:cs="Calibri"/>
      <w:lang w:eastAsia="en-US"/>
    </w:rPr>
  </w:style>
  <w:style w:type="paragraph" w:customStyle="1" w:styleId="08F133B62E804069AB19A29A38CBD1041">
    <w:name w:val="08F133B62E804069AB19A29A38CBD1041"/>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1">
    <w:name w:val="8AEBAB5B30C04DE190134EE11FF1DCE01"/>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
    <w:name w:val="3430D0EA680A41AAA0BFF218549EE7F8"/>
    <w:rsid w:val="00692FDC"/>
    <w:pPr>
      <w:spacing w:after="200" w:line="276" w:lineRule="auto"/>
      <w:ind w:left="720"/>
      <w:contextualSpacing/>
    </w:pPr>
    <w:rPr>
      <w:rFonts w:ascii="Calibri" w:eastAsia="Calibri" w:hAnsi="Calibri" w:cs="Calibri"/>
      <w:lang w:eastAsia="en-US"/>
    </w:rPr>
  </w:style>
  <w:style w:type="paragraph" w:customStyle="1" w:styleId="A9F9B735E81F4288AC865BD03922EE771">
    <w:name w:val="A9F9B735E81F4288AC865BD03922EE771"/>
    <w:rsid w:val="00692FDC"/>
    <w:pPr>
      <w:spacing w:after="200" w:line="276" w:lineRule="auto"/>
    </w:pPr>
    <w:rPr>
      <w:rFonts w:ascii="Calibri" w:eastAsia="Calibri" w:hAnsi="Calibri" w:cs="Calibri"/>
      <w:lang w:eastAsia="en-US"/>
    </w:rPr>
  </w:style>
  <w:style w:type="paragraph" w:customStyle="1" w:styleId="F4BE205A392D458B9F85E27CD0FA67E61">
    <w:name w:val="F4BE205A392D458B9F85E27CD0FA67E61"/>
    <w:rsid w:val="00692FDC"/>
    <w:pPr>
      <w:spacing w:after="200" w:line="276" w:lineRule="auto"/>
    </w:pPr>
    <w:rPr>
      <w:rFonts w:ascii="Calibri" w:eastAsia="Calibri" w:hAnsi="Calibri" w:cs="Calibri"/>
      <w:lang w:eastAsia="en-US"/>
    </w:rPr>
  </w:style>
  <w:style w:type="paragraph" w:customStyle="1" w:styleId="31EDC2E52DF649A98D87CA27A2D5FC951">
    <w:name w:val="31EDC2E52DF649A98D87CA27A2D5FC951"/>
    <w:rsid w:val="00692FDC"/>
    <w:pPr>
      <w:spacing w:after="200" w:line="276" w:lineRule="auto"/>
    </w:pPr>
    <w:rPr>
      <w:rFonts w:ascii="Calibri" w:eastAsia="Calibri" w:hAnsi="Calibri" w:cs="Calibri"/>
      <w:lang w:eastAsia="en-US"/>
    </w:rPr>
  </w:style>
  <w:style w:type="paragraph" w:customStyle="1" w:styleId="DF2E71A117774097B62E5DFB66C3C9FE1">
    <w:name w:val="DF2E71A117774097B62E5DFB66C3C9FE1"/>
    <w:rsid w:val="00692FDC"/>
    <w:pPr>
      <w:spacing w:after="200" w:line="276" w:lineRule="auto"/>
    </w:pPr>
    <w:rPr>
      <w:rFonts w:ascii="Calibri" w:eastAsia="Calibri" w:hAnsi="Calibri" w:cs="Calibri"/>
      <w:lang w:eastAsia="en-US"/>
    </w:rPr>
  </w:style>
  <w:style w:type="paragraph" w:customStyle="1" w:styleId="AD5C556EB95141B981C91237F7B129A21">
    <w:name w:val="AD5C556EB95141B981C91237F7B129A21"/>
    <w:rsid w:val="00692FDC"/>
    <w:pPr>
      <w:spacing w:after="200" w:line="276" w:lineRule="auto"/>
    </w:pPr>
    <w:rPr>
      <w:rFonts w:ascii="Calibri" w:eastAsia="Calibri" w:hAnsi="Calibri" w:cs="Calibri"/>
      <w:lang w:eastAsia="en-US"/>
    </w:rPr>
  </w:style>
  <w:style w:type="paragraph" w:customStyle="1" w:styleId="B19A3814ADF64B788E642A50E3A490221">
    <w:name w:val="B19A3814ADF64B788E642A50E3A490221"/>
    <w:rsid w:val="00692FDC"/>
    <w:pPr>
      <w:spacing w:after="200" w:line="276" w:lineRule="auto"/>
    </w:pPr>
    <w:rPr>
      <w:rFonts w:ascii="Calibri" w:eastAsia="Calibri" w:hAnsi="Calibri" w:cs="Calibri"/>
      <w:lang w:eastAsia="en-US"/>
    </w:rPr>
  </w:style>
  <w:style w:type="paragraph" w:customStyle="1" w:styleId="11C357AF601443C689AD60FF1DC4467C1">
    <w:name w:val="11C357AF601443C689AD60FF1DC4467C1"/>
    <w:rsid w:val="00692FDC"/>
    <w:pPr>
      <w:spacing w:after="200" w:line="276" w:lineRule="auto"/>
    </w:pPr>
    <w:rPr>
      <w:rFonts w:ascii="Calibri" w:eastAsia="Calibri" w:hAnsi="Calibri" w:cs="Calibri"/>
      <w:lang w:eastAsia="en-US"/>
    </w:rPr>
  </w:style>
  <w:style w:type="paragraph" w:customStyle="1" w:styleId="906DD63724A5463C97031E2EC676EA551">
    <w:name w:val="906DD63724A5463C97031E2EC676EA551"/>
    <w:rsid w:val="00692FDC"/>
    <w:pPr>
      <w:spacing w:after="200" w:line="276" w:lineRule="auto"/>
      <w:ind w:left="720"/>
      <w:contextualSpacing/>
    </w:pPr>
    <w:rPr>
      <w:rFonts w:ascii="Calibri" w:eastAsia="Calibri" w:hAnsi="Calibri" w:cs="Calibri"/>
      <w:lang w:eastAsia="en-US"/>
    </w:rPr>
  </w:style>
  <w:style w:type="paragraph" w:customStyle="1" w:styleId="2671205AAF5B45B58BF3C3ED57F636391">
    <w:name w:val="2671205AAF5B45B58BF3C3ED57F636391"/>
    <w:rsid w:val="00692FDC"/>
    <w:pPr>
      <w:spacing w:after="200" w:line="276" w:lineRule="auto"/>
    </w:pPr>
    <w:rPr>
      <w:rFonts w:ascii="Calibri" w:eastAsia="Calibri" w:hAnsi="Calibri" w:cs="Calibri"/>
      <w:lang w:eastAsia="en-US"/>
    </w:rPr>
  </w:style>
  <w:style w:type="paragraph" w:customStyle="1" w:styleId="30C3A89B547D49588F1A52A87DD4B4831">
    <w:name w:val="30C3A89B547D49588F1A52A87DD4B4831"/>
    <w:rsid w:val="00692FDC"/>
    <w:pPr>
      <w:spacing w:after="200" w:line="276" w:lineRule="auto"/>
    </w:pPr>
    <w:rPr>
      <w:rFonts w:ascii="Calibri" w:eastAsia="Calibri" w:hAnsi="Calibri" w:cs="Calibri"/>
      <w:lang w:eastAsia="en-US"/>
    </w:rPr>
  </w:style>
  <w:style w:type="paragraph" w:customStyle="1" w:styleId="5E6C35C3352F4CA29AEEECE83338822D1">
    <w:name w:val="5E6C35C3352F4CA29AEEECE83338822D1"/>
    <w:rsid w:val="00692FDC"/>
    <w:pPr>
      <w:spacing w:after="200" w:line="276" w:lineRule="auto"/>
    </w:pPr>
    <w:rPr>
      <w:rFonts w:ascii="Calibri" w:eastAsia="Calibri" w:hAnsi="Calibri" w:cs="Calibri"/>
      <w:lang w:eastAsia="en-US"/>
    </w:rPr>
  </w:style>
  <w:style w:type="paragraph" w:customStyle="1" w:styleId="66A4CE64757149AE8D57D2FA45A985E11">
    <w:name w:val="66A4CE64757149AE8D57D2FA45A985E11"/>
    <w:rsid w:val="00692FDC"/>
    <w:pPr>
      <w:spacing w:after="200" w:line="276" w:lineRule="auto"/>
      <w:ind w:left="720"/>
      <w:contextualSpacing/>
    </w:pPr>
    <w:rPr>
      <w:rFonts w:ascii="Calibri" w:eastAsia="Calibri" w:hAnsi="Calibri" w:cs="Calibri"/>
      <w:lang w:eastAsia="en-US"/>
    </w:rPr>
  </w:style>
  <w:style w:type="paragraph" w:customStyle="1" w:styleId="23C942A2E74D4BD7B410BC3138709D6D1">
    <w:name w:val="23C942A2E74D4BD7B410BC3138709D6D1"/>
    <w:rsid w:val="00692FDC"/>
    <w:pPr>
      <w:spacing w:after="200" w:line="276" w:lineRule="auto"/>
    </w:pPr>
    <w:rPr>
      <w:rFonts w:ascii="Calibri" w:eastAsia="Calibri" w:hAnsi="Calibri" w:cs="Calibri"/>
      <w:lang w:eastAsia="en-US"/>
    </w:rPr>
  </w:style>
  <w:style w:type="paragraph" w:customStyle="1" w:styleId="DF82B54B6F1D4C75AE569EBA709F31761">
    <w:name w:val="DF82B54B6F1D4C75AE569EBA709F31761"/>
    <w:rsid w:val="00692FDC"/>
    <w:pPr>
      <w:spacing w:after="200" w:line="276" w:lineRule="auto"/>
    </w:pPr>
    <w:rPr>
      <w:rFonts w:ascii="Calibri" w:eastAsia="Calibri" w:hAnsi="Calibri" w:cs="Calibri"/>
      <w:lang w:eastAsia="en-US"/>
    </w:rPr>
  </w:style>
  <w:style w:type="paragraph" w:customStyle="1" w:styleId="9EE8E51B3BA34BC6ADF8448F596323591">
    <w:name w:val="9EE8E51B3BA34BC6ADF8448F596323591"/>
    <w:rsid w:val="00692FDC"/>
    <w:pPr>
      <w:spacing w:after="200" w:line="276" w:lineRule="auto"/>
    </w:pPr>
    <w:rPr>
      <w:rFonts w:ascii="Calibri" w:eastAsia="Calibri" w:hAnsi="Calibri" w:cs="Calibri"/>
      <w:lang w:eastAsia="en-US"/>
    </w:rPr>
  </w:style>
  <w:style w:type="paragraph" w:customStyle="1" w:styleId="0CB1D10B90EC41C4AF811ABFE8D3B6AA1">
    <w:name w:val="0CB1D10B90EC41C4AF811ABFE8D3B6AA1"/>
    <w:rsid w:val="00692FDC"/>
    <w:pPr>
      <w:spacing w:after="200" w:line="276" w:lineRule="auto"/>
      <w:ind w:left="720"/>
      <w:contextualSpacing/>
    </w:pPr>
    <w:rPr>
      <w:rFonts w:ascii="Calibri" w:eastAsia="Calibri" w:hAnsi="Calibri" w:cs="Calibri"/>
      <w:lang w:eastAsia="en-US"/>
    </w:rPr>
  </w:style>
  <w:style w:type="paragraph" w:customStyle="1" w:styleId="2203CBD1505D420A9A10815617AD1D231">
    <w:name w:val="2203CBD1505D420A9A10815617AD1D231"/>
    <w:rsid w:val="00692FDC"/>
    <w:pPr>
      <w:spacing w:after="200" w:line="276" w:lineRule="auto"/>
    </w:pPr>
    <w:rPr>
      <w:rFonts w:ascii="Calibri" w:eastAsia="Calibri" w:hAnsi="Calibri" w:cs="Calibri"/>
      <w:lang w:eastAsia="en-US"/>
    </w:rPr>
  </w:style>
  <w:style w:type="paragraph" w:customStyle="1" w:styleId="F3CFFB7ABCF849AE8FA3C69E641114F81">
    <w:name w:val="F3CFFB7ABCF849AE8FA3C69E641114F81"/>
    <w:rsid w:val="00692FDC"/>
    <w:pPr>
      <w:spacing w:after="200" w:line="276" w:lineRule="auto"/>
    </w:pPr>
    <w:rPr>
      <w:rFonts w:ascii="Calibri" w:eastAsia="Calibri" w:hAnsi="Calibri" w:cs="Calibri"/>
      <w:lang w:eastAsia="en-US"/>
    </w:rPr>
  </w:style>
  <w:style w:type="paragraph" w:customStyle="1" w:styleId="25CE0B357EDB48C4BFD7EEA0DF2746DB1">
    <w:name w:val="25CE0B357EDB48C4BFD7EEA0DF2746DB1"/>
    <w:rsid w:val="00692FDC"/>
    <w:pPr>
      <w:spacing w:after="200" w:line="276" w:lineRule="auto"/>
    </w:pPr>
    <w:rPr>
      <w:rFonts w:ascii="Calibri" w:eastAsia="Calibri" w:hAnsi="Calibri" w:cs="Calibri"/>
      <w:lang w:eastAsia="en-US"/>
    </w:rPr>
  </w:style>
  <w:style w:type="paragraph" w:customStyle="1" w:styleId="8AE5453C63884A41BEF2B8C53DA81B7B1">
    <w:name w:val="8AE5453C63884A41BEF2B8C53DA81B7B1"/>
    <w:rsid w:val="00692FDC"/>
    <w:pPr>
      <w:spacing w:after="200" w:line="276" w:lineRule="auto"/>
      <w:ind w:left="720"/>
      <w:contextualSpacing/>
    </w:pPr>
    <w:rPr>
      <w:rFonts w:ascii="Calibri" w:eastAsia="Calibri" w:hAnsi="Calibri" w:cs="Calibri"/>
      <w:lang w:eastAsia="en-US"/>
    </w:rPr>
  </w:style>
  <w:style w:type="paragraph" w:customStyle="1" w:styleId="C53DCD056C654824A034CEC70E4012141">
    <w:name w:val="C53DCD056C654824A034CEC70E4012141"/>
    <w:rsid w:val="00692FDC"/>
    <w:pPr>
      <w:spacing w:after="200" w:line="276" w:lineRule="auto"/>
    </w:pPr>
    <w:rPr>
      <w:rFonts w:ascii="Calibri" w:eastAsia="Calibri" w:hAnsi="Calibri" w:cs="Calibri"/>
      <w:lang w:eastAsia="en-US"/>
    </w:rPr>
  </w:style>
  <w:style w:type="paragraph" w:customStyle="1" w:styleId="70C04656E1A5453E96370F5F9663FB5D1">
    <w:name w:val="70C04656E1A5453E96370F5F9663FB5D1"/>
    <w:rsid w:val="00692FDC"/>
    <w:pPr>
      <w:spacing w:after="200" w:line="276" w:lineRule="auto"/>
    </w:pPr>
    <w:rPr>
      <w:rFonts w:ascii="Calibri" w:eastAsia="Calibri" w:hAnsi="Calibri" w:cs="Calibri"/>
      <w:lang w:eastAsia="en-US"/>
    </w:rPr>
  </w:style>
  <w:style w:type="paragraph" w:customStyle="1" w:styleId="1CE114FAE0BB49A1B942424FE1ECE9EB1">
    <w:name w:val="1CE114FAE0BB49A1B942424FE1ECE9EB1"/>
    <w:rsid w:val="00692FDC"/>
    <w:pPr>
      <w:spacing w:after="200" w:line="276" w:lineRule="auto"/>
    </w:pPr>
    <w:rPr>
      <w:rFonts w:ascii="Calibri" w:eastAsia="Calibri" w:hAnsi="Calibri" w:cs="Calibri"/>
      <w:lang w:eastAsia="en-US"/>
    </w:rPr>
  </w:style>
  <w:style w:type="paragraph" w:customStyle="1" w:styleId="EDFE38062D44497F90991C86B80205E71">
    <w:name w:val="EDFE38062D44497F90991C86B80205E71"/>
    <w:rsid w:val="00692FDC"/>
    <w:pPr>
      <w:spacing w:after="200" w:line="276" w:lineRule="auto"/>
      <w:ind w:left="720"/>
      <w:contextualSpacing/>
    </w:pPr>
    <w:rPr>
      <w:rFonts w:ascii="Calibri" w:eastAsia="Calibri" w:hAnsi="Calibri" w:cs="Calibri"/>
      <w:lang w:eastAsia="en-US"/>
    </w:rPr>
  </w:style>
  <w:style w:type="paragraph" w:customStyle="1" w:styleId="598BF5A7053341F69A9216FD818D3B561">
    <w:name w:val="598BF5A7053341F69A9216FD818D3B561"/>
    <w:rsid w:val="00692FDC"/>
    <w:pPr>
      <w:spacing w:after="200" w:line="276" w:lineRule="auto"/>
    </w:pPr>
    <w:rPr>
      <w:rFonts w:ascii="Calibri" w:eastAsia="Calibri" w:hAnsi="Calibri" w:cs="Calibri"/>
      <w:lang w:eastAsia="en-US"/>
    </w:rPr>
  </w:style>
  <w:style w:type="paragraph" w:customStyle="1" w:styleId="0C3B93EEA5FC44E2B1B33BA8F9DBB39C1">
    <w:name w:val="0C3B93EEA5FC44E2B1B33BA8F9DBB39C1"/>
    <w:rsid w:val="00692FDC"/>
    <w:pPr>
      <w:spacing w:after="200" w:line="276" w:lineRule="auto"/>
    </w:pPr>
    <w:rPr>
      <w:rFonts w:ascii="Calibri" w:eastAsia="Calibri" w:hAnsi="Calibri" w:cs="Calibri"/>
      <w:lang w:eastAsia="en-US"/>
    </w:rPr>
  </w:style>
  <w:style w:type="paragraph" w:customStyle="1" w:styleId="C62E8A11C2164164B6867AA15BBB57841">
    <w:name w:val="C62E8A11C2164164B6867AA15BBB57841"/>
    <w:rsid w:val="00692FDC"/>
    <w:pPr>
      <w:spacing w:after="200" w:line="276" w:lineRule="auto"/>
    </w:pPr>
    <w:rPr>
      <w:rFonts w:ascii="Calibri" w:eastAsia="Calibri" w:hAnsi="Calibri" w:cs="Calibri"/>
      <w:lang w:eastAsia="en-US"/>
    </w:rPr>
  </w:style>
  <w:style w:type="paragraph" w:customStyle="1" w:styleId="B8EFC38D2B3E4F2186D917ECD482A1D01">
    <w:name w:val="B8EFC38D2B3E4F2186D917ECD482A1D01"/>
    <w:rsid w:val="00692FDC"/>
    <w:pPr>
      <w:spacing w:after="200" w:line="276" w:lineRule="auto"/>
      <w:ind w:left="720"/>
      <w:contextualSpacing/>
    </w:pPr>
    <w:rPr>
      <w:rFonts w:ascii="Calibri" w:eastAsia="Calibri" w:hAnsi="Calibri" w:cs="Calibri"/>
      <w:lang w:eastAsia="en-US"/>
    </w:rPr>
  </w:style>
  <w:style w:type="paragraph" w:customStyle="1" w:styleId="E50F7922108244618721CB3CD920CE161">
    <w:name w:val="E50F7922108244618721CB3CD920CE161"/>
    <w:rsid w:val="00692FDC"/>
    <w:pPr>
      <w:spacing w:after="200" w:line="276" w:lineRule="auto"/>
    </w:pPr>
    <w:rPr>
      <w:rFonts w:ascii="Calibri" w:eastAsia="Calibri" w:hAnsi="Calibri" w:cs="Calibri"/>
      <w:lang w:eastAsia="en-US"/>
    </w:rPr>
  </w:style>
  <w:style w:type="paragraph" w:customStyle="1" w:styleId="93DBEAC3583D46C09A4024AD43B9938E1">
    <w:name w:val="93DBEAC3583D46C09A4024AD43B9938E1"/>
    <w:rsid w:val="00692FDC"/>
    <w:pPr>
      <w:spacing w:after="200" w:line="276" w:lineRule="auto"/>
    </w:pPr>
    <w:rPr>
      <w:rFonts w:ascii="Calibri" w:eastAsia="Calibri" w:hAnsi="Calibri" w:cs="Calibri"/>
      <w:lang w:eastAsia="en-US"/>
    </w:rPr>
  </w:style>
  <w:style w:type="paragraph" w:customStyle="1" w:styleId="E11A699BA6A44287B8BA1D93FD7239C01">
    <w:name w:val="E11A699BA6A44287B8BA1D93FD7239C01"/>
    <w:rsid w:val="00692FDC"/>
    <w:pPr>
      <w:spacing w:after="200" w:line="276" w:lineRule="auto"/>
    </w:pPr>
    <w:rPr>
      <w:rFonts w:ascii="Calibri" w:eastAsia="Calibri" w:hAnsi="Calibri" w:cs="Calibri"/>
      <w:lang w:eastAsia="en-US"/>
    </w:rPr>
  </w:style>
  <w:style w:type="paragraph" w:customStyle="1" w:styleId="1B82166CD2D741F4AB39266F642113151">
    <w:name w:val="1B82166CD2D741F4AB39266F642113151"/>
    <w:rsid w:val="00692FDC"/>
    <w:pPr>
      <w:spacing w:after="200" w:line="276" w:lineRule="auto"/>
      <w:ind w:left="720"/>
      <w:contextualSpacing/>
    </w:pPr>
    <w:rPr>
      <w:rFonts w:ascii="Calibri" w:eastAsia="Calibri" w:hAnsi="Calibri" w:cs="Calibri"/>
      <w:lang w:eastAsia="en-US"/>
    </w:rPr>
  </w:style>
  <w:style w:type="paragraph" w:customStyle="1" w:styleId="2D409F4CAEAD47D38FD4C7B20F199AFD1">
    <w:name w:val="2D409F4CAEAD47D38FD4C7B20F199AFD1"/>
    <w:rsid w:val="00692FDC"/>
    <w:pPr>
      <w:spacing w:after="200" w:line="276" w:lineRule="auto"/>
    </w:pPr>
    <w:rPr>
      <w:rFonts w:ascii="Calibri" w:eastAsia="Calibri" w:hAnsi="Calibri" w:cs="Calibri"/>
      <w:lang w:eastAsia="en-US"/>
    </w:rPr>
  </w:style>
  <w:style w:type="paragraph" w:customStyle="1" w:styleId="5BA27611520841D089CE64BD28D146B61">
    <w:name w:val="5BA27611520841D089CE64BD28D146B61"/>
    <w:rsid w:val="00692FDC"/>
    <w:pPr>
      <w:spacing w:after="200" w:line="276" w:lineRule="auto"/>
    </w:pPr>
    <w:rPr>
      <w:rFonts w:ascii="Calibri" w:eastAsia="Calibri" w:hAnsi="Calibri" w:cs="Calibri"/>
      <w:lang w:eastAsia="en-US"/>
    </w:rPr>
  </w:style>
  <w:style w:type="paragraph" w:customStyle="1" w:styleId="08A35EA9CB944F2289B45733648FFA2D1">
    <w:name w:val="08A35EA9CB944F2289B45733648FFA2D1"/>
    <w:rsid w:val="00692FDC"/>
    <w:pPr>
      <w:spacing w:after="200" w:line="276" w:lineRule="auto"/>
    </w:pPr>
    <w:rPr>
      <w:rFonts w:ascii="Calibri" w:eastAsia="Calibri" w:hAnsi="Calibri" w:cs="Calibri"/>
      <w:lang w:eastAsia="en-US"/>
    </w:rPr>
  </w:style>
  <w:style w:type="paragraph" w:customStyle="1" w:styleId="1D75E027661F47ED9A1176DBFCF1B1A51">
    <w:name w:val="1D75E027661F47ED9A1176DBFCF1B1A5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
    <w:name w:val="9AF72FE6125F498990BEE8841E1B17C5"/>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4">
    <w:name w:val="E2E90AF0699B4077B2019F6AEF3723554"/>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4">
    <w:name w:val="183339929008450E90AE710D7DB7FF0F4"/>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1">
    <w:name w:val="BAF142DEB0DE4E698B4214BBA8AF26BC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
    <w:name w:val="4D4A6A7DE26E4F8E85E01D06B0F560F5"/>
    <w:rsid w:val="00692FDC"/>
  </w:style>
  <w:style w:type="paragraph" w:customStyle="1" w:styleId="B54EEDBB985E4F90AB5B0C990864A965">
    <w:name w:val="B54EEDBB985E4F90AB5B0C990864A965"/>
    <w:rsid w:val="00692FDC"/>
  </w:style>
  <w:style w:type="paragraph" w:customStyle="1" w:styleId="758FDECEBC574E4E8D743D26107EDF69">
    <w:name w:val="758FDECEBC574E4E8D743D26107EDF69"/>
    <w:rsid w:val="00692FDC"/>
  </w:style>
  <w:style w:type="paragraph" w:customStyle="1" w:styleId="F8E8DFC35CB04B769D0F917488BEE240">
    <w:name w:val="F8E8DFC35CB04B769D0F917488BEE240"/>
    <w:rsid w:val="00692FDC"/>
  </w:style>
  <w:style w:type="paragraph" w:customStyle="1" w:styleId="9C540CC1B74F4356A53D309C7DE27C03">
    <w:name w:val="9C540CC1B74F4356A53D309C7DE27C03"/>
    <w:rsid w:val="00692FDC"/>
  </w:style>
  <w:style w:type="paragraph" w:customStyle="1" w:styleId="945EA84F95C9469D8578CE1BD4787925">
    <w:name w:val="945EA84F95C9469D8578CE1BD4787925"/>
    <w:rsid w:val="00692FDC"/>
  </w:style>
  <w:style w:type="paragraph" w:customStyle="1" w:styleId="68CBD1F807A84FAE86202709B2021F83">
    <w:name w:val="68CBD1F807A84FAE86202709B2021F83"/>
    <w:rsid w:val="00692FDC"/>
  </w:style>
  <w:style w:type="paragraph" w:customStyle="1" w:styleId="C46C6F34F4E5485CBCBBD602BFF379D9">
    <w:name w:val="C46C6F34F4E5485CBCBBD602BFF379D9"/>
    <w:rsid w:val="00692FDC"/>
  </w:style>
  <w:style w:type="paragraph" w:customStyle="1" w:styleId="17C4EDD6053349B29D1ACECEA461B439">
    <w:name w:val="17C4EDD6053349B29D1ACECEA461B439"/>
    <w:rsid w:val="00692FDC"/>
  </w:style>
  <w:style w:type="paragraph" w:customStyle="1" w:styleId="5B93D557C2364558BA0B6948EC9CDF88">
    <w:name w:val="5B93D557C2364558BA0B6948EC9CDF88"/>
    <w:rsid w:val="00692FDC"/>
  </w:style>
  <w:style w:type="paragraph" w:customStyle="1" w:styleId="5A0EDB72C7FE4082A96747F14086448A">
    <w:name w:val="5A0EDB72C7FE4082A96747F14086448A"/>
    <w:rsid w:val="00692FDC"/>
  </w:style>
  <w:style w:type="paragraph" w:customStyle="1" w:styleId="A8CC632D3E3B42F4836B755CD3C2B79B">
    <w:name w:val="A8CC632D3E3B42F4836B755CD3C2B79B"/>
    <w:rsid w:val="00692FDC"/>
  </w:style>
  <w:style w:type="paragraph" w:customStyle="1" w:styleId="955E41DCB7F34871BDAD4CE9CA9842AE">
    <w:name w:val="955E41DCB7F34871BDAD4CE9CA9842AE"/>
    <w:rsid w:val="00692FDC"/>
  </w:style>
  <w:style w:type="paragraph" w:customStyle="1" w:styleId="E8D67EF4EF1F415192E805E2F5A23ED9">
    <w:name w:val="E8D67EF4EF1F415192E805E2F5A23ED9"/>
    <w:rsid w:val="00692FDC"/>
  </w:style>
  <w:style w:type="paragraph" w:customStyle="1" w:styleId="233966314710420A8945EFBE74AA5784">
    <w:name w:val="233966314710420A8945EFBE74AA5784"/>
    <w:rsid w:val="00692FDC"/>
  </w:style>
  <w:style w:type="paragraph" w:customStyle="1" w:styleId="67882CE0DFB44531BA6181728FBB5F57">
    <w:name w:val="67882CE0DFB44531BA6181728FBB5F57"/>
    <w:rsid w:val="00692FDC"/>
  </w:style>
  <w:style w:type="paragraph" w:customStyle="1" w:styleId="87F5ACA4CB404C4C81E22C406C858F8E">
    <w:name w:val="87F5ACA4CB404C4C81E22C406C858F8E"/>
    <w:rsid w:val="00692FDC"/>
  </w:style>
  <w:style w:type="paragraph" w:customStyle="1" w:styleId="2E9ED9FD08C8470CA38C7850DA21B7C8">
    <w:name w:val="2E9ED9FD08C8470CA38C7850DA21B7C8"/>
    <w:rsid w:val="00692FDC"/>
  </w:style>
  <w:style w:type="paragraph" w:customStyle="1" w:styleId="264044B74BC74A8FA280A09D9F5B5E34">
    <w:name w:val="264044B74BC74A8FA280A09D9F5B5E34"/>
    <w:rsid w:val="00692FDC"/>
  </w:style>
  <w:style w:type="paragraph" w:customStyle="1" w:styleId="859998DD77B143BFBC7D3DC26449193B">
    <w:name w:val="859998DD77B143BFBC7D3DC26449193B"/>
    <w:rsid w:val="00692FDC"/>
  </w:style>
  <w:style w:type="paragraph" w:customStyle="1" w:styleId="F4A9254CB61E464BA00BE810BC3E8D05">
    <w:name w:val="F4A9254CB61E464BA00BE810BC3E8D05"/>
    <w:rsid w:val="00692FDC"/>
  </w:style>
  <w:style w:type="paragraph" w:customStyle="1" w:styleId="AD081C2FB53D46BD84D6FA235D6B8E2E">
    <w:name w:val="AD081C2FB53D46BD84D6FA235D6B8E2E"/>
    <w:rsid w:val="00692FDC"/>
  </w:style>
  <w:style w:type="paragraph" w:customStyle="1" w:styleId="2FD6A8212A8941DE9CDF982F8637731C">
    <w:name w:val="2FD6A8212A8941DE9CDF982F8637731C"/>
    <w:rsid w:val="00692FDC"/>
  </w:style>
  <w:style w:type="paragraph" w:customStyle="1" w:styleId="544AF5594530410995C267177A9CF9CB">
    <w:name w:val="544AF5594530410995C267177A9CF9CB"/>
    <w:rsid w:val="00692FDC"/>
  </w:style>
  <w:style w:type="paragraph" w:customStyle="1" w:styleId="19E78BCFD8C6415A967B4B47EE468A62">
    <w:name w:val="19E78BCFD8C6415A967B4B47EE468A62"/>
    <w:rsid w:val="00692FDC"/>
  </w:style>
  <w:style w:type="paragraph" w:customStyle="1" w:styleId="7DB69204BA8444B291F222483C841794">
    <w:name w:val="7DB69204BA8444B291F222483C841794"/>
    <w:rsid w:val="00692FDC"/>
  </w:style>
  <w:style w:type="paragraph" w:customStyle="1" w:styleId="BEDF1A6CE88B4C05A02FC7AA84DFF1B9">
    <w:name w:val="BEDF1A6CE88B4C05A02FC7AA84DFF1B9"/>
    <w:rsid w:val="00692FDC"/>
  </w:style>
  <w:style w:type="paragraph" w:customStyle="1" w:styleId="93A1CCD668C84383BA64A8B64E018811">
    <w:name w:val="93A1CCD668C84383BA64A8B64E018811"/>
    <w:rsid w:val="00692FDC"/>
  </w:style>
  <w:style w:type="paragraph" w:customStyle="1" w:styleId="006EF257A00849E2A83C596ADDB061FF">
    <w:name w:val="006EF257A00849E2A83C596ADDB061FF"/>
    <w:rsid w:val="00692FDC"/>
  </w:style>
  <w:style w:type="paragraph" w:customStyle="1" w:styleId="0B75251712F249BDAC7391FF798551B0">
    <w:name w:val="0B75251712F249BDAC7391FF798551B0"/>
    <w:rsid w:val="00692FDC"/>
  </w:style>
  <w:style w:type="paragraph" w:customStyle="1" w:styleId="142736639D1E4AB4A1A8FC8C56ECC848">
    <w:name w:val="142736639D1E4AB4A1A8FC8C56ECC848"/>
    <w:rsid w:val="00692FDC"/>
  </w:style>
  <w:style w:type="paragraph" w:customStyle="1" w:styleId="6EE50F4F95D34FD29715D70909B412F3">
    <w:name w:val="6EE50F4F95D34FD29715D70909B412F3"/>
    <w:rsid w:val="00692FDC"/>
  </w:style>
  <w:style w:type="paragraph" w:customStyle="1" w:styleId="92B71DF1651D42B18864A2A95632F1DB">
    <w:name w:val="92B71DF1651D42B18864A2A95632F1DB"/>
    <w:rsid w:val="00692FDC"/>
  </w:style>
  <w:style w:type="paragraph" w:customStyle="1" w:styleId="8709800525B545D895F779F3C3540A5F">
    <w:name w:val="8709800525B545D895F779F3C3540A5F"/>
    <w:rsid w:val="00692FDC"/>
  </w:style>
  <w:style w:type="paragraph" w:customStyle="1" w:styleId="407A5E857A8F4DF7943CD0C5C8645E6C">
    <w:name w:val="407A5E857A8F4DF7943CD0C5C8645E6C"/>
    <w:rsid w:val="00692FDC"/>
  </w:style>
  <w:style w:type="paragraph" w:customStyle="1" w:styleId="E7D10FB19C0F49C09D062269E15B33AC">
    <w:name w:val="E7D10FB19C0F49C09D062269E15B33AC"/>
    <w:rsid w:val="00692FDC"/>
  </w:style>
  <w:style w:type="paragraph" w:customStyle="1" w:styleId="E453E41B282743AA8CA96823485959A2">
    <w:name w:val="E453E41B282743AA8CA96823485959A2"/>
    <w:rsid w:val="00692FDC"/>
  </w:style>
  <w:style w:type="paragraph" w:customStyle="1" w:styleId="56FE28662F344A73868828C2CDEFAD55">
    <w:name w:val="56FE28662F344A73868828C2CDEFAD55"/>
    <w:rsid w:val="00692FDC"/>
  </w:style>
  <w:style w:type="paragraph" w:customStyle="1" w:styleId="D0127F622BE64D09BE931C6AE217CF54">
    <w:name w:val="D0127F622BE64D09BE931C6AE217CF54"/>
    <w:rsid w:val="00692FDC"/>
  </w:style>
  <w:style w:type="paragraph" w:customStyle="1" w:styleId="8C7B7B4DBDAA49D0A67C2047F731FB24">
    <w:name w:val="8C7B7B4DBDAA49D0A67C2047F731FB24"/>
    <w:rsid w:val="00692FDC"/>
  </w:style>
  <w:style w:type="paragraph" w:customStyle="1" w:styleId="A0E392D20640405D93CDC0D2D5DDDE5A">
    <w:name w:val="A0E392D20640405D93CDC0D2D5DDDE5A"/>
    <w:rsid w:val="00692FDC"/>
  </w:style>
  <w:style w:type="paragraph" w:customStyle="1" w:styleId="47C4C0D0287F48D0BC4FF0428FAB4373">
    <w:name w:val="47C4C0D0287F48D0BC4FF0428FAB4373"/>
    <w:rsid w:val="00692FDC"/>
  </w:style>
  <w:style w:type="paragraph" w:customStyle="1" w:styleId="B8C37E2A19104F1284409EC31E2DE1D5">
    <w:name w:val="B8C37E2A19104F1284409EC31E2DE1D5"/>
    <w:rsid w:val="00692FDC"/>
  </w:style>
  <w:style w:type="paragraph" w:customStyle="1" w:styleId="712EFCA7C4684333A739BED278E5F196">
    <w:name w:val="712EFCA7C4684333A739BED278E5F196"/>
    <w:rsid w:val="00692FDC"/>
  </w:style>
  <w:style w:type="paragraph" w:customStyle="1" w:styleId="8545066F3E4C427FA4E04F8D1A217708">
    <w:name w:val="8545066F3E4C427FA4E04F8D1A217708"/>
    <w:rsid w:val="00692FDC"/>
  </w:style>
  <w:style w:type="paragraph" w:customStyle="1" w:styleId="5FD9CF783C98491586D05222BEC0CE4F">
    <w:name w:val="5FD9CF783C98491586D05222BEC0CE4F"/>
    <w:rsid w:val="00692FDC"/>
  </w:style>
  <w:style w:type="paragraph" w:customStyle="1" w:styleId="7EABC22D75FB4CE6B6FF472D4350CD98">
    <w:name w:val="7EABC22D75FB4CE6B6FF472D4350CD98"/>
    <w:rsid w:val="00692FDC"/>
  </w:style>
  <w:style w:type="paragraph" w:customStyle="1" w:styleId="357864BEBDC242B79FB2E402C97DAFF8">
    <w:name w:val="357864BEBDC242B79FB2E402C97DAFF8"/>
    <w:rsid w:val="00692FDC"/>
  </w:style>
  <w:style w:type="paragraph" w:customStyle="1" w:styleId="7164E66A38884DE49EB2D7C49D420D6F">
    <w:name w:val="7164E66A38884DE49EB2D7C49D420D6F"/>
    <w:rsid w:val="00692FDC"/>
  </w:style>
  <w:style w:type="paragraph" w:customStyle="1" w:styleId="513A0D9A80A74BFCBD2C93FBC677B843">
    <w:name w:val="513A0D9A80A74BFCBD2C93FBC677B843"/>
    <w:rsid w:val="00692FDC"/>
  </w:style>
  <w:style w:type="paragraph" w:customStyle="1" w:styleId="93E6478A5AD94DB2861B3A1AF4D9F4FF">
    <w:name w:val="93E6478A5AD94DB2861B3A1AF4D9F4FF"/>
    <w:rsid w:val="00692FDC"/>
  </w:style>
  <w:style w:type="paragraph" w:customStyle="1" w:styleId="AE31727A75444D678F4214094EF87FE3">
    <w:name w:val="AE31727A75444D678F4214094EF87FE3"/>
    <w:rsid w:val="00692FDC"/>
  </w:style>
  <w:style w:type="paragraph" w:customStyle="1" w:styleId="3BA1EB8AF5D34F02AA7DBCBBAE40200E">
    <w:name w:val="3BA1EB8AF5D34F02AA7DBCBBAE40200E"/>
    <w:rsid w:val="00692FDC"/>
  </w:style>
  <w:style w:type="paragraph" w:customStyle="1" w:styleId="D54F382329AE4E3FB4DBB2A8748996EE">
    <w:name w:val="D54F382329AE4E3FB4DBB2A8748996EE"/>
    <w:rsid w:val="00692FDC"/>
  </w:style>
  <w:style w:type="paragraph" w:customStyle="1" w:styleId="8408B21972D24E01A646419D39996AD3">
    <w:name w:val="8408B21972D24E01A646419D39996AD3"/>
    <w:rsid w:val="00692FDC"/>
  </w:style>
  <w:style w:type="paragraph" w:customStyle="1" w:styleId="7A81BA3C943C493BB60A8E8D46F4337B">
    <w:name w:val="7A81BA3C943C493BB60A8E8D46F4337B"/>
    <w:rsid w:val="00692FDC"/>
  </w:style>
  <w:style w:type="paragraph" w:customStyle="1" w:styleId="AF87B81460FC4604AB42EFDAEB53DC44">
    <w:name w:val="AF87B81460FC4604AB42EFDAEB53DC44"/>
    <w:rsid w:val="00692FDC"/>
  </w:style>
  <w:style w:type="paragraph" w:customStyle="1" w:styleId="8DF1AB8EFB3D42C097F69A4651A6FBFD">
    <w:name w:val="8DF1AB8EFB3D42C097F69A4651A6FBFD"/>
    <w:rsid w:val="00692FDC"/>
  </w:style>
  <w:style w:type="paragraph" w:customStyle="1" w:styleId="1B42766F881D47F782E02C2F995364E7">
    <w:name w:val="1B42766F881D47F782E02C2F995364E7"/>
    <w:rsid w:val="00692FDC"/>
  </w:style>
  <w:style w:type="paragraph" w:customStyle="1" w:styleId="08AD0211D0A1468A861B86C810D26551">
    <w:name w:val="08AD0211D0A1468A861B86C810D26551"/>
    <w:rsid w:val="00692FDC"/>
  </w:style>
  <w:style w:type="paragraph" w:customStyle="1" w:styleId="3F9F00D4C64D44F3B6209E077665DB3F">
    <w:name w:val="3F9F00D4C64D44F3B6209E077665DB3F"/>
    <w:rsid w:val="00692FDC"/>
  </w:style>
  <w:style w:type="paragraph" w:customStyle="1" w:styleId="FB81EA0761B64F7C8A52BBB2797E6072">
    <w:name w:val="FB81EA0761B64F7C8A52BBB2797E6072"/>
    <w:rsid w:val="00692FDC"/>
  </w:style>
  <w:style w:type="paragraph" w:customStyle="1" w:styleId="18C52A5464404E39B97DCAA6A35C5713">
    <w:name w:val="18C52A5464404E39B97DCAA6A35C5713"/>
    <w:rsid w:val="00692FDC"/>
  </w:style>
  <w:style w:type="paragraph" w:customStyle="1" w:styleId="B6DF482BCD184CB58F27348B9F4E0294">
    <w:name w:val="B6DF482BCD184CB58F27348B9F4E0294"/>
    <w:rsid w:val="00692FDC"/>
  </w:style>
  <w:style w:type="paragraph" w:customStyle="1" w:styleId="29F23404E3B0453A9A04B8ADD1E32A70">
    <w:name w:val="29F23404E3B0453A9A04B8ADD1E32A70"/>
    <w:rsid w:val="00692FDC"/>
  </w:style>
  <w:style w:type="paragraph" w:customStyle="1" w:styleId="D9206C10B04847E79BFD856C0111F27E">
    <w:name w:val="D9206C10B04847E79BFD856C0111F27E"/>
    <w:rsid w:val="00692FDC"/>
  </w:style>
  <w:style w:type="paragraph" w:customStyle="1" w:styleId="916687A101A34FB58982DA8AB14D2664">
    <w:name w:val="916687A101A34FB58982DA8AB14D2664"/>
    <w:rsid w:val="00692FDC"/>
  </w:style>
  <w:style w:type="paragraph" w:customStyle="1" w:styleId="7E8180BA40DD4113A380E6809257804A">
    <w:name w:val="7E8180BA40DD4113A380E6809257804A"/>
    <w:rsid w:val="00692FDC"/>
  </w:style>
  <w:style w:type="paragraph" w:customStyle="1" w:styleId="97ED9BC6BD60491C9B962D23E6A30D665">
    <w:name w:val="97ED9BC6BD60491C9B962D23E6A30D665"/>
    <w:rsid w:val="00692FDC"/>
    <w:pPr>
      <w:spacing w:after="200" w:line="276" w:lineRule="auto"/>
    </w:pPr>
    <w:rPr>
      <w:rFonts w:ascii="Calibri" w:eastAsia="Calibri" w:hAnsi="Calibri" w:cs="Calibri"/>
      <w:lang w:eastAsia="en-US"/>
    </w:rPr>
  </w:style>
  <w:style w:type="paragraph" w:customStyle="1" w:styleId="1ED7CA4281F44D5EB2BD419AD14D09055">
    <w:name w:val="1ED7CA4281F44D5EB2BD419AD14D09055"/>
    <w:rsid w:val="00692FDC"/>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5">
    <w:name w:val="A5FDC8C10C2347F3939CDDFED37215D75"/>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2">
    <w:name w:val="0E66999A1DD847BF9A85C0E7FFDB1C1E2"/>
    <w:rsid w:val="00692FDC"/>
    <w:pPr>
      <w:spacing w:after="200" w:line="276" w:lineRule="auto"/>
    </w:pPr>
    <w:rPr>
      <w:rFonts w:ascii="Calibri" w:eastAsia="Calibri" w:hAnsi="Calibri" w:cs="Calibri"/>
      <w:lang w:eastAsia="en-US"/>
    </w:rPr>
  </w:style>
  <w:style w:type="paragraph" w:customStyle="1" w:styleId="08F133B62E804069AB19A29A38CBD1042">
    <w:name w:val="08F133B62E804069AB19A29A38CBD1042"/>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2">
    <w:name w:val="8AEBAB5B30C04DE190134EE11FF1DCE02"/>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1">
    <w:name w:val="3430D0EA680A41AAA0BFF218549EE7F8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1">
    <w:name w:val="4D4A6A7DE26E4F8E85E01D06B0F560F51"/>
    <w:rsid w:val="00692FDC"/>
    <w:pPr>
      <w:spacing w:after="200" w:line="276" w:lineRule="auto"/>
    </w:pPr>
    <w:rPr>
      <w:rFonts w:ascii="Calibri" w:eastAsia="Calibri" w:hAnsi="Calibri" w:cs="Calibri"/>
      <w:lang w:eastAsia="en-US"/>
    </w:rPr>
  </w:style>
  <w:style w:type="paragraph" w:customStyle="1" w:styleId="B54EEDBB985E4F90AB5B0C990864A9651">
    <w:name w:val="B54EEDBB985E4F90AB5B0C990864A9651"/>
    <w:rsid w:val="00692FDC"/>
    <w:pPr>
      <w:spacing w:after="200" w:line="276" w:lineRule="auto"/>
    </w:pPr>
    <w:rPr>
      <w:rFonts w:ascii="Calibri" w:eastAsia="Calibri" w:hAnsi="Calibri" w:cs="Calibri"/>
      <w:lang w:eastAsia="en-US"/>
    </w:rPr>
  </w:style>
  <w:style w:type="paragraph" w:customStyle="1" w:styleId="758FDECEBC574E4E8D743D26107EDF691">
    <w:name w:val="758FDECEBC574E4E8D743D26107EDF691"/>
    <w:rsid w:val="00692FDC"/>
    <w:pPr>
      <w:spacing w:after="200" w:line="276" w:lineRule="auto"/>
      <w:ind w:left="720"/>
      <w:contextualSpacing/>
    </w:pPr>
    <w:rPr>
      <w:rFonts w:ascii="Calibri" w:eastAsia="Calibri" w:hAnsi="Calibri" w:cs="Calibri"/>
      <w:lang w:eastAsia="en-US"/>
    </w:rPr>
  </w:style>
  <w:style w:type="paragraph" w:customStyle="1" w:styleId="F8E8DFC35CB04B769D0F917488BEE2401">
    <w:name w:val="F8E8DFC35CB04B769D0F917488BEE2401"/>
    <w:rsid w:val="00692FDC"/>
    <w:pPr>
      <w:spacing w:after="200" w:line="276" w:lineRule="auto"/>
    </w:pPr>
    <w:rPr>
      <w:rFonts w:ascii="Calibri" w:eastAsia="Calibri" w:hAnsi="Calibri" w:cs="Calibri"/>
      <w:lang w:eastAsia="en-US"/>
    </w:rPr>
  </w:style>
  <w:style w:type="paragraph" w:customStyle="1" w:styleId="E453E41B282743AA8CA96823485959A21">
    <w:name w:val="E453E41B282743AA8CA96823485959A21"/>
    <w:rsid w:val="00692FDC"/>
    <w:pPr>
      <w:spacing w:after="200" w:line="276" w:lineRule="auto"/>
    </w:pPr>
    <w:rPr>
      <w:rFonts w:ascii="Calibri" w:eastAsia="Calibri" w:hAnsi="Calibri" w:cs="Calibri"/>
      <w:lang w:eastAsia="en-US"/>
    </w:rPr>
  </w:style>
  <w:style w:type="paragraph" w:customStyle="1" w:styleId="56FE28662F344A73868828C2CDEFAD551">
    <w:name w:val="56FE28662F344A73868828C2CDEFAD551"/>
    <w:rsid w:val="00692FDC"/>
    <w:pPr>
      <w:spacing w:after="200" w:line="276" w:lineRule="auto"/>
    </w:pPr>
    <w:rPr>
      <w:rFonts w:ascii="Calibri" w:eastAsia="Calibri" w:hAnsi="Calibri" w:cs="Calibri"/>
      <w:lang w:eastAsia="en-US"/>
    </w:rPr>
  </w:style>
  <w:style w:type="paragraph" w:customStyle="1" w:styleId="D0127F622BE64D09BE931C6AE217CF541">
    <w:name w:val="D0127F622BE64D09BE931C6AE217CF541"/>
    <w:rsid w:val="00692FDC"/>
    <w:pPr>
      <w:spacing w:after="200" w:line="276" w:lineRule="auto"/>
      <w:ind w:left="720"/>
      <w:contextualSpacing/>
    </w:pPr>
    <w:rPr>
      <w:rFonts w:ascii="Calibri" w:eastAsia="Calibri" w:hAnsi="Calibri" w:cs="Calibri"/>
      <w:lang w:eastAsia="en-US"/>
    </w:rPr>
  </w:style>
  <w:style w:type="paragraph" w:customStyle="1" w:styleId="8C7B7B4DBDAA49D0A67C2047F731FB241">
    <w:name w:val="8C7B7B4DBDAA49D0A67C2047F731FB241"/>
    <w:rsid w:val="00692FDC"/>
    <w:pPr>
      <w:spacing w:after="200" w:line="276" w:lineRule="auto"/>
      <w:ind w:left="720"/>
      <w:contextualSpacing/>
    </w:pPr>
    <w:rPr>
      <w:rFonts w:ascii="Calibri" w:eastAsia="Calibri" w:hAnsi="Calibri" w:cs="Calibri"/>
      <w:lang w:eastAsia="en-US"/>
    </w:rPr>
  </w:style>
  <w:style w:type="paragraph" w:customStyle="1" w:styleId="A0E392D20640405D93CDC0D2D5DDDE5A1">
    <w:name w:val="A0E392D20640405D93CDC0D2D5DDDE5A1"/>
    <w:rsid w:val="00692FDC"/>
    <w:pPr>
      <w:spacing w:after="200" w:line="276" w:lineRule="auto"/>
    </w:pPr>
    <w:rPr>
      <w:rFonts w:ascii="Calibri" w:eastAsia="Calibri" w:hAnsi="Calibri" w:cs="Calibri"/>
      <w:lang w:eastAsia="en-US"/>
    </w:rPr>
  </w:style>
  <w:style w:type="paragraph" w:customStyle="1" w:styleId="47C4C0D0287F48D0BC4FF0428FAB43731">
    <w:name w:val="47C4C0D0287F48D0BC4FF0428FAB43731"/>
    <w:rsid w:val="00692FDC"/>
    <w:pPr>
      <w:spacing w:after="200" w:line="276" w:lineRule="auto"/>
    </w:pPr>
    <w:rPr>
      <w:rFonts w:ascii="Calibri" w:eastAsia="Calibri" w:hAnsi="Calibri" w:cs="Calibri"/>
      <w:lang w:eastAsia="en-US"/>
    </w:rPr>
  </w:style>
  <w:style w:type="paragraph" w:customStyle="1" w:styleId="B8C37E2A19104F1284409EC31E2DE1D51">
    <w:name w:val="B8C37E2A19104F1284409EC31E2DE1D51"/>
    <w:rsid w:val="00692FDC"/>
    <w:pPr>
      <w:spacing w:after="200" w:line="276" w:lineRule="auto"/>
    </w:pPr>
    <w:rPr>
      <w:rFonts w:ascii="Calibri" w:eastAsia="Calibri" w:hAnsi="Calibri" w:cs="Calibri"/>
      <w:lang w:eastAsia="en-US"/>
    </w:rPr>
  </w:style>
  <w:style w:type="paragraph" w:customStyle="1" w:styleId="712EFCA7C4684333A739BED278E5F1961">
    <w:name w:val="712EFCA7C4684333A739BED278E5F1961"/>
    <w:rsid w:val="00692FDC"/>
    <w:pPr>
      <w:spacing w:after="200" w:line="276" w:lineRule="auto"/>
      <w:ind w:left="720"/>
      <w:contextualSpacing/>
    </w:pPr>
    <w:rPr>
      <w:rFonts w:ascii="Calibri" w:eastAsia="Calibri" w:hAnsi="Calibri" w:cs="Calibri"/>
      <w:lang w:eastAsia="en-US"/>
    </w:rPr>
  </w:style>
  <w:style w:type="paragraph" w:customStyle="1" w:styleId="8545066F3E4C427FA4E04F8D1A2177081">
    <w:name w:val="8545066F3E4C427FA4E04F8D1A2177081"/>
    <w:rsid w:val="00692FDC"/>
    <w:pPr>
      <w:spacing w:after="200" w:line="276" w:lineRule="auto"/>
    </w:pPr>
    <w:rPr>
      <w:rFonts w:ascii="Calibri" w:eastAsia="Calibri" w:hAnsi="Calibri" w:cs="Calibri"/>
      <w:lang w:eastAsia="en-US"/>
    </w:rPr>
  </w:style>
  <w:style w:type="paragraph" w:customStyle="1" w:styleId="5FD9CF783C98491586D05222BEC0CE4F1">
    <w:name w:val="5FD9CF783C98491586D05222BEC0CE4F1"/>
    <w:rsid w:val="00692FDC"/>
    <w:pPr>
      <w:spacing w:after="200" w:line="276" w:lineRule="auto"/>
    </w:pPr>
    <w:rPr>
      <w:rFonts w:ascii="Calibri" w:eastAsia="Calibri" w:hAnsi="Calibri" w:cs="Calibri"/>
      <w:lang w:eastAsia="en-US"/>
    </w:rPr>
  </w:style>
  <w:style w:type="paragraph" w:customStyle="1" w:styleId="7EABC22D75FB4CE6B6FF472D4350CD981">
    <w:name w:val="7EABC22D75FB4CE6B6FF472D4350CD981"/>
    <w:rsid w:val="00692FDC"/>
    <w:pPr>
      <w:spacing w:after="200" w:line="276" w:lineRule="auto"/>
    </w:pPr>
    <w:rPr>
      <w:rFonts w:ascii="Calibri" w:eastAsia="Calibri" w:hAnsi="Calibri" w:cs="Calibri"/>
      <w:lang w:eastAsia="en-US"/>
    </w:rPr>
  </w:style>
  <w:style w:type="paragraph" w:customStyle="1" w:styleId="357864BEBDC242B79FB2E402C97DAFF81">
    <w:name w:val="357864BEBDC242B79FB2E402C97DAFF81"/>
    <w:rsid w:val="00692FDC"/>
    <w:pPr>
      <w:spacing w:after="200" w:line="276" w:lineRule="auto"/>
      <w:ind w:left="720"/>
      <w:contextualSpacing/>
    </w:pPr>
    <w:rPr>
      <w:rFonts w:ascii="Calibri" w:eastAsia="Calibri" w:hAnsi="Calibri" w:cs="Calibri"/>
      <w:lang w:eastAsia="en-US"/>
    </w:rPr>
  </w:style>
  <w:style w:type="paragraph" w:customStyle="1" w:styleId="7164E66A38884DE49EB2D7C49D420D6F1">
    <w:name w:val="7164E66A38884DE49EB2D7C49D420D6F1"/>
    <w:rsid w:val="00692FDC"/>
    <w:pPr>
      <w:spacing w:after="200" w:line="276" w:lineRule="auto"/>
    </w:pPr>
    <w:rPr>
      <w:rFonts w:ascii="Calibri" w:eastAsia="Calibri" w:hAnsi="Calibri" w:cs="Calibri"/>
      <w:lang w:eastAsia="en-US"/>
    </w:rPr>
  </w:style>
  <w:style w:type="paragraph" w:customStyle="1" w:styleId="513A0D9A80A74BFCBD2C93FBC677B8431">
    <w:name w:val="513A0D9A80A74BFCBD2C93FBC677B8431"/>
    <w:rsid w:val="00692FDC"/>
    <w:pPr>
      <w:spacing w:after="200" w:line="276" w:lineRule="auto"/>
    </w:pPr>
    <w:rPr>
      <w:rFonts w:ascii="Calibri" w:eastAsia="Calibri" w:hAnsi="Calibri" w:cs="Calibri"/>
      <w:lang w:eastAsia="en-US"/>
    </w:rPr>
  </w:style>
  <w:style w:type="paragraph" w:customStyle="1" w:styleId="93E6478A5AD94DB2861B3A1AF4D9F4FF1">
    <w:name w:val="93E6478A5AD94DB2861B3A1AF4D9F4FF1"/>
    <w:rsid w:val="00692FDC"/>
    <w:pPr>
      <w:spacing w:after="200" w:line="276" w:lineRule="auto"/>
    </w:pPr>
    <w:rPr>
      <w:rFonts w:ascii="Calibri" w:eastAsia="Calibri" w:hAnsi="Calibri" w:cs="Calibri"/>
      <w:lang w:eastAsia="en-US"/>
    </w:rPr>
  </w:style>
  <w:style w:type="paragraph" w:customStyle="1" w:styleId="AE31727A75444D678F4214094EF87FE31">
    <w:name w:val="AE31727A75444D678F4214094EF87FE31"/>
    <w:rsid w:val="00692FDC"/>
    <w:pPr>
      <w:spacing w:after="200" w:line="276" w:lineRule="auto"/>
      <w:ind w:left="720"/>
      <w:contextualSpacing/>
    </w:pPr>
    <w:rPr>
      <w:rFonts w:ascii="Calibri" w:eastAsia="Calibri" w:hAnsi="Calibri" w:cs="Calibri"/>
      <w:lang w:eastAsia="en-US"/>
    </w:rPr>
  </w:style>
  <w:style w:type="paragraph" w:customStyle="1" w:styleId="3BA1EB8AF5D34F02AA7DBCBBAE40200E1">
    <w:name w:val="3BA1EB8AF5D34F02AA7DBCBBAE40200E1"/>
    <w:rsid w:val="00692FDC"/>
    <w:pPr>
      <w:spacing w:after="200" w:line="276" w:lineRule="auto"/>
    </w:pPr>
    <w:rPr>
      <w:rFonts w:ascii="Calibri" w:eastAsia="Calibri" w:hAnsi="Calibri" w:cs="Calibri"/>
      <w:lang w:eastAsia="en-US"/>
    </w:rPr>
  </w:style>
  <w:style w:type="paragraph" w:customStyle="1" w:styleId="D54F382329AE4E3FB4DBB2A8748996EE1">
    <w:name w:val="D54F382329AE4E3FB4DBB2A8748996EE1"/>
    <w:rsid w:val="00692FDC"/>
    <w:pPr>
      <w:spacing w:after="200" w:line="276" w:lineRule="auto"/>
    </w:pPr>
    <w:rPr>
      <w:rFonts w:ascii="Calibri" w:eastAsia="Calibri" w:hAnsi="Calibri" w:cs="Calibri"/>
      <w:lang w:eastAsia="en-US"/>
    </w:rPr>
  </w:style>
  <w:style w:type="paragraph" w:customStyle="1" w:styleId="8408B21972D24E01A646419D39996AD31">
    <w:name w:val="8408B21972D24E01A646419D39996AD31"/>
    <w:rsid w:val="00692FDC"/>
    <w:pPr>
      <w:spacing w:after="200" w:line="276" w:lineRule="auto"/>
    </w:pPr>
    <w:rPr>
      <w:rFonts w:ascii="Calibri" w:eastAsia="Calibri" w:hAnsi="Calibri" w:cs="Calibri"/>
      <w:lang w:eastAsia="en-US"/>
    </w:rPr>
  </w:style>
  <w:style w:type="paragraph" w:customStyle="1" w:styleId="7A81BA3C943C493BB60A8E8D46F4337B1">
    <w:name w:val="7A81BA3C943C493BB60A8E8D46F4337B1"/>
    <w:rsid w:val="00692FDC"/>
    <w:pPr>
      <w:spacing w:after="200" w:line="276" w:lineRule="auto"/>
      <w:ind w:left="720"/>
      <w:contextualSpacing/>
    </w:pPr>
    <w:rPr>
      <w:rFonts w:ascii="Calibri" w:eastAsia="Calibri" w:hAnsi="Calibri" w:cs="Calibri"/>
      <w:lang w:eastAsia="en-US"/>
    </w:rPr>
  </w:style>
  <w:style w:type="paragraph" w:customStyle="1" w:styleId="AF87B81460FC4604AB42EFDAEB53DC441">
    <w:name w:val="AF87B81460FC4604AB42EFDAEB53DC441"/>
    <w:rsid w:val="00692FDC"/>
    <w:pPr>
      <w:spacing w:after="200" w:line="276" w:lineRule="auto"/>
    </w:pPr>
    <w:rPr>
      <w:rFonts w:ascii="Calibri" w:eastAsia="Calibri" w:hAnsi="Calibri" w:cs="Calibri"/>
      <w:lang w:eastAsia="en-US"/>
    </w:rPr>
  </w:style>
  <w:style w:type="paragraph" w:customStyle="1" w:styleId="8DF1AB8EFB3D42C097F69A4651A6FBFD1">
    <w:name w:val="8DF1AB8EFB3D42C097F69A4651A6FBFD1"/>
    <w:rsid w:val="00692FDC"/>
    <w:pPr>
      <w:spacing w:after="200" w:line="276" w:lineRule="auto"/>
    </w:pPr>
    <w:rPr>
      <w:rFonts w:ascii="Calibri" w:eastAsia="Calibri" w:hAnsi="Calibri" w:cs="Calibri"/>
      <w:lang w:eastAsia="en-US"/>
    </w:rPr>
  </w:style>
  <w:style w:type="paragraph" w:customStyle="1" w:styleId="1B42766F881D47F782E02C2F995364E71">
    <w:name w:val="1B42766F881D47F782E02C2F995364E71"/>
    <w:rsid w:val="00692FDC"/>
    <w:pPr>
      <w:spacing w:after="200" w:line="276" w:lineRule="auto"/>
    </w:pPr>
    <w:rPr>
      <w:rFonts w:ascii="Calibri" w:eastAsia="Calibri" w:hAnsi="Calibri" w:cs="Calibri"/>
      <w:lang w:eastAsia="en-US"/>
    </w:rPr>
  </w:style>
  <w:style w:type="paragraph" w:customStyle="1" w:styleId="08AD0211D0A1468A861B86C810D265511">
    <w:name w:val="08AD0211D0A1468A861B86C810D265511"/>
    <w:rsid w:val="00692FDC"/>
    <w:pPr>
      <w:spacing w:after="200" w:line="276" w:lineRule="auto"/>
      <w:ind w:left="720"/>
      <w:contextualSpacing/>
    </w:pPr>
    <w:rPr>
      <w:rFonts w:ascii="Calibri" w:eastAsia="Calibri" w:hAnsi="Calibri" w:cs="Calibri"/>
      <w:lang w:eastAsia="en-US"/>
    </w:rPr>
  </w:style>
  <w:style w:type="paragraph" w:customStyle="1" w:styleId="3F9F00D4C64D44F3B6209E077665DB3F1">
    <w:name w:val="3F9F00D4C64D44F3B6209E077665DB3F1"/>
    <w:rsid w:val="00692FDC"/>
    <w:pPr>
      <w:spacing w:after="200" w:line="276" w:lineRule="auto"/>
    </w:pPr>
    <w:rPr>
      <w:rFonts w:ascii="Calibri" w:eastAsia="Calibri" w:hAnsi="Calibri" w:cs="Calibri"/>
      <w:lang w:eastAsia="en-US"/>
    </w:rPr>
  </w:style>
  <w:style w:type="paragraph" w:customStyle="1" w:styleId="FB81EA0761B64F7C8A52BBB2797E60721">
    <w:name w:val="FB81EA0761B64F7C8A52BBB2797E60721"/>
    <w:rsid w:val="00692FDC"/>
    <w:pPr>
      <w:spacing w:after="200" w:line="276" w:lineRule="auto"/>
    </w:pPr>
    <w:rPr>
      <w:rFonts w:ascii="Calibri" w:eastAsia="Calibri" w:hAnsi="Calibri" w:cs="Calibri"/>
      <w:lang w:eastAsia="en-US"/>
    </w:rPr>
  </w:style>
  <w:style w:type="paragraph" w:customStyle="1" w:styleId="18C52A5464404E39B97DCAA6A35C57131">
    <w:name w:val="18C52A5464404E39B97DCAA6A35C57131"/>
    <w:rsid w:val="00692FDC"/>
    <w:pPr>
      <w:spacing w:after="200" w:line="276" w:lineRule="auto"/>
    </w:pPr>
    <w:rPr>
      <w:rFonts w:ascii="Calibri" w:eastAsia="Calibri" w:hAnsi="Calibri" w:cs="Calibri"/>
      <w:lang w:eastAsia="en-US"/>
    </w:rPr>
  </w:style>
  <w:style w:type="paragraph" w:customStyle="1" w:styleId="B6DF482BCD184CB58F27348B9F4E02941">
    <w:name w:val="B6DF482BCD184CB58F27348B9F4E02941"/>
    <w:rsid w:val="00692FDC"/>
    <w:pPr>
      <w:spacing w:after="200" w:line="276" w:lineRule="auto"/>
      <w:ind w:left="720"/>
      <w:contextualSpacing/>
    </w:pPr>
    <w:rPr>
      <w:rFonts w:ascii="Calibri" w:eastAsia="Calibri" w:hAnsi="Calibri" w:cs="Calibri"/>
      <w:lang w:eastAsia="en-US"/>
    </w:rPr>
  </w:style>
  <w:style w:type="paragraph" w:customStyle="1" w:styleId="29F23404E3B0453A9A04B8ADD1E32A701">
    <w:name w:val="29F23404E3B0453A9A04B8ADD1E32A701"/>
    <w:rsid w:val="00692FDC"/>
    <w:pPr>
      <w:spacing w:after="200" w:line="276" w:lineRule="auto"/>
    </w:pPr>
    <w:rPr>
      <w:rFonts w:ascii="Calibri" w:eastAsia="Calibri" w:hAnsi="Calibri" w:cs="Calibri"/>
      <w:lang w:eastAsia="en-US"/>
    </w:rPr>
  </w:style>
  <w:style w:type="paragraph" w:customStyle="1" w:styleId="D9206C10B04847E79BFD856C0111F27E1">
    <w:name w:val="D9206C10B04847E79BFD856C0111F27E1"/>
    <w:rsid w:val="00692FDC"/>
    <w:pPr>
      <w:spacing w:after="200" w:line="276" w:lineRule="auto"/>
    </w:pPr>
    <w:rPr>
      <w:rFonts w:ascii="Calibri" w:eastAsia="Calibri" w:hAnsi="Calibri" w:cs="Calibri"/>
      <w:lang w:eastAsia="en-US"/>
    </w:rPr>
  </w:style>
  <w:style w:type="paragraph" w:customStyle="1" w:styleId="916687A101A34FB58982DA8AB14D26641">
    <w:name w:val="916687A101A34FB58982DA8AB14D26641"/>
    <w:rsid w:val="00692FDC"/>
    <w:pPr>
      <w:spacing w:after="200" w:line="276" w:lineRule="auto"/>
    </w:pPr>
    <w:rPr>
      <w:rFonts w:ascii="Calibri" w:eastAsia="Calibri" w:hAnsi="Calibri" w:cs="Calibri"/>
      <w:lang w:eastAsia="en-US"/>
    </w:rPr>
  </w:style>
  <w:style w:type="paragraph" w:customStyle="1" w:styleId="7E8180BA40DD4113A380E6809257804A1">
    <w:name w:val="7E8180BA40DD4113A380E6809257804A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1">
    <w:name w:val="9AF72FE6125F498990BEE8841E1B17C51"/>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5">
    <w:name w:val="E2E90AF0699B4077B2019F6AEF3723555"/>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5">
    <w:name w:val="183339929008450E90AE710D7DB7FF0F5"/>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2">
    <w:name w:val="BAF142DEB0DE4E698B4214BBA8AF26BC2"/>
    <w:rsid w:val="00692FDC"/>
    <w:pPr>
      <w:spacing w:after="200" w:line="276" w:lineRule="auto"/>
      <w:ind w:left="720"/>
      <w:contextualSpacing/>
    </w:pPr>
    <w:rPr>
      <w:rFonts w:ascii="Calibri" w:eastAsia="Calibri" w:hAnsi="Calibri" w:cs="Calibri"/>
      <w:lang w:eastAsia="en-US"/>
    </w:rPr>
  </w:style>
  <w:style w:type="paragraph" w:customStyle="1" w:styleId="544483B00C554175BBC8DFF13147A923">
    <w:name w:val="544483B00C554175BBC8DFF13147A923"/>
    <w:rsid w:val="00692FDC"/>
  </w:style>
  <w:style w:type="paragraph" w:customStyle="1" w:styleId="8B10F61286BD4E34B622EBCE098D99CA">
    <w:name w:val="8B10F61286BD4E34B622EBCE098D99CA"/>
    <w:rsid w:val="00692FDC"/>
  </w:style>
  <w:style w:type="paragraph" w:customStyle="1" w:styleId="1AA65678F1A34CF8A88BC113C0645284">
    <w:name w:val="1AA65678F1A34CF8A88BC113C0645284"/>
    <w:rsid w:val="00692FDC"/>
  </w:style>
  <w:style w:type="paragraph" w:customStyle="1" w:styleId="E98DFE9FF52A4976A90D3FA3646EB9C9">
    <w:name w:val="E98DFE9FF52A4976A90D3FA3646EB9C9"/>
    <w:rsid w:val="00692FDC"/>
  </w:style>
  <w:style w:type="paragraph" w:customStyle="1" w:styleId="02D61A9BBD7F4C88A34008F521396D3F">
    <w:name w:val="02D61A9BBD7F4C88A34008F521396D3F"/>
    <w:rsid w:val="00692FDC"/>
  </w:style>
  <w:style w:type="paragraph" w:customStyle="1" w:styleId="FCD2D088D356411A8ABE9F1D3CCA1006">
    <w:name w:val="FCD2D088D356411A8ABE9F1D3CCA1006"/>
    <w:rsid w:val="00692FDC"/>
  </w:style>
  <w:style w:type="paragraph" w:customStyle="1" w:styleId="C80238367B744B98B523C52CAF801CCC">
    <w:name w:val="C80238367B744B98B523C52CAF801CCC"/>
    <w:rsid w:val="00692FDC"/>
  </w:style>
  <w:style w:type="paragraph" w:customStyle="1" w:styleId="1B7D80A28A18444EA0D348DB9811C687">
    <w:name w:val="1B7D80A28A18444EA0D348DB9811C687"/>
    <w:rsid w:val="00692FDC"/>
  </w:style>
  <w:style w:type="paragraph" w:customStyle="1" w:styleId="9F2027682969499EAF269587A00BA26B">
    <w:name w:val="9F2027682969499EAF269587A00BA26B"/>
    <w:rsid w:val="00692FDC"/>
  </w:style>
  <w:style w:type="paragraph" w:customStyle="1" w:styleId="7FEB47C1282E4056AB777A5A6C645848">
    <w:name w:val="7FEB47C1282E4056AB777A5A6C645848"/>
    <w:rsid w:val="00692FDC"/>
  </w:style>
  <w:style w:type="paragraph" w:customStyle="1" w:styleId="552447E278604FAE8226816BB082E4C6">
    <w:name w:val="552447E278604FAE8226816BB082E4C6"/>
    <w:rsid w:val="00692FDC"/>
  </w:style>
  <w:style w:type="paragraph" w:customStyle="1" w:styleId="86EB3E5AD74E4E6F84A723897811A0C7">
    <w:name w:val="86EB3E5AD74E4E6F84A723897811A0C7"/>
    <w:rsid w:val="00692FDC"/>
  </w:style>
  <w:style w:type="paragraph" w:customStyle="1" w:styleId="549A0ED93B98433680A747B16DB90DCC">
    <w:name w:val="549A0ED93B98433680A747B16DB90DCC"/>
    <w:rsid w:val="00692FDC"/>
  </w:style>
  <w:style w:type="paragraph" w:customStyle="1" w:styleId="C5E19A9C0D94440A85A4E0828AA20F3E">
    <w:name w:val="C5E19A9C0D94440A85A4E0828AA20F3E"/>
    <w:rsid w:val="00692FDC"/>
  </w:style>
  <w:style w:type="paragraph" w:customStyle="1" w:styleId="F5E4AF26B4E848DF9F53BA9F63B859D9">
    <w:name w:val="F5E4AF26B4E848DF9F53BA9F63B859D9"/>
    <w:rsid w:val="00692FDC"/>
  </w:style>
  <w:style w:type="paragraph" w:customStyle="1" w:styleId="6161065ADC354725812D6EC66BF1DDF8">
    <w:name w:val="6161065ADC354725812D6EC66BF1DDF8"/>
    <w:rsid w:val="00692FDC"/>
  </w:style>
  <w:style w:type="paragraph" w:customStyle="1" w:styleId="ED5C7C2A308F4C1C90218EF42A0E2C8F">
    <w:name w:val="ED5C7C2A308F4C1C90218EF42A0E2C8F"/>
    <w:rsid w:val="00692FDC"/>
  </w:style>
  <w:style w:type="paragraph" w:customStyle="1" w:styleId="2AF001B8DBBA4129AA674402F21C0157">
    <w:name w:val="2AF001B8DBBA4129AA674402F21C0157"/>
    <w:rsid w:val="00692FDC"/>
  </w:style>
  <w:style w:type="paragraph" w:customStyle="1" w:styleId="2C73298E94AB43F5A8BB1C1695E6211B">
    <w:name w:val="2C73298E94AB43F5A8BB1C1695E6211B"/>
    <w:rsid w:val="00692FDC"/>
  </w:style>
  <w:style w:type="paragraph" w:customStyle="1" w:styleId="EA3125CCA73345D2A08034210AA4251B">
    <w:name w:val="EA3125CCA73345D2A08034210AA4251B"/>
    <w:rsid w:val="00692FDC"/>
  </w:style>
  <w:style w:type="paragraph" w:customStyle="1" w:styleId="A8CA991859724EA58BC9CC24D4401002">
    <w:name w:val="A8CA991859724EA58BC9CC24D4401002"/>
    <w:rsid w:val="00692FDC"/>
  </w:style>
  <w:style w:type="paragraph" w:customStyle="1" w:styleId="3FF417C01C8C400DA3796B9923278348">
    <w:name w:val="3FF417C01C8C400DA3796B9923278348"/>
    <w:rsid w:val="00692FDC"/>
  </w:style>
  <w:style w:type="paragraph" w:customStyle="1" w:styleId="68DC149C69454FB79702BD4FDE415D95">
    <w:name w:val="68DC149C69454FB79702BD4FDE415D95"/>
    <w:rsid w:val="00692FDC"/>
  </w:style>
  <w:style w:type="paragraph" w:customStyle="1" w:styleId="29C1BC08B8E84B4E8BA9C03513C080A5">
    <w:name w:val="29C1BC08B8E84B4E8BA9C03513C080A5"/>
    <w:rsid w:val="00692FDC"/>
  </w:style>
  <w:style w:type="paragraph" w:customStyle="1" w:styleId="B1F3E19EF4314FDBBC3311AD4A971B81">
    <w:name w:val="B1F3E19EF4314FDBBC3311AD4A971B81"/>
    <w:rsid w:val="00692FDC"/>
  </w:style>
  <w:style w:type="paragraph" w:customStyle="1" w:styleId="A389C9B5026B48F585AB8FE4057D8D71">
    <w:name w:val="A389C9B5026B48F585AB8FE4057D8D71"/>
    <w:rsid w:val="00692FDC"/>
  </w:style>
  <w:style w:type="paragraph" w:customStyle="1" w:styleId="5D9B6B3C9F214B83A1915866AA7DBF54">
    <w:name w:val="5D9B6B3C9F214B83A1915866AA7DBF54"/>
    <w:rsid w:val="00692FDC"/>
  </w:style>
  <w:style w:type="paragraph" w:customStyle="1" w:styleId="9E92793F92494CF081EBF023222BA55D">
    <w:name w:val="9E92793F92494CF081EBF023222BA55D"/>
    <w:rsid w:val="00692FDC"/>
  </w:style>
  <w:style w:type="paragraph" w:customStyle="1" w:styleId="88AED1780C564CC288ED72A03CAA8E7D">
    <w:name w:val="88AED1780C564CC288ED72A03CAA8E7D"/>
    <w:rsid w:val="00692FDC"/>
  </w:style>
  <w:style w:type="paragraph" w:customStyle="1" w:styleId="CA918170EAA5475C874084063F277820">
    <w:name w:val="CA918170EAA5475C874084063F277820"/>
    <w:rsid w:val="00692FDC"/>
  </w:style>
  <w:style w:type="paragraph" w:customStyle="1" w:styleId="9035023F10724B5989F1A88B0F1F3268">
    <w:name w:val="9035023F10724B5989F1A88B0F1F3268"/>
    <w:rsid w:val="00692FDC"/>
  </w:style>
  <w:style w:type="paragraph" w:customStyle="1" w:styleId="DEAAADF4D67044EDA16D95C79D7E577A">
    <w:name w:val="DEAAADF4D67044EDA16D95C79D7E577A"/>
    <w:rsid w:val="00692FDC"/>
  </w:style>
  <w:style w:type="paragraph" w:customStyle="1" w:styleId="9E3B4CEC50D44B7BB95CA441CEA8DD8E">
    <w:name w:val="9E3B4CEC50D44B7BB95CA441CEA8DD8E"/>
    <w:rsid w:val="00692FDC"/>
  </w:style>
  <w:style w:type="paragraph" w:customStyle="1" w:styleId="56CCD3C1E0F7448F8436FB18DA61B16F">
    <w:name w:val="56CCD3C1E0F7448F8436FB18DA61B16F"/>
    <w:rsid w:val="00692FDC"/>
  </w:style>
  <w:style w:type="paragraph" w:customStyle="1" w:styleId="B48C44DE086847D2A0C12FFBCBD533A8">
    <w:name w:val="B48C44DE086847D2A0C12FFBCBD533A8"/>
    <w:rsid w:val="00692FDC"/>
  </w:style>
  <w:style w:type="paragraph" w:customStyle="1" w:styleId="A6383A67AEB244D69BBFAFBB4A56CA15">
    <w:name w:val="A6383A67AEB244D69BBFAFBB4A56CA15"/>
    <w:rsid w:val="00692FDC"/>
  </w:style>
  <w:style w:type="paragraph" w:customStyle="1" w:styleId="ECF2BC1118014F8598D79D6C5D87EB56">
    <w:name w:val="ECF2BC1118014F8598D79D6C5D87EB56"/>
    <w:rsid w:val="00692FDC"/>
  </w:style>
  <w:style w:type="paragraph" w:customStyle="1" w:styleId="1CEBE4F43AC1447B8C68FA82B39F9E5E">
    <w:name w:val="1CEBE4F43AC1447B8C68FA82B39F9E5E"/>
    <w:rsid w:val="00692FDC"/>
  </w:style>
  <w:style w:type="paragraph" w:customStyle="1" w:styleId="11741179093E4FD88F2F97FEF753BA62">
    <w:name w:val="11741179093E4FD88F2F97FEF753BA62"/>
    <w:rsid w:val="00692FDC"/>
  </w:style>
  <w:style w:type="paragraph" w:customStyle="1" w:styleId="E25D6D55157B42F58B751E6383DA2D88">
    <w:name w:val="E25D6D55157B42F58B751E6383DA2D88"/>
    <w:rsid w:val="00692FDC"/>
  </w:style>
  <w:style w:type="paragraph" w:customStyle="1" w:styleId="FDA64F53FA37428DA3B03966F6551E5F">
    <w:name w:val="FDA64F53FA37428DA3B03966F6551E5F"/>
    <w:rsid w:val="00692FDC"/>
  </w:style>
  <w:style w:type="paragraph" w:customStyle="1" w:styleId="62A3E2618F5040D181A99FA332F0C49D">
    <w:name w:val="62A3E2618F5040D181A99FA332F0C49D"/>
    <w:rsid w:val="00692FDC"/>
  </w:style>
  <w:style w:type="paragraph" w:customStyle="1" w:styleId="84B3761D37814002A9B637DFB819F5E7">
    <w:name w:val="84B3761D37814002A9B637DFB819F5E7"/>
    <w:rsid w:val="00692FDC"/>
  </w:style>
  <w:style w:type="paragraph" w:customStyle="1" w:styleId="C1F8ED74257B4B558DA0B8740B46576B">
    <w:name w:val="C1F8ED74257B4B558DA0B8740B46576B"/>
    <w:rsid w:val="00692FDC"/>
  </w:style>
  <w:style w:type="paragraph" w:customStyle="1" w:styleId="97ED9BC6BD60491C9B962D23E6A30D666">
    <w:name w:val="97ED9BC6BD60491C9B962D23E6A30D666"/>
    <w:rsid w:val="00802984"/>
    <w:pPr>
      <w:spacing w:after="200" w:line="276" w:lineRule="auto"/>
    </w:pPr>
    <w:rPr>
      <w:rFonts w:ascii="Calibri" w:eastAsia="Calibri" w:hAnsi="Calibri" w:cs="Calibri"/>
      <w:lang w:eastAsia="en-US"/>
    </w:rPr>
  </w:style>
  <w:style w:type="paragraph" w:customStyle="1" w:styleId="1ED7CA4281F44D5EB2BD419AD14D09056">
    <w:name w:val="1ED7CA4281F44D5EB2BD419AD14D09056"/>
    <w:rsid w:val="00802984"/>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6">
    <w:name w:val="A5FDC8C10C2347F3939CDDFED37215D76"/>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3">
    <w:name w:val="0E66999A1DD847BF9A85C0E7FFDB1C1E3"/>
    <w:rsid w:val="00802984"/>
    <w:pPr>
      <w:spacing w:after="200" w:line="276" w:lineRule="auto"/>
    </w:pPr>
    <w:rPr>
      <w:rFonts w:ascii="Calibri" w:eastAsia="Calibri" w:hAnsi="Calibri" w:cs="Calibri"/>
      <w:lang w:eastAsia="en-US"/>
    </w:rPr>
  </w:style>
  <w:style w:type="paragraph" w:customStyle="1" w:styleId="08F133B62E804069AB19A29A38CBD1043">
    <w:name w:val="08F133B62E804069AB19A29A38CBD1043"/>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3">
    <w:name w:val="8AEBAB5B30C04DE190134EE11FF1DCE03"/>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2">
    <w:name w:val="3430D0EA680A41AAA0BFF218549EE7F82"/>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1">
    <w:name w:val="544483B00C554175BBC8DFF13147A9231"/>
    <w:rsid w:val="00802984"/>
    <w:pPr>
      <w:spacing w:after="200" w:line="276" w:lineRule="auto"/>
    </w:pPr>
    <w:rPr>
      <w:rFonts w:ascii="Calibri" w:eastAsia="Calibri" w:hAnsi="Calibri" w:cs="Calibri"/>
      <w:lang w:eastAsia="en-US"/>
    </w:rPr>
  </w:style>
  <w:style w:type="paragraph" w:customStyle="1" w:styleId="8B10F61286BD4E34B622EBCE098D99CA1">
    <w:name w:val="8B10F61286BD4E34B622EBCE098D99CA1"/>
    <w:rsid w:val="00802984"/>
    <w:pPr>
      <w:spacing w:after="200" w:line="276" w:lineRule="auto"/>
    </w:pPr>
    <w:rPr>
      <w:rFonts w:ascii="Calibri" w:eastAsia="Calibri" w:hAnsi="Calibri" w:cs="Calibri"/>
      <w:lang w:eastAsia="en-US"/>
    </w:rPr>
  </w:style>
  <w:style w:type="paragraph" w:customStyle="1" w:styleId="1AA65678F1A34CF8A88BC113C06452841">
    <w:name w:val="1AA65678F1A34CF8A88BC113C06452841"/>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1">
    <w:name w:val="E98DFE9FF52A4976A90D3FA3646EB9C91"/>
    <w:rsid w:val="00802984"/>
    <w:pPr>
      <w:spacing w:after="200" w:line="276" w:lineRule="auto"/>
    </w:pPr>
    <w:rPr>
      <w:rFonts w:ascii="Calibri" w:eastAsia="Calibri" w:hAnsi="Calibri" w:cs="Calibri"/>
      <w:lang w:eastAsia="en-US"/>
    </w:rPr>
  </w:style>
  <w:style w:type="paragraph" w:customStyle="1" w:styleId="E453E41B282743AA8CA96823485959A22">
    <w:name w:val="E453E41B282743AA8CA96823485959A22"/>
    <w:rsid w:val="00802984"/>
    <w:pPr>
      <w:spacing w:after="200" w:line="276" w:lineRule="auto"/>
    </w:pPr>
    <w:rPr>
      <w:rFonts w:ascii="Calibri" w:eastAsia="Calibri" w:hAnsi="Calibri" w:cs="Calibri"/>
      <w:lang w:eastAsia="en-US"/>
    </w:rPr>
  </w:style>
  <w:style w:type="paragraph" w:customStyle="1" w:styleId="56FE28662F344A73868828C2CDEFAD552">
    <w:name w:val="56FE28662F344A73868828C2CDEFAD552"/>
    <w:rsid w:val="00802984"/>
    <w:pPr>
      <w:spacing w:after="200" w:line="276" w:lineRule="auto"/>
    </w:pPr>
    <w:rPr>
      <w:rFonts w:ascii="Calibri" w:eastAsia="Calibri" w:hAnsi="Calibri" w:cs="Calibri"/>
      <w:lang w:eastAsia="en-US"/>
    </w:rPr>
  </w:style>
  <w:style w:type="paragraph" w:customStyle="1" w:styleId="D0127F622BE64D09BE931C6AE217CF542">
    <w:name w:val="D0127F622BE64D09BE931C6AE217CF542"/>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2">
    <w:name w:val="8C7B7B4DBDAA49D0A67C2047F731FB242"/>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2">
    <w:name w:val="A0E392D20640405D93CDC0D2D5DDDE5A2"/>
    <w:rsid w:val="00802984"/>
    <w:pPr>
      <w:spacing w:after="200" w:line="276" w:lineRule="auto"/>
    </w:pPr>
    <w:rPr>
      <w:rFonts w:ascii="Calibri" w:eastAsia="Calibri" w:hAnsi="Calibri" w:cs="Calibri"/>
      <w:lang w:eastAsia="en-US"/>
    </w:rPr>
  </w:style>
  <w:style w:type="paragraph" w:customStyle="1" w:styleId="47C4C0D0287F48D0BC4FF0428FAB43732">
    <w:name w:val="47C4C0D0287F48D0BC4FF0428FAB43732"/>
    <w:rsid w:val="00802984"/>
    <w:pPr>
      <w:spacing w:after="200" w:line="276" w:lineRule="auto"/>
    </w:pPr>
    <w:rPr>
      <w:rFonts w:ascii="Calibri" w:eastAsia="Calibri" w:hAnsi="Calibri" w:cs="Calibri"/>
      <w:lang w:eastAsia="en-US"/>
    </w:rPr>
  </w:style>
  <w:style w:type="paragraph" w:customStyle="1" w:styleId="B8C37E2A19104F1284409EC31E2DE1D52">
    <w:name w:val="B8C37E2A19104F1284409EC31E2DE1D52"/>
    <w:rsid w:val="00802984"/>
    <w:pPr>
      <w:spacing w:after="200" w:line="276" w:lineRule="auto"/>
    </w:pPr>
    <w:rPr>
      <w:rFonts w:ascii="Calibri" w:eastAsia="Calibri" w:hAnsi="Calibri" w:cs="Calibri"/>
      <w:lang w:eastAsia="en-US"/>
    </w:rPr>
  </w:style>
  <w:style w:type="paragraph" w:customStyle="1" w:styleId="712EFCA7C4684333A739BED278E5F1962">
    <w:name w:val="712EFCA7C4684333A739BED278E5F1962"/>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2">
    <w:name w:val="8545066F3E4C427FA4E04F8D1A2177082"/>
    <w:rsid w:val="00802984"/>
    <w:pPr>
      <w:spacing w:after="200" w:line="276" w:lineRule="auto"/>
    </w:pPr>
    <w:rPr>
      <w:rFonts w:ascii="Calibri" w:eastAsia="Calibri" w:hAnsi="Calibri" w:cs="Calibri"/>
      <w:lang w:eastAsia="en-US"/>
    </w:rPr>
  </w:style>
  <w:style w:type="paragraph" w:customStyle="1" w:styleId="5FD9CF783C98491586D05222BEC0CE4F2">
    <w:name w:val="5FD9CF783C98491586D05222BEC0CE4F2"/>
    <w:rsid w:val="00802984"/>
    <w:pPr>
      <w:spacing w:after="200" w:line="276" w:lineRule="auto"/>
    </w:pPr>
    <w:rPr>
      <w:rFonts w:ascii="Calibri" w:eastAsia="Calibri" w:hAnsi="Calibri" w:cs="Calibri"/>
      <w:lang w:eastAsia="en-US"/>
    </w:rPr>
  </w:style>
  <w:style w:type="paragraph" w:customStyle="1" w:styleId="7EABC22D75FB4CE6B6FF472D4350CD982">
    <w:name w:val="7EABC22D75FB4CE6B6FF472D4350CD982"/>
    <w:rsid w:val="00802984"/>
    <w:pPr>
      <w:spacing w:after="200" w:line="276" w:lineRule="auto"/>
    </w:pPr>
    <w:rPr>
      <w:rFonts w:ascii="Calibri" w:eastAsia="Calibri" w:hAnsi="Calibri" w:cs="Calibri"/>
      <w:lang w:eastAsia="en-US"/>
    </w:rPr>
  </w:style>
  <w:style w:type="paragraph" w:customStyle="1" w:styleId="357864BEBDC242B79FB2E402C97DAFF82">
    <w:name w:val="357864BEBDC242B79FB2E402C97DAFF82"/>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2">
    <w:name w:val="7164E66A38884DE49EB2D7C49D420D6F2"/>
    <w:rsid w:val="00802984"/>
    <w:pPr>
      <w:spacing w:after="200" w:line="276" w:lineRule="auto"/>
    </w:pPr>
    <w:rPr>
      <w:rFonts w:ascii="Calibri" w:eastAsia="Calibri" w:hAnsi="Calibri" w:cs="Calibri"/>
      <w:lang w:eastAsia="en-US"/>
    </w:rPr>
  </w:style>
  <w:style w:type="paragraph" w:customStyle="1" w:styleId="513A0D9A80A74BFCBD2C93FBC677B8432">
    <w:name w:val="513A0D9A80A74BFCBD2C93FBC677B8432"/>
    <w:rsid w:val="00802984"/>
    <w:pPr>
      <w:spacing w:after="200" w:line="276" w:lineRule="auto"/>
    </w:pPr>
    <w:rPr>
      <w:rFonts w:ascii="Calibri" w:eastAsia="Calibri" w:hAnsi="Calibri" w:cs="Calibri"/>
      <w:lang w:eastAsia="en-US"/>
    </w:rPr>
  </w:style>
  <w:style w:type="paragraph" w:customStyle="1" w:styleId="93E6478A5AD94DB2861B3A1AF4D9F4FF2">
    <w:name w:val="93E6478A5AD94DB2861B3A1AF4D9F4FF2"/>
    <w:rsid w:val="00802984"/>
    <w:pPr>
      <w:spacing w:after="200" w:line="276" w:lineRule="auto"/>
    </w:pPr>
    <w:rPr>
      <w:rFonts w:ascii="Calibri" w:eastAsia="Calibri" w:hAnsi="Calibri" w:cs="Calibri"/>
      <w:lang w:eastAsia="en-US"/>
    </w:rPr>
  </w:style>
  <w:style w:type="paragraph" w:customStyle="1" w:styleId="AE31727A75444D678F4214094EF87FE32">
    <w:name w:val="AE31727A75444D678F4214094EF87FE32"/>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2">
    <w:name w:val="3BA1EB8AF5D34F02AA7DBCBBAE40200E2"/>
    <w:rsid w:val="00802984"/>
    <w:pPr>
      <w:spacing w:after="200" w:line="276" w:lineRule="auto"/>
    </w:pPr>
    <w:rPr>
      <w:rFonts w:ascii="Calibri" w:eastAsia="Calibri" w:hAnsi="Calibri" w:cs="Calibri"/>
      <w:lang w:eastAsia="en-US"/>
    </w:rPr>
  </w:style>
  <w:style w:type="paragraph" w:customStyle="1" w:styleId="D54F382329AE4E3FB4DBB2A8748996EE2">
    <w:name w:val="D54F382329AE4E3FB4DBB2A8748996EE2"/>
    <w:rsid w:val="00802984"/>
    <w:pPr>
      <w:spacing w:after="200" w:line="276" w:lineRule="auto"/>
    </w:pPr>
    <w:rPr>
      <w:rFonts w:ascii="Calibri" w:eastAsia="Calibri" w:hAnsi="Calibri" w:cs="Calibri"/>
      <w:lang w:eastAsia="en-US"/>
    </w:rPr>
  </w:style>
  <w:style w:type="paragraph" w:customStyle="1" w:styleId="8408B21972D24E01A646419D39996AD32">
    <w:name w:val="8408B21972D24E01A646419D39996AD32"/>
    <w:rsid w:val="00802984"/>
    <w:pPr>
      <w:spacing w:after="200" w:line="276" w:lineRule="auto"/>
    </w:pPr>
    <w:rPr>
      <w:rFonts w:ascii="Calibri" w:eastAsia="Calibri" w:hAnsi="Calibri" w:cs="Calibri"/>
      <w:lang w:eastAsia="en-US"/>
    </w:rPr>
  </w:style>
  <w:style w:type="paragraph" w:customStyle="1" w:styleId="7A81BA3C943C493BB60A8E8D46F4337B2">
    <w:name w:val="7A81BA3C943C493BB60A8E8D46F4337B2"/>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2">
    <w:name w:val="AF87B81460FC4604AB42EFDAEB53DC442"/>
    <w:rsid w:val="00802984"/>
    <w:pPr>
      <w:spacing w:after="200" w:line="276" w:lineRule="auto"/>
    </w:pPr>
    <w:rPr>
      <w:rFonts w:ascii="Calibri" w:eastAsia="Calibri" w:hAnsi="Calibri" w:cs="Calibri"/>
      <w:lang w:eastAsia="en-US"/>
    </w:rPr>
  </w:style>
  <w:style w:type="paragraph" w:customStyle="1" w:styleId="8DF1AB8EFB3D42C097F69A4651A6FBFD2">
    <w:name w:val="8DF1AB8EFB3D42C097F69A4651A6FBFD2"/>
    <w:rsid w:val="00802984"/>
    <w:pPr>
      <w:spacing w:after="200" w:line="276" w:lineRule="auto"/>
    </w:pPr>
    <w:rPr>
      <w:rFonts w:ascii="Calibri" w:eastAsia="Calibri" w:hAnsi="Calibri" w:cs="Calibri"/>
      <w:lang w:eastAsia="en-US"/>
    </w:rPr>
  </w:style>
  <w:style w:type="paragraph" w:customStyle="1" w:styleId="1B42766F881D47F782E02C2F995364E72">
    <w:name w:val="1B42766F881D47F782E02C2F995364E72"/>
    <w:rsid w:val="00802984"/>
    <w:pPr>
      <w:spacing w:after="200" w:line="276" w:lineRule="auto"/>
    </w:pPr>
    <w:rPr>
      <w:rFonts w:ascii="Calibri" w:eastAsia="Calibri" w:hAnsi="Calibri" w:cs="Calibri"/>
      <w:lang w:eastAsia="en-US"/>
    </w:rPr>
  </w:style>
  <w:style w:type="paragraph" w:customStyle="1" w:styleId="08AD0211D0A1468A861B86C810D265512">
    <w:name w:val="08AD0211D0A1468A861B86C810D265512"/>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2">
    <w:name w:val="3F9F00D4C64D44F3B6209E077665DB3F2"/>
    <w:rsid w:val="00802984"/>
    <w:pPr>
      <w:spacing w:after="200" w:line="276" w:lineRule="auto"/>
    </w:pPr>
    <w:rPr>
      <w:rFonts w:ascii="Calibri" w:eastAsia="Calibri" w:hAnsi="Calibri" w:cs="Calibri"/>
      <w:lang w:eastAsia="en-US"/>
    </w:rPr>
  </w:style>
  <w:style w:type="paragraph" w:customStyle="1" w:styleId="FB81EA0761B64F7C8A52BBB2797E60722">
    <w:name w:val="FB81EA0761B64F7C8A52BBB2797E60722"/>
    <w:rsid w:val="00802984"/>
    <w:pPr>
      <w:spacing w:after="200" w:line="276" w:lineRule="auto"/>
    </w:pPr>
    <w:rPr>
      <w:rFonts w:ascii="Calibri" w:eastAsia="Calibri" w:hAnsi="Calibri" w:cs="Calibri"/>
      <w:lang w:eastAsia="en-US"/>
    </w:rPr>
  </w:style>
  <w:style w:type="paragraph" w:customStyle="1" w:styleId="18C52A5464404E39B97DCAA6A35C57132">
    <w:name w:val="18C52A5464404E39B97DCAA6A35C57132"/>
    <w:rsid w:val="00802984"/>
    <w:pPr>
      <w:spacing w:after="200" w:line="276" w:lineRule="auto"/>
    </w:pPr>
    <w:rPr>
      <w:rFonts w:ascii="Calibri" w:eastAsia="Calibri" w:hAnsi="Calibri" w:cs="Calibri"/>
      <w:lang w:eastAsia="en-US"/>
    </w:rPr>
  </w:style>
  <w:style w:type="paragraph" w:customStyle="1" w:styleId="B6DF482BCD184CB58F27348B9F4E02942">
    <w:name w:val="B6DF482BCD184CB58F27348B9F4E02942"/>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2">
    <w:name w:val="29F23404E3B0453A9A04B8ADD1E32A702"/>
    <w:rsid w:val="00802984"/>
    <w:pPr>
      <w:spacing w:after="200" w:line="276" w:lineRule="auto"/>
    </w:pPr>
    <w:rPr>
      <w:rFonts w:ascii="Calibri" w:eastAsia="Calibri" w:hAnsi="Calibri" w:cs="Calibri"/>
      <w:lang w:eastAsia="en-US"/>
    </w:rPr>
  </w:style>
  <w:style w:type="paragraph" w:customStyle="1" w:styleId="D9206C10B04847E79BFD856C0111F27E2">
    <w:name w:val="D9206C10B04847E79BFD856C0111F27E2"/>
    <w:rsid w:val="00802984"/>
    <w:pPr>
      <w:spacing w:after="200" w:line="276" w:lineRule="auto"/>
    </w:pPr>
    <w:rPr>
      <w:rFonts w:ascii="Calibri" w:eastAsia="Calibri" w:hAnsi="Calibri" w:cs="Calibri"/>
      <w:lang w:eastAsia="en-US"/>
    </w:rPr>
  </w:style>
  <w:style w:type="paragraph" w:customStyle="1" w:styleId="916687A101A34FB58982DA8AB14D26642">
    <w:name w:val="916687A101A34FB58982DA8AB14D26642"/>
    <w:rsid w:val="00802984"/>
    <w:pPr>
      <w:spacing w:after="200" w:line="276" w:lineRule="auto"/>
    </w:pPr>
    <w:rPr>
      <w:rFonts w:ascii="Calibri" w:eastAsia="Calibri" w:hAnsi="Calibri" w:cs="Calibri"/>
      <w:lang w:eastAsia="en-US"/>
    </w:rPr>
  </w:style>
  <w:style w:type="paragraph" w:customStyle="1" w:styleId="7E8180BA40DD4113A380E6809257804A2">
    <w:name w:val="7E8180BA40DD4113A380E6809257804A2"/>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2">
    <w:name w:val="9AF72FE6125F498990BEE8841E1B17C52"/>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6">
    <w:name w:val="E2E90AF0699B4077B2019F6AEF3723556"/>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6">
    <w:name w:val="183339929008450E90AE710D7DB7FF0F6"/>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3">
    <w:name w:val="BAF142DEB0DE4E698B4214BBA8AF26BC3"/>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7">
    <w:name w:val="97ED9BC6BD60491C9B962D23E6A30D667"/>
    <w:rsid w:val="00802984"/>
    <w:pPr>
      <w:spacing w:after="200" w:line="276" w:lineRule="auto"/>
    </w:pPr>
    <w:rPr>
      <w:rFonts w:ascii="Calibri" w:eastAsia="Calibri" w:hAnsi="Calibri" w:cs="Calibri"/>
      <w:lang w:eastAsia="en-US"/>
    </w:rPr>
  </w:style>
  <w:style w:type="paragraph" w:customStyle="1" w:styleId="1ED7CA4281F44D5EB2BD419AD14D09057">
    <w:name w:val="1ED7CA4281F44D5EB2BD419AD14D09057"/>
    <w:rsid w:val="00802984"/>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7">
    <w:name w:val="A5FDC8C10C2347F3939CDDFED37215D77"/>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4">
    <w:name w:val="0E66999A1DD847BF9A85C0E7FFDB1C1E4"/>
    <w:rsid w:val="00802984"/>
    <w:pPr>
      <w:spacing w:after="200" w:line="276" w:lineRule="auto"/>
    </w:pPr>
    <w:rPr>
      <w:rFonts w:ascii="Calibri" w:eastAsia="Calibri" w:hAnsi="Calibri" w:cs="Calibri"/>
      <w:lang w:eastAsia="en-US"/>
    </w:rPr>
  </w:style>
  <w:style w:type="paragraph" w:customStyle="1" w:styleId="08F133B62E804069AB19A29A38CBD1044">
    <w:name w:val="08F133B62E804069AB19A29A38CBD1044"/>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4">
    <w:name w:val="8AEBAB5B30C04DE190134EE11FF1DCE04"/>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3">
    <w:name w:val="3430D0EA680A41AAA0BFF218549EE7F83"/>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2">
    <w:name w:val="544483B00C554175BBC8DFF13147A9232"/>
    <w:rsid w:val="00802984"/>
    <w:pPr>
      <w:spacing w:after="200" w:line="276" w:lineRule="auto"/>
    </w:pPr>
    <w:rPr>
      <w:rFonts w:ascii="Calibri" w:eastAsia="Calibri" w:hAnsi="Calibri" w:cs="Calibri"/>
      <w:lang w:eastAsia="en-US"/>
    </w:rPr>
  </w:style>
  <w:style w:type="paragraph" w:customStyle="1" w:styleId="8B10F61286BD4E34B622EBCE098D99CA2">
    <w:name w:val="8B10F61286BD4E34B622EBCE098D99CA2"/>
    <w:rsid w:val="00802984"/>
    <w:pPr>
      <w:spacing w:after="200" w:line="276" w:lineRule="auto"/>
    </w:pPr>
    <w:rPr>
      <w:rFonts w:ascii="Calibri" w:eastAsia="Calibri" w:hAnsi="Calibri" w:cs="Calibri"/>
      <w:lang w:eastAsia="en-US"/>
    </w:rPr>
  </w:style>
  <w:style w:type="paragraph" w:customStyle="1" w:styleId="1AA65678F1A34CF8A88BC113C06452842">
    <w:name w:val="1AA65678F1A34CF8A88BC113C06452842"/>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2">
    <w:name w:val="E98DFE9FF52A4976A90D3FA3646EB9C92"/>
    <w:rsid w:val="00802984"/>
    <w:pPr>
      <w:spacing w:after="200" w:line="276" w:lineRule="auto"/>
    </w:pPr>
    <w:rPr>
      <w:rFonts w:ascii="Calibri" w:eastAsia="Calibri" w:hAnsi="Calibri" w:cs="Calibri"/>
      <w:lang w:eastAsia="en-US"/>
    </w:rPr>
  </w:style>
  <w:style w:type="paragraph" w:customStyle="1" w:styleId="E453E41B282743AA8CA96823485959A23">
    <w:name w:val="E453E41B282743AA8CA96823485959A23"/>
    <w:rsid w:val="00802984"/>
    <w:pPr>
      <w:spacing w:after="200" w:line="276" w:lineRule="auto"/>
    </w:pPr>
    <w:rPr>
      <w:rFonts w:ascii="Calibri" w:eastAsia="Calibri" w:hAnsi="Calibri" w:cs="Calibri"/>
      <w:lang w:eastAsia="en-US"/>
    </w:rPr>
  </w:style>
  <w:style w:type="paragraph" w:customStyle="1" w:styleId="56FE28662F344A73868828C2CDEFAD553">
    <w:name w:val="56FE28662F344A73868828C2CDEFAD553"/>
    <w:rsid w:val="00802984"/>
    <w:pPr>
      <w:spacing w:after="200" w:line="276" w:lineRule="auto"/>
    </w:pPr>
    <w:rPr>
      <w:rFonts w:ascii="Calibri" w:eastAsia="Calibri" w:hAnsi="Calibri" w:cs="Calibri"/>
      <w:lang w:eastAsia="en-US"/>
    </w:rPr>
  </w:style>
  <w:style w:type="paragraph" w:customStyle="1" w:styleId="D0127F622BE64D09BE931C6AE217CF543">
    <w:name w:val="D0127F622BE64D09BE931C6AE217CF543"/>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3">
    <w:name w:val="8C7B7B4DBDAA49D0A67C2047F731FB243"/>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3">
    <w:name w:val="A0E392D20640405D93CDC0D2D5DDDE5A3"/>
    <w:rsid w:val="00802984"/>
    <w:pPr>
      <w:spacing w:after="200" w:line="276" w:lineRule="auto"/>
    </w:pPr>
    <w:rPr>
      <w:rFonts w:ascii="Calibri" w:eastAsia="Calibri" w:hAnsi="Calibri" w:cs="Calibri"/>
      <w:lang w:eastAsia="en-US"/>
    </w:rPr>
  </w:style>
  <w:style w:type="paragraph" w:customStyle="1" w:styleId="47C4C0D0287F48D0BC4FF0428FAB43733">
    <w:name w:val="47C4C0D0287F48D0BC4FF0428FAB43733"/>
    <w:rsid w:val="00802984"/>
    <w:pPr>
      <w:spacing w:after="200" w:line="276" w:lineRule="auto"/>
    </w:pPr>
    <w:rPr>
      <w:rFonts w:ascii="Calibri" w:eastAsia="Calibri" w:hAnsi="Calibri" w:cs="Calibri"/>
      <w:lang w:eastAsia="en-US"/>
    </w:rPr>
  </w:style>
  <w:style w:type="paragraph" w:customStyle="1" w:styleId="B8C37E2A19104F1284409EC31E2DE1D53">
    <w:name w:val="B8C37E2A19104F1284409EC31E2DE1D53"/>
    <w:rsid w:val="00802984"/>
    <w:pPr>
      <w:spacing w:after="200" w:line="276" w:lineRule="auto"/>
    </w:pPr>
    <w:rPr>
      <w:rFonts w:ascii="Calibri" w:eastAsia="Calibri" w:hAnsi="Calibri" w:cs="Calibri"/>
      <w:lang w:eastAsia="en-US"/>
    </w:rPr>
  </w:style>
  <w:style w:type="paragraph" w:customStyle="1" w:styleId="712EFCA7C4684333A739BED278E5F1963">
    <w:name w:val="712EFCA7C4684333A739BED278E5F1963"/>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3">
    <w:name w:val="8545066F3E4C427FA4E04F8D1A2177083"/>
    <w:rsid w:val="00802984"/>
    <w:pPr>
      <w:spacing w:after="200" w:line="276" w:lineRule="auto"/>
    </w:pPr>
    <w:rPr>
      <w:rFonts w:ascii="Calibri" w:eastAsia="Calibri" w:hAnsi="Calibri" w:cs="Calibri"/>
      <w:lang w:eastAsia="en-US"/>
    </w:rPr>
  </w:style>
  <w:style w:type="paragraph" w:customStyle="1" w:styleId="5FD9CF783C98491586D05222BEC0CE4F3">
    <w:name w:val="5FD9CF783C98491586D05222BEC0CE4F3"/>
    <w:rsid w:val="00802984"/>
    <w:pPr>
      <w:spacing w:after="200" w:line="276" w:lineRule="auto"/>
    </w:pPr>
    <w:rPr>
      <w:rFonts w:ascii="Calibri" w:eastAsia="Calibri" w:hAnsi="Calibri" w:cs="Calibri"/>
      <w:lang w:eastAsia="en-US"/>
    </w:rPr>
  </w:style>
  <w:style w:type="paragraph" w:customStyle="1" w:styleId="7EABC22D75FB4CE6B6FF472D4350CD983">
    <w:name w:val="7EABC22D75FB4CE6B6FF472D4350CD983"/>
    <w:rsid w:val="00802984"/>
    <w:pPr>
      <w:spacing w:after="200" w:line="276" w:lineRule="auto"/>
    </w:pPr>
    <w:rPr>
      <w:rFonts w:ascii="Calibri" w:eastAsia="Calibri" w:hAnsi="Calibri" w:cs="Calibri"/>
      <w:lang w:eastAsia="en-US"/>
    </w:rPr>
  </w:style>
  <w:style w:type="paragraph" w:customStyle="1" w:styleId="357864BEBDC242B79FB2E402C97DAFF83">
    <w:name w:val="357864BEBDC242B79FB2E402C97DAFF83"/>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3">
    <w:name w:val="7164E66A38884DE49EB2D7C49D420D6F3"/>
    <w:rsid w:val="00802984"/>
    <w:pPr>
      <w:spacing w:after="200" w:line="276" w:lineRule="auto"/>
    </w:pPr>
    <w:rPr>
      <w:rFonts w:ascii="Calibri" w:eastAsia="Calibri" w:hAnsi="Calibri" w:cs="Calibri"/>
      <w:lang w:eastAsia="en-US"/>
    </w:rPr>
  </w:style>
  <w:style w:type="paragraph" w:customStyle="1" w:styleId="513A0D9A80A74BFCBD2C93FBC677B8433">
    <w:name w:val="513A0D9A80A74BFCBD2C93FBC677B8433"/>
    <w:rsid w:val="00802984"/>
    <w:pPr>
      <w:spacing w:after="200" w:line="276" w:lineRule="auto"/>
    </w:pPr>
    <w:rPr>
      <w:rFonts w:ascii="Calibri" w:eastAsia="Calibri" w:hAnsi="Calibri" w:cs="Calibri"/>
      <w:lang w:eastAsia="en-US"/>
    </w:rPr>
  </w:style>
  <w:style w:type="paragraph" w:customStyle="1" w:styleId="93E6478A5AD94DB2861B3A1AF4D9F4FF3">
    <w:name w:val="93E6478A5AD94DB2861B3A1AF4D9F4FF3"/>
    <w:rsid w:val="00802984"/>
    <w:pPr>
      <w:spacing w:after="200" w:line="276" w:lineRule="auto"/>
    </w:pPr>
    <w:rPr>
      <w:rFonts w:ascii="Calibri" w:eastAsia="Calibri" w:hAnsi="Calibri" w:cs="Calibri"/>
      <w:lang w:eastAsia="en-US"/>
    </w:rPr>
  </w:style>
  <w:style w:type="paragraph" w:customStyle="1" w:styleId="AE31727A75444D678F4214094EF87FE33">
    <w:name w:val="AE31727A75444D678F4214094EF87FE33"/>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3">
    <w:name w:val="3BA1EB8AF5D34F02AA7DBCBBAE40200E3"/>
    <w:rsid w:val="00802984"/>
    <w:pPr>
      <w:spacing w:after="200" w:line="276" w:lineRule="auto"/>
    </w:pPr>
    <w:rPr>
      <w:rFonts w:ascii="Calibri" w:eastAsia="Calibri" w:hAnsi="Calibri" w:cs="Calibri"/>
      <w:lang w:eastAsia="en-US"/>
    </w:rPr>
  </w:style>
  <w:style w:type="paragraph" w:customStyle="1" w:styleId="D54F382329AE4E3FB4DBB2A8748996EE3">
    <w:name w:val="D54F382329AE4E3FB4DBB2A8748996EE3"/>
    <w:rsid w:val="00802984"/>
    <w:pPr>
      <w:spacing w:after="200" w:line="276" w:lineRule="auto"/>
    </w:pPr>
    <w:rPr>
      <w:rFonts w:ascii="Calibri" w:eastAsia="Calibri" w:hAnsi="Calibri" w:cs="Calibri"/>
      <w:lang w:eastAsia="en-US"/>
    </w:rPr>
  </w:style>
  <w:style w:type="paragraph" w:customStyle="1" w:styleId="8408B21972D24E01A646419D39996AD33">
    <w:name w:val="8408B21972D24E01A646419D39996AD33"/>
    <w:rsid w:val="00802984"/>
    <w:pPr>
      <w:spacing w:after="200" w:line="276" w:lineRule="auto"/>
    </w:pPr>
    <w:rPr>
      <w:rFonts w:ascii="Calibri" w:eastAsia="Calibri" w:hAnsi="Calibri" w:cs="Calibri"/>
      <w:lang w:eastAsia="en-US"/>
    </w:rPr>
  </w:style>
  <w:style w:type="paragraph" w:customStyle="1" w:styleId="7A81BA3C943C493BB60A8E8D46F4337B3">
    <w:name w:val="7A81BA3C943C493BB60A8E8D46F4337B3"/>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3">
    <w:name w:val="AF87B81460FC4604AB42EFDAEB53DC443"/>
    <w:rsid w:val="00802984"/>
    <w:pPr>
      <w:spacing w:after="200" w:line="276" w:lineRule="auto"/>
    </w:pPr>
    <w:rPr>
      <w:rFonts w:ascii="Calibri" w:eastAsia="Calibri" w:hAnsi="Calibri" w:cs="Calibri"/>
      <w:lang w:eastAsia="en-US"/>
    </w:rPr>
  </w:style>
  <w:style w:type="paragraph" w:customStyle="1" w:styleId="8DF1AB8EFB3D42C097F69A4651A6FBFD3">
    <w:name w:val="8DF1AB8EFB3D42C097F69A4651A6FBFD3"/>
    <w:rsid w:val="00802984"/>
    <w:pPr>
      <w:spacing w:after="200" w:line="276" w:lineRule="auto"/>
    </w:pPr>
    <w:rPr>
      <w:rFonts w:ascii="Calibri" w:eastAsia="Calibri" w:hAnsi="Calibri" w:cs="Calibri"/>
      <w:lang w:eastAsia="en-US"/>
    </w:rPr>
  </w:style>
  <w:style w:type="paragraph" w:customStyle="1" w:styleId="1B42766F881D47F782E02C2F995364E73">
    <w:name w:val="1B42766F881D47F782E02C2F995364E73"/>
    <w:rsid w:val="00802984"/>
    <w:pPr>
      <w:spacing w:after="200" w:line="276" w:lineRule="auto"/>
    </w:pPr>
    <w:rPr>
      <w:rFonts w:ascii="Calibri" w:eastAsia="Calibri" w:hAnsi="Calibri" w:cs="Calibri"/>
      <w:lang w:eastAsia="en-US"/>
    </w:rPr>
  </w:style>
  <w:style w:type="paragraph" w:customStyle="1" w:styleId="08AD0211D0A1468A861B86C810D265513">
    <w:name w:val="08AD0211D0A1468A861B86C810D265513"/>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3">
    <w:name w:val="3F9F00D4C64D44F3B6209E077665DB3F3"/>
    <w:rsid w:val="00802984"/>
    <w:pPr>
      <w:spacing w:after="200" w:line="276" w:lineRule="auto"/>
    </w:pPr>
    <w:rPr>
      <w:rFonts w:ascii="Calibri" w:eastAsia="Calibri" w:hAnsi="Calibri" w:cs="Calibri"/>
      <w:lang w:eastAsia="en-US"/>
    </w:rPr>
  </w:style>
  <w:style w:type="paragraph" w:customStyle="1" w:styleId="FB81EA0761B64F7C8A52BBB2797E60723">
    <w:name w:val="FB81EA0761B64F7C8A52BBB2797E60723"/>
    <w:rsid w:val="00802984"/>
    <w:pPr>
      <w:spacing w:after="200" w:line="276" w:lineRule="auto"/>
    </w:pPr>
    <w:rPr>
      <w:rFonts w:ascii="Calibri" w:eastAsia="Calibri" w:hAnsi="Calibri" w:cs="Calibri"/>
      <w:lang w:eastAsia="en-US"/>
    </w:rPr>
  </w:style>
  <w:style w:type="paragraph" w:customStyle="1" w:styleId="18C52A5464404E39B97DCAA6A35C57133">
    <w:name w:val="18C52A5464404E39B97DCAA6A35C57133"/>
    <w:rsid w:val="00802984"/>
    <w:pPr>
      <w:spacing w:after="200" w:line="276" w:lineRule="auto"/>
    </w:pPr>
    <w:rPr>
      <w:rFonts w:ascii="Calibri" w:eastAsia="Calibri" w:hAnsi="Calibri" w:cs="Calibri"/>
      <w:lang w:eastAsia="en-US"/>
    </w:rPr>
  </w:style>
  <w:style w:type="paragraph" w:customStyle="1" w:styleId="B6DF482BCD184CB58F27348B9F4E02943">
    <w:name w:val="B6DF482BCD184CB58F27348B9F4E02943"/>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3">
    <w:name w:val="29F23404E3B0453A9A04B8ADD1E32A703"/>
    <w:rsid w:val="00802984"/>
    <w:pPr>
      <w:spacing w:after="200" w:line="276" w:lineRule="auto"/>
    </w:pPr>
    <w:rPr>
      <w:rFonts w:ascii="Calibri" w:eastAsia="Calibri" w:hAnsi="Calibri" w:cs="Calibri"/>
      <w:lang w:eastAsia="en-US"/>
    </w:rPr>
  </w:style>
  <w:style w:type="paragraph" w:customStyle="1" w:styleId="D9206C10B04847E79BFD856C0111F27E3">
    <w:name w:val="D9206C10B04847E79BFD856C0111F27E3"/>
    <w:rsid w:val="00802984"/>
    <w:pPr>
      <w:spacing w:after="200" w:line="276" w:lineRule="auto"/>
    </w:pPr>
    <w:rPr>
      <w:rFonts w:ascii="Calibri" w:eastAsia="Calibri" w:hAnsi="Calibri" w:cs="Calibri"/>
      <w:lang w:eastAsia="en-US"/>
    </w:rPr>
  </w:style>
  <w:style w:type="paragraph" w:customStyle="1" w:styleId="916687A101A34FB58982DA8AB14D26643">
    <w:name w:val="916687A101A34FB58982DA8AB14D26643"/>
    <w:rsid w:val="00802984"/>
    <w:pPr>
      <w:spacing w:after="200" w:line="276" w:lineRule="auto"/>
    </w:pPr>
    <w:rPr>
      <w:rFonts w:ascii="Calibri" w:eastAsia="Calibri" w:hAnsi="Calibri" w:cs="Calibri"/>
      <w:lang w:eastAsia="en-US"/>
    </w:rPr>
  </w:style>
  <w:style w:type="paragraph" w:customStyle="1" w:styleId="7E8180BA40DD4113A380E6809257804A3">
    <w:name w:val="7E8180BA40DD4113A380E6809257804A3"/>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3">
    <w:name w:val="9AF72FE6125F498990BEE8841E1B17C53"/>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7">
    <w:name w:val="E2E90AF0699B4077B2019F6AEF3723557"/>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7">
    <w:name w:val="183339929008450E90AE710D7DB7FF0F7"/>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4">
    <w:name w:val="BAF142DEB0DE4E698B4214BBA8AF26BC4"/>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8">
    <w:name w:val="97ED9BC6BD60491C9B962D23E6A30D668"/>
    <w:rsid w:val="006906E3"/>
    <w:pPr>
      <w:spacing w:after="200" w:line="276" w:lineRule="auto"/>
    </w:pPr>
    <w:rPr>
      <w:rFonts w:ascii="Calibri" w:eastAsia="Calibri" w:hAnsi="Calibri" w:cs="Calibri"/>
      <w:lang w:eastAsia="en-US"/>
    </w:rPr>
  </w:style>
  <w:style w:type="paragraph" w:customStyle="1" w:styleId="1ED7CA4281F44D5EB2BD419AD14D09058">
    <w:name w:val="1ED7CA4281F44D5EB2BD419AD14D09058"/>
    <w:rsid w:val="006906E3"/>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6906E3"/>
    <w:pPr>
      <w:spacing w:after="200" w:line="276" w:lineRule="auto"/>
      <w:ind w:left="720"/>
      <w:contextualSpacing/>
    </w:pPr>
    <w:rPr>
      <w:rFonts w:ascii="Calibri" w:eastAsia="Calibri" w:hAnsi="Calibri" w:cs="Calibri"/>
      <w:lang w:eastAsia="en-US"/>
    </w:rPr>
  </w:style>
  <w:style w:type="paragraph" w:customStyle="1" w:styleId="A5FDC8C10C2347F3939CDDFED37215D78">
    <w:name w:val="A5FDC8C10C2347F3939CDDFED37215D78"/>
    <w:rsid w:val="006906E3"/>
    <w:pPr>
      <w:spacing w:after="200" w:line="276" w:lineRule="auto"/>
      <w:ind w:left="720"/>
      <w:contextualSpacing/>
    </w:pPr>
    <w:rPr>
      <w:rFonts w:ascii="Calibri" w:eastAsia="Calibri" w:hAnsi="Calibri" w:cs="Calibri"/>
      <w:lang w:eastAsia="en-US"/>
    </w:rPr>
  </w:style>
  <w:style w:type="paragraph" w:customStyle="1" w:styleId="0E66999A1DD847BF9A85C0E7FFDB1C1E5">
    <w:name w:val="0E66999A1DD847BF9A85C0E7FFDB1C1E5"/>
    <w:rsid w:val="006906E3"/>
    <w:pPr>
      <w:spacing w:after="200" w:line="276" w:lineRule="auto"/>
    </w:pPr>
    <w:rPr>
      <w:rFonts w:ascii="Calibri" w:eastAsia="Calibri" w:hAnsi="Calibri" w:cs="Calibri"/>
      <w:lang w:eastAsia="en-US"/>
    </w:rPr>
  </w:style>
  <w:style w:type="paragraph" w:customStyle="1" w:styleId="08F133B62E804069AB19A29A38CBD1045">
    <w:name w:val="08F133B62E804069AB19A29A38CBD1045"/>
    <w:rsid w:val="006906E3"/>
    <w:pPr>
      <w:spacing w:after="200" w:line="276" w:lineRule="auto"/>
      <w:ind w:left="720"/>
      <w:contextualSpacing/>
    </w:pPr>
    <w:rPr>
      <w:rFonts w:ascii="Calibri" w:eastAsia="Calibri" w:hAnsi="Calibri" w:cs="Calibri"/>
      <w:lang w:eastAsia="en-US"/>
    </w:rPr>
  </w:style>
  <w:style w:type="paragraph" w:customStyle="1" w:styleId="8AEBAB5B30C04DE190134EE11FF1DCE05">
    <w:name w:val="8AEBAB5B30C04DE190134EE11FF1DCE05"/>
    <w:rsid w:val="006906E3"/>
    <w:pPr>
      <w:spacing w:after="200" w:line="276" w:lineRule="auto"/>
      <w:ind w:left="720"/>
      <w:contextualSpacing/>
    </w:pPr>
    <w:rPr>
      <w:rFonts w:ascii="Calibri" w:eastAsia="Calibri" w:hAnsi="Calibri" w:cs="Calibri"/>
      <w:lang w:eastAsia="en-US"/>
    </w:rPr>
  </w:style>
  <w:style w:type="paragraph" w:customStyle="1" w:styleId="3430D0EA680A41AAA0BFF218549EE7F84">
    <w:name w:val="3430D0EA680A41AAA0BFF218549EE7F84"/>
    <w:rsid w:val="006906E3"/>
    <w:pPr>
      <w:spacing w:after="200" w:line="276" w:lineRule="auto"/>
      <w:ind w:left="720"/>
      <w:contextualSpacing/>
    </w:pPr>
    <w:rPr>
      <w:rFonts w:ascii="Calibri" w:eastAsia="Calibri" w:hAnsi="Calibri" w:cs="Calibri"/>
      <w:lang w:eastAsia="en-US"/>
    </w:rPr>
  </w:style>
  <w:style w:type="paragraph" w:customStyle="1" w:styleId="544483B00C554175BBC8DFF13147A9233">
    <w:name w:val="544483B00C554175BBC8DFF13147A9233"/>
    <w:rsid w:val="006906E3"/>
    <w:pPr>
      <w:spacing w:after="200" w:line="276" w:lineRule="auto"/>
    </w:pPr>
    <w:rPr>
      <w:rFonts w:ascii="Calibri" w:eastAsia="Calibri" w:hAnsi="Calibri" w:cs="Calibri"/>
      <w:lang w:eastAsia="en-US"/>
    </w:rPr>
  </w:style>
  <w:style w:type="paragraph" w:customStyle="1" w:styleId="8B10F61286BD4E34B622EBCE098D99CA3">
    <w:name w:val="8B10F61286BD4E34B622EBCE098D99CA3"/>
    <w:rsid w:val="006906E3"/>
    <w:pPr>
      <w:spacing w:after="200" w:line="276" w:lineRule="auto"/>
    </w:pPr>
    <w:rPr>
      <w:rFonts w:ascii="Calibri" w:eastAsia="Calibri" w:hAnsi="Calibri" w:cs="Calibri"/>
      <w:lang w:eastAsia="en-US"/>
    </w:rPr>
  </w:style>
  <w:style w:type="paragraph" w:customStyle="1" w:styleId="1AA65678F1A34CF8A88BC113C06452843">
    <w:name w:val="1AA65678F1A34CF8A88BC113C06452843"/>
    <w:rsid w:val="006906E3"/>
    <w:pPr>
      <w:spacing w:after="200" w:line="276" w:lineRule="auto"/>
      <w:ind w:left="720"/>
      <w:contextualSpacing/>
    </w:pPr>
    <w:rPr>
      <w:rFonts w:ascii="Calibri" w:eastAsia="Calibri" w:hAnsi="Calibri" w:cs="Calibri"/>
      <w:lang w:eastAsia="en-US"/>
    </w:rPr>
  </w:style>
  <w:style w:type="paragraph" w:customStyle="1" w:styleId="E98DFE9FF52A4976A90D3FA3646EB9C93">
    <w:name w:val="E98DFE9FF52A4976A90D3FA3646EB9C93"/>
    <w:rsid w:val="006906E3"/>
    <w:pPr>
      <w:spacing w:after="200" w:line="276" w:lineRule="auto"/>
    </w:pPr>
    <w:rPr>
      <w:rFonts w:ascii="Calibri" w:eastAsia="Calibri" w:hAnsi="Calibri" w:cs="Calibri"/>
      <w:lang w:eastAsia="en-US"/>
    </w:rPr>
  </w:style>
  <w:style w:type="paragraph" w:customStyle="1" w:styleId="E453E41B282743AA8CA96823485959A24">
    <w:name w:val="E453E41B282743AA8CA96823485959A24"/>
    <w:rsid w:val="006906E3"/>
    <w:pPr>
      <w:spacing w:after="200" w:line="276" w:lineRule="auto"/>
    </w:pPr>
    <w:rPr>
      <w:rFonts w:ascii="Calibri" w:eastAsia="Calibri" w:hAnsi="Calibri" w:cs="Calibri"/>
      <w:lang w:eastAsia="en-US"/>
    </w:rPr>
  </w:style>
  <w:style w:type="paragraph" w:customStyle="1" w:styleId="56FE28662F344A73868828C2CDEFAD554">
    <w:name w:val="56FE28662F344A73868828C2CDEFAD554"/>
    <w:rsid w:val="006906E3"/>
    <w:pPr>
      <w:spacing w:after="200" w:line="276" w:lineRule="auto"/>
    </w:pPr>
    <w:rPr>
      <w:rFonts w:ascii="Calibri" w:eastAsia="Calibri" w:hAnsi="Calibri" w:cs="Calibri"/>
      <w:lang w:eastAsia="en-US"/>
    </w:rPr>
  </w:style>
  <w:style w:type="paragraph" w:customStyle="1" w:styleId="D0127F622BE64D09BE931C6AE217CF544">
    <w:name w:val="D0127F622BE64D09BE931C6AE217CF544"/>
    <w:rsid w:val="006906E3"/>
    <w:pPr>
      <w:spacing w:after="200" w:line="276" w:lineRule="auto"/>
      <w:ind w:left="720"/>
      <w:contextualSpacing/>
    </w:pPr>
    <w:rPr>
      <w:rFonts w:ascii="Calibri" w:eastAsia="Calibri" w:hAnsi="Calibri" w:cs="Calibri"/>
      <w:lang w:eastAsia="en-US"/>
    </w:rPr>
  </w:style>
  <w:style w:type="paragraph" w:customStyle="1" w:styleId="8C7B7B4DBDAA49D0A67C2047F731FB244">
    <w:name w:val="8C7B7B4DBDAA49D0A67C2047F731FB244"/>
    <w:rsid w:val="006906E3"/>
    <w:pPr>
      <w:spacing w:after="200" w:line="276" w:lineRule="auto"/>
      <w:ind w:left="720"/>
      <w:contextualSpacing/>
    </w:pPr>
    <w:rPr>
      <w:rFonts w:ascii="Calibri" w:eastAsia="Calibri" w:hAnsi="Calibri" w:cs="Calibri"/>
      <w:lang w:eastAsia="en-US"/>
    </w:rPr>
  </w:style>
  <w:style w:type="paragraph" w:customStyle="1" w:styleId="A0E392D20640405D93CDC0D2D5DDDE5A4">
    <w:name w:val="A0E392D20640405D93CDC0D2D5DDDE5A4"/>
    <w:rsid w:val="006906E3"/>
    <w:pPr>
      <w:spacing w:after="200" w:line="276" w:lineRule="auto"/>
    </w:pPr>
    <w:rPr>
      <w:rFonts w:ascii="Calibri" w:eastAsia="Calibri" w:hAnsi="Calibri" w:cs="Calibri"/>
      <w:lang w:eastAsia="en-US"/>
    </w:rPr>
  </w:style>
  <w:style w:type="paragraph" w:customStyle="1" w:styleId="47C4C0D0287F48D0BC4FF0428FAB43734">
    <w:name w:val="47C4C0D0287F48D0BC4FF0428FAB43734"/>
    <w:rsid w:val="006906E3"/>
    <w:pPr>
      <w:spacing w:after="200" w:line="276" w:lineRule="auto"/>
    </w:pPr>
    <w:rPr>
      <w:rFonts w:ascii="Calibri" w:eastAsia="Calibri" w:hAnsi="Calibri" w:cs="Calibri"/>
      <w:lang w:eastAsia="en-US"/>
    </w:rPr>
  </w:style>
  <w:style w:type="paragraph" w:customStyle="1" w:styleId="B8C37E2A19104F1284409EC31E2DE1D54">
    <w:name w:val="B8C37E2A19104F1284409EC31E2DE1D54"/>
    <w:rsid w:val="006906E3"/>
    <w:pPr>
      <w:spacing w:after="200" w:line="276" w:lineRule="auto"/>
    </w:pPr>
    <w:rPr>
      <w:rFonts w:ascii="Calibri" w:eastAsia="Calibri" w:hAnsi="Calibri" w:cs="Calibri"/>
      <w:lang w:eastAsia="en-US"/>
    </w:rPr>
  </w:style>
  <w:style w:type="paragraph" w:customStyle="1" w:styleId="712EFCA7C4684333A739BED278E5F1964">
    <w:name w:val="712EFCA7C4684333A739BED278E5F1964"/>
    <w:rsid w:val="006906E3"/>
    <w:pPr>
      <w:spacing w:after="200" w:line="276" w:lineRule="auto"/>
      <w:ind w:left="720"/>
      <w:contextualSpacing/>
    </w:pPr>
    <w:rPr>
      <w:rFonts w:ascii="Calibri" w:eastAsia="Calibri" w:hAnsi="Calibri" w:cs="Calibri"/>
      <w:lang w:eastAsia="en-US"/>
    </w:rPr>
  </w:style>
  <w:style w:type="paragraph" w:customStyle="1" w:styleId="8545066F3E4C427FA4E04F8D1A2177084">
    <w:name w:val="8545066F3E4C427FA4E04F8D1A2177084"/>
    <w:rsid w:val="006906E3"/>
    <w:pPr>
      <w:spacing w:after="200" w:line="276" w:lineRule="auto"/>
    </w:pPr>
    <w:rPr>
      <w:rFonts w:ascii="Calibri" w:eastAsia="Calibri" w:hAnsi="Calibri" w:cs="Calibri"/>
      <w:lang w:eastAsia="en-US"/>
    </w:rPr>
  </w:style>
  <w:style w:type="paragraph" w:customStyle="1" w:styleId="5FD9CF783C98491586D05222BEC0CE4F4">
    <w:name w:val="5FD9CF783C98491586D05222BEC0CE4F4"/>
    <w:rsid w:val="006906E3"/>
    <w:pPr>
      <w:spacing w:after="200" w:line="276" w:lineRule="auto"/>
    </w:pPr>
    <w:rPr>
      <w:rFonts w:ascii="Calibri" w:eastAsia="Calibri" w:hAnsi="Calibri" w:cs="Calibri"/>
      <w:lang w:eastAsia="en-US"/>
    </w:rPr>
  </w:style>
  <w:style w:type="paragraph" w:customStyle="1" w:styleId="7EABC22D75FB4CE6B6FF472D4350CD984">
    <w:name w:val="7EABC22D75FB4CE6B6FF472D4350CD984"/>
    <w:rsid w:val="006906E3"/>
    <w:pPr>
      <w:spacing w:after="200" w:line="276" w:lineRule="auto"/>
    </w:pPr>
    <w:rPr>
      <w:rFonts w:ascii="Calibri" w:eastAsia="Calibri" w:hAnsi="Calibri" w:cs="Calibri"/>
      <w:lang w:eastAsia="en-US"/>
    </w:rPr>
  </w:style>
  <w:style w:type="paragraph" w:customStyle="1" w:styleId="357864BEBDC242B79FB2E402C97DAFF84">
    <w:name w:val="357864BEBDC242B79FB2E402C97DAFF84"/>
    <w:rsid w:val="006906E3"/>
    <w:pPr>
      <w:spacing w:after="200" w:line="276" w:lineRule="auto"/>
      <w:ind w:left="720"/>
      <w:contextualSpacing/>
    </w:pPr>
    <w:rPr>
      <w:rFonts w:ascii="Calibri" w:eastAsia="Calibri" w:hAnsi="Calibri" w:cs="Calibri"/>
      <w:lang w:eastAsia="en-US"/>
    </w:rPr>
  </w:style>
  <w:style w:type="paragraph" w:customStyle="1" w:styleId="7164E66A38884DE49EB2D7C49D420D6F4">
    <w:name w:val="7164E66A38884DE49EB2D7C49D420D6F4"/>
    <w:rsid w:val="006906E3"/>
    <w:pPr>
      <w:spacing w:after="200" w:line="276" w:lineRule="auto"/>
    </w:pPr>
    <w:rPr>
      <w:rFonts w:ascii="Calibri" w:eastAsia="Calibri" w:hAnsi="Calibri" w:cs="Calibri"/>
      <w:lang w:eastAsia="en-US"/>
    </w:rPr>
  </w:style>
  <w:style w:type="paragraph" w:customStyle="1" w:styleId="513A0D9A80A74BFCBD2C93FBC677B8434">
    <w:name w:val="513A0D9A80A74BFCBD2C93FBC677B8434"/>
    <w:rsid w:val="006906E3"/>
    <w:pPr>
      <w:spacing w:after="200" w:line="276" w:lineRule="auto"/>
    </w:pPr>
    <w:rPr>
      <w:rFonts w:ascii="Calibri" w:eastAsia="Calibri" w:hAnsi="Calibri" w:cs="Calibri"/>
      <w:lang w:eastAsia="en-US"/>
    </w:rPr>
  </w:style>
  <w:style w:type="paragraph" w:customStyle="1" w:styleId="93E6478A5AD94DB2861B3A1AF4D9F4FF4">
    <w:name w:val="93E6478A5AD94DB2861B3A1AF4D9F4FF4"/>
    <w:rsid w:val="006906E3"/>
    <w:pPr>
      <w:spacing w:after="200" w:line="276" w:lineRule="auto"/>
    </w:pPr>
    <w:rPr>
      <w:rFonts w:ascii="Calibri" w:eastAsia="Calibri" w:hAnsi="Calibri" w:cs="Calibri"/>
      <w:lang w:eastAsia="en-US"/>
    </w:rPr>
  </w:style>
  <w:style w:type="paragraph" w:customStyle="1" w:styleId="AE31727A75444D678F4214094EF87FE34">
    <w:name w:val="AE31727A75444D678F4214094EF87FE34"/>
    <w:rsid w:val="006906E3"/>
    <w:pPr>
      <w:spacing w:after="200" w:line="276" w:lineRule="auto"/>
      <w:ind w:left="720"/>
      <w:contextualSpacing/>
    </w:pPr>
    <w:rPr>
      <w:rFonts w:ascii="Calibri" w:eastAsia="Calibri" w:hAnsi="Calibri" w:cs="Calibri"/>
      <w:lang w:eastAsia="en-US"/>
    </w:rPr>
  </w:style>
  <w:style w:type="paragraph" w:customStyle="1" w:styleId="3BA1EB8AF5D34F02AA7DBCBBAE40200E4">
    <w:name w:val="3BA1EB8AF5D34F02AA7DBCBBAE40200E4"/>
    <w:rsid w:val="006906E3"/>
    <w:pPr>
      <w:spacing w:after="200" w:line="276" w:lineRule="auto"/>
    </w:pPr>
    <w:rPr>
      <w:rFonts w:ascii="Calibri" w:eastAsia="Calibri" w:hAnsi="Calibri" w:cs="Calibri"/>
      <w:lang w:eastAsia="en-US"/>
    </w:rPr>
  </w:style>
  <w:style w:type="paragraph" w:customStyle="1" w:styleId="D54F382329AE4E3FB4DBB2A8748996EE4">
    <w:name w:val="D54F382329AE4E3FB4DBB2A8748996EE4"/>
    <w:rsid w:val="006906E3"/>
    <w:pPr>
      <w:spacing w:after="200" w:line="276" w:lineRule="auto"/>
    </w:pPr>
    <w:rPr>
      <w:rFonts w:ascii="Calibri" w:eastAsia="Calibri" w:hAnsi="Calibri" w:cs="Calibri"/>
      <w:lang w:eastAsia="en-US"/>
    </w:rPr>
  </w:style>
  <w:style w:type="paragraph" w:customStyle="1" w:styleId="8408B21972D24E01A646419D39996AD34">
    <w:name w:val="8408B21972D24E01A646419D39996AD34"/>
    <w:rsid w:val="006906E3"/>
    <w:pPr>
      <w:spacing w:after="200" w:line="276" w:lineRule="auto"/>
    </w:pPr>
    <w:rPr>
      <w:rFonts w:ascii="Calibri" w:eastAsia="Calibri" w:hAnsi="Calibri" w:cs="Calibri"/>
      <w:lang w:eastAsia="en-US"/>
    </w:rPr>
  </w:style>
  <w:style w:type="paragraph" w:customStyle="1" w:styleId="7A81BA3C943C493BB60A8E8D46F4337B4">
    <w:name w:val="7A81BA3C943C493BB60A8E8D46F4337B4"/>
    <w:rsid w:val="006906E3"/>
    <w:pPr>
      <w:spacing w:after="200" w:line="276" w:lineRule="auto"/>
      <w:ind w:left="720"/>
      <w:contextualSpacing/>
    </w:pPr>
    <w:rPr>
      <w:rFonts w:ascii="Calibri" w:eastAsia="Calibri" w:hAnsi="Calibri" w:cs="Calibri"/>
      <w:lang w:eastAsia="en-US"/>
    </w:rPr>
  </w:style>
  <w:style w:type="paragraph" w:customStyle="1" w:styleId="AF87B81460FC4604AB42EFDAEB53DC444">
    <w:name w:val="AF87B81460FC4604AB42EFDAEB53DC444"/>
    <w:rsid w:val="006906E3"/>
    <w:pPr>
      <w:spacing w:after="200" w:line="276" w:lineRule="auto"/>
    </w:pPr>
    <w:rPr>
      <w:rFonts w:ascii="Calibri" w:eastAsia="Calibri" w:hAnsi="Calibri" w:cs="Calibri"/>
      <w:lang w:eastAsia="en-US"/>
    </w:rPr>
  </w:style>
  <w:style w:type="paragraph" w:customStyle="1" w:styleId="8DF1AB8EFB3D42C097F69A4651A6FBFD4">
    <w:name w:val="8DF1AB8EFB3D42C097F69A4651A6FBFD4"/>
    <w:rsid w:val="006906E3"/>
    <w:pPr>
      <w:spacing w:after="200" w:line="276" w:lineRule="auto"/>
    </w:pPr>
    <w:rPr>
      <w:rFonts w:ascii="Calibri" w:eastAsia="Calibri" w:hAnsi="Calibri" w:cs="Calibri"/>
      <w:lang w:eastAsia="en-US"/>
    </w:rPr>
  </w:style>
  <w:style w:type="paragraph" w:customStyle="1" w:styleId="1B42766F881D47F782E02C2F995364E74">
    <w:name w:val="1B42766F881D47F782E02C2F995364E74"/>
    <w:rsid w:val="006906E3"/>
    <w:pPr>
      <w:spacing w:after="200" w:line="276" w:lineRule="auto"/>
    </w:pPr>
    <w:rPr>
      <w:rFonts w:ascii="Calibri" w:eastAsia="Calibri" w:hAnsi="Calibri" w:cs="Calibri"/>
      <w:lang w:eastAsia="en-US"/>
    </w:rPr>
  </w:style>
  <w:style w:type="paragraph" w:customStyle="1" w:styleId="08AD0211D0A1468A861B86C810D265514">
    <w:name w:val="08AD0211D0A1468A861B86C810D265514"/>
    <w:rsid w:val="006906E3"/>
    <w:pPr>
      <w:spacing w:after="200" w:line="276" w:lineRule="auto"/>
      <w:ind w:left="720"/>
      <w:contextualSpacing/>
    </w:pPr>
    <w:rPr>
      <w:rFonts w:ascii="Calibri" w:eastAsia="Calibri" w:hAnsi="Calibri" w:cs="Calibri"/>
      <w:lang w:eastAsia="en-US"/>
    </w:rPr>
  </w:style>
  <w:style w:type="paragraph" w:customStyle="1" w:styleId="3F9F00D4C64D44F3B6209E077665DB3F4">
    <w:name w:val="3F9F00D4C64D44F3B6209E077665DB3F4"/>
    <w:rsid w:val="006906E3"/>
    <w:pPr>
      <w:spacing w:after="200" w:line="276" w:lineRule="auto"/>
    </w:pPr>
    <w:rPr>
      <w:rFonts w:ascii="Calibri" w:eastAsia="Calibri" w:hAnsi="Calibri" w:cs="Calibri"/>
      <w:lang w:eastAsia="en-US"/>
    </w:rPr>
  </w:style>
  <w:style w:type="paragraph" w:customStyle="1" w:styleId="FB81EA0761B64F7C8A52BBB2797E60724">
    <w:name w:val="FB81EA0761B64F7C8A52BBB2797E60724"/>
    <w:rsid w:val="006906E3"/>
    <w:pPr>
      <w:spacing w:after="200" w:line="276" w:lineRule="auto"/>
    </w:pPr>
    <w:rPr>
      <w:rFonts w:ascii="Calibri" w:eastAsia="Calibri" w:hAnsi="Calibri" w:cs="Calibri"/>
      <w:lang w:eastAsia="en-US"/>
    </w:rPr>
  </w:style>
  <w:style w:type="paragraph" w:customStyle="1" w:styleId="18C52A5464404E39B97DCAA6A35C57134">
    <w:name w:val="18C52A5464404E39B97DCAA6A35C57134"/>
    <w:rsid w:val="006906E3"/>
    <w:pPr>
      <w:spacing w:after="200" w:line="276" w:lineRule="auto"/>
    </w:pPr>
    <w:rPr>
      <w:rFonts w:ascii="Calibri" w:eastAsia="Calibri" w:hAnsi="Calibri" w:cs="Calibri"/>
      <w:lang w:eastAsia="en-US"/>
    </w:rPr>
  </w:style>
  <w:style w:type="paragraph" w:customStyle="1" w:styleId="B6DF482BCD184CB58F27348B9F4E02944">
    <w:name w:val="B6DF482BCD184CB58F27348B9F4E02944"/>
    <w:rsid w:val="006906E3"/>
    <w:pPr>
      <w:spacing w:after="200" w:line="276" w:lineRule="auto"/>
      <w:ind w:left="720"/>
      <w:contextualSpacing/>
    </w:pPr>
    <w:rPr>
      <w:rFonts w:ascii="Calibri" w:eastAsia="Calibri" w:hAnsi="Calibri" w:cs="Calibri"/>
      <w:lang w:eastAsia="en-US"/>
    </w:rPr>
  </w:style>
  <w:style w:type="paragraph" w:customStyle="1" w:styleId="29F23404E3B0453A9A04B8ADD1E32A704">
    <w:name w:val="29F23404E3B0453A9A04B8ADD1E32A704"/>
    <w:rsid w:val="006906E3"/>
    <w:pPr>
      <w:spacing w:after="200" w:line="276" w:lineRule="auto"/>
    </w:pPr>
    <w:rPr>
      <w:rFonts w:ascii="Calibri" w:eastAsia="Calibri" w:hAnsi="Calibri" w:cs="Calibri"/>
      <w:lang w:eastAsia="en-US"/>
    </w:rPr>
  </w:style>
  <w:style w:type="paragraph" w:customStyle="1" w:styleId="D9206C10B04847E79BFD856C0111F27E4">
    <w:name w:val="D9206C10B04847E79BFD856C0111F27E4"/>
    <w:rsid w:val="006906E3"/>
    <w:pPr>
      <w:spacing w:after="200" w:line="276" w:lineRule="auto"/>
    </w:pPr>
    <w:rPr>
      <w:rFonts w:ascii="Calibri" w:eastAsia="Calibri" w:hAnsi="Calibri" w:cs="Calibri"/>
      <w:lang w:eastAsia="en-US"/>
    </w:rPr>
  </w:style>
  <w:style w:type="paragraph" w:customStyle="1" w:styleId="916687A101A34FB58982DA8AB14D26644">
    <w:name w:val="916687A101A34FB58982DA8AB14D26644"/>
    <w:rsid w:val="006906E3"/>
    <w:pPr>
      <w:spacing w:after="200" w:line="276" w:lineRule="auto"/>
    </w:pPr>
    <w:rPr>
      <w:rFonts w:ascii="Calibri" w:eastAsia="Calibri" w:hAnsi="Calibri" w:cs="Calibri"/>
      <w:lang w:eastAsia="en-US"/>
    </w:rPr>
  </w:style>
  <w:style w:type="paragraph" w:customStyle="1" w:styleId="7E8180BA40DD4113A380E6809257804A4">
    <w:name w:val="7E8180BA40DD4113A380E6809257804A4"/>
    <w:rsid w:val="006906E3"/>
    <w:pPr>
      <w:spacing w:after="200" w:line="276" w:lineRule="auto"/>
      <w:ind w:left="720"/>
      <w:contextualSpacing/>
    </w:pPr>
    <w:rPr>
      <w:rFonts w:ascii="Calibri" w:eastAsia="Calibri" w:hAnsi="Calibri" w:cs="Calibri"/>
      <w:lang w:eastAsia="en-US"/>
    </w:rPr>
  </w:style>
  <w:style w:type="paragraph" w:customStyle="1" w:styleId="9AF72FE6125F498990BEE8841E1B17C54">
    <w:name w:val="9AF72FE6125F498990BEE8841E1B17C54"/>
    <w:rsid w:val="006906E3"/>
    <w:pPr>
      <w:spacing w:after="200" w:line="276" w:lineRule="auto"/>
      <w:ind w:left="720"/>
      <w:contextualSpacing/>
    </w:pPr>
    <w:rPr>
      <w:rFonts w:ascii="Calibri" w:eastAsia="Calibri" w:hAnsi="Calibri" w:cs="Calibri"/>
      <w:lang w:eastAsia="en-US"/>
    </w:rPr>
  </w:style>
  <w:style w:type="paragraph" w:customStyle="1" w:styleId="E2E90AF0699B4077B2019F6AEF3723558">
    <w:name w:val="E2E90AF0699B4077B2019F6AEF3723558"/>
    <w:rsid w:val="006906E3"/>
    <w:pPr>
      <w:spacing w:after="200" w:line="276" w:lineRule="auto"/>
      <w:ind w:left="720"/>
      <w:contextualSpacing/>
    </w:pPr>
    <w:rPr>
      <w:rFonts w:ascii="Calibri" w:eastAsia="Calibri" w:hAnsi="Calibri" w:cs="Calibri"/>
      <w:lang w:eastAsia="en-US"/>
    </w:rPr>
  </w:style>
  <w:style w:type="paragraph" w:customStyle="1" w:styleId="183339929008450E90AE710D7DB7FF0F8">
    <w:name w:val="183339929008450E90AE710D7DB7FF0F8"/>
    <w:rsid w:val="006906E3"/>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6906E3"/>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6906E3"/>
    <w:pPr>
      <w:spacing w:after="200" w:line="276" w:lineRule="auto"/>
      <w:ind w:left="720"/>
      <w:contextualSpacing/>
    </w:pPr>
    <w:rPr>
      <w:rFonts w:ascii="Calibri" w:eastAsia="Calibri" w:hAnsi="Calibri" w:cs="Calibri"/>
      <w:lang w:eastAsia="en-US"/>
    </w:rPr>
  </w:style>
  <w:style w:type="paragraph" w:customStyle="1" w:styleId="BAF142DEB0DE4E698B4214BBA8AF26BC5">
    <w:name w:val="BAF142DEB0DE4E698B4214BBA8AF26BC5"/>
    <w:rsid w:val="006906E3"/>
    <w:pPr>
      <w:spacing w:after="200" w:line="276" w:lineRule="auto"/>
      <w:ind w:left="720"/>
      <w:contextualSpacing/>
    </w:pPr>
    <w:rPr>
      <w:rFonts w:ascii="Calibri" w:eastAsia="Calibri" w:hAnsi="Calibri" w:cs="Calibri"/>
      <w:lang w:eastAsia="en-US"/>
    </w:rPr>
  </w:style>
  <w:style w:type="paragraph" w:customStyle="1" w:styleId="C909B94AF7614F0F81A4D7E77D31004C">
    <w:name w:val="C909B94AF7614F0F81A4D7E77D31004C"/>
    <w:rsid w:val="006906E3"/>
  </w:style>
  <w:style w:type="paragraph" w:customStyle="1" w:styleId="97ED9BC6BD60491C9B962D23E6A30D669">
    <w:name w:val="97ED9BC6BD60491C9B962D23E6A30D669"/>
    <w:rsid w:val="001B60A1"/>
    <w:pPr>
      <w:spacing w:after="200" w:line="276" w:lineRule="auto"/>
    </w:pPr>
    <w:rPr>
      <w:rFonts w:ascii="Calibri" w:eastAsia="Calibri" w:hAnsi="Calibri" w:cs="Calibri"/>
      <w:lang w:eastAsia="en-US"/>
    </w:rPr>
  </w:style>
  <w:style w:type="paragraph" w:customStyle="1" w:styleId="1ED7CA4281F44D5EB2BD419AD14D09059">
    <w:name w:val="1ED7CA4281F44D5EB2BD419AD14D09059"/>
    <w:rsid w:val="001B60A1"/>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6">
    <w:name w:val="0E66999A1DD847BF9A85C0E7FFDB1C1E6"/>
    <w:rsid w:val="001B60A1"/>
    <w:pPr>
      <w:spacing w:after="200" w:line="276" w:lineRule="auto"/>
    </w:pPr>
    <w:rPr>
      <w:rFonts w:ascii="Calibri" w:eastAsia="Calibri" w:hAnsi="Calibri" w:cs="Calibri"/>
      <w:lang w:eastAsia="en-US"/>
    </w:rPr>
  </w:style>
  <w:style w:type="paragraph" w:customStyle="1" w:styleId="08F133B62E804069AB19A29A38CBD1046">
    <w:name w:val="08F133B62E804069AB19A29A38CBD1046"/>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6">
    <w:name w:val="8AEBAB5B30C04DE190134EE11FF1DCE06"/>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5">
    <w:name w:val="3430D0EA680A41AAA0BFF218549EE7F85"/>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4">
    <w:name w:val="544483B00C554175BBC8DFF13147A9234"/>
    <w:rsid w:val="001B60A1"/>
    <w:pPr>
      <w:spacing w:after="200" w:line="276" w:lineRule="auto"/>
    </w:pPr>
    <w:rPr>
      <w:rFonts w:ascii="Calibri" w:eastAsia="Calibri" w:hAnsi="Calibri" w:cs="Calibri"/>
      <w:lang w:eastAsia="en-US"/>
    </w:rPr>
  </w:style>
  <w:style w:type="paragraph" w:customStyle="1" w:styleId="8B10F61286BD4E34B622EBCE098D99CA4">
    <w:name w:val="8B10F61286BD4E34B622EBCE098D99CA4"/>
    <w:rsid w:val="001B60A1"/>
    <w:pPr>
      <w:spacing w:after="200" w:line="276" w:lineRule="auto"/>
    </w:pPr>
    <w:rPr>
      <w:rFonts w:ascii="Calibri" w:eastAsia="Calibri" w:hAnsi="Calibri" w:cs="Calibri"/>
      <w:lang w:eastAsia="en-US"/>
    </w:rPr>
  </w:style>
  <w:style w:type="paragraph" w:customStyle="1" w:styleId="1AA65678F1A34CF8A88BC113C06452844">
    <w:name w:val="1AA65678F1A34CF8A88BC113C06452844"/>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4">
    <w:name w:val="E98DFE9FF52A4976A90D3FA3646EB9C94"/>
    <w:rsid w:val="001B60A1"/>
    <w:pPr>
      <w:spacing w:after="200" w:line="276" w:lineRule="auto"/>
    </w:pPr>
    <w:rPr>
      <w:rFonts w:ascii="Calibri" w:eastAsia="Calibri" w:hAnsi="Calibri" w:cs="Calibri"/>
      <w:lang w:eastAsia="en-US"/>
    </w:rPr>
  </w:style>
  <w:style w:type="paragraph" w:customStyle="1" w:styleId="E453E41B282743AA8CA96823485959A25">
    <w:name w:val="E453E41B282743AA8CA96823485959A25"/>
    <w:rsid w:val="001B60A1"/>
    <w:pPr>
      <w:spacing w:after="200" w:line="276" w:lineRule="auto"/>
    </w:pPr>
    <w:rPr>
      <w:rFonts w:ascii="Calibri" w:eastAsia="Calibri" w:hAnsi="Calibri" w:cs="Calibri"/>
      <w:lang w:eastAsia="en-US"/>
    </w:rPr>
  </w:style>
  <w:style w:type="paragraph" w:customStyle="1" w:styleId="56FE28662F344A73868828C2CDEFAD555">
    <w:name w:val="56FE28662F344A73868828C2CDEFAD555"/>
    <w:rsid w:val="001B60A1"/>
    <w:pPr>
      <w:spacing w:after="200" w:line="276" w:lineRule="auto"/>
    </w:pPr>
    <w:rPr>
      <w:rFonts w:ascii="Calibri" w:eastAsia="Calibri" w:hAnsi="Calibri" w:cs="Calibri"/>
      <w:lang w:eastAsia="en-US"/>
    </w:rPr>
  </w:style>
  <w:style w:type="paragraph" w:customStyle="1" w:styleId="D0127F622BE64D09BE931C6AE217CF545">
    <w:name w:val="D0127F622BE64D09BE931C6AE217CF545"/>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5">
    <w:name w:val="8C7B7B4DBDAA49D0A67C2047F731FB245"/>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5">
    <w:name w:val="A0E392D20640405D93CDC0D2D5DDDE5A5"/>
    <w:rsid w:val="001B60A1"/>
    <w:pPr>
      <w:spacing w:after="200" w:line="276" w:lineRule="auto"/>
    </w:pPr>
    <w:rPr>
      <w:rFonts w:ascii="Calibri" w:eastAsia="Calibri" w:hAnsi="Calibri" w:cs="Calibri"/>
      <w:lang w:eastAsia="en-US"/>
    </w:rPr>
  </w:style>
  <w:style w:type="paragraph" w:customStyle="1" w:styleId="47C4C0D0287F48D0BC4FF0428FAB43735">
    <w:name w:val="47C4C0D0287F48D0BC4FF0428FAB43735"/>
    <w:rsid w:val="001B60A1"/>
    <w:pPr>
      <w:spacing w:after="200" w:line="276" w:lineRule="auto"/>
    </w:pPr>
    <w:rPr>
      <w:rFonts w:ascii="Calibri" w:eastAsia="Calibri" w:hAnsi="Calibri" w:cs="Calibri"/>
      <w:lang w:eastAsia="en-US"/>
    </w:rPr>
  </w:style>
  <w:style w:type="paragraph" w:customStyle="1" w:styleId="B8C37E2A19104F1284409EC31E2DE1D55">
    <w:name w:val="B8C37E2A19104F1284409EC31E2DE1D55"/>
    <w:rsid w:val="001B60A1"/>
    <w:pPr>
      <w:spacing w:after="200" w:line="276" w:lineRule="auto"/>
    </w:pPr>
    <w:rPr>
      <w:rFonts w:ascii="Calibri" w:eastAsia="Calibri" w:hAnsi="Calibri" w:cs="Calibri"/>
      <w:lang w:eastAsia="en-US"/>
    </w:rPr>
  </w:style>
  <w:style w:type="paragraph" w:customStyle="1" w:styleId="712EFCA7C4684333A739BED278E5F1965">
    <w:name w:val="712EFCA7C4684333A739BED278E5F1965"/>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5">
    <w:name w:val="8545066F3E4C427FA4E04F8D1A2177085"/>
    <w:rsid w:val="001B60A1"/>
    <w:pPr>
      <w:spacing w:after="200" w:line="276" w:lineRule="auto"/>
    </w:pPr>
    <w:rPr>
      <w:rFonts w:ascii="Calibri" w:eastAsia="Calibri" w:hAnsi="Calibri" w:cs="Calibri"/>
      <w:lang w:eastAsia="en-US"/>
    </w:rPr>
  </w:style>
  <w:style w:type="paragraph" w:customStyle="1" w:styleId="5FD9CF783C98491586D05222BEC0CE4F5">
    <w:name w:val="5FD9CF783C98491586D05222BEC0CE4F5"/>
    <w:rsid w:val="001B60A1"/>
    <w:pPr>
      <w:spacing w:after="200" w:line="276" w:lineRule="auto"/>
    </w:pPr>
    <w:rPr>
      <w:rFonts w:ascii="Calibri" w:eastAsia="Calibri" w:hAnsi="Calibri" w:cs="Calibri"/>
      <w:lang w:eastAsia="en-US"/>
    </w:rPr>
  </w:style>
  <w:style w:type="paragraph" w:customStyle="1" w:styleId="7EABC22D75FB4CE6B6FF472D4350CD985">
    <w:name w:val="7EABC22D75FB4CE6B6FF472D4350CD985"/>
    <w:rsid w:val="001B60A1"/>
    <w:pPr>
      <w:spacing w:after="200" w:line="276" w:lineRule="auto"/>
    </w:pPr>
    <w:rPr>
      <w:rFonts w:ascii="Calibri" w:eastAsia="Calibri" w:hAnsi="Calibri" w:cs="Calibri"/>
      <w:lang w:eastAsia="en-US"/>
    </w:rPr>
  </w:style>
  <w:style w:type="paragraph" w:customStyle="1" w:styleId="357864BEBDC242B79FB2E402C97DAFF85">
    <w:name w:val="357864BEBDC242B79FB2E402C97DAFF85"/>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5">
    <w:name w:val="7164E66A38884DE49EB2D7C49D420D6F5"/>
    <w:rsid w:val="001B60A1"/>
    <w:pPr>
      <w:spacing w:after="200" w:line="276" w:lineRule="auto"/>
    </w:pPr>
    <w:rPr>
      <w:rFonts w:ascii="Calibri" w:eastAsia="Calibri" w:hAnsi="Calibri" w:cs="Calibri"/>
      <w:lang w:eastAsia="en-US"/>
    </w:rPr>
  </w:style>
  <w:style w:type="paragraph" w:customStyle="1" w:styleId="513A0D9A80A74BFCBD2C93FBC677B8435">
    <w:name w:val="513A0D9A80A74BFCBD2C93FBC677B8435"/>
    <w:rsid w:val="001B60A1"/>
    <w:pPr>
      <w:spacing w:after="200" w:line="276" w:lineRule="auto"/>
    </w:pPr>
    <w:rPr>
      <w:rFonts w:ascii="Calibri" w:eastAsia="Calibri" w:hAnsi="Calibri" w:cs="Calibri"/>
      <w:lang w:eastAsia="en-US"/>
    </w:rPr>
  </w:style>
  <w:style w:type="paragraph" w:customStyle="1" w:styleId="93E6478A5AD94DB2861B3A1AF4D9F4FF5">
    <w:name w:val="93E6478A5AD94DB2861B3A1AF4D9F4FF5"/>
    <w:rsid w:val="001B60A1"/>
    <w:pPr>
      <w:spacing w:after="200" w:line="276" w:lineRule="auto"/>
    </w:pPr>
    <w:rPr>
      <w:rFonts w:ascii="Calibri" w:eastAsia="Calibri" w:hAnsi="Calibri" w:cs="Calibri"/>
      <w:lang w:eastAsia="en-US"/>
    </w:rPr>
  </w:style>
  <w:style w:type="paragraph" w:customStyle="1" w:styleId="AE31727A75444D678F4214094EF87FE35">
    <w:name w:val="AE31727A75444D678F4214094EF87FE35"/>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5">
    <w:name w:val="3BA1EB8AF5D34F02AA7DBCBBAE40200E5"/>
    <w:rsid w:val="001B60A1"/>
    <w:pPr>
      <w:spacing w:after="200" w:line="276" w:lineRule="auto"/>
    </w:pPr>
    <w:rPr>
      <w:rFonts w:ascii="Calibri" w:eastAsia="Calibri" w:hAnsi="Calibri" w:cs="Calibri"/>
      <w:lang w:eastAsia="en-US"/>
    </w:rPr>
  </w:style>
  <w:style w:type="paragraph" w:customStyle="1" w:styleId="D54F382329AE4E3FB4DBB2A8748996EE5">
    <w:name w:val="D54F382329AE4E3FB4DBB2A8748996EE5"/>
    <w:rsid w:val="001B60A1"/>
    <w:pPr>
      <w:spacing w:after="200" w:line="276" w:lineRule="auto"/>
    </w:pPr>
    <w:rPr>
      <w:rFonts w:ascii="Calibri" w:eastAsia="Calibri" w:hAnsi="Calibri" w:cs="Calibri"/>
      <w:lang w:eastAsia="en-US"/>
    </w:rPr>
  </w:style>
  <w:style w:type="paragraph" w:customStyle="1" w:styleId="8408B21972D24E01A646419D39996AD35">
    <w:name w:val="8408B21972D24E01A646419D39996AD35"/>
    <w:rsid w:val="001B60A1"/>
    <w:pPr>
      <w:spacing w:after="200" w:line="276" w:lineRule="auto"/>
    </w:pPr>
    <w:rPr>
      <w:rFonts w:ascii="Calibri" w:eastAsia="Calibri" w:hAnsi="Calibri" w:cs="Calibri"/>
      <w:lang w:eastAsia="en-US"/>
    </w:rPr>
  </w:style>
  <w:style w:type="paragraph" w:customStyle="1" w:styleId="7A81BA3C943C493BB60A8E8D46F4337B5">
    <w:name w:val="7A81BA3C943C493BB60A8E8D46F4337B5"/>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5">
    <w:name w:val="AF87B81460FC4604AB42EFDAEB53DC445"/>
    <w:rsid w:val="001B60A1"/>
    <w:pPr>
      <w:spacing w:after="200" w:line="276" w:lineRule="auto"/>
    </w:pPr>
    <w:rPr>
      <w:rFonts w:ascii="Calibri" w:eastAsia="Calibri" w:hAnsi="Calibri" w:cs="Calibri"/>
      <w:lang w:eastAsia="en-US"/>
    </w:rPr>
  </w:style>
  <w:style w:type="paragraph" w:customStyle="1" w:styleId="8DF1AB8EFB3D42C097F69A4651A6FBFD5">
    <w:name w:val="8DF1AB8EFB3D42C097F69A4651A6FBFD5"/>
    <w:rsid w:val="001B60A1"/>
    <w:pPr>
      <w:spacing w:after="200" w:line="276" w:lineRule="auto"/>
    </w:pPr>
    <w:rPr>
      <w:rFonts w:ascii="Calibri" w:eastAsia="Calibri" w:hAnsi="Calibri" w:cs="Calibri"/>
      <w:lang w:eastAsia="en-US"/>
    </w:rPr>
  </w:style>
  <w:style w:type="paragraph" w:customStyle="1" w:styleId="1B42766F881D47F782E02C2F995364E75">
    <w:name w:val="1B42766F881D47F782E02C2F995364E75"/>
    <w:rsid w:val="001B60A1"/>
    <w:pPr>
      <w:spacing w:after="200" w:line="276" w:lineRule="auto"/>
    </w:pPr>
    <w:rPr>
      <w:rFonts w:ascii="Calibri" w:eastAsia="Calibri" w:hAnsi="Calibri" w:cs="Calibri"/>
      <w:lang w:eastAsia="en-US"/>
    </w:rPr>
  </w:style>
  <w:style w:type="paragraph" w:customStyle="1" w:styleId="08AD0211D0A1468A861B86C810D265515">
    <w:name w:val="08AD0211D0A1468A861B86C810D265515"/>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5">
    <w:name w:val="3F9F00D4C64D44F3B6209E077665DB3F5"/>
    <w:rsid w:val="001B60A1"/>
    <w:pPr>
      <w:spacing w:after="200" w:line="276" w:lineRule="auto"/>
    </w:pPr>
    <w:rPr>
      <w:rFonts w:ascii="Calibri" w:eastAsia="Calibri" w:hAnsi="Calibri" w:cs="Calibri"/>
      <w:lang w:eastAsia="en-US"/>
    </w:rPr>
  </w:style>
  <w:style w:type="paragraph" w:customStyle="1" w:styleId="FB81EA0761B64F7C8A52BBB2797E60725">
    <w:name w:val="FB81EA0761B64F7C8A52BBB2797E60725"/>
    <w:rsid w:val="001B60A1"/>
    <w:pPr>
      <w:spacing w:after="200" w:line="276" w:lineRule="auto"/>
    </w:pPr>
    <w:rPr>
      <w:rFonts w:ascii="Calibri" w:eastAsia="Calibri" w:hAnsi="Calibri" w:cs="Calibri"/>
      <w:lang w:eastAsia="en-US"/>
    </w:rPr>
  </w:style>
  <w:style w:type="paragraph" w:customStyle="1" w:styleId="18C52A5464404E39B97DCAA6A35C57135">
    <w:name w:val="18C52A5464404E39B97DCAA6A35C57135"/>
    <w:rsid w:val="001B60A1"/>
    <w:pPr>
      <w:spacing w:after="200" w:line="276" w:lineRule="auto"/>
    </w:pPr>
    <w:rPr>
      <w:rFonts w:ascii="Calibri" w:eastAsia="Calibri" w:hAnsi="Calibri" w:cs="Calibri"/>
      <w:lang w:eastAsia="en-US"/>
    </w:rPr>
  </w:style>
  <w:style w:type="paragraph" w:customStyle="1" w:styleId="B6DF482BCD184CB58F27348B9F4E02945">
    <w:name w:val="B6DF482BCD184CB58F27348B9F4E02945"/>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5">
    <w:name w:val="29F23404E3B0453A9A04B8ADD1E32A705"/>
    <w:rsid w:val="001B60A1"/>
    <w:pPr>
      <w:spacing w:after="200" w:line="276" w:lineRule="auto"/>
    </w:pPr>
    <w:rPr>
      <w:rFonts w:ascii="Calibri" w:eastAsia="Calibri" w:hAnsi="Calibri" w:cs="Calibri"/>
      <w:lang w:eastAsia="en-US"/>
    </w:rPr>
  </w:style>
  <w:style w:type="paragraph" w:customStyle="1" w:styleId="D9206C10B04847E79BFD856C0111F27E5">
    <w:name w:val="D9206C10B04847E79BFD856C0111F27E5"/>
    <w:rsid w:val="001B60A1"/>
    <w:pPr>
      <w:spacing w:after="200" w:line="276" w:lineRule="auto"/>
    </w:pPr>
    <w:rPr>
      <w:rFonts w:ascii="Calibri" w:eastAsia="Calibri" w:hAnsi="Calibri" w:cs="Calibri"/>
      <w:lang w:eastAsia="en-US"/>
    </w:rPr>
  </w:style>
  <w:style w:type="paragraph" w:customStyle="1" w:styleId="916687A101A34FB58982DA8AB14D26645">
    <w:name w:val="916687A101A34FB58982DA8AB14D26645"/>
    <w:rsid w:val="001B60A1"/>
    <w:pPr>
      <w:spacing w:after="200" w:line="276" w:lineRule="auto"/>
    </w:pPr>
    <w:rPr>
      <w:rFonts w:ascii="Calibri" w:eastAsia="Calibri" w:hAnsi="Calibri" w:cs="Calibri"/>
      <w:lang w:eastAsia="en-US"/>
    </w:rPr>
  </w:style>
  <w:style w:type="paragraph" w:customStyle="1" w:styleId="7E8180BA40DD4113A380E6809257804A5">
    <w:name w:val="7E8180BA40DD4113A380E6809257804A5"/>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0">
    <w:name w:val="97ED9BC6BD60491C9B962D23E6A30D6610"/>
    <w:rsid w:val="001B60A1"/>
    <w:pPr>
      <w:spacing w:after="200" w:line="276" w:lineRule="auto"/>
    </w:pPr>
    <w:rPr>
      <w:rFonts w:ascii="Calibri" w:eastAsia="Calibri" w:hAnsi="Calibri" w:cs="Calibri"/>
      <w:lang w:eastAsia="en-US"/>
    </w:rPr>
  </w:style>
  <w:style w:type="paragraph" w:customStyle="1" w:styleId="1ED7CA4281F44D5EB2BD419AD14D090510">
    <w:name w:val="1ED7CA4281F44D5EB2BD419AD14D090510"/>
    <w:rsid w:val="001B60A1"/>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7">
    <w:name w:val="0E66999A1DD847BF9A85C0E7FFDB1C1E7"/>
    <w:rsid w:val="001B60A1"/>
    <w:pPr>
      <w:spacing w:after="200" w:line="276" w:lineRule="auto"/>
    </w:pPr>
    <w:rPr>
      <w:rFonts w:ascii="Calibri" w:eastAsia="Calibri" w:hAnsi="Calibri" w:cs="Calibri"/>
      <w:lang w:eastAsia="en-US"/>
    </w:rPr>
  </w:style>
  <w:style w:type="paragraph" w:customStyle="1" w:styleId="08F133B62E804069AB19A29A38CBD1047">
    <w:name w:val="08F133B62E804069AB19A29A38CBD1047"/>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7">
    <w:name w:val="8AEBAB5B30C04DE190134EE11FF1DCE07"/>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6">
    <w:name w:val="3430D0EA680A41AAA0BFF218549EE7F86"/>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5">
    <w:name w:val="544483B00C554175BBC8DFF13147A9235"/>
    <w:rsid w:val="001B60A1"/>
    <w:pPr>
      <w:spacing w:after="200" w:line="276" w:lineRule="auto"/>
    </w:pPr>
    <w:rPr>
      <w:rFonts w:ascii="Calibri" w:eastAsia="Calibri" w:hAnsi="Calibri" w:cs="Calibri"/>
      <w:lang w:eastAsia="en-US"/>
    </w:rPr>
  </w:style>
  <w:style w:type="paragraph" w:customStyle="1" w:styleId="8B10F61286BD4E34B622EBCE098D99CA5">
    <w:name w:val="8B10F61286BD4E34B622EBCE098D99CA5"/>
    <w:rsid w:val="001B60A1"/>
    <w:pPr>
      <w:spacing w:after="200" w:line="276" w:lineRule="auto"/>
    </w:pPr>
    <w:rPr>
      <w:rFonts w:ascii="Calibri" w:eastAsia="Calibri" w:hAnsi="Calibri" w:cs="Calibri"/>
      <w:lang w:eastAsia="en-US"/>
    </w:rPr>
  </w:style>
  <w:style w:type="paragraph" w:customStyle="1" w:styleId="1AA65678F1A34CF8A88BC113C06452845">
    <w:name w:val="1AA65678F1A34CF8A88BC113C06452845"/>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5">
    <w:name w:val="E98DFE9FF52A4976A90D3FA3646EB9C95"/>
    <w:rsid w:val="001B60A1"/>
    <w:pPr>
      <w:spacing w:after="200" w:line="276" w:lineRule="auto"/>
    </w:pPr>
    <w:rPr>
      <w:rFonts w:ascii="Calibri" w:eastAsia="Calibri" w:hAnsi="Calibri" w:cs="Calibri"/>
      <w:lang w:eastAsia="en-US"/>
    </w:rPr>
  </w:style>
  <w:style w:type="paragraph" w:customStyle="1" w:styleId="E453E41B282743AA8CA96823485959A26">
    <w:name w:val="E453E41B282743AA8CA96823485959A26"/>
    <w:rsid w:val="001B60A1"/>
    <w:pPr>
      <w:spacing w:after="200" w:line="276" w:lineRule="auto"/>
    </w:pPr>
    <w:rPr>
      <w:rFonts w:ascii="Calibri" w:eastAsia="Calibri" w:hAnsi="Calibri" w:cs="Calibri"/>
      <w:lang w:eastAsia="en-US"/>
    </w:rPr>
  </w:style>
  <w:style w:type="paragraph" w:customStyle="1" w:styleId="56FE28662F344A73868828C2CDEFAD556">
    <w:name w:val="56FE28662F344A73868828C2CDEFAD556"/>
    <w:rsid w:val="001B60A1"/>
    <w:pPr>
      <w:spacing w:after="200" w:line="276" w:lineRule="auto"/>
    </w:pPr>
    <w:rPr>
      <w:rFonts w:ascii="Calibri" w:eastAsia="Calibri" w:hAnsi="Calibri" w:cs="Calibri"/>
      <w:lang w:eastAsia="en-US"/>
    </w:rPr>
  </w:style>
  <w:style w:type="paragraph" w:customStyle="1" w:styleId="D0127F622BE64D09BE931C6AE217CF546">
    <w:name w:val="D0127F622BE64D09BE931C6AE217CF546"/>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6">
    <w:name w:val="8C7B7B4DBDAA49D0A67C2047F731FB246"/>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6">
    <w:name w:val="A0E392D20640405D93CDC0D2D5DDDE5A6"/>
    <w:rsid w:val="001B60A1"/>
    <w:pPr>
      <w:spacing w:after="200" w:line="276" w:lineRule="auto"/>
    </w:pPr>
    <w:rPr>
      <w:rFonts w:ascii="Calibri" w:eastAsia="Calibri" w:hAnsi="Calibri" w:cs="Calibri"/>
      <w:lang w:eastAsia="en-US"/>
    </w:rPr>
  </w:style>
  <w:style w:type="paragraph" w:customStyle="1" w:styleId="47C4C0D0287F48D0BC4FF0428FAB43736">
    <w:name w:val="47C4C0D0287F48D0BC4FF0428FAB43736"/>
    <w:rsid w:val="001B60A1"/>
    <w:pPr>
      <w:spacing w:after="200" w:line="276" w:lineRule="auto"/>
    </w:pPr>
    <w:rPr>
      <w:rFonts w:ascii="Calibri" w:eastAsia="Calibri" w:hAnsi="Calibri" w:cs="Calibri"/>
      <w:lang w:eastAsia="en-US"/>
    </w:rPr>
  </w:style>
  <w:style w:type="paragraph" w:customStyle="1" w:styleId="B8C37E2A19104F1284409EC31E2DE1D56">
    <w:name w:val="B8C37E2A19104F1284409EC31E2DE1D56"/>
    <w:rsid w:val="001B60A1"/>
    <w:pPr>
      <w:spacing w:after="200" w:line="276" w:lineRule="auto"/>
    </w:pPr>
    <w:rPr>
      <w:rFonts w:ascii="Calibri" w:eastAsia="Calibri" w:hAnsi="Calibri" w:cs="Calibri"/>
      <w:lang w:eastAsia="en-US"/>
    </w:rPr>
  </w:style>
  <w:style w:type="paragraph" w:customStyle="1" w:styleId="712EFCA7C4684333A739BED278E5F1966">
    <w:name w:val="712EFCA7C4684333A739BED278E5F1966"/>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6">
    <w:name w:val="8545066F3E4C427FA4E04F8D1A2177086"/>
    <w:rsid w:val="001B60A1"/>
    <w:pPr>
      <w:spacing w:after="200" w:line="276" w:lineRule="auto"/>
    </w:pPr>
    <w:rPr>
      <w:rFonts w:ascii="Calibri" w:eastAsia="Calibri" w:hAnsi="Calibri" w:cs="Calibri"/>
      <w:lang w:eastAsia="en-US"/>
    </w:rPr>
  </w:style>
  <w:style w:type="paragraph" w:customStyle="1" w:styleId="5FD9CF783C98491586D05222BEC0CE4F6">
    <w:name w:val="5FD9CF783C98491586D05222BEC0CE4F6"/>
    <w:rsid w:val="001B60A1"/>
    <w:pPr>
      <w:spacing w:after="200" w:line="276" w:lineRule="auto"/>
    </w:pPr>
    <w:rPr>
      <w:rFonts w:ascii="Calibri" w:eastAsia="Calibri" w:hAnsi="Calibri" w:cs="Calibri"/>
      <w:lang w:eastAsia="en-US"/>
    </w:rPr>
  </w:style>
  <w:style w:type="paragraph" w:customStyle="1" w:styleId="7EABC22D75FB4CE6B6FF472D4350CD986">
    <w:name w:val="7EABC22D75FB4CE6B6FF472D4350CD986"/>
    <w:rsid w:val="001B60A1"/>
    <w:pPr>
      <w:spacing w:after="200" w:line="276" w:lineRule="auto"/>
    </w:pPr>
    <w:rPr>
      <w:rFonts w:ascii="Calibri" w:eastAsia="Calibri" w:hAnsi="Calibri" w:cs="Calibri"/>
      <w:lang w:eastAsia="en-US"/>
    </w:rPr>
  </w:style>
  <w:style w:type="paragraph" w:customStyle="1" w:styleId="357864BEBDC242B79FB2E402C97DAFF86">
    <w:name w:val="357864BEBDC242B79FB2E402C97DAFF86"/>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6">
    <w:name w:val="7164E66A38884DE49EB2D7C49D420D6F6"/>
    <w:rsid w:val="001B60A1"/>
    <w:pPr>
      <w:spacing w:after="200" w:line="276" w:lineRule="auto"/>
    </w:pPr>
    <w:rPr>
      <w:rFonts w:ascii="Calibri" w:eastAsia="Calibri" w:hAnsi="Calibri" w:cs="Calibri"/>
      <w:lang w:eastAsia="en-US"/>
    </w:rPr>
  </w:style>
  <w:style w:type="paragraph" w:customStyle="1" w:styleId="513A0D9A80A74BFCBD2C93FBC677B8436">
    <w:name w:val="513A0D9A80A74BFCBD2C93FBC677B8436"/>
    <w:rsid w:val="001B60A1"/>
    <w:pPr>
      <w:spacing w:after="200" w:line="276" w:lineRule="auto"/>
    </w:pPr>
    <w:rPr>
      <w:rFonts w:ascii="Calibri" w:eastAsia="Calibri" w:hAnsi="Calibri" w:cs="Calibri"/>
      <w:lang w:eastAsia="en-US"/>
    </w:rPr>
  </w:style>
  <w:style w:type="paragraph" w:customStyle="1" w:styleId="93E6478A5AD94DB2861B3A1AF4D9F4FF6">
    <w:name w:val="93E6478A5AD94DB2861B3A1AF4D9F4FF6"/>
    <w:rsid w:val="001B60A1"/>
    <w:pPr>
      <w:spacing w:after="200" w:line="276" w:lineRule="auto"/>
    </w:pPr>
    <w:rPr>
      <w:rFonts w:ascii="Calibri" w:eastAsia="Calibri" w:hAnsi="Calibri" w:cs="Calibri"/>
      <w:lang w:eastAsia="en-US"/>
    </w:rPr>
  </w:style>
  <w:style w:type="paragraph" w:customStyle="1" w:styleId="AE31727A75444D678F4214094EF87FE36">
    <w:name w:val="AE31727A75444D678F4214094EF87FE36"/>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6">
    <w:name w:val="3BA1EB8AF5D34F02AA7DBCBBAE40200E6"/>
    <w:rsid w:val="001B60A1"/>
    <w:pPr>
      <w:spacing w:after="200" w:line="276" w:lineRule="auto"/>
    </w:pPr>
    <w:rPr>
      <w:rFonts w:ascii="Calibri" w:eastAsia="Calibri" w:hAnsi="Calibri" w:cs="Calibri"/>
      <w:lang w:eastAsia="en-US"/>
    </w:rPr>
  </w:style>
  <w:style w:type="paragraph" w:customStyle="1" w:styleId="D54F382329AE4E3FB4DBB2A8748996EE6">
    <w:name w:val="D54F382329AE4E3FB4DBB2A8748996EE6"/>
    <w:rsid w:val="001B60A1"/>
    <w:pPr>
      <w:spacing w:after="200" w:line="276" w:lineRule="auto"/>
    </w:pPr>
    <w:rPr>
      <w:rFonts w:ascii="Calibri" w:eastAsia="Calibri" w:hAnsi="Calibri" w:cs="Calibri"/>
      <w:lang w:eastAsia="en-US"/>
    </w:rPr>
  </w:style>
  <w:style w:type="paragraph" w:customStyle="1" w:styleId="8408B21972D24E01A646419D39996AD36">
    <w:name w:val="8408B21972D24E01A646419D39996AD36"/>
    <w:rsid w:val="001B60A1"/>
    <w:pPr>
      <w:spacing w:after="200" w:line="276" w:lineRule="auto"/>
    </w:pPr>
    <w:rPr>
      <w:rFonts w:ascii="Calibri" w:eastAsia="Calibri" w:hAnsi="Calibri" w:cs="Calibri"/>
      <w:lang w:eastAsia="en-US"/>
    </w:rPr>
  </w:style>
  <w:style w:type="paragraph" w:customStyle="1" w:styleId="7A81BA3C943C493BB60A8E8D46F4337B6">
    <w:name w:val="7A81BA3C943C493BB60A8E8D46F4337B6"/>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6">
    <w:name w:val="AF87B81460FC4604AB42EFDAEB53DC446"/>
    <w:rsid w:val="001B60A1"/>
    <w:pPr>
      <w:spacing w:after="200" w:line="276" w:lineRule="auto"/>
    </w:pPr>
    <w:rPr>
      <w:rFonts w:ascii="Calibri" w:eastAsia="Calibri" w:hAnsi="Calibri" w:cs="Calibri"/>
      <w:lang w:eastAsia="en-US"/>
    </w:rPr>
  </w:style>
  <w:style w:type="paragraph" w:customStyle="1" w:styleId="8DF1AB8EFB3D42C097F69A4651A6FBFD6">
    <w:name w:val="8DF1AB8EFB3D42C097F69A4651A6FBFD6"/>
    <w:rsid w:val="001B60A1"/>
    <w:pPr>
      <w:spacing w:after="200" w:line="276" w:lineRule="auto"/>
    </w:pPr>
    <w:rPr>
      <w:rFonts w:ascii="Calibri" w:eastAsia="Calibri" w:hAnsi="Calibri" w:cs="Calibri"/>
      <w:lang w:eastAsia="en-US"/>
    </w:rPr>
  </w:style>
  <w:style w:type="paragraph" w:customStyle="1" w:styleId="1B42766F881D47F782E02C2F995364E76">
    <w:name w:val="1B42766F881D47F782E02C2F995364E76"/>
    <w:rsid w:val="001B60A1"/>
    <w:pPr>
      <w:spacing w:after="200" w:line="276" w:lineRule="auto"/>
    </w:pPr>
    <w:rPr>
      <w:rFonts w:ascii="Calibri" w:eastAsia="Calibri" w:hAnsi="Calibri" w:cs="Calibri"/>
      <w:lang w:eastAsia="en-US"/>
    </w:rPr>
  </w:style>
  <w:style w:type="paragraph" w:customStyle="1" w:styleId="08AD0211D0A1468A861B86C810D265516">
    <w:name w:val="08AD0211D0A1468A861B86C810D265516"/>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6">
    <w:name w:val="3F9F00D4C64D44F3B6209E077665DB3F6"/>
    <w:rsid w:val="001B60A1"/>
    <w:pPr>
      <w:spacing w:after="200" w:line="276" w:lineRule="auto"/>
    </w:pPr>
    <w:rPr>
      <w:rFonts w:ascii="Calibri" w:eastAsia="Calibri" w:hAnsi="Calibri" w:cs="Calibri"/>
      <w:lang w:eastAsia="en-US"/>
    </w:rPr>
  </w:style>
  <w:style w:type="paragraph" w:customStyle="1" w:styleId="FB81EA0761B64F7C8A52BBB2797E60726">
    <w:name w:val="FB81EA0761B64F7C8A52BBB2797E60726"/>
    <w:rsid w:val="001B60A1"/>
    <w:pPr>
      <w:spacing w:after="200" w:line="276" w:lineRule="auto"/>
    </w:pPr>
    <w:rPr>
      <w:rFonts w:ascii="Calibri" w:eastAsia="Calibri" w:hAnsi="Calibri" w:cs="Calibri"/>
      <w:lang w:eastAsia="en-US"/>
    </w:rPr>
  </w:style>
  <w:style w:type="paragraph" w:customStyle="1" w:styleId="18C52A5464404E39B97DCAA6A35C57136">
    <w:name w:val="18C52A5464404E39B97DCAA6A35C57136"/>
    <w:rsid w:val="001B60A1"/>
    <w:pPr>
      <w:spacing w:after="200" w:line="276" w:lineRule="auto"/>
    </w:pPr>
    <w:rPr>
      <w:rFonts w:ascii="Calibri" w:eastAsia="Calibri" w:hAnsi="Calibri" w:cs="Calibri"/>
      <w:lang w:eastAsia="en-US"/>
    </w:rPr>
  </w:style>
  <w:style w:type="paragraph" w:customStyle="1" w:styleId="B6DF482BCD184CB58F27348B9F4E02946">
    <w:name w:val="B6DF482BCD184CB58F27348B9F4E02946"/>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6">
    <w:name w:val="29F23404E3B0453A9A04B8ADD1E32A706"/>
    <w:rsid w:val="001B60A1"/>
    <w:pPr>
      <w:spacing w:after="200" w:line="276" w:lineRule="auto"/>
    </w:pPr>
    <w:rPr>
      <w:rFonts w:ascii="Calibri" w:eastAsia="Calibri" w:hAnsi="Calibri" w:cs="Calibri"/>
      <w:lang w:eastAsia="en-US"/>
    </w:rPr>
  </w:style>
  <w:style w:type="paragraph" w:customStyle="1" w:styleId="D9206C10B04847E79BFD856C0111F27E6">
    <w:name w:val="D9206C10B04847E79BFD856C0111F27E6"/>
    <w:rsid w:val="001B60A1"/>
    <w:pPr>
      <w:spacing w:after="200" w:line="276" w:lineRule="auto"/>
    </w:pPr>
    <w:rPr>
      <w:rFonts w:ascii="Calibri" w:eastAsia="Calibri" w:hAnsi="Calibri" w:cs="Calibri"/>
      <w:lang w:eastAsia="en-US"/>
    </w:rPr>
  </w:style>
  <w:style w:type="paragraph" w:customStyle="1" w:styleId="916687A101A34FB58982DA8AB14D26646">
    <w:name w:val="916687A101A34FB58982DA8AB14D26646"/>
    <w:rsid w:val="001B60A1"/>
    <w:pPr>
      <w:spacing w:after="200" w:line="276" w:lineRule="auto"/>
    </w:pPr>
    <w:rPr>
      <w:rFonts w:ascii="Calibri" w:eastAsia="Calibri" w:hAnsi="Calibri" w:cs="Calibri"/>
      <w:lang w:eastAsia="en-US"/>
    </w:rPr>
  </w:style>
  <w:style w:type="paragraph" w:customStyle="1" w:styleId="7E8180BA40DD4113A380E6809257804A6">
    <w:name w:val="7E8180BA40DD4113A380E6809257804A6"/>
    <w:rsid w:val="001B60A1"/>
    <w:pPr>
      <w:spacing w:after="200" w:line="276" w:lineRule="auto"/>
      <w:ind w:left="720"/>
      <w:contextualSpacing/>
    </w:pPr>
    <w:rPr>
      <w:rFonts w:ascii="Calibri" w:eastAsia="Calibri" w:hAnsi="Calibri" w:cs="Calibri"/>
      <w:lang w:eastAsia="en-US"/>
    </w:rPr>
  </w:style>
  <w:style w:type="paragraph" w:customStyle="1" w:styleId="EBA996C0AC9B499D851DF0147B2AD0D8">
    <w:name w:val="EBA996C0AC9B499D851DF0147B2AD0D8"/>
    <w:rsid w:val="001B60A1"/>
  </w:style>
  <w:style w:type="paragraph" w:customStyle="1" w:styleId="97ED9BC6BD60491C9B962D23E6A30D6611">
    <w:name w:val="97ED9BC6BD60491C9B962D23E6A30D6611"/>
    <w:rsid w:val="001B60A1"/>
    <w:pPr>
      <w:spacing w:after="200" w:line="276" w:lineRule="auto"/>
    </w:pPr>
    <w:rPr>
      <w:rFonts w:ascii="Calibri" w:eastAsia="Calibri" w:hAnsi="Calibri" w:cs="Calibri"/>
      <w:lang w:eastAsia="en-US"/>
    </w:rPr>
  </w:style>
  <w:style w:type="paragraph" w:customStyle="1" w:styleId="1ED7CA4281F44D5EB2BD419AD14D090511">
    <w:name w:val="1ED7CA4281F44D5EB2BD419AD14D090511"/>
    <w:rsid w:val="001B60A1"/>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8">
    <w:name w:val="0E66999A1DD847BF9A85C0E7FFDB1C1E8"/>
    <w:rsid w:val="001B60A1"/>
    <w:pPr>
      <w:spacing w:after="200" w:line="276" w:lineRule="auto"/>
    </w:pPr>
    <w:rPr>
      <w:rFonts w:ascii="Calibri" w:eastAsia="Calibri" w:hAnsi="Calibri" w:cs="Calibri"/>
      <w:lang w:eastAsia="en-US"/>
    </w:rPr>
  </w:style>
  <w:style w:type="paragraph" w:customStyle="1" w:styleId="08F133B62E804069AB19A29A38CBD1048">
    <w:name w:val="08F133B62E804069AB19A29A38CBD1048"/>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8">
    <w:name w:val="8AEBAB5B30C04DE190134EE11FF1DCE08"/>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7">
    <w:name w:val="3430D0EA680A41AAA0BFF218549EE7F87"/>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6">
    <w:name w:val="544483B00C554175BBC8DFF13147A9236"/>
    <w:rsid w:val="001B60A1"/>
    <w:pPr>
      <w:spacing w:after="200" w:line="276" w:lineRule="auto"/>
    </w:pPr>
    <w:rPr>
      <w:rFonts w:ascii="Calibri" w:eastAsia="Calibri" w:hAnsi="Calibri" w:cs="Calibri"/>
      <w:lang w:eastAsia="en-US"/>
    </w:rPr>
  </w:style>
  <w:style w:type="paragraph" w:customStyle="1" w:styleId="8B10F61286BD4E34B622EBCE098D99CA6">
    <w:name w:val="8B10F61286BD4E34B622EBCE098D99CA6"/>
    <w:rsid w:val="001B60A1"/>
    <w:pPr>
      <w:spacing w:after="200" w:line="276" w:lineRule="auto"/>
    </w:pPr>
    <w:rPr>
      <w:rFonts w:ascii="Calibri" w:eastAsia="Calibri" w:hAnsi="Calibri" w:cs="Calibri"/>
      <w:lang w:eastAsia="en-US"/>
    </w:rPr>
  </w:style>
  <w:style w:type="paragraph" w:customStyle="1" w:styleId="1AA65678F1A34CF8A88BC113C06452846">
    <w:name w:val="1AA65678F1A34CF8A88BC113C06452846"/>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6">
    <w:name w:val="E98DFE9FF52A4976A90D3FA3646EB9C96"/>
    <w:rsid w:val="001B60A1"/>
    <w:pPr>
      <w:spacing w:after="200" w:line="276" w:lineRule="auto"/>
    </w:pPr>
    <w:rPr>
      <w:rFonts w:ascii="Calibri" w:eastAsia="Calibri" w:hAnsi="Calibri" w:cs="Calibri"/>
      <w:lang w:eastAsia="en-US"/>
    </w:rPr>
  </w:style>
  <w:style w:type="paragraph" w:customStyle="1" w:styleId="E453E41B282743AA8CA96823485959A27">
    <w:name w:val="E453E41B282743AA8CA96823485959A27"/>
    <w:rsid w:val="001B60A1"/>
    <w:pPr>
      <w:spacing w:after="200" w:line="276" w:lineRule="auto"/>
    </w:pPr>
    <w:rPr>
      <w:rFonts w:ascii="Calibri" w:eastAsia="Calibri" w:hAnsi="Calibri" w:cs="Calibri"/>
      <w:lang w:eastAsia="en-US"/>
    </w:rPr>
  </w:style>
  <w:style w:type="paragraph" w:customStyle="1" w:styleId="56FE28662F344A73868828C2CDEFAD557">
    <w:name w:val="56FE28662F344A73868828C2CDEFAD557"/>
    <w:rsid w:val="001B60A1"/>
    <w:pPr>
      <w:spacing w:after="200" w:line="276" w:lineRule="auto"/>
    </w:pPr>
    <w:rPr>
      <w:rFonts w:ascii="Calibri" w:eastAsia="Calibri" w:hAnsi="Calibri" w:cs="Calibri"/>
      <w:lang w:eastAsia="en-US"/>
    </w:rPr>
  </w:style>
  <w:style w:type="paragraph" w:customStyle="1" w:styleId="D0127F622BE64D09BE931C6AE217CF547">
    <w:name w:val="D0127F622BE64D09BE931C6AE217CF547"/>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7">
    <w:name w:val="8C7B7B4DBDAA49D0A67C2047F731FB247"/>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7">
    <w:name w:val="A0E392D20640405D93CDC0D2D5DDDE5A7"/>
    <w:rsid w:val="001B60A1"/>
    <w:pPr>
      <w:spacing w:after="200" w:line="276" w:lineRule="auto"/>
    </w:pPr>
    <w:rPr>
      <w:rFonts w:ascii="Calibri" w:eastAsia="Calibri" w:hAnsi="Calibri" w:cs="Calibri"/>
      <w:lang w:eastAsia="en-US"/>
    </w:rPr>
  </w:style>
  <w:style w:type="paragraph" w:customStyle="1" w:styleId="47C4C0D0287F48D0BC4FF0428FAB43737">
    <w:name w:val="47C4C0D0287F48D0BC4FF0428FAB43737"/>
    <w:rsid w:val="001B60A1"/>
    <w:pPr>
      <w:spacing w:after="200" w:line="276" w:lineRule="auto"/>
    </w:pPr>
    <w:rPr>
      <w:rFonts w:ascii="Calibri" w:eastAsia="Calibri" w:hAnsi="Calibri" w:cs="Calibri"/>
      <w:lang w:eastAsia="en-US"/>
    </w:rPr>
  </w:style>
  <w:style w:type="paragraph" w:customStyle="1" w:styleId="B8C37E2A19104F1284409EC31E2DE1D57">
    <w:name w:val="B8C37E2A19104F1284409EC31E2DE1D57"/>
    <w:rsid w:val="001B60A1"/>
    <w:pPr>
      <w:spacing w:after="200" w:line="276" w:lineRule="auto"/>
    </w:pPr>
    <w:rPr>
      <w:rFonts w:ascii="Calibri" w:eastAsia="Calibri" w:hAnsi="Calibri" w:cs="Calibri"/>
      <w:lang w:eastAsia="en-US"/>
    </w:rPr>
  </w:style>
  <w:style w:type="paragraph" w:customStyle="1" w:styleId="712EFCA7C4684333A739BED278E5F1967">
    <w:name w:val="712EFCA7C4684333A739BED278E5F1967"/>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7">
    <w:name w:val="8545066F3E4C427FA4E04F8D1A2177087"/>
    <w:rsid w:val="001B60A1"/>
    <w:pPr>
      <w:spacing w:after="200" w:line="276" w:lineRule="auto"/>
    </w:pPr>
    <w:rPr>
      <w:rFonts w:ascii="Calibri" w:eastAsia="Calibri" w:hAnsi="Calibri" w:cs="Calibri"/>
      <w:lang w:eastAsia="en-US"/>
    </w:rPr>
  </w:style>
  <w:style w:type="paragraph" w:customStyle="1" w:styleId="5FD9CF783C98491586D05222BEC0CE4F7">
    <w:name w:val="5FD9CF783C98491586D05222BEC0CE4F7"/>
    <w:rsid w:val="001B60A1"/>
    <w:pPr>
      <w:spacing w:after="200" w:line="276" w:lineRule="auto"/>
    </w:pPr>
    <w:rPr>
      <w:rFonts w:ascii="Calibri" w:eastAsia="Calibri" w:hAnsi="Calibri" w:cs="Calibri"/>
      <w:lang w:eastAsia="en-US"/>
    </w:rPr>
  </w:style>
  <w:style w:type="paragraph" w:customStyle="1" w:styleId="7EABC22D75FB4CE6B6FF472D4350CD987">
    <w:name w:val="7EABC22D75FB4CE6B6FF472D4350CD987"/>
    <w:rsid w:val="001B60A1"/>
    <w:pPr>
      <w:spacing w:after="200" w:line="276" w:lineRule="auto"/>
    </w:pPr>
    <w:rPr>
      <w:rFonts w:ascii="Calibri" w:eastAsia="Calibri" w:hAnsi="Calibri" w:cs="Calibri"/>
      <w:lang w:eastAsia="en-US"/>
    </w:rPr>
  </w:style>
  <w:style w:type="paragraph" w:customStyle="1" w:styleId="357864BEBDC242B79FB2E402C97DAFF87">
    <w:name w:val="357864BEBDC242B79FB2E402C97DAFF87"/>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7">
    <w:name w:val="7164E66A38884DE49EB2D7C49D420D6F7"/>
    <w:rsid w:val="001B60A1"/>
    <w:pPr>
      <w:spacing w:after="200" w:line="276" w:lineRule="auto"/>
    </w:pPr>
    <w:rPr>
      <w:rFonts w:ascii="Calibri" w:eastAsia="Calibri" w:hAnsi="Calibri" w:cs="Calibri"/>
      <w:lang w:eastAsia="en-US"/>
    </w:rPr>
  </w:style>
  <w:style w:type="paragraph" w:customStyle="1" w:styleId="513A0D9A80A74BFCBD2C93FBC677B8437">
    <w:name w:val="513A0D9A80A74BFCBD2C93FBC677B8437"/>
    <w:rsid w:val="001B60A1"/>
    <w:pPr>
      <w:spacing w:after="200" w:line="276" w:lineRule="auto"/>
    </w:pPr>
    <w:rPr>
      <w:rFonts w:ascii="Calibri" w:eastAsia="Calibri" w:hAnsi="Calibri" w:cs="Calibri"/>
      <w:lang w:eastAsia="en-US"/>
    </w:rPr>
  </w:style>
  <w:style w:type="paragraph" w:customStyle="1" w:styleId="93E6478A5AD94DB2861B3A1AF4D9F4FF7">
    <w:name w:val="93E6478A5AD94DB2861B3A1AF4D9F4FF7"/>
    <w:rsid w:val="001B60A1"/>
    <w:pPr>
      <w:spacing w:after="200" w:line="276" w:lineRule="auto"/>
    </w:pPr>
    <w:rPr>
      <w:rFonts w:ascii="Calibri" w:eastAsia="Calibri" w:hAnsi="Calibri" w:cs="Calibri"/>
      <w:lang w:eastAsia="en-US"/>
    </w:rPr>
  </w:style>
  <w:style w:type="paragraph" w:customStyle="1" w:styleId="AE31727A75444D678F4214094EF87FE37">
    <w:name w:val="AE31727A75444D678F4214094EF87FE37"/>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7">
    <w:name w:val="3BA1EB8AF5D34F02AA7DBCBBAE40200E7"/>
    <w:rsid w:val="001B60A1"/>
    <w:pPr>
      <w:spacing w:after="200" w:line="276" w:lineRule="auto"/>
    </w:pPr>
    <w:rPr>
      <w:rFonts w:ascii="Calibri" w:eastAsia="Calibri" w:hAnsi="Calibri" w:cs="Calibri"/>
      <w:lang w:eastAsia="en-US"/>
    </w:rPr>
  </w:style>
  <w:style w:type="paragraph" w:customStyle="1" w:styleId="D54F382329AE4E3FB4DBB2A8748996EE7">
    <w:name w:val="D54F382329AE4E3FB4DBB2A8748996EE7"/>
    <w:rsid w:val="001B60A1"/>
    <w:pPr>
      <w:spacing w:after="200" w:line="276" w:lineRule="auto"/>
    </w:pPr>
    <w:rPr>
      <w:rFonts w:ascii="Calibri" w:eastAsia="Calibri" w:hAnsi="Calibri" w:cs="Calibri"/>
      <w:lang w:eastAsia="en-US"/>
    </w:rPr>
  </w:style>
  <w:style w:type="paragraph" w:customStyle="1" w:styleId="8408B21972D24E01A646419D39996AD37">
    <w:name w:val="8408B21972D24E01A646419D39996AD37"/>
    <w:rsid w:val="001B60A1"/>
    <w:pPr>
      <w:spacing w:after="200" w:line="276" w:lineRule="auto"/>
    </w:pPr>
    <w:rPr>
      <w:rFonts w:ascii="Calibri" w:eastAsia="Calibri" w:hAnsi="Calibri" w:cs="Calibri"/>
      <w:lang w:eastAsia="en-US"/>
    </w:rPr>
  </w:style>
  <w:style w:type="paragraph" w:customStyle="1" w:styleId="7A81BA3C943C493BB60A8E8D46F4337B7">
    <w:name w:val="7A81BA3C943C493BB60A8E8D46F4337B7"/>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7">
    <w:name w:val="AF87B81460FC4604AB42EFDAEB53DC447"/>
    <w:rsid w:val="001B60A1"/>
    <w:pPr>
      <w:spacing w:after="200" w:line="276" w:lineRule="auto"/>
    </w:pPr>
    <w:rPr>
      <w:rFonts w:ascii="Calibri" w:eastAsia="Calibri" w:hAnsi="Calibri" w:cs="Calibri"/>
      <w:lang w:eastAsia="en-US"/>
    </w:rPr>
  </w:style>
  <w:style w:type="paragraph" w:customStyle="1" w:styleId="8DF1AB8EFB3D42C097F69A4651A6FBFD7">
    <w:name w:val="8DF1AB8EFB3D42C097F69A4651A6FBFD7"/>
    <w:rsid w:val="001B60A1"/>
    <w:pPr>
      <w:spacing w:after="200" w:line="276" w:lineRule="auto"/>
    </w:pPr>
    <w:rPr>
      <w:rFonts w:ascii="Calibri" w:eastAsia="Calibri" w:hAnsi="Calibri" w:cs="Calibri"/>
      <w:lang w:eastAsia="en-US"/>
    </w:rPr>
  </w:style>
  <w:style w:type="paragraph" w:customStyle="1" w:styleId="1B42766F881D47F782E02C2F995364E77">
    <w:name w:val="1B42766F881D47F782E02C2F995364E77"/>
    <w:rsid w:val="001B60A1"/>
    <w:pPr>
      <w:spacing w:after="200" w:line="276" w:lineRule="auto"/>
    </w:pPr>
    <w:rPr>
      <w:rFonts w:ascii="Calibri" w:eastAsia="Calibri" w:hAnsi="Calibri" w:cs="Calibri"/>
      <w:lang w:eastAsia="en-US"/>
    </w:rPr>
  </w:style>
  <w:style w:type="paragraph" w:customStyle="1" w:styleId="08AD0211D0A1468A861B86C810D265517">
    <w:name w:val="08AD0211D0A1468A861B86C810D265517"/>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7">
    <w:name w:val="3F9F00D4C64D44F3B6209E077665DB3F7"/>
    <w:rsid w:val="001B60A1"/>
    <w:pPr>
      <w:spacing w:after="200" w:line="276" w:lineRule="auto"/>
    </w:pPr>
    <w:rPr>
      <w:rFonts w:ascii="Calibri" w:eastAsia="Calibri" w:hAnsi="Calibri" w:cs="Calibri"/>
      <w:lang w:eastAsia="en-US"/>
    </w:rPr>
  </w:style>
  <w:style w:type="paragraph" w:customStyle="1" w:styleId="FB81EA0761B64F7C8A52BBB2797E60727">
    <w:name w:val="FB81EA0761B64F7C8A52BBB2797E60727"/>
    <w:rsid w:val="001B60A1"/>
    <w:pPr>
      <w:spacing w:after="200" w:line="276" w:lineRule="auto"/>
    </w:pPr>
    <w:rPr>
      <w:rFonts w:ascii="Calibri" w:eastAsia="Calibri" w:hAnsi="Calibri" w:cs="Calibri"/>
      <w:lang w:eastAsia="en-US"/>
    </w:rPr>
  </w:style>
  <w:style w:type="paragraph" w:customStyle="1" w:styleId="18C52A5464404E39B97DCAA6A35C57137">
    <w:name w:val="18C52A5464404E39B97DCAA6A35C57137"/>
    <w:rsid w:val="001B60A1"/>
    <w:pPr>
      <w:spacing w:after="200" w:line="276" w:lineRule="auto"/>
    </w:pPr>
    <w:rPr>
      <w:rFonts w:ascii="Calibri" w:eastAsia="Calibri" w:hAnsi="Calibri" w:cs="Calibri"/>
      <w:lang w:eastAsia="en-US"/>
    </w:rPr>
  </w:style>
  <w:style w:type="paragraph" w:customStyle="1" w:styleId="B6DF482BCD184CB58F27348B9F4E02947">
    <w:name w:val="B6DF482BCD184CB58F27348B9F4E02947"/>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7">
    <w:name w:val="29F23404E3B0453A9A04B8ADD1E32A707"/>
    <w:rsid w:val="001B60A1"/>
    <w:pPr>
      <w:spacing w:after="200" w:line="276" w:lineRule="auto"/>
    </w:pPr>
    <w:rPr>
      <w:rFonts w:ascii="Calibri" w:eastAsia="Calibri" w:hAnsi="Calibri" w:cs="Calibri"/>
      <w:lang w:eastAsia="en-US"/>
    </w:rPr>
  </w:style>
  <w:style w:type="paragraph" w:customStyle="1" w:styleId="D9206C10B04847E79BFD856C0111F27E7">
    <w:name w:val="D9206C10B04847E79BFD856C0111F27E7"/>
    <w:rsid w:val="001B60A1"/>
    <w:pPr>
      <w:spacing w:after="200" w:line="276" w:lineRule="auto"/>
    </w:pPr>
    <w:rPr>
      <w:rFonts w:ascii="Calibri" w:eastAsia="Calibri" w:hAnsi="Calibri" w:cs="Calibri"/>
      <w:lang w:eastAsia="en-US"/>
    </w:rPr>
  </w:style>
  <w:style w:type="paragraph" w:customStyle="1" w:styleId="916687A101A34FB58982DA8AB14D26647">
    <w:name w:val="916687A101A34FB58982DA8AB14D26647"/>
    <w:rsid w:val="001B60A1"/>
    <w:pPr>
      <w:spacing w:after="200" w:line="276" w:lineRule="auto"/>
    </w:pPr>
    <w:rPr>
      <w:rFonts w:ascii="Calibri" w:eastAsia="Calibri" w:hAnsi="Calibri" w:cs="Calibri"/>
      <w:lang w:eastAsia="en-US"/>
    </w:rPr>
  </w:style>
  <w:style w:type="paragraph" w:customStyle="1" w:styleId="7E8180BA40DD4113A380E6809257804A7">
    <w:name w:val="7E8180BA40DD4113A380E6809257804A7"/>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2">
    <w:name w:val="97ED9BC6BD60491C9B962D23E6A30D6612"/>
    <w:rsid w:val="001B60A1"/>
    <w:pPr>
      <w:spacing w:after="200" w:line="276" w:lineRule="auto"/>
    </w:pPr>
    <w:rPr>
      <w:rFonts w:ascii="Calibri" w:eastAsia="Calibri" w:hAnsi="Calibri" w:cs="Calibri"/>
      <w:lang w:eastAsia="en-US"/>
    </w:rPr>
  </w:style>
  <w:style w:type="paragraph" w:customStyle="1" w:styleId="1ED7CA4281F44D5EB2BD419AD14D090512">
    <w:name w:val="1ED7CA4281F44D5EB2BD419AD14D090512"/>
    <w:rsid w:val="001B60A1"/>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9">
    <w:name w:val="0E66999A1DD847BF9A85C0E7FFDB1C1E9"/>
    <w:rsid w:val="001B60A1"/>
    <w:pPr>
      <w:spacing w:after="200" w:line="276" w:lineRule="auto"/>
    </w:pPr>
    <w:rPr>
      <w:rFonts w:ascii="Calibri" w:eastAsia="Calibri" w:hAnsi="Calibri" w:cs="Calibri"/>
      <w:lang w:eastAsia="en-US"/>
    </w:rPr>
  </w:style>
  <w:style w:type="paragraph" w:customStyle="1" w:styleId="08F133B62E804069AB19A29A38CBD1049">
    <w:name w:val="08F133B62E804069AB19A29A38CBD1049"/>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9">
    <w:name w:val="8AEBAB5B30C04DE190134EE11FF1DCE09"/>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8">
    <w:name w:val="3430D0EA680A41AAA0BFF218549EE7F88"/>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7">
    <w:name w:val="544483B00C554175BBC8DFF13147A9237"/>
    <w:rsid w:val="001B60A1"/>
    <w:pPr>
      <w:spacing w:after="200" w:line="276" w:lineRule="auto"/>
    </w:pPr>
    <w:rPr>
      <w:rFonts w:ascii="Calibri" w:eastAsia="Calibri" w:hAnsi="Calibri" w:cs="Calibri"/>
      <w:lang w:eastAsia="en-US"/>
    </w:rPr>
  </w:style>
  <w:style w:type="paragraph" w:customStyle="1" w:styleId="8B10F61286BD4E34B622EBCE098D99CA7">
    <w:name w:val="8B10F61286BD4E34B622EBCE098D99CA7"/>
    <w:rsid w:val="001B60A1"/>
    <w:pPr>
      <w:spacing w:after="200" w:line="276" w:lineRule="auto"/>
    </w:pPr>
    <w:rPr>
      <w:rFonts w:ascii="Calibri" w:eastAsia="Calibri" w:hAnsi="Calibri" w:cs="Calibri"/>
      <w:lang w:eastAsia="en-US"/>
    </w:rPr>
  </w:style>
  <w:style w:type="paragraph" w:customStyle="1" w:styleId="1AA65678F1A34CF8A88BC113C06452847">
    <w:name w:val="1AA65678F1A34CF8A88BC113C06452847"/>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7">
    <w:name w:val="E98DFE9FF52A4976A90D3FA3646EB9C97"/>
    <w:rsid w:val="001B60A1"/>
    <w:pPr>
      <w:spacing w:after="200" w:line="276" w:lineRule="auto"/>
    </w:pPr>
    <w:rPr>
      <w:rFonts w:ascii="Calibri" w:eastAsia="Calibri" w:hAnsi="Calibri" w:cs="Calibri"/>
      <w:lang w:eastAsia="en-US"/>
    </w:rPr>
  </w:style>
  <w:style w:type="paragraph" w:customStyle="1" w:styleId="E453E41B282743AA8CA96823485959A28">
    <w:name w:val="E453E41B282743AA8CA96823485959A28"/>
    <w:rsid w:val="001B60A1"/>
    <w:pPr>
      <w:spacing w:after="200" w:line="276" w:lineRule="auto"/>
    </w:pPr>
    <w:rPr>
      <w:rFonts w:ascii="Calibri" w:eastAsia="Calibri" w:hAnsi="Calibri" w:cs="Calibri"/>
      <w:lang w:eastAsia="en-US"/>
    </w:rPr>
  </w:style>
  <w:style w:type="paragraph" w:customStyle="1" w:styleId="56FE28662F344A73868828C2CDEFAD558">
    <w:name w:val="56FE28662F344A73868828C2CDEFAD558"/>
    <w:rsid w:val="001B60A1"/>
    <w:pPr>
      <w:spacing w:after="200" w:line="276" w:lineRule="auto"/>
    </w:pPr>
    <w:rPr>
      <w:rFonts w:ascii="Calibri" w:eastAsia="Calibri" w:hAnsi="Calibri" w:cs="Calibri"/>
      <w:lang w:eastAsia="en-US"/>
    </w:rPr>
  </w:style>
  <w:style w:type="paragraph" w:customStyle="1" w:styleId="D0127F622BE64D09BE931C6AE217CF548">
    <w:name w:val="D0127F622BE64D09BE931C6AE217CF548"/>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8">
    <w:name w:val="8C7B7B4DBDAA49D0A67C2047F731FB248"/>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8">
    <w:name w:val="A0E392D20640405D93CDC0D2D5DDDE5A8"/>
    <w:rsid w:val="001B60A1"/>
    <w:pPr>
      <w:spacing w:after="200" w:line="276" w:lineRule="auto"/>
    </w:pPr>
    <w:rPr>
      <w:rFonts w:ascii="Calibri" w:eastAsia="Calibri" w:hAnsi="Calibri" w:cs="Calibri"/>
      <w:lang w:eastAsia="en-US"/>
    </w:rPr>
  </w:style>
  <w:style w:type="paragraph" w:customStyle="1" w:styleId="47C4C0D0287F48D0BC4FF0428FAB43738">
    <w:name w:val="47C4C0D0287F48D0BC4FF0428FAB43738"/>
    <w:rsid w:val="001B60A1"/>
    <w:pPr>
      <w:spacing w:after="200" w:line="276" w:lineRule="auto"/>
    </w:pPr>
    <w:rPr>
      <w:rFonts w:ascii="Calibri" w:eastAsia="Calibri" w:hAnsi="Calibri" w:cs="Calibri"/>
      <w:lang w:eastAsia="en-US"/>
    </w:rPr>
  </w:style>
  <w:style w:type="paragraph" w:customStyle="1" w:styleId="B8C37E2A19104F1284409EC31E2DE1D58">
    <w:name w:val="B8C37E2A19104F1284409EC31E2DE1D58"/>
    <w:rsid w:val="001B60A1"/>
    <w:pPr>
      <w:spacing w:after="200" w:line="276" w:lineRule="auto"/>
    </w:pPr>
    <w:rPr>
      <w:rFonts w:ascii="Calibri" w:eastAsia="Calibri" w:hAnsi="Calibri" w:cs="Calibri"/>
      <w:lang w:eastAsia="en-US"/>
    </w:rPr>
  </w:style>
  <w:style w:type="paragraph" w:customStyle="1" w:styleId="712EFCA7C4684333A739BED278E5F1968">
    <w:name w:val="712EFCA7C4684333A739BED278E5F1968"/>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8">
    <w:name w:val="8545066F3E4C427FA4E04F8D1A2177088"/>
    <w:rsid w:val="001B60A1"/>
    <w:pPr>
      <w:spacing w:after="200" w:line="276" w:lineRule="auto"/>
    </w:pPr>
    <w:rPr>
      <w:rFonts w:ascii="Calibri" w:eastAsia="Calibri" w:hAnsi="Calibri" w:cs="Calibri"/>
      <w:lang w:eastAsia="en-US"/>
    </w:rPr>
  </w:style>
  <w:style w:type="paragraph" w:customStyle="1" w:styleId="5FD9CF783C98491586D05222BEC0CE4F8">
    <w:name w:val="5FD9CF783C98491586D05222BEC0CE4F8"/>
    <w:rsid w:val="001B60A1"/>
    <w:pPr>
      <w:spacing w:after="200" w:line="276" w:lineRule="auto"/>
    </w:pPr>
    <w:rPr>
      <w:rFonts w:ascii="Calibri" w:eastAsia="Calibri" w:hAnsi="Calibri" w:cs="Calibri"/>
      <w:lang w:eastAsia="en-US"/>
    </w:rPr>
  </w:style>
  <w:style w:type="paragraph" w:customStyle="1" w:styleId="7EABC22D75FB4CE6B6FF472D4350CD988">
    <w:name w:val="7EABC22D75FB4CE6B6FF472D4350CD988"/>
    <w:rsid w:val="001B60A1"/>
    <w:pPr>
      <w:spacing w:after="200" w:line="276" w:lineRule="auto"/>
    </w:pPr>
    <w:rPr>
      <w:rFonts w:ascii="Calibri" w:eastAsia="Calibri" w:hAnsi="Calibri" w:cs="Calibri"/>
      <w:lang w:eastAsia="en-US"/>
    </w:rPr>
  </w:style>
  <w:style w:type="paragraph" w:customStyle="1" w:styleId="357864BEBDC242B79FB2E402C97DAFF88">
    <w:name w:val="357864BEBDC242B79FB2E402C97DAFF88"/>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8">
    <w:name w:val="7164E66A38884DE49EB2D7C49D420D6F8"/>
    <w:rsid w:val="001B60A1"/>
    <w:pPr>
      <w:spacing w:after="200" w:line="276" w:lineRule="auto"/>
    </w:pPr>
    <w:rPr>
      <w:rFonts w:ascii="Calibri" w:eastAsia="Calibri" w:hAnsi="Calibri" w:cs="Calibri"/>
      <w:lang w:eastAsia="en-US"/>
    </w:rPr>
  </w:style>
  <w:style w:type="paragraph" w:customStyle="1" w:styleId="513A0D9A80A74BFCBD2C93FBC677B8438">
    <w:name w:val="513A0D9A80A74BFCBD2C93FBC677B8438"/>
    <w:rsid w:val="001B60A1"/>
    <w:pPr>
      <w:spacing w:after="200" w:line="276" w:lineRule="auto"/>
    </w:pPr>
    <w:rPr>
      <w:rFonts w:ascii="Calibri" w:eastAsia="Calibri" w:hAnsi="Calibri" w:cs="Calibri"/>
      <w:lang w:eastAsia="en-US"/>
    </w:rPr>
  </w:style>
  <w:style w:type="paragraph" w:customStyle="1" w:styleId="93E6478A5AD94DB2861B3A1AF4D9F4FF8">
    <w:name w:val="93E6478A5AD94DB2861B3A1AF4D9F4FF8"/>
    <w:rsid w:val="001B60A1"/>
    <w:pPr>
      <w:spacing w:after="200" w:line="276" w:lineRule="auto"/>
    </w:pPr>
    <w:rPr>
      <w:rFonts w:ascii="Calibri" w:eastAsia="Calibri" w:hAnsi="Calibri" w:cs="Calibri"/>
      <w:lang w:eastAsia="en-US"/>
    </w:rPr>
  </w:style>
  <w:style w:type="paragraph" w:customStyle="1" w:styleId="AE31727A75444D678F4214094EF87FE38">
    <w:name w:val="AE31727A75444D678F4214094EF87FE38"/>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8">
    <w:name w:val="3BA1EB8AF5D34F02AA7DBCBBAE40200E8"/>
    <w:rsid w:val="001B60A1"/>
    <w:pPr>
      <w:spacing w:after="200" w:line="276" w:lineRule="auto"/>
    </w:pPr>
    <w:rPr>
      <w:rFonts w:ascii="Calibri" w:eastAsia="Calibri" w:hAnsi="Calibri" w:cs="Calibri"/>
      <w:lang w:eastAsia="en-US"/>
    </w:rPr>
  </w:style>
  <w:style w:type="paragraph" w:customStyle="1" w:styleId="D54F382329AE4E3FB4DBB2A8748996EE8">
    <w:name w:val="D54F382329AE4E3FB4DBB2A8748996EE8"/>
    <w:rsid w:val="001B60A1"/>
    <w:pPr>
      <w:spacing w:after="200" w:line="276" w:lineRule="auto"/>
    </w:pPr>
    <w:rPr>
      <w:rFonts w:ascii="Calibri" w:eastAsia="Calibri" w:hAnsi="Calibri" w:cs="Calibri"/>
      <w:lang w:eastAsia="en-US"/>
    </w:rPr>
  </w:style>
  <w:style w:type="paragraph" w:customStyle="1" w:styleId="8408B21972D24E01A646419D39996AD38">
    <w:name w:val="8408B21972D24E01A646419D39996AD38"/>
    <w:rsid w:val="001B60A1"/>
    <w:pPr>
      <w:spacing w:after="200" w:line="276" w:lineRule="auto"/>
    </w:pPr>
    <w:rPr>
      <w:rFonts w:ascii="Calibri" w:eastAsia="Calibri" w:hAnsi="Calibri" w:cs="Calibri"/>
      <w:lang w:eastAsia="en-US"/>
    </w:rPr>
  </w:style>
  <w:style w:type="paragraph" w:customStyle="1" w:styleId="7A81BA3C943C493BB60A8E8D46F4337B8">
    <w:name w:val="7A81BA3C943C493BB60A8E8D46F4337B8"/>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8">
    <w:name w:val="AF87B81460FC4604AB42EFDAEB53DC448"/>
    <w:rsid w:val="001B60A1"/>
    <w:pPr>
      <w:spacing w:after="200" w:line="276" w:lineRule="auto"/>
    </w:pPr>
    <w:rPr>
      <w:rFonts w:ascii="Calibri" w:eastAsia="Calibri" w:hAnsi="Calibri" w:cs="Calibri"/>
      <w:lang w:eastAsia="en-US"/>
    </w:rPr>
  </w:style>
  <w:style w:type="paragraph" w:customStyle="1" w:styleId="8DF1AB8EFB3D42C097F69A4651A6FBFD8">
    <w:name w:val="8DF1AB8EFB3D42C097F69A4651A6FBFD8"/>
    <w:rsid w:val="001B60A1"/>
    <w:pPr>
      <w:spacing w:after="200" w:line="276" w:lineRule="auto"/>
    </w:pPr>
    <w:rPr>
      <w:rFonts w:ascii="Calibri" w:eastAsia="Calibri" w:hAnsi="Calibri" w:cs="Calibri"/>
      <w:lang w:eastAsia="en-US"/>
    </w:rPr>
  </w:style>
  <w:style w:type="paragraph" w:customStyle="1" w:styleId="1B42766F881D47F782E02C2F995364E78">
    <w:name w:val="1B42766F881D47F782E02C2F995364E78"/>
    <w:rsid w:val="001B60A1"/>
    <w:pPr>
      <w:spacing w:after="200" w:line="276" w:lineRule="auto"/>
    </w:pPr>
    <w:rPr>
      <w:rFonts w:ascii="Calibri" w:eastAsia="Calibri" w:hAnsi="Calibri" w:cs="Calibri"/>
      <w:lang w:eastAsia="en-US"/>
    </w:rPr>
  </w:style>
  <w:style w:type="paragraph" w:customStyle="1" w:styleId="08AD0211D0A1468A861B86C810D265518">
    <w:name w:val="08AD0211D0A1468A861B86C810D265518"/>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8">
    <w:name w:val="3F9F00D4C64D44F3B6209E077665DB3F8"/>
    <w:rsid w:val="001B60A1"/>
    <w:pPr>
      <w:spacing w:after="200" w:line="276" w:lineRule="auto"/>
    </w:pPr>
    <w:rPr>
      <w:rFonts w:ascii="Calibri" w:eastAsia="Calibri" w:hAnsi="Calibri" w:cs="Calibri"/>
      <w:lang w:eastAsia="en-US"/>
    </w:rPr>
  </w:style>
  <w:style w:type="paragraph" w:customStyle="1" w:styleId="FB81EA0761B64F7C8A52BBB2797E60728">
    <w:name w:val="FB81EA0761B64F7C8A52BBB2797E60728"/>
    <w:rsid w:val="001B60A1"/>
    <w:pPr>
      <w:spacing w:after="200" w:line="276" w:lineRule="auto"/>
    </w:pPr>
    <w:rPr>
      <w:rFonts w:ascii="Calibri" w:eastAsia="Calibri" w:hAnsi="Calibri" w:cs="Calibri"/>
      <w:lang w:eastAsia="en-US"/>
    </w:rPr>
  </w:style>
  <w:style w:type="paragraph" w:customStyle="1" w:styleId="18C52A5464404E39B97DCAA6A35C57138">
    <w:name w:val="18C52A5464404E39B97DCAA6A35C57138"/>
    <w:rsid w:val="001B60A1"/>
    <w:pPr>
      <w:spacing w:after="200" w:line="276" w:lineRule="auto"/>
    </w:pPr>
    <w:rPr>
      <w:rFonts w:ascii="Calibri" w:eastAsia="Calibri" w:hAnsi="Calibri" w:cs="Calibri"/>
      <w:lang w:eastAsia="en-US"/>
    </w:rPr>
  </w:style>
  <w:style w:type="paragraph" w:customStyle="1" w:styleId="B6DF482BCD184CB58F27348B9F4E02948">
    <w:name w:val="B6DF482BCD184CB58F27348B9F4E02948"/>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8">
    <w:name w:val="29F23404E3B0453A9A04B8ADD1E32A708"/>
    <w:rsid w:val="001B60A1"/>
    <w:pPr>
      <w:spacing w:after="200" w:line="276" w:lineRule="auto"/>
    </w:pPr>
    <w:rPr>
      <w:rFonts w:ascii="Calibri" w:eastAsia="Calibri" w:hAnsi="Calibri" w:cs="Calibri"/>
      <w:lang w:eastAsia="en-US"/>
    </w:rPr>
  </w:style>
  <w:style w:type="paragraph" w:customStyle="1" w:styleId="D9206C10B04847E79BFD856C0111F27E8">
    <w:name w:val="D9206C10B04847E79BFD856C0111F27E8"/>
    <w:rsid w:val="001B60A1"/>
    <w:pPr>
      <w:spacing w:after="200" w:line="276" w:lineRule="auto"/>
    </w:pPr>
    <w:rPr>
      <w:rFonts w:ascii="Calibri" w:eastAsia="Calibri" w:hAnsi="Calibri" w:cs="Calibri"/>
      <w:lang w:eastAsia="en-US"/>
    </w:rPr>
  </w:style>
  <w:style w:type="paragraph" w:customStyle="1" w:styleId="916687A101A34FB58982DA8AB14D26648">
    <w:name w:val="916687A101A34FB58982DA8AB14D26648"/>
    <w:rsid w:val="001B60A1"/>
    <w:pPr>
      <w:spacing w:after="200" w:line="276" w:lineRule="auto"/>
    </w:pPr>
    <w:rPr>
      <w:rFonts w:ascii="Calibri" w:eastAsia="Calibri" w:hAnsi="Calibri" w:cs="Calibri"/>
      <w:lang w:eastAsia="en-US"/>
    </w:rPr>
  </w:style>
  <w:style w:type="paragraph" w:customStyle="1" w:styleId="7E8180BA40DD4113A380E6809257804A8">
    <w:name w:val="7E8180BA40DD4113A380E6809257804A8"/>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3">
    <w:name w:val="97ED9BC6BD60491C9B962D23E6A30D6613"/>
    <w:rsid w:val="001B60A1"/>
    <w:pPr>
      <w:spacing w:after="200" w:line="276" w:lineRule="auto"/>
    </w:pPr>
    <w:rPr>
      <w:rFonts w:ascii="Calibri" w:eastAsia="Calibri" w:hAnsi="Calibri" w:cs="Calibri"/>
      <w:lang w:eastAsia="en-US"/>
    </w:rPr>
  </w:style>
  <w:style w:type="paragraph" w:customStyle="1" w:styleId="1ED7CA4281F44D5EB2BD419AD14D090513">
    <w:name w:val="1ED7CA4281F44D5EB2BD419AD14D090513"/>
    <w:rsid w:val="001B60A1"/>
    <w:pPr>
      <w:spacing w:after="200" w:line="276" w:lineRule="auto"/>
    </w:pPr>
    <w:rPr>
      <w:rFonts w:ascii="Calibri" w:eastAsia="Calibri" w:hAnsi="Calibri" w:cs="Calibri"/>
      <w:lang w:eastAsia="en-US"/>
    </w:rPr>
  </w:style>
  <w:style w:type="paragraph" w:customStyle="1" w:styleId="DAA16A5A07FF48A598F4647F56BA82A411">
    <w:name w:val="DAA16A5A07FF48A598F4647F56BA82A411"/>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0">
    <w:name w:val="0E66999A1DD847BF9A85C0E7FFDB1C1E10"/>
    <w:rsid w:val="001B60A1"/>
    <w:pPr>
      <w:spacing w:after="200" w:line="276" w:lineRule="auto"/>
    </w:pPr>
    <w:rPr>
      <w:rFonts w:ascii="Calibri" w:eastAsia="Calibri" w:hAnsi="Calibri" w:cs="Calibri"/>
      <w:lang w:eastAsia="en-US"/>
    </w:rPr>
  </w:style>
  <w:style w:type="paragraph" w:customStyle="1" w:styleId="08F133B62E804069AB19A29A38CBD10410">
    <w:name w:val="08F133B62E804069AB19A29A38CBD10410"/>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0">
    <w:name w:val="8AEBAB5B30C04DE190134EE11FF1DCE010"/>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9">
    <w:name w:val="3430D0EA680A41AAA0BFF218549EE7F89"/>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8">
    <w:name w:val="544483B00C554175BBC8DFF13147A9238"/>
    <w:rsid w:val="001B60A1"/>
    <w:pPr>
      <w:spacing w:after="200" w:line="276" w:lineRule="auto"/>
    </w:pPr>
    <w:rPr>
      <w:rFonts w:ascii="Calibri" w:eastAsia="Calibri" w:hAnsi="Calibri" w:cs="Calibri"/>
      <w:lang w:eastAsia="en-US"/>
    </w:rPr>
  </w:style>
  <w:style w:type="paragraph" w:customStyle="1" w:styleId="8B10F61286BD4E34B622EBCE098D99CA8">
    <w:name w:val="8B10F61286BD4E34B622EBCE098D99CA8"/>
    <w:rsid w:val="001B60A1"/>
    <w:pPr>
      <w:spacing w:after="200" w:line="276" w:lineRule="auto"/>
    </w:pPr>
    <w:rPr>
      <w:rFonts w:ascii="Calibri" w:eastAsia="Calibri" w:hAnsi="Calibri" w:cs="Calibri"/>
      <w:lang w:eastAsia="en-US"/>
    </w:rPr>
  </w:style>
  <w:style w:type="paragraph" w:customStyle="1" w:styleId="1AA65678F1A34CF8A88BC113C06452848">
    <w:name w:val="1AA65678F1A34CF8A88BC113C06452848"/>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8">
    <w:name w:val="E98DFE9FF52A4976A90D3FA3646EB9C98"/>
    <w:rsid w:val="001B60A1"/>
    <w:pPr>
      <w:spacing w:after="200" w:line="276" w:lineRule="auto"/>
    </w:pPr>
    <w:rPr>
      <w:rFonts w:ascii="Calibri" w:eastAsia="Calibri" w:hAnsi="Calibri" w:cs="Calibri"/>
      <w:lang w:eastAsia="en-US"/>
    </w:rPr>
  </w:style>
  <w:style w:type="paragraph" w:customStyle="1" w:styleId="E453E41B282743AA8CA96823485959A29">
    <w:name w:val="E453E41B282743AA8CA96823485959A29"/>
    <w:rsid w:val="001B60A1"/>
    <w:pPr>
      <w:spacing w:after="200" w:line="276" w:lineRule="auto"/>
    </w:pPr>
    <w:rPr>
      <w:rFonts w:ascii="Calibri" w:eastAsia="Calibri" w:hAnsi="Calibri" w:cs="Calibri"/>
      <w:lang w:eastAsia="en-US"/>
    </w:rPr>
  </w:style>
  <w:style w:type="paragraph" w:customStyle="1" w:styleId="56FE28662F344A73868828C2CDEFAD559">
    <w:name w:val="56FE28662F344A73868828C2CDEFAD559"/>
    <w:rsid w:val="001B60A1"/>
    <w:pPr>
      <w:spacing w:after="200" w:line="276" w:lineRule="auto"/>
    </w:pPr>
    <w:rPr>
      <w:rFonts w:ascii="Calibri" w:eastAsia="Calibri" w:hAnsi="Calibri" w:cs="Calibri"/>
      <w:lang w:eastAsia="en-US"/>
    </w:rPr>
  </w:style>
  <w:style w:type="paragraph" w:customStyle="1" w:styleId="D0127F622BE64D09BE931C6AE217CF549">
    <w:name w:val="D0127F622BE64D09BE931C6AE217CF549"/>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9">
    <w:name w:val="8C7B7B4DBDAA49D0A67C2047F731FB249"/>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9">
    <w:name w:val="A0E392D20640405D93CDC0D2D5DDDE5A9"/>
    <w:rsid w:val="001B60A1"/>
    <w:pPr>
      <w:spacing w:after="200" w:line="276" w:lineRule="auto"/>
    </w:pPr>
    <w:rPr>
      <w:rFonts w:ascii="Calibri" w:eastAsia="Calibri" w:hAnsi="Calibri" w:cs="Calibri"/>
      <w:lang w:eastAsia="en-US"/>
    </w:rPr>
  </w:style>
  <w:style w:type="paragraph" w:customStyle="1" w:styleId="47C4C0D0287F48D0BC4FF0428FAB43739">
    <w:name w:val="47C4C0D0287F48D0BC4FF0428FAB43739"/>
    <w:rsid w:val="001B60A1"/>
    <w:pPr>
      <w:spacing w:after="200" w:line="276" w:lineRule="auto"/>
    </w:pPr>
    <w:rPr>
      <w:rFonts w:ascii="Calibri" w:eastAsia="Calibri" w:hAnsi="Calibri" w:cs="Calibri"/>
      <w:lang w:eastAsia="en-US"/>
    </w:rPr>
  </w:style>
  <w:style w:type="paragraph" w:customStyle="1" w:styleId="B8C37E2A19104F1284409EC31E2DE1D59">
    <w:name w:val="B8C37E2A19104F1284409EC31E2DE1D59"/>
    <w:rsid w:val="001B60A1"/>
    <w:pPr>
      <w:spacing w:after="200" w:line="276" w:lineRule="auto"/>
    </w:pPr>
    <w:rPr>
      <w:rFonts w:ascii="Calibri" w:eastAsia="Calibri" w:hAnsi="Calibri" w:cs="Calibri"/>
      <w:lang w:eastAsia="en-US"/>
    </w:rPr>
  </w:style>
  <w:style w:type="paragraph" w:customStyle="1" w:styleId="712EFCA7C4684333A739BED278E5F1969">
    <w:name w:val="712EFCA7C4684333A739BED278E5F1969"/>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9">
    <w:name w:val="8545066F3E4C427FA4E04F8D1A2177089"/>
    <w:rsid w:val="001B60A1"/>
    <w:pPr>
      <w:spacing w:after="200" w:line="276" w:lineRule="auto"/>
    </w:pPr>
    <w:rPr>
      <w:rFonts w:ascii="Calibri" w:eastAsia="Calibri" w:hAnsi="Calibri" w:cs="Calibri"/>
      <w:lang w:eastAsia="en-US"/>
    </w:rPr>
  </w:style>
  <w:style w:type="paragraph" w:customStyle="1" w:styleId="5FD9CF783C98491586D05222BEC0CE4F9">
    <w:name w:val="5FD9CF783C98491586D05222BEC0CE4F9"/>
    <w:rsid w:val="001B60A1"/>
    <w:pPr>
      <w:spacing w:after="200" w:line="276" w:lineRule="auto"/>
    </w:pPr>
    <w:rPr>
      <w:rFonts w:ascii="Calibri" w:eastAsia="Calibri" w:hAnsi="Calibri" w:cs="Calibri"/>
      <w:lang w:eastAsia="en-US"/>
    </w:rPr>
  </w:style>
  <w:style w:type="paragraph" w:customStyle="1" w:styleId="7EABC22D75FB4CE6B6FF472D4350CD989">
    <w:name w:val="7EABC22D75FB4CE6B6FF472D4350CD989"/>
    <w:rsid w:val="001B60A1"/>
    <w:pPr>
      <w:spacing w:after="200" w:line="276" w:lineRule="auto"/>
    </w:pPr>
    <w:rPr>
      <w:rFonts w:ascii="Calibri" w:eastAsia="Calibri" w:hAnsi="Calibri" w:cs="Calibri"/>
      <w:lang w:eastAsia="en-US"/>
    </w:rPr>
  </w:style>
  <w:style w:type="paragraph" w:customStyle="1" w:styleId="357864BEBDC242B79FB2E402C97DAFF89">
    <w:name w:val="357864BEBDC242B79FB2E402C97DAFF89"/>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9">
    <w:name w:val="7164E66A38884DE49EB2D7C49D420D6F9"/>
    <w:rsid w:val="001B60A1"/>
    <w:pPr>
      <w:spacing w:after="200" w:line="276" w:lineRule="auto"/>
    </w:pPr>
    <w:rPr>
      <w:rFonts w:ascii="Calibri" w:eastAsia="Calibri" w:hAnsi="Calibri" w:cs="Calibri"/>
      <w:lang w:eastAsia="en-US"/>
    </w:rPr>
  </w:style>
  <w:style w:type="paragraph" w:customStyle="1" w:styleId="513A0D9A80A74BFCBD2C93FBC677B8439">
    <w:name w:val="513A0D9A80A74BFCBD2C93FBC677B8439"/>
    <w:rsid w:val="001B60A1"/>
    <w:pPr>
      <w:spacing w:after="200" w:line="276" w:lineRule="auto"/>
    </w:pPr>
    <w:rPr>
      <w:rFonts w:ascii="Calibri" w:eastAsia="Calibri" w:hAnsi="Calibri" w:cs="Calibri"/>
      <w:lang w:eastAsia="en-US"/>
    </w:rPr>
  </w:style>
  <w:style w:type="paragraph" w:customStyle="1" w:styleId="93E6478A5AD94DB2861B3A1AF4D9F4FF9">
    <w:name w:val="93E6478A5AD94DB2861B3A1AF4D9F4FF9"/>
    <w:rsid w:val="001B60A1"/>
    <w:pPr>
      <w:spacing w:after="200" w:line="276" w:lineRule="auto"/>
    </w:pPr>
    <w:rPr>
      <w:rFonts w:ascii="Calibri" w:eastAsia="Calibri" w:hAnsi="Calibri" w:cs="Calibri"/>
      <w:lang w:eastAsia="en-US"/>
    </w:rPr>
  </w:style>
  <w:style w:type="paragraph" w:customStyle="1" w:styleId="AE31727A75444D678F4214094EF87FE39">
    <w:name w:val="AE31727A75444D678F4214094EF87FE39"/>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9">
    <w:name w:val="3BA1EB8AF5D34F02AA7DBCBBAE40200E9"/>
    <w:rsid w:val="001B60A1"/>
    <w:pPr>
      <w:spacing w:after="200" w:line="276" w:lineRule="auto"/>
    </w:pPr>
    <w:rPr>
      <w:rFonts w:ascii="Calibri" w:eastAsia="Calibri" w:hAnsi="Calibri" w:cs="Calibri"/>
      <w:lang w:eastAsia="en-US"/>
    </w:rPr>
  </w:style>
  <w:style w:type="paragraph" w:customStyle="1" w:styleId="D54F382329AE4E3FB4DBB2A8748996EE9">
    <w:name w:val="D54F382329AE4E3FB4DBB2A8748996EE9"/>
    <w:rsid w:val="001B60A1"/>
    <w:pPr>
      <w:spacing w:after="200" w:line="276" w:lineRule="auto"/>
    </w:pPr>
    <w:rPr>
      <w:rFonts w:ascii="Calibri" w:eastAsia="Calibri" w:hAnsi="Calibri" w:cs="Calibri"/>
      <w:lang w:eastAsia="en-US"/>
    </w:rPr>
  </w:style>
  <w:style w:type="paragraph" w:customStyle="1" w:styleId="8408B21972D24E01A646419D39996AD39">
    <w:name w:val="8408B21972D24E01A646419D39996AD39"/>
    <w:rsid w:val="001B60A1"/>
    <w:pPr>
      <w:spacing w:after="200" w:line="276" w:lineRule="auto"/>
    </w:pPr>
    <w:rPr>
      <w:rFonts w:ascii="Calibri" w:eastAsia="Calibri" w:hAnsi="Calibri" w:cs="Calibri"/>
      <w:lang w:eastAsia="en-US"/>
    </w:rPr>
  </w:style>
  <w:style w:type="paragraph" w:customStyle="1" w:styleId="7A81BA3C943C493BB60A8E8D46F4337B9">
    <w:name w:val="7A81BA3C943C493BB60A8E8D46F4337B9"/>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9">
    <w:name w:val="AF87B81460FC4604AB42EFDAEB53DC449"/>
    <w:rsid w:val="001B60A1"/>
    <w:pPr>
      <w:spacing w:after="200" w:line="276" w:lineRule="auto"/>
    </w:pPr>
    <w:rPr>
      <w:rFonts w:ascii="Calibri" w:eastAsia="Calibri" w:hAnsi="Calibri" w:cs="Calibri"/>
      <w:lang w:eastAsia="en-US"/>
    </w:rPr>
  </w:style>
  <w:style w:type="paragraph" w:customStyle="1" w:styleId="8DF1AB8EFB3D42C097F69A4651A6FBFD9">
    <w:name w:val="8DF1AB8EFB3D42C097F69A4651A6FBFD9"/>
    <w:rsid w:val="001B60A1"/>
    <w:pPr>
      <w:spacing w:after="200" w:line="276" w:lineRule="auto"/>
    </w:pPr>
    <w:rPr>
      <w:rFonts w:ascii="Calibri" w:eastAsia="Calibri" w:hAnsi="Calibri" w:cs="Calibri"/>
      <w:lang w:eastAsia="en-US"/>
    </w:rPr>
  </w:style>
  <w:style w:type="paragraph" w:customStyle="1" w:styleId="1B42766F881D47F782E02C2F995364E79">
    <w:name w:val="1B42766F881D47F782E02C2F995364E79"/>
    <w:rsid w:val="001B60A1"/>
    <w:pPr>
      <w:spacing w:after="200" w:line="276" w:lineRule="auto"/>
    </w:pPr>
    <w:rPr>
      <w:rFonts w:ascii="Calibri" w:eastAsia="Calibri" w:hAnsi="Calibri" w:cs="Calibri"/>
      <w:lang w:eastAsia="en-US"/>
    </w:rPr>
  </w:style>
  <w:style w:type="paragraph" w:customStyle="1" w:styleId="08AD0211D0A1468A861B86C810D265519">
    <w:name w:val="08AD0211D0A1468A861B86C810D265519"/>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9">
    <w:name w:val="3F9F00D4C64D44F3B6209E077665DB3F9"/>
    <w:rsid w:val="001B60A1"/>
    <w:pPr>
      <w:spacing w:after="200" w:line="276" w:lineRule="auto"/>
    </w:pPr>
    <w:rPr>
      <w:rFonts w:ascii="Calibri" w:eastAsia="Calibri" w:hAnsi="Calibri" w:cs="Calibri"/>
      <w:lang w:eastAsia="en-US"/>
    </w:rPr>
  </w:style>
  <w:style w:type="paragraph" w:customStyle="1" w:styleId="FB81EA0761B64F7C8A52BBB2797E60729">
    <w:name w:val="FB81EA0761B64F7C8A52BBB2797E60729"/>
    <w:rsid w:val="001B60A1"/>
    <w:pPr>
      <w:spacing w:after="200" w:line="276" w:lineRule="auto"/>
    </w:pPr>
    <w:rPr>
      <w:rFonts w:ascii="Calibri" w:eastAsia="Calibri" w:hAnsi="Calibri" w:cs="Calibri"/>
      <w:lang w:eastAsia="en-US"/>
    </w:rPr>
  </w:style>
  <w:style w:type="paragraph" w:customStyle="1" w:styleId="18C52A5464404E39B97DCAA6A35C57139">
    <w:name w:val="18C52A5464404E39B97DCAA6A35C57139"/>
    <w:rsid w:val="001B60A1"/>
    <w:pPr>
      <w:spacing w:after="200" w:line="276" w:lineRule="auto"/>
    </w:pPr>
    <w:rPr>
      <w:rFonts w:ascii="Calibri" w:eastAsia="Calibri" w:hAnsi="Calibri" w:cs="Calibri"/>
      <w:lang w:eastAsia="en-US"/>
    </w:rPr>
  </w:style>
  <w:style w:type="paragraph" w:customStyle="1" w:styleId="B6DF482BCD184CB58F27348B9F4E02949">
    <w:name w:val="B6DF482BCD184CB58F27348B9F4E02949"/>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9">
    <w:name w:val="29F23404E3B0453A9A04B8ADD1E32A709"/>
    <w:rsid w:val="001B60A1"/>
    <w:pPr>
      <w:spacing w:after="200" w:line="276" w:lineRule="auto"/>
    </w:pPr>
    <w:rPr>
      <w:rFonts w:ascii="Calibri" w:eastAsia="Calibri" w:hAnsi="Calibri" w:cs="Calibri"/>
      <w:lang w:eastAsia="en-US"/>
    </w:rPr>
  </w:style>
  <w:style w:type="paragraph" w:customStyle="1" w:styleId="D9206C10B04847E79BFD856C0111F27E9">
    <w:name w:val="D9206C10B04847E79BFD856C0111F27E9"/>
    <w:rsid w:val="001B60A1"/>
    <w:pPr>
      <w:spacing w:after="200" w:line="276" w:lineRule="auto"/>
    </w:pPr>
    <w:rPr>
      <w:rFonts w:ascii="Calibri" w:eastAsia="Calibri" w:hAnsi="Calibri" w:cs="Calibri"/>
      <w:lang w:eastAsia="en-US"/>
    </w:rPr>
  </w:style>
  <w:style w:type="paragraph" w:customStyle="1" w:styleId="916687A101A34FB58982DA8AB14D26649">
    <w:name w:val="916687A101A34FB58982DA8AB14D26649"/>
    <w:rsid w:val="001B60A1"/>
    <w:pPr>
      <w:spacing w:after="200" w:line="276" w:lineRule="auto"/>
    </w:pPr>
    <w:rPr>
      <w:rFonts w:ascii="Calibri" w:eastAsia="Calibri" w:hAnsi="Calibri" w:cs="Calibri"/>
      <w:lang w:eastAsia="en-US"/>
    </w:rPr>
  </w:style>
  <w:style w:type="paragraph" w:customStyle="1" w:styleId="7E8180BA40DD4113A380E6809257804A9">
    <w:name w:val="7E8180BA40DD4113A380E6809257804A9"/>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4">
    <w:name w:val="97ED9BC6BD60491C9B962D23E6A30D6614"/>
    <w:rsid w:val="001B60A1"/>
    <w:pPr>
      <w:spacing w:after="200" w:line="276" w:lineRule="auto"/>
    </w:pPr>
    <w:rPr>
      <w:rFonts w:ascii="Calibri" w:eastAsia="Calibri" w:hAnsi="Calibri" w:cs="Calibri"/>
      <w:lang w:eastAsia="en-US"/>
    </w:rPr>
  </w:style>
  <w:style w:type="paragraph" w:customStyle="1" w:styleId="1ED7CA4281F44D5EB2BD419AD14D090514">
    <w:name w:val="1ED7CA4281F44D5EB2BD419AD14D090514"/>
    <w:rsid w:val="001B60A1"/>
    <w:pPr>
      <w:spacing w:after="200" w:line="276" w:lineRule="auto"/>
    </w:pPr>
    <w:rPr>
      <w:rFonts w:ascii="Calibri" w:eastAsia="Calibri" w:hAnsi="Calibri" w:cs="Calibri"/>
      <w:lang w:eastAsia="en-US"/>
    </w:rPr>
  </w:style>
  <w:style w:type="paragraph" w:customStyle="1" w:styleId="DAA16A5A07FF48A598F4647F56BA82A412">
    <w:name w:val="DAA16A5A07FF48A598F4647F56BA82A412"/>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1">
    <w:name w:val="0E66999A1DD847BF9A85C0E7FFDB1C1E11"/>
    <w:rsid w:val="001B60A1"/>
    <w:pPr>
      <w:spacing w:after="200" w:line="276" w:lineRule="auto"/>
    </w:pPr>
    <w:rPr>
      <w:rFonts w:ascii="Calibri" w:eastAsia="Calibri" w:hAnsi="Calibri" w:cs="Calibri"/>
      <w:lang w:eastAsia="en-US"/>
    </w:rPr>
  </w:style>
  <w:style w:type="paragraph" w:customStyle="1" w:styleId="08F133B62E804069AB19A29A38CBD10411">
    <w:name w:val="08F133B62E804069AB19A29A38CBD10411"/>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1">
    <w:name w:val="8AEBAB5B30C04DE190134EE11FF1DCE011"/>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10">
    <w:name w:val="3430D0EA680A41AAA0BFF218549EE7F810"/>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9">
    <w:name w:val="544483B00C554175BBC8DFF13147A9239"/>
    <w:rsid w:val="001B60A1"/>
    <w:pPr>
      <w:spacing w:after="200" w:line="276" w:lineRule="auto"/>
    </w:pPr>
    <w:rPr>
      <w:rFonts w:ascii="Calibri" w:eastAsia="Calibri" w:hAnsi="Calibri" w:cs="Calibri"/>
      <w:lang w:eastAsia="en-US"/>
    </w:rPr>
  </w:style>
  <w:style w:type="paragraph" w:customStyle="1" w:styleId="8B10F61286BD4E34B622EBCE098D99CA9">
    <w:name w:val="8B10F61286BD4E34B622EBCE098D99CA9"/>
    <w:rsid w:val="001B60A1"/>
    <w:pPr>
      <w:spacing w:after="200" w:line="276" w:lineRule="auto"/>
    </w:pPr>
    <w:rPr>
      <w:rFonts w:ascii="Calibri" w:eastAsia="Calibri" w:hAnsi="Calibri" w:cs="Calibri"/>
      <w:lang w:eastAsia="en-US"/>
    </w:rPr>
  </w:style>
  <w:style w:type="paragraph" w:customStyle="1" w:styleId="1AA65678F1A34CF8A88BC113C06452849">
    <w:name w:val="1AA65678F1A34CF8A88BC113C06452849"/>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9">
    <w:name w:val="E98DFE9FF52A4976A90D3FA3646EB9C99"/>
    <w:rsid w:val="001B60A1"/>
    <w:pPr>
      <w:spacing w:after="200" w:line="276" w:lineRule="auto"/>
    </w:pPr>
    <w:rPr>
      <w:rFonts w:ascii="Calibri" w:eastAsia="Calibri" w:hAnsi="Calibri" w:cs="Calibri"/>
      <w:lang w:eastAsia="en-US"/>
    </w:rPr>
  </w:style>
  <w:style w:type="paragraph" w:customStyle="1" w:styleId="E453E41B282743AA8CA96823485959A210">
    <w:name w:val="E453E41B282743AA8CA96823485959A210"/>
    <w:rsid w:val="001B60A1"/>
    <w:pPr>
      <w:spacing w:after="200" w:line="276" w:lineRule="auto"/>
    </w:pPr>
    <w:rPr>
      <w:rFonts w:ascii="Calibri" w:eastAsia="Calibri" w:hAnsi="Calibri" w:cs="Calibri"/>
      <w:lang w:eastAsia="en-US"/>
    </w:rPr>
  </w:style>
  <w:style w:type="paragraph" w:customStyle="1" w:styleId="56FE28662F344A73868828C2CDEFAD5510">
    <w:name w:val="56FE28662F344A73868828C2CDEFAD5510"/>
    <w:rsid w:val="001B60A1"/>
    <w:pPr>
      <w:spacing w:after="200" w:line="276" w:lineRule="auto"/>
    </w:pPr>
    <w:rPr>
      <w:rFonts w:ascii="Calibri" w:eastAsia="Calibri" w:hAnsi="Calibri" w:cs="Calibri"/>
      <w:lang w:eastAsia="en-US"/>
    </w:rPr>
  </w:style>
  <w:style w:type="paragraph" w:customStyle="1" w:styleId="D0127F622BE64D09BE931C6AE217CF5410">
    <w:name w:val="D0127F622BE64D09BE931C6AE217CF5410"/>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10">
    <w:name w:val="8C7B7B4DBDAA49D0A67C2047F731FB2410"/>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10">
    <w:name w:val="A0E392D20640405D93CDC0D2D5DDDE5A10"/>
    <w:rsid w:val="001B60A1"/>
    <w:pPr>
      <w:spacing w:after="200" w:line="276" w:lineRule="auto"/>
    </w:pPr>
    <w:rPr>
      <w:rFonts w:ascii="Calibri" w:eastAsia="Calibri" w:hAnsi="Calibri" w:cs="Calibri"/>
      <w:lang w:eastAsia="en-US"/>
    </w:rPr>
  </w:style>
  <w:style w:type="paragraph" w:customStyle="1" w:styleId="47C4C0D0287F48D0BC4FF0428FAB437310">
    <w:name w:val="47C4C0D0287F48D0BC4FF0428FAB437310"/>
    <w:rsid w:val="001B60A1"/>
    <w:pPr>
      <w:spacing w:after="200" w:line="276" w:lineRule="auto"/>
    </w:pPr>
    <w:rPr>
      <w:rFonts w:ascii="Calibri" w:eastAsia="Calibri" w:hAnsi="Calibri" w:cs="Calibri"/>
      <w:lang w:eastAsia="en-US"/>
    </w:rPr>
  </w:style>
  <w:style w:type="paragraph" w:customStyle="1" w:styleId="B8C37E2A19104F1284409EC31E2DE1D510">
    <w:name w:val="B8C37E2A19104F1284409EC31E2DE1D510"/>
    <w:rsid w:val="001B60A1"/>
    <w:pPr>
      <w:spacing w:after="200" w:line="276" w:lineRule="auto"/>
    </w:pPr>
    <w:rPr>
      <w:rFonts w:ascii="Calibri" w:eastAsia="Calibri" w:hAnsi="Calibri" w:cs="Calibri"/>
      <w:lang w:eastAsia="en-US"/>
    </w:rPr>
  </w:style>
  <w:style w:type="paragraph" w:customStyle="1" w:styleId="712EFCA7C4684333A739BED278E5F19610">
    <w:name w:val="712EFCA7C4684333A739BED278E5F19610"/>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10">
    <w:name w:val="8545066F3E4C427FA4E04F8D1A21770810"/>
    <w:rsid w:val="001B60A1"/>
    <w:pPr>
      <w:spacing w:after="200" w:line="276" w:lineRule="auto"/>
    </w:pPr>
    <w:rPr>
      <w:rFonts w:ascii="Calibri" w:eastAsia="Calibri" w:hAnsi="Calibri" w:cs="Calibri"/>
      <w:lang w:eastAsia="en-US"/>
    </w:rPr>
  </w:style>
  <w:style w:type="paragraph" w:customStyle="1" w:styleId="5FD9CF783C98491586D05222BEC0CE4F10">
    <w:name w:val="5FD9CF783C98491586D05222BEC0CE4F10"/>
    <w:rsid w:val="001B60A1"/>
    <w:pPr>
      <w:spacing w:after="200" w:line="276" w:lineRule="auto"/>
    </w:pPr>
    <w:rPr>
      <w:rFonts w:ascii="Calibri" w:eastAsia="Calibri" w:hAnsi="Calibri" w:cs="Calibri"/>
      <w:lang w:eastAsia="en-US"/>
    </w:rPr>
  </w:style>
  <w:style w:type="paragraph" w:customStyle="1" w:styleId="7EABC22D75FB4CE6B6FF472D4350CD9810">
    <w:name w:val="7EABC22D75FB4CE6B6FF472D4350CD9810"/>
    <w:rsid w:val="001B60A1"/>
    <w:pPr>
      <w:spacing w:after="200" w:line="276" w:lineRule="auto"/>
    </w:pPr>
    <w:rPr>
      <w:rFonts w:ascii="Calibri" w:eastAsia="Calibri" w:hAnsi="Calibri" w:cs="Calibri"/>
      <w:lang w:eastAsia="en-US"/>
    </w:rPr>
  </w:style>
  <w:style w:type="paragraph" w:customStyle="1" w:styleId="357864BEBDC242B79FB2E402C97DAFF810">
    <w:name w:val="357864BEBDC242B79FB2E402C97DAFF810"/>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10">
    <w:name w:val="7164E66A38884DE49EB2D7C49D420D6F10"/>
    <w:rsid w:val="001B60A1"/>
    <w:pPr>
      <w:spacing w:after="200" w:line="276" w:lineRule="auto"/>
    </w:pPr>
    <w:rPr>
      <w:rFonts w:ascii="Calibri" w:eastAsia="Calibri" w:hAnsi="Calibri" w:cs="Calibri"/>
      <w:lang w:eastAsia="en-US"/>
    </w:rPr>
  </w:style>
  <w:style w:type="paragraph" w:customStyle="1" w:styleId="513A0D9A80A74BFCBD2C93FBC677B84310">
    <w:name w:val="513A0D9A80A74BFCBD2C93FBC677B84310"/>
    <w:rsid w:val="001B60A1"/>
    <w:pPr>
      <w:spacing w:after="200" w:line="276" w:lineRule="auto"/>
    </w:pPr>
    <w:rPr>
      <w:rFonts w:ascii="Calibri" w:eastAsia="Calibri" w:hAnsi="Calibri" w:cs="Calibri"/>
      <w:lang w:eastAsia="en-US"/>
    </w:rPr>
  </w:style>
  <w:style w:type="paragraph" w:customStyle="1" w:styleId="93E6478A5AD94DB2861B3A1AF4D9F4FF10">
    <w:name w:val="93E6478A5AD94DB2861B3A1AF4D9F4FF10"/>
    <w:rsid w:val="001B60A1"/>
    <w:pPr>
      <w:spacing w:after="200" w:line="276" w:lineRule="auto"/>
    </w:pPr>
    <w:rPr>
      <w:rFonts w:ascii="Calibri" w:eastAsia="Calibri" w:hAnsi="Calibri" w:cs="Calibri"/>
      <w:lang w:eastAsia="en-US"/>
    </w:rPr>
  </w:style>
  <w:style w:type="paragraph" w:customStyle="1" w:styleId="AE31727A75444D678F4214094EF87FE310">
    <w:name w:val="AE31727A75444D678F4214094EF87FE310"/>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10">
    <w:name w:val="3BA1EB8AF5D34F02AA7DBCBBAE40200E10"/>
    <w:rsid w:val="001B60A1"/>
    <w:pPr>
      <w:spacing w:after="200" w:line="276" w:lineRule="auto"/>
    </w:pPr>
    <w:rPr>
      <w:rFonts w:ascii="Calibri" w:eastAsia="Calibri" w:hAnsi="Calibri" w:cs="Calibri"/>
      <w:lang w:eastAsia="en-US"/>
    </w:rPr>
  </w:style>
  <w:style w:type="paragraph" w:customStyle="1" w:styleId="D54F382329AE4E3FB4DBB2A8748996EE10">
    <w:name w:val="D54F382329AE4E3FB4DBB2A8748996EE10"/>
    <w:rsid w:val="001B60A1"/>
    <w:pPr>
      <w:spacing w:after="200" w:line="276" w:lineRule="auto"/>
    </w:pPr>
    <w:rPr>
      <w:rFonts w:ascii="Calibri" w:eastAsia="Calibri" w:hAnsi="Calibri" w:cs="Calibri"/>
      <w:lang w:eastAsia="en-US"/>
    </w:rPr>
  </w:style>
  <w:style w:type="paragraph" w:customStyle="1" w:styleId="8408B21972D24E01A646419D39996AD310">
    <w:name w:val="8408B21972D24E01A646419D39996AD310"/>
    <w:rsid w:val="001B60A1"/>
    <w:pPr>
      <w:spacing w:after="200" w:line="276" w:lineRule="auto"/>
    </w:pPr>
    <w:rPr>
      <w:rFonts w:ascii="Calibri" w:eastAsia="Calibri" w:hAnsi="Calibri" w:cs="Calibri"/>
      <w:lang w:eastAsia="en-US"/>
    </w:rPr>
  </w:style>
  <w:style w:type="paragraph" w:customStyle="1" w:styleId="7A81BA3C943C493BB60A8E8D46F4337B10">
    <w:name w:val="7A81BA3C943C493BB60A8E8D46F4337B10"/>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10">
    <w:name w:val="AF87B81460FC4604AB42EFDAEB53DC4410"/>
    <w:rsid w:val="001B60A1"/>
    <w:pPr>
      <w:spacing w:after="200" w:line="276" w:lineRule="auto"/>
    </w:pPr>
    <w:rPr>
      <w:rFonts w:ascii="Calibri" w:eastAsia="Calibri" w:hAnsi="Calibri" w:cs="Calibri"/>
      <w:lang w:eastAsia="en-US"/>
    </w:rPr>
  </w:style>
  <w:style w:type="paragraph" w:customStyle="1" w:styleId="8DF1AB8EFB3D42C097F69A4651A6FBFD10">
    <w:name w:val="8DF1AB8EFB3D42C097F69A4651A6FBFD10"/>
    <w:rsid w:val="001B60A1"/>
    <w:pPr>
      <w:spacing w:after="200" w:line="276" w:lineRule="auto"/>
    </w:pPr>
    <w:rPr>
      <w:rFonts w:ascii="Calibri" w:eastAsia="Calibri" w:hAnsi="Calibri" w:cs="Calibri"/>
      <w:lang w:eastAsia="en-US"/>
    </w:rPr>
  </w:style>
  <w:style w:type="paragraph" w:customStyle="1" w:styleId="1B42766F881D47F782E02C2F995364E710">
    <w:name w:val="1B42766F881D47F782E02C2F995364E710"/>
    <w:rsid w:val="001B60A1"/>
    <w:pPr>
      <w:spacing w:after="200" w:line="276" w:lineRule="auto"/>
    </w:pPr>
    <w:rPr>
      <w:rFonts w:ascii="Calibri" w:eastAsia="Calibri" w:hAnsi="Calibri" w:cs="Calibri"/>
      <w:lang w:eastAsia="en-US"/>
    </w:rPr>
  </w:style>
  <w:style w:type="paragraph" w:customStyle="1" w:styleId="08AD0211D0A1468A861B86C810D2655110">
    <w:name w:val="08AD0211D0A1468A861B86C810D2655110"/>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10">
    <w:name w:val="3F9F00D4C64D44F3B6209E077665DB3F10"/>
    <w:rsid w:val="001B60A1"/>
    <w:pPr>
      <w:spacing w:after="200" w:line="276" w:lineRule="auto"/>
    </w:pPr>
    <w:rPr>
      <w:rFonts w:ascii="Calibri" w:eastAsia="Calibri" w:hAnsi="Calibri" w:cs="Calibri"/>
      <w:lang w:eastAsia="en-US"/>
    </w:rPr>
  </w:style>
  <w:style w:type="paragraph" w:customStyle="1" w:styleId="FB81EA0761B64F7C8A52BBB2797E607210">
    <w:name w:val="FB81EA0761B64F7C8A52BBB2797E607210"/>
    <w:rsid w:val="001B60A1"/>
    <w:pPr>
      <w:spacing w:after="200" w:line="276" w:lineRule="auto"/>
    </w:pPr>
    <w:rPr>
      <w:rFonts w:ascii="Calibri" w:eastAsia="Calibri" w:hAnsi="Calibri" w:cs="Calibri"/>
      <w:lang w:eastAsia="en-US"/>
    </w:rPr>
  </w:style>
  <w:style w:type="paragraph" w:customStyle="1" w:styleId="18C52A5464404E39B97DCAA6A35C571310">
    <w:name w:val="18C52A5464404E39B97DCAA6A35C571310"/>
    <w:rsid w:val="001B60A1"/>
    <w:pPr>
      <w:spacing w:after="200" w:line="276" w:lineRule="auto"/>
    </w:pPr>
    <w:rPr>
      <w:rFonts w:ascii="Calibri" w:eastAsia="Calibri" w:hAnsi="Calibri" w:cs="Calibri"/>
      <w:lang w:eastAsia="en-US"/>
    </w:rPr>
  </w:style>
  <w:style w:type="paragraph" w:customStyle="1" w:styleId="B6DF482BCD184CB58F27348B9F4E029410">
    <w:name w:val="B6DF482BCD184CB58F27348B9F4E029410"/>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10">
    <w:name w:val="29F23404E3B0453A9A04B8ADD1E32A7010"/>
    <w:rsid w:val="001B60A1"/>
    <w:pPr>
      <w:spacing w:after="200" w:line="276" w:lineRule="auto"/>
    </w:pPr>
    <w:rPr>
      <w:rFonts w:ascii="Calibri" w:eastAsia="Calibri" w:hAnsi="Calibri" w:cs="Calibri"/>
      <w:lang w:eastAsia="en-US"/>
    </w:rPr>
  </w:style>
  <w:style w:type="paragraph" w:customStyle="1" w:styleId="D9206C10B04847E79BFD856C0111F27E10">
    <w:name w:val="D9206C10B04847E79BFD856C0111F27E10"/>
    <w:rsid w:val="001B60A1"/>
    <w:pPr>
      <w:spacing w:after="200" w:line="276" w:lineRule="auto"/>
    </w:pPr>
    <w:rPr>
      <w:rFonts w:ascii="Calibri" w:eastAsia="Calibri" w:hAnsi="Calibri" w:cs="Calibri"/>
      <w:lang w:eastAsia="en-US"/>
    </w:rPr>
  </w:style>
  <w:style w:type="paragraph" w:customStyle="1" w:styleId="916687A101A34FB58982DA8AB14D266410">
    <w:name w:val="916687A101A34FB58982DA8AB14D266410"/>
    <w:rsid w:val="001B60A1"/>
    <w:pPr>
      <w:spacing w:after="200" w:line="276" w:lineRule="auto"/>
    </w:pPr>
    <w:rPr>
      <w:rFonts w:ascii="Calibri" w:eastAsia="Calibri" w:hAnsi="Calibri" w:cs="Calibri"/>
      <w:lang w:eastAsia="en-US"/>
    </w:rPr>
  </w:style>
  <w:style w:type="paragraph" w:customStyle="1" w:styleId="7E8180BA40DD4113A380E6809257804A10">
    <w:name w:val="7E8180BA40DD4113A380E6809257804A10"/>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5">
    <w:name w:val="97ED9BC6BD60491C9B962D23E6A30D6615"/>
    <w:rsid w:val="004622E8"/>
    <w:pPr>
      <w:spacing w:after="200" w:line="276" w:lineRule="auto"/>
    </w:pPr>
    <w:rPr>
      <w:rFonts w:ascii="Calibri" w:eastAsia="Calibri" w:hAnsi="Calibri" w:cs="Calibri"/>
      <w:lang w:eastAsia="en-US"/>
    </w:rPr>
  </w:style>
  <w:style w:type="paragraph" w:customStyle="1" w:styleId="1ED7CA4281F44D5EB2BD419AD14D090515">
    <w:name w:val="1ED7CA4281F44D5EB2BD419AD14D090515"/>
    <w:rsid w:val="004622E8"/>
    <w:pPr>
      <w:spacing w:after="200" w:line="276" w:lineRule="auto"/>
    </w:pPr>
    <w:rPr>
      <w:rFonts w:ascii="Calibri" w:eastAsia="Calibri" w:hAnsi="Calibri" w:cs="Calibri"/>
      <w:lang w:eastAsia="en-US"/>
    </w:rPr>
  </w:style>
  <w:style w:type="paragraph" w:customStyle="1" w:styleId="DAA16A5A07FF48A598F4647F56BA82A413">
    <w:name w:val="DAA16A5A07FF48A598F4647F56BA82A413"/>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9">
    <w:name w:val="A5FDC8C10C2347F3939CDDFED37215D79"/>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2">
    <w:name w:val="0E66999A1DD847BF9A85C0E7FFDB1C1E12"/>
    <w:rsid w:val="004622E8"/>
    <w:pPr>
      <w:spacing w:after="200" w:line="276" w:lineRule="auto"/>
    </w:pPr>
    <w:rPr>
      <w:rFonts w:ascii="Calibri" w:eastAsia="Calibri" w:hAnsi="Calibri" w:cs="Calibri"/>
      <w:lang w:eastAsia="en-US"/>
    </w:rPr>
  </w:style>
  <w:style w:type="paragraph" w:customStyle="1" w:styleId="08F133B62E804069AB19A29A38CBD10412">
    <w:name w:val="08F133B62E804069AB19A29A38CBD10412"/>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2">
    <w:name w:val="8AEBAB5B30C04DE190134EE11FF1DCE012"/>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1">
    <w:name w:val="3430D0EA680A41AAA0BFF218549EE7F811"/>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0">
    <w:name w:val="544483B00C554175BBC8DFF13147A92310"/>
    <w:rsid w:val="004622E8"/>
    <w:pPr>
      <w:spacing w:after="200" w:line="276" w:lineRule="auto"/>
    </w:pPr>
    <w:rPr>
      <w:rFonts w:ascii="Calibri" w:eastAsia="Calibri" w:hAnsi="Calibri" w:cs="Calibri"/>
      <w:lang w:eastAsia="en-US"/>
    </w:rPr>
  </w:style>
  <w:style w:type="paragraph" w:customStyle="1" w:styleId="8B10F61286BD4E34B622EBCE098D99CA10">
    <w:name w:val="8B10F61286BD4E34B622EBCE098D99CA10"/>
    <w:rsid w:val="004622E8"/>
    <w:pPr>
      <w:spacing w:after="200" w:line="276" w:lineRule="auto"/>
    </w:pPr>
    <w:rPr>
      <w:rFonts w:ascii="Calibri" w:eastAsia="Calibri" w:hAnsi="Calibri" w:cs="Calibri"/>
      <w:lang w:eastAsia="en-US"/>
    </w:rPr>
  </w:style>
  <w:style w:type="paragraph" w:customStyle="1" w:styleId="1AA65678F1A34CF8A88BC113C064528410">
    <w:name w:val="1AA65678F1A34CF8A88BC113C064528410"/>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0">
    <w:name w:val="E98DFE9FF52A4976A90D3FA3646EB9C910"/>
    <w:rsid w:val="004622E8"/>
    <w:pPr>
      <w:spacing w:after="200" w:line="276" w:lineRule="auto"/>
    </w:pPr>
    <w:rPr>
      <w:rFonts w:ascii="Calibri" w:eastAsia="Calibri" w:hAnsi="Calibri" w:cs="Calibri"/>
      <w:lang w:eastAsia="en-US"/>
    </w:rPr>
  </w:style>
  <w:style w:type="paragraph" w:customStyle="1" w:styleId="E453E41B282743AA8CA96823485959A211">
    <w:name w:val="E453E41B282743AA8CA96823485959A211"/>
    <w:rsid w:val="004622E8"/>
    <w:pPr>
      <w:spacing w:after="200" w:line="276" w:lineRule="auto"/>
    </w:pPr>
    <w:rPr>
      <w:rFonts w:ascii="Calibri" w:eastAsia="Calibri" w:hAnsi="Calibri" w:cs="Calibri"/>
      <w:lang w:eastAsia="en-US"/>
    </w:rPr>
  </w:style>
  <w:style w:type="paragraph" w:customStyle="1" w:styleId="56FE28662F344A73868828C2CDEFAD5511">
    <w:name w:val="56FE28662F344A73868828C2CDEFAD5511"/>
    <w:rsid w:val="004622E8"/>
    <w:pPr>
      <w:spacing w:after="200" w:line="276" w:lineRule="auto"/>
    </w:pPr>
    <w:rPr>
      <w:rFonts w:ascii="Calibri" w:eastAsia="Calibri" w:hAnsi="Calibri" w:cs="Calibri"/>
      <w:lang w:eastAsia="en-US"/>
    </w:rPr>
  </w:style>
  <w:style w:type="paragraph" w:customStyle="1" w:styleId="D0127F622BE64D09BE931C6AE217CF5411">
    <w:name w:val="D0127F622BE64D09BE931C6AE217CF5411"/>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1">
    <w:name w:val="8C7B7B4DBDAA49D0A67C2047F731FB2411"/>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1">
    <w:name w:val="A0E392D20640405D93CDC0D2D5DDDE5A11"/>
    <w:rsid w:val="004622E8"/>
    <w:pPr>
      <w:spacing w:after="200" w:line="276" w:lineRule="auto"/>
    </w:pPr>
    <w:rPr>
      <w:rFonts w:ascii="Calibri" w:eastAsia="Calibri" w:hAnsi="Calibri" w:cs="Calibri"/>
      <w:lang w:eastAsia="en-US"/>
    </w:rPr>
  </w:style>
  <w:style w:type="paragraph" w:customStyle="1" w:styleId="47C4C0D0287F48D0BC4FF0428FAB437311">
    <w:name w:val="47C4C0D0287F48D0BC4FF0428FAB437311"/>
    <w:rsid w:val="004622E8"/>
    <w:pPr>
      <w:spacing w:after="200" w:line="276" w:lineRule="auto"/>
    </w:pPr>
    <w:rPr>
      <w:rFonts w:ascii="Calibri" w:eastAsia="Calibri" w:hAnsi="Calibri" w:cs="Calibri"/>
      <w:lang w:eastAsia="en-US"/>
    </w:rPr>
  </w:style>
  <w:style w:type="paragraph" w:customStyle="1" w:styleId="B8C37E2A19104F1284409EC31E2DE1D511">
    <w:name w:val="B8C37E2A19104F1284409EC31E2DE1D511"/>
    <w:rsid w:val="004622E8"/>
    <w:pPr>
      <w:spacing w:after="200" w:line="276" w:lineRule="auto"/>
    </w:pPr>
    <w:rPr>
      <w:rFonts w:ascii="Calibri" w:eastAsia="Calibri" w:hAnsi="Calibri" w:cs="Calibri"/>
      <w:lang w:eastAsia="en-US"/>
    </w:rPr>
  </w:style>
  <w:style w:type="paragraph" w:customStyle="1" w:styleId="712EFCA7C4684333A739BED278E5F19611">
    <w:name w:val="712EFCA7C4684333A739BED278E5F19611"/>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1">
    <w:name w:val="8545066F3E4C427FA4E04F8D1A21770811"/>
    <w:rsid w:val="004622E8"/>
    <w:pPr>
      <w:spacing w:after="200" w:line="276" w:lineRule="auto"/>
    </w:pPr>
    <w:rPr>
      <w:rFonts w:ascii="Calibri" w:eastAsia="Calibri" w:hAnsi="Calibri" w:cs="Calibri"/>
      <w:lang w:eastAsia="en-US"/>
    </w:rPr>
  </w:style>
  <w:style w:type="paragraph" w:customStyle="1" w:styleId="5FD9CF783C98491586D05222BEC0CE4F11">
    <w:name w:val="5FD9CF783C98491586D05222BEC0CE4F11"/>
    <w:rsid w:val="004622E8"/>
    <w:pPr>
      <w:spacing w:after="200" w:line="276" w:lineRule="auto"/>
    </w:pPr>
    <w:rPr>
      <w:rFonts w:ascii="Calibri" w:eastAsia="Calibri" w:hAnsi="Calibri" w:cs="Calibri"/>
      <w:lang w:eastAsia="en-US"/>
    </w:rPr>
  </w:style>
  <w:style w:type="paragraph" w:customStyle="1" w:styleId="7EABC22D75FB4CE6B6FF472D4350CD9811">
    <w:name w:val="7EABC22D75FB4CE6B6FF472D4350CD9811"/>
    <w:rsid w:val="004622E8"/>
    <w:pPr>
      <w:spacing w:after="200" w:line="276" w:lineRule="auto"/>
    </w:pPr>
    <w:rPr>
      <w:rFonts w:ascii="Calibri" w:eastAsia="Calibri" w:hAnsi="Calibri" w:cs="Calibri"/>
      <w:lang w:eastAsia="en-US"/>
    </w:rPr>
  </w:style>
  <w:style w:type="paragraph" w:customStyle="1" w:styleId="357864BEBDC242B79FB2E402C97DAFF811">
    <w:name w:val="357864BEBDC242B79FB2E402C97DAFF811"/>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1">
    <w:name w:val="7164E66A38884DE49EB2D7C49D420D6F11"/>
    <w:rsid w:val="004622E8"/>
    <w:pPr>
      <w:spacing w:after="200" w:line="276" w:lineRule="auto"/>
    </w:pPr>
    <w:rPr>
      <w:rFonts w:ascii="Calibri" w:eastAsia="Calibri" w:hAnsi="Calibri" w:cs="Calibri"/>
      <w:lang w:eastAsia="en-US"/>
    </w:rPr>
  </w:style>
  <w:style w:type="paragraph" w:customStyle="1" w:styleId="513A0D9A80A74BFCBD2C93FBC677B84311">
    <w:name w:val="513A0D9A80A74BFCBD2C93FBC677B84311"/>
    <w:rsid w:val="004622E8"/>
    <w:pPr>
      <w:spacing w:after="200" w:line="276" w:lineRule="auto"/>
    </w:pPr>
    <w:rPr>
      <w:rFonts w:ascii="Calibri" w:eastAsia="Calibri" w:hAnsi="Calibri" w:cs="Calibri"/>
      <w:lang w:eastAsia="en-US"/>
    </w:rPr>
  </w:style>
  <w:style w:type="paragraph" w:customStyle="1" w:styleId="93E6478A5AD94DB2861B3A1AF4D9F4FF11">
    <w:name w:val="93E6478A5AD94DB2861B3A1AF4D9F4FF11"/>
    <w:rsid w:val="004622E8"/>
    <w:pPr>
      <w:spacing w:after="200" w:line="276" w:lineRule="auto"/>
    </w:pPr>
    <w:rPr>
      <w:rFonts w:ascii="Calibri" w:eastAsia="Calibri" w:hAnsi="Calibri" w:cs="Calibri"/>
      <w:lang w:eastAsia="en-US"/>
    </w:rPr>
  </w:style>
  <w:style w:type="paragraph" w:customStyle="1" w:styleId="AE31727A75444D678F4214094EF87FE311">
    <w:name w:val="AE31727A75444D678F4214094EF87FE311"/>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1">
    <w:name w:val="3BA1EB8AF5D34F02AA7DBCBBAE40200E11"/>
    <w:rsid w:val="004622E8"/>
    <w:pPr>
      <w:spacing w:after="200" w:line="276" w:lineRule="auto"/>
    </w:pPr>
    <w:rPr>
      <w:rFonts w:ascii="Calibri" w:eastAsia="Calibri" w:hAnsi="Calibri" w:cs="Calibri"/>
      <w:lang w:eastAsia="en-US"/>
    </w:rPr>
  </w:style>
  <w:style w:type="paragraph" w:customStyle="1" w:styleId="D54F382329AE4E3FB4DBB2A8748996EE11">
    <w:name w:val="D54F382329AE4E3FB4DBB2A8748996EE11"/>
    <w:rsid w:val="004622E8"/>
    <w:pPr>
      <w:spacing w:after="200" w:line="276" w:lineRule="auto"/>
    </w:pPr>
    <w:rPr>
      <w:rFonts w:ascii="Calibri" w:eastAsia="Calibri" w:hAnsi="Calibri" w:cs="Calibri"/>
      <w:lang w:eastAsia="en-US"/>
    </w:rPr>
  </w:style>
  <w:style w:type="paragraph" w:customStyle="1" w:styleId="8408B21972D24E01A646419D39996AD311">
    <w:name w:val="8408B21972D24E01A646419D39996AD311"/>
    <w:rsid w:val="004622E8"/>
    <w:pPr>
      <w:spacing w:after="200" w:line="276" w:lineRule="auto"/>
    </w:pPr>
    <w:rPr>
      <w:rFonts w:ascii="Calibri" w:eastAsia="Calibri" w:hAnsi="Calibri" w:cs="Calibri"/>
      <w:lang w:eastAsia="en-US"/>
    </w:rPr>
  </w:style>
  <w:style w:type="paragraph" w:customStyle="1" w:styleId="7A81BA3C943C493BB60A8E8D46F4337B11">
    <w:name w:val="7A81BA3C943C493BB60A8E8D46F4337B11"/>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1">
    <w:name w:val="AF87B81460FC4604AB42EFDAEB53DC4411"/>
    <w:rsid w:val="004622E8"/>
    <w:pPr>
      <w:spacing w:after="200" w:line="276" w:lineRule="auto"/>
    </w:pPr>
    <w:rPr>
      <w:rFonts w:ascii="Calibri" w:eastAsia="Calibri" w:hAnsi="Calibri" w:cs="Calibri"/>
      <w:lang w:eastAsia="en-US"/>
    </w:rPr>
  </w:style>
  <w:style w:type="paragraph" w:customStyle="1" w:styleId="8DF1AB8EFB3D42C097F69A4651A6FBFD11">
    <w:name w:val="8DF1AB8EFB3D42C097F69A4651A6FBFD11"/>
    <w:rsid w:val="004622E8"/>
    <w:pPr>
      <w:spacing w:after="200" w:line="276" w:lineRule="auto"/>
    </w:pPr>
    <w:rPr>
      <w:rFonts w:ascii="Calibri" w:eastAsia="Calibri" w:hAnsi="Calibri" w:cs="Calibri"/>
      <w:lang w:eastAsia="en-US"/>
    </w:rPr>
  </w:style>
  <w:style w:type="paragraph" w:customStyle="1" w:styleId="1B42766F881D47F782E02C2F995364E711">
    <w:name w:val="1B42766F881D47F782E02C2F995364E711"/>
    <w:rsid w:val="004622E8"/>
    <w:pPr>
      <w:spacing w:after="200" w:line="276" w:lineRule="auto"/>
    </w:pPr>
    <w:rPr>
      <w:rFonts w:ascii="Calibri" w:eastAsia="Calibri" w:hAnsi="Calibri" w:cs="Calibri"/>
      <w:lang w:eastAsia="en-US"/>
    </w:rPr>
  </w:style>
  <w:style w:type="paragraph" w:customStyle="1" w:styleId="08AD0211D0A1468A861B86C810D2655111">
    <w:name w:val="08AD0211D0A1468A861B86C810D2655111"/>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1">
    <w:name w:val="3F9F00D4C64D44F3B6209E077665DB3F11"/>
    <w:rsid w:val="004622E8"/>
    <w:pPr>
      <w:spacing w:after="200" w:line="276" w:lineRule="auto"/>
    </w:pPr>
    <w:rPr>
      <w:rFonts w:ascii="Calibri" w:eastAsia="Calibri" w:hAnsi="Calibri" w:cs="Calibri"/>
      <w:lang w:eastAsia="en-US"/>
    </w:rPr>
  </w:style>
  <w:style w:type="paragraph" w:customStyle="1" w:styleId="FB81EA0761B64F7C8A52BBB2797E607211">
    <w:name w:val="FB81EA0761B64F7C8A52BBB2797E607211"/>
    <w:rsid w:val="004622E8"/>
    <w:pPr>
      <w:spacing w:after="200" w:line="276" w:lineRule="auto"/>
    </w:pPr>
    <w:rPr>
      <w:rFonts w:ascii="Calibri" w:eastAsia="Calibri" w:hAnsi="Calibri" w:cs="Calibri"/>
      <w:lang w:eastAsia="en-US"/>
    </w:rPr>
  </w:style>
  <w:style w:type="paragraph" w:customStyle="1" w:styleId="18C52A5464404E39B97DCAA6A35C571311">
    <w:name w:val="18C52A5464404E39B97DCAA6A35C571311"/>
    <w:rsid w:val="004622E8"/>
    <w:pPr>
      <w:spacing w:after="200" w:line="276" w:lineRule="auto"/>
    </w:pPr>
    <w:rPr>
      <w:rFonts w:ascii="Calibri" w:eastAsia="Calibri" w:hAnsi="Calibri" w:cs="Calibri"/>
      <w:lang w:eastAsia="en-US"/>
    </w:rPr>
  </w:style>
  <w:style w:type="paragraph" w:customStyle="1" w:styleId="B6DF482BCD184CB58F27348B9F4E029411">
    <w:name w:val="B6DF482BCD184CB58F27348B9F4E029411"/>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1">
    <w:name w:val="29F23404E3B0453A9A04B8ADD1E32A7011"/>
    <w:rsid w:val="004622E8"/>
    <w:pPr>
      <w:spacing w:after="200" w:line="276" w:lineRule="auto"/>
    </w:pPr>
    <w:rPr>
      <w:rFonts w:ascii="Calibri" w:eastAsia="Calibri" w:hAnsi="Calibri" w:cs="Calibri"/>
      <w:lang w:eastAsia="en-US"/>
    </w:rPr>
  </w:style>
  <w:style w:type="paragraph" w:customStyle="1" w:styleId="D9206C10B04847E79BFD856C0111F27E11">
    <w:name w:val="D9206C10B04847E79BFD856C0111F27E11"/>
    <w:rsid w:val="004622E8"/>
    <w:pPr>
      <w:spacing w:after="200" w:line="276" w:lineRule="auto"/>
    </w:pPr>
    <w:rPr>
      <w:rFonts w:ascii="Calibri" w:eastAsia="Calibri" w:hAnsi="Calibri" w:cs="Calibri"/>
      <w:lang w:eastAsia="en-US"/>
    </w:rPr>
  </w:style>
  <w:style w:type="paragraph" w:customStyle="1" w:styleId="916687A101A34FB58982DA8AB14D266411">
    <w:name w:val="916687A101A34FB58982DA8AB14D266411"/>
    <w:rsid w:val="004622E8"/>
    <w:pPr>
      <w:spacing w:after="200" w:line="276" w:lineRule="auto"/>
    </w:pPr>
    <w:rPr>
      <w:rFonts w:ascii="Calibri" w:eastAsia="Calibri" w:hAnsi="Calibri" w:cs="Calibri"/>
      <w:lang w:eastAsia="en-US"/>
    </w:rPr>
  </w:style>
  <w:style w:type="paragraph" w:customStyle="1" w:styleId="7E8180BA40DD4113A380E6809257804A11">
    <w:name w:val="7E8180BA40DD4113A380E6809257804A11"/>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5">
    <w:name w:val="9AF72FE6125F498990BEE8841E1B17C55"/>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9">
    <w:name w:val="E2E90AF0699B4077B2019F6AEF3723559"/>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9">
    <w:name w:val="183339929008450E90AE710D7DB7FF0F9"/>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6">
    <w:name w:val="97ED9BC6BD60491C9B962D23E6A30D6616"/>
    <w:rsid w:val="004622E8"/>
    <w:pPr>
      <w:spacing w:after="200" w:line="276" w:lineRule="auto"/>
    </w:pPr>
    <w:rPr>
      <w:rFonts w:ascii="Calibri" w:eastAsia="Calibri" w:hAnsi="Calibri" w:cs="Calibri"/>
      <w:lang w:eastAsia="en-US"/>
    </w:rPr>
  </w:style>
  <w:style w:type="paragraph" w:customStyle="1" w:styleId="1ED7CA4281F44D5EB2BD419AD14D090516">
    <w:name w:val="1ED7CA4281F44D5EB2BD419AD14D090516"/>
    <w:rsid w:val="004622E8"/>
    <w:pPr>
      <w:spacing w:after="200" w:line="276" w:lineRule="auto"/>
    </w:pPr>
    <w:rPr>
      <w:rFonts w:ascii="Calibri" w:eastAsia="Calibri" w:hAnsi="Calibri" w:cs="Calibri"/>
      <w:lang w:eastAsia="en-US"/>
    </w:rPr>
  </w:style>
  <w:style w:type="paragraph" w:customStyle="1" w:styleId="DAA16A5A07FF48A598F4647F56BA82A414">
    <w:name w:val="DAA16A5A07FF48A598F4647F56BA82A414"/>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0">
    <w:name w:val="A5FDC8C10C2347F3939CDDFED37215D710"/>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3">
    <w:name w:val="0E66999A1DD847BF9A85C0E7FFDB1C1E13"/>
    <w:rsid w:val="004622E8"/>
    <w:pPr>
      <w:spacing w:after="200" w:line="276" w:lineRule="auto"/>
    </w:pPr>
    <w:rPr>
      <w:rFonts w:ascii="Calibri" w:eastAsia="Calibri" w:hAnsi="Calibri" w:cs="Calibri"/>
      <w:lang w:eastAsia="en-US"/>
    </w:rPr>
  </w:style>
  <w:style w:type="paragraph" w:customStyle="1" w:styleId="08F133B62E804069AB19A29A38CBD10413">
    <w:name w:val="08F133B62E804069AB19A29A38CBD10413"/>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3">
    <w:name w:val="8AEBAB5B30C04DE190134EE11FF1DCE013"/>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2">
    <w:name w:val="3430D0EA680A41AAA0BFF218549EE7F812"/>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1">
    <w:name w:val="544483B00C554175BBC8DFF13147A92311"/>
    <w:rsid w:val="004622E8"/>
    <w:pPr>
      <w:spacing w:after="200" w:line="276" w:lineRule="auto"/>
    </w:pPr>
    <w:rPr>
      <w:rFonts w:ascii="Calibri" w:eastAsia="Calibri" w:hAnsi="Calibri" w:cs="Calibri"/>
      <w:lang w:eastAsia="en-US"/>
    </w:rPr>
  </w:style>
  <w:style w:type="paragraph" w:customStyle="1" w:styleId="8B10F61286BD4E34B622EBCE098D99CA11">
    <w:name w:val="8B10F61286BD4E34B622EBCE098D99CA11"/>
    <w:rsid w:val="004622E8"/>
    <w:pPr>
      <w:spacing w:after="200" w:line="276" w:lineRule="auto"/>
    </w:pPr>
    <w:rPr>
      <w:rFonts w:ascii="Calibri" w:eastAsia="Calibri" w:hAnsi="Calibri" w:cs="Calibri"/>
      <w:lang w:eastAsia="en-US"/>
    </w:rPr>
  </w:style>
  <w:style w:type="paragraph" w:customStyle="1" w:styleId="1AA65678F1A34CF8A88BC113C064528411">
    <w:name w:val="1AA65678F1A34CF8A88BC113C064528411"/>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1">
    <w:name w:val="E98DFE9FF52A4976A90D3FA3646EB9C911"/>
    <w:rsid w:val="004622E8"/>
    <w:pPr>
      <w:spacing w:after="200" w:line="276" w:lineRule="auto"/>
    </w:pPr>
    <w:rPr>
      <w:rFonts w:ascii="Calibri" w:eastAsia="Calibri" w:hAnsi="Calibri" w:cs="Calibri"/>
      <w:lang w:eastAsia="en-US"/>
    </w:rPr>
  </w:style>
  <w:style w:type="paragraph" w:customStyle="1" w:styleId="E453E41B282743AA8CA96823485959A212">
    <w:name w:val="E453E41B282743AA8CA96823485959A212"/>
    <w:rsid w:val="004622E8"/>
    <w:pPr>
      <w:spacing w:after="200" w:line="276" w:lineRule="auto"/>
    </w:pPr>
    <w:rPr>
      <w:rFonts w:ascii="Calibri" w:eastAsia="Calibri" w:hAnsi="Calibri" w:cs="Calibri"/>
      <w:lang w:eastAsia="en-US"/>
    </w:rPr>
  </w:style>
  <w:style w:type="paragraph" w:customStyle="1" w:styleId="56FE28662F344A73868828C2CDEFAD5512">
    <w:name w:val="56FE28662F344A73868828C2CDEFAD5512"/>
    <w:rsid w:val="004622E8"/>
    <w:pPr>
      <w:spacing w:after="200" w:line="276" w:lineRule="auto"/>
    </w:pPr>
    <w:rPr>
      <w:rFonts w:ascii="Calibri" w:eastAsia="Calibri" w:hAnsi="Calibri" w:cs="Calibri"/>
      <w:lang w:eastAsia="en-US"/>
    </w:rPr>
  </w:style>
  <w:style w:type="paragraph" w:customStyle="1" w:styleId="D0127F622BE64D09BE931C6AE217CF5412">
    <w:name w:val="D0127F622BE64D09BE931C6AE217CF5412"/>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2">
    <w:name w:val="8C7B7B4DBDAA49D0A67C2047F731FB2412"/>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2">
    <w:name w:val="A0E392D20640405D93CDC0D2D5DDDE5A12"/>
    <w:rsid w:val="004622E8"/>
    <w:pPr>
      <w:spacing w:after="200" w:line="276" w:lineRule="auto"/>
    </w:pPr>
    <w:rPr>
      <w:rFonts w:ascii="Calibri" w:eastAsia="Calibri" w:hAnsi="Calibri" w:cs="Calibri"/>
      <w:lang w:eastAsia="en-US"/>
    </w:rPr>
  </w:style>
  <w:style w:type="paragraph" w:customStyle="1" w:styleId="47C4C0D0287F48D0BC4FF0428FAB437312">
    <w:name w:val="47C4C0D0287F48D0BC4FF0428FAB437312"/>
    <w:rsid w:val="004622E8"/>
    <w:pPr>
      <w:spacing w:after="200" w:line="276" w:lineRule="auto"/>
    </w:pPr>
    <w:rPr>
      <w:rFonts w:ascii="Calibri" w:eastAsia="Calibri" w:hAnsi="Calibri" w:cs="Calibri"/>
      <w:lang w:eastAsia="en-US"/>
    </w:rPr>
  </w:style>
  <w:style w:type="paragraph" w:customStyle="1" w:styleId="B8C37E2A19104F1284409EC31E2DE1D512">
    <w:name w:val="B8C37E2A19104F1284409EC31E2DE1D512"/>
    <w:rsid w:val="004622E8"/>
    <w:pPr>
      <w:spacing w:after="200" w:line="276" w:lineRule="auto"/>
    </w:pPr>
    <w:rPr>
      <w:rFonts w:ascii="Calibri" w:eastAsia="Calibri" w:hAnsi="Calibri" w:cs="Calibri"/>
      <w:lang w:eastAsia="en-US"/>
    </w:rPr>
  </w:style>
  <w:style w:type="paragraph" w:customStyle="1" w:styleId="712EFCA7C4684333A739BED278E5F19612">
    <w:name w:val="712EFCA7C4684333A739BED278E5F19612"/>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2">
    <w:name w:val="8545066F3E4C427FA4E04F8D1A21770812"/>
    <w:rsid w:val="004622E8"/>
    <w:pPr>
      <w:spacing w:after="200" w:line="276" w:lineRule="auto"/>
    </w:pPr>
    <w:rPr>
      <w:rFonts w:ascii="Calibri" w:eastAsia="Calibri" w:hAnsi="Calibri" w:cs="Calibri"/>
      <w:lang w:eastAsia="en-US"/>
    </w:rPr>
  </w:style>
  <w:style w:type="paragraph" w:customStyle="1" w:styleId="5FD9CF783C98491586D05222BEC0CE4F12">
    <w:name w:val="5FD9CF783C98491586D05222BEC0CE4F12"/>
    <w:rsid w:val="004622E8"/>
    <w:pPr>
      <w:spacing w:after="200" w:line="276" w:lineRule="auto"/>
    </w:pPr>
    <w:rPr>
      <w:rFonts w:ascii="Calibri" w:eastAsia="Calibri" w:hAnsi="Calibri" w:cs="Calibri"/>
      <w:lang w:eastAsia="en-US"/>
    </w:rPr>
  </w:style>
  <w:style w:type="paragraph" w:customStyle="1" w:styleId="7EABC22D75FB4CE6B6FF472D4350CD9812">
    <w:name w:val="7EABC22D75FB4CE6B6FF472D4350CD9812"/>
    <w:rsid w:val="004622E8"/>
    <w:pPr>
      <w:spacing w:after="200" w:line="276" w:lineRule="auto"/>
    </w:pPr>
    <w:rPr>
      <w:rFonts w:ascii="Calibri" w:eastAsia="Calibri" w:hAnsi="Calibri" w:cs="Calibri"/>
      <w:lang w:eastAsia="en-US"/>
    </w:rPr>
  </w:style>
  <w:style w:type="paragraph" w:customStyle="1" w:styleId="357864BEBDC242B79FB2E402C97DAFF812">
    <w:name w:val="357864BEBDC242B79FB2E402C97DAFF812"/>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2">
    <w:name w:val="7164E66A38884DE49EB2D7C49D420D6F12"/>
    <w:rsid w:val="004622E8"/>
    <w:pPr>
      <w:spacing w:after="200" w:line="276" w:lineRule="auto"/>
    </w:pPr>
    <w:rPr>
      <w:rFonts w:ascii="Calibri" w:eastAsia="Calibri" w:hAnsi="Calibri" w:cs="Calibri"/>
      <w:lang w:eastAsia="en-US"/>
    </w:rPr>
  </w:style>
  <w:style w:type="paragraph" w:customStyle="1" w:styleId="513A0D9A80A74BFCBD2C93FBC677B84312">
    <w:name w:val="513A0D9A80A74BFCBD2C93FBC677B84312"/>
    <w:rsid w:val="004622E8"/>
    <w:pPr>
      <w:spacing w:after="200" w:line="276" w:lineRule="auto"/>
    </w:pPr>
    <w:rPr>
      <w:rFonts w:ascii="Calibri" w:eastAsia="Calibri" w:hAnsi="Calibri" w:cs="Calibri"/>
      <w:lang w:eastAsia="en-US"/>
    </w:rPr>
  </w:style>
  <w:style w:type="paragraph" w:customStyle="1" w:styleId="93E6478A5AD94DB2861B3A1AF4D9F4FF12">
    <w:name w:val="93E6478A5AD94DB2861B3A1AF4D9F4FF12"/>
    <w:rsid w:val="004622E8"/>
    <w:pPr>
      <w:spacing w:after="200" w:line="276" w:lineRule="auto"/>
    </w:pPr>
    <w:rPr>
      <w:rFonts w:ascii="Calibri" w:eastAsia="Calibri" w:hAnsi="Calibri" w:cs="Calibri"/>
      <w:lang w:eastAsia="en-US"/>
    </w:rPr>
  </w:style>
  <w:style w:type="paragraph" w:customStyle="1" w:styleId="AE31727A75444D678F4214094EF87FE312">
    <w:name w:val="AE31727A75444D678F4214094EF87FE312"/>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2">
    <w:name w:val="3BA1EB8AF5D34F02AA7DBCBBAE40200E12"/>
    <w:rsid w:val="004622E8"/>
    <w:pPr>
      <w:spacing w:after="200" w:line="276" w:lineRule="auto"/>
    </w:pPr>
    <w:rPr>
      <w:rFonts w:ascii="Calibri" w:eastAsia="Calibri" w:hAnsi="Calibri" w:cs="Calibri"/>
      <w:lang w:eastAsia="en-US"/>
    </w:rPr>
  </w:style>
  <w:style w:type="paragraph" w:customStyle="1" w:styleId="D54F382329AE4E3FB4DBB2A8748996EE12">
    <w:name w:val="D54F382329AE4E3FB4DBB2A8748996EE12"/>
    <w:rsid w:val="004622E8"/>
    <w:pPr>
      <w:spacing w:after="200" w:line="276" w:lineRule="auto"/>
    </w:pPr>
    <w:rPr>
      <w:rFonts w:ascii="Calibri" w:eastAsia="Calibri" w:hAnsi="Calibri" w:cs="Calibri"/>
      <w:lang w:eastAsia="en-US"/>
    </w:rPr>
  </w:style>
  <w:style w:type="paragraph" w:customStyle="1" w:styleId="8408B21972D24E01A646419D39996AD312">
    <w:name w:val="8408B21972D24E01A646419D39996AD312"/>
    <w:rsid w:val="004622E8"/>
    <w:pPr>
      <w:spacing w:after="200" w:line="276" w:lineRule="auto"/>
    </w:pPr>
    <w:rPr>
      <w:rFonts w:ascii="Calibri" w:eastAsia="Calibri" w:hAnsi="Calibri" w:cs="Calibri"/>
      <w:lang w:eastAsia="en-US"/>
    </w:rPr>
  </w:style>
  <w:style w:type="paragraph" w:customStyle="1" w:styleId="7A81BA3C943C493BB60A8E8D46F4337B12">
    <w:name w:val="7A81BA3C943C493BB60A8E8D46F4337B12"/>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2">
    <w:name w:val="AF87B81460FC4604AB42EFDAEB53DC4412"/>
    <w:rsid w:val="004622E8"/>
    <w:pPr>
      <w:spacing w:after="200" w:line="276" w:lineRule="auto"/>
    </w:pPr>
    <w:rPr>
      <w:rFonts w:ascii="Calibri" w:eastAsia="Calibri" w:hAnsi="Calibri" w:cs="Calibri"/>
      <w:lang w:eastAsia="en-US"/>
    </w:rPr>
  </w:style>
  <w:style w:type="paragraph" w:customStyle="1" w:styleId="8DF1AB8EFB3D42C097F69A4651A6FBFD12">
    <w:name w:val="8DF1AB8EFB3D42C097F69A4651A6FBFD12"/>
    <w:rsid w:val="004622E8"/>
    <w:pPr>
      <w:spacing w:after="200" w:line="276" w:lineRule="auto"/>
    </w:pPr>
    <w:rPr>
      <w:rFonts w:ascii="Calibri" w:eastAsia="Calibri" w:hAnsi="Calibri" w:cs="Calibri"/>
      <w:lang w:eastAsia="en-US"/>
    </w:rPr>
  </w:style>
  <w:style w:type="paragraph" w:customStyle="1" w:styleId="1B42766F881D47F782E02C2F995364E712">
    <w:name w:val="1B42766F881D47F782E02C2F995364E712"/>
    <w:rsid w:val="004622E8"/>
    <w:pPr>
      <w:spacing w:after="200" w:line="276" w:lineRule="auto"/>
    </w:pPr>
    <w:rPr>
      <w:rFonts w:ascii="Calibri" w:eastAsia="Calibri" w:hAnsi="Calibri" w:cs="Calibri"/>
      <w:lang w:eastAsia="en-US"/>
    </w:rPr>
  </w:style>
  <w:style w:type="paragraph" w:customStyle="1" w:styleId="08AD0211D0A1468A861B86C810D2655112">
    <w:name w:val="08AD0211D0A1468A861B86C810D2655112"/>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2">
    <w:name w:val="3F9F00D4C64D44F3B6209E077665DB3F12"/>
    <w:rsid w:val="004622E8"/>
    <w:pPr>
      <w:spacing w:after="200" w:line="276" w:lineRule="auto"/>
    </w:pPr>
    <w:rPr>
      <w:rFonts w:ascii="Calibri" w:eastAsia="Calibri" w:hAnsi="Calibri" w:cs="Calibri"/>
      <w:lang w:eastAsia="en-US"/>
    </w:rPr>
  </w:style>
  <w:style w:type="paragraph" w:customStyle="1" w:styleId="FB81EA0761B64F7C8A52BBB2797E607212">
    <w:name w:val="FB81EA0761B64F7C8A52BBB2797E607212"/>
    <w:rsid w:val="004622E8"/>
    <w:pPr>
      <w:spacing w:after="200" w:line="276" w:lineRule="auto"/>
    </w:pPr>
    <w:rPr>
      <w:rFonts w:ascii="Calibri" w:eastAsia="Calibri" w:hAnsi="Calibri" w:cs="Calibri"/>
      <w:lang w:eastAsia="en-US"/>
    </w:rPr>
  </w:style>
  <w:style w:type="paragraph" w:customStyle="1" w:styleId="18C52A5464404E39B97DCAA6A35C571312">
    <w:name w:val="18C52A5464404E39B97DCAA6A35C571312"/>
    <w:rsid w:val="004622E8"/>
    <w:pPr>
      <w:spacing w:after="200" w:line="276" w:lineRule="auto"/>
    </w:pPr>
    <w:rPr>
      <w:rFonts w:ascii="Calibri" w:eastAsia="Calibri" w:hAnsi="Calibri" w:cs="Calibri"/>
      <w:lang w:eastAsia="en-US"/>
    </w:rPr>
  </w:style>
  <w:style w:type="paragraph" w:customStyle="1" w:styleId="B6DF482BCD184CB58F27348B9F4E029412">
    <w:name w:val="B6DF482BCD184CB58F27348B9F4E029412"/>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2">
    <w:name w:val="29F23404E3B0453A9A04B8ADD1E32A7012"/>
    <w:rsid w:val="004622E8"/>
    <w:pPr>
      <w:spacing w:after="200" w:line="276" w:lineRule="auto"/>
    </w:pPr>
    <w:rPr>
      <w:rFonts w:ascii="Calibri" w:eastAsia="Calibri" w:hAnsi="Calibri" w:cs="Calibri"/>
      <w:lang w:eastAsia="en-US"/>
    </w:rPr>
  </w:style>
  <w:style w:type="paragraph" w:customStyle="1" w:styleId="D9206C10B04847E79BFD856C0111F27E12">
    <w:name w:val="D9206C10B04847E79BFD856C0111F27E12"/>
    <w:rsid w:val="004622E8"/>
    <w:pPr>
      <w:spacing w:after="200" w:line="276" w:lineRule="auto"/>
    </w:pPr>
    <w:rPr>
      <w:rFonts w:ascii="Calibri" w:eastAsia="Calibri" w:hAnsi="Calibri" w:cs="Calibri"/>
      <w:lang w:eastAsia="en-US"/>
    </w:rPr>
  </w:style>
  <w:style w:type="paragraph" w:customStyle="1" w:styleId="916687A101A34FB58982DA8AB14D266412">
    <w:name w:val="916687A101A34FB58982DA8AB14D266412"/>
    <w:rsid w:val="004622E8"/>
    <w:pPr>
      <w:spacing w:after="200" w:line="276" w:lineRule="auto"/>
    </w:pPr>
    <w:rPr>
      <w:rFonts w:ascii="Calibri" w:eastAsia="Calibri" w:hAnsi="Calibri" w:cs="Calibri"/>
      <w:lang w:eastAsia="en-US"/>
    </w:rPr>
  </w:style>
  <w:style w:type="paragraph" w:customStyle="1" w:styleId="7E8180BA40DD4113A380E6809257804A12">
    <w:name w:val="7E8180BA40DD4113A380E6809257804A12"/>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6">
    <w:name w:val="9AF72FE6125F498990BEE8841E1B17C56"/>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0">
    <w:name w:val="E2E90AF0699B4077B2019F6AEF37235510"/>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0">
    <w:name w:val="183339929008450E90AE710D7DB7FF0F10"/>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7">
    <w:name w:val="97ED9BC6BD60491C9B962D23E6A30D6617"/>
    <w:rsid w:val="004622E8"/>
    <w:pPr>
      <w:spacing w:after="200" w:line="276" w:lineRule="auto"/>
    </w:pPr>
    <w:rPr>
      <w:rFonts w:ascii="Calibri" w:eastAsia="Calibri" w:hAnsi="Calibri" w:cs="Calibri"/>
      <w:lang w:eastAsia="en-US"/>
    </w:rPr>
  </w:style>
  <w:style w:type="paragraph" w:customStyle="1" w:styleId="1ED7CA4281F44D5EB2BD419AD14D090517">
    <w:name w:val="1ED7CA4281F44D5EB2BD419AD14D090517"/>
    <w:rsid w:val="004622E8"/>
    <w:pPr>
      <w:spacing w:after="200" w:line="276" w:lineRule="auto"/>
    </w:pPr>
    <w:rPr>
      <w:rFonts w:ascii="Calibri" w:eastAsia="Calibri" w:hAnsi="Calibri" w:cs="Calibri"/>
      <w:lang w:eastAsia="en-US"/>
    </w:rPr>
  </w:style>
  <w:style w:type="paragraph" w:customStyle="1" w:styleId="DAA16A5A07FF48A598F4647F56BA82A415">
    <w:name w:val="DAA16A5A07FF48A598F4647F56BA82A415"/>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1">
    <w:name w:val="A5FDC8C10C2347F3939CDDFED37215D711"/>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4">
    <w:name w:val="0E66999A1DD847BF9A85C0E7FFDB1C1E14"/>
    <w:rsid w:val="004622E8"/>
    <w:pPr>
      <w:spacing w:after="200" w:line="276" w:lineRule="auto"/>
    </w:pPr>
    <w:rPr>
      <w:rFonts w:ascii="Calibri" w:eastAsia="Calibri" w:hAnsi="Calibri" w:cs="Calibri"/>
      <w:lang w:eastAsia="en-US"/>
    </w:rPr>
  </w:style>
  <w:style w:type="paragraph" w:customStyle="1" w:styleId="08F133B62E804069AB19A29A38CBD10414">
    <w:name w:val="08F133B62E804069AB19A29A38CBD10414"/>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4">
    <w:name w:val="8AEBAB5B30C04DE190134EE11FF1DCE014"/>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3">
    <w:name w:val="3430D0EA680A41AAA0BFF218549EE7F813"/>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2">
    <w:name w:val="544483B00C554175BBC8DFF13147A92312"/>
    <w:rsid w:val="004622E8"/>
    <w:pPr>
      <w:spacing w:after="200" w:line="276" w:lineRule="auto"/>
    </w:pPr>
    <w:rPr>
      <w:rFonts w:ascii="Calibri" w:eastAsia="Calibri" w:hAnsi="Calibri" w:cs="Calibri"/>
      <w:lang w:eastAsia="en-US"/>
    </w:rPr>
  </w:style>
  <w:style w:type="paragraph" w:customStyle="1" w:styleId="8B10F61286BD4E34B622EBCE098D99CA12">
    <w:name w:val="8B10F61286BD4E34B622EBCE098D99CA12"/>
    <w:rsid w:val="004622E8"/>
    <w:pPr>
      <w:spacing w:after="200" w:line="276" w:lineRule="auto"/>
    </w:pPr>
    <w:rPr>
      <w:rFonts w:ascii="Calibri" w:eastAsia="Calibri" w:hAnsi="Calibri" w:cs="Calibri"/>
      <w:lang w:eastAsia="en-US"/>
    </w:rPr>
  </w:style>
  <w:style w:type="paragraph" w:customStyle="1" w:styleId="1AA65678F1A34CF8A88BC113C064528412">
    <w:name w:val="1AA65678F1A34CF8A88BC113C064528412"/>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2">
    <w:name w:val="E98DFE9FF52A4976A90D3FA3646EB9C912"/>
    <w:rsid w:val="004622E8"/>
    <w:pPr>
      <w:spacing w:after="200" w:line="276" w:lineRule="auto"/>
    </w:pPr>
    <w:rPr>
      <w:rFonts w:ascii="Calibri" w:eastAsia="Calibri" w:hAnsi="Calibri" w:cs="Calibri"/>
      <w:lang w:eastAsia="en-US"/>
    </w:rPr>
  </w:style>
  <w:style w:type="paragraph" w:customStyle="1" w:styleId="E453E41B282743AA8CA96823485959A213">
    <w:name w:val="E453E41B282743AA8CA96823485959A213"/>
    <w:rsid w:val="004622E8"/>
    <w:pPr>
      <w:spacing w:after="200" w:line="276" w:lineRule="auto"/>
    </w:pPr>
    <w:rPr>
      <w:rFonts w:ascii="Calibri" w:eastAsia="Calibri" w:hAnsi="Calibri" w:cs="Calibri"/>
      <w:lang w:eastAsia="en-US"/>
    </w:rPr>
  </w:style>
  <w:style w:type="paragraph" w:customStyle="1" w:styleId="56FE28662F344A73868828C2CDEFAD5513">
    <w:name w:val="56FE28662F344A73868828C2CDEFAD5513"/>
    <w:rsid w:val="004622E8"/>
    <w:pPr>
      <w:spacing w:after="200" w:line="276" w:lineRule="auto"/>
    </w:pPr>
    <w:rPr>
      <w:rFonts w:ascii="Calibri" w:eastAsia="Calibri" w:hAnsi="Calibri" w:cs="Calibri"/>
      <w:lang w:eastAsia="en-US"/>
    </w:rPr>
  </w:style>
  <w:style w:type="paragraph" w:customStyle="1" w:styleId="D0127F622BE64D09BE931C6AE217CF5413">
    <w:name w:val="D0127F622BE64D09BE931C6AE217CF5413"/>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3">
    <w:name w:val="8C7B7B4DBDAA49D0A67C2047F731FB2413"/>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3">
    <w:name w:val="A0E392D20640405D93CDC0D2D5DDDE5A13"/>
    <w:rsid w:val="004622E8"/>
    <w:pPr>
      <w:spacing w:after="200" w:line="276" w:lineRule="auto"/>
    </w:pPr>
    <w:rPr>
      <w:rFonts w:ascii="Calibri" w:eastAsia="Calibri" w:hAnsi="Calibri" w:cs="Calibri"/>
      <w:lang w:eastAsia="en-US"/>
    </w:rPr>
  </w:style>
  <w:style w:type="paragraph" w:customStyle="1" w:styleId="47C4C0D0287F48D0BC4FF0428FAB437313">
    <w:name w:val="47C4C0D0287F48D0BC4FF0428FAB437313"/>
    <w:rsid w:val="004622E8"/>
    <w:pPr>
      <w:spacing w:after="200" w:line="276" w:lineRule="auto"/>
    </w:pPr>
    <w:rPr>
      <w:rFonts w:ascii="Calibri" w:eastAsia="Calibri" w:hAnsi="Calibri" w:cs="Calibri"/>
      <w:lang w:eastAsia="en-US"/>
    </w:rPr>
  </w:style>
  <w:style w:type="paragraph" w:customStyle="1" w:styleId="B8C37E2A19104F1284409EC31E2DE1D513">
    <w:name w:val="B8C37E2A19104F1284409EC31E2DE1D513"/>
    <w:rsid w:val="004622E8"/>
    <w:pPr>
      <w:spacing w:after="200" w:line="276" w:lineRule="auto"/>
    </w:pPr>
    <w:rPr>
      <w:rFonts w:ascii="Calibri" w:eastAsia="Calibri" w:hAnsi="Calibri" w:cs="Calibri"/>
      <w:lang w:eastAsia="en-US"/>
    </w:rPr>
  </w:style>
  <w:style w:type="paragraph" w:customStyle="1" w:styleId="712EFCA7C4684333A739BED278E5F19613">
    <w:name w:val="712EFCA7C4684333A739BED278E5F19613"/>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3">
    <w:name w:val="8545066F3E4C427FA4E04F8D1A21770813"/>
    <w:rsid w:val="004622E8"/>
    <w:pPr>
      <w:spacing w:after="200" w:line="276" w:lineRule="auto"/>
    </w:pPr>
    <w:rPr>
      <w:rFonts w:ascii="Calibri" w:eastAsia="Calibri" w:hAnsi="Calibri" w:cs="Calibri"/>
      <w:lang w:eastAsia="en-US"/>
    </w:rPr>
  </w:style>
  <w:style w:type="paragraph" w:customStyle="1" w:styleId="5FD9CF783C98491586D05222BEC0CE4F13">
    <w:name w:val="5FD9CF783C98491586D05222BEC0CE4F13"/>
    <w:rsid w:val="004622E8"/>
    <w:pPr>
      <w:spacing w:after="200" w:line="276" w:lineRule="auto"/>
    </w:pPr>
    <w:rPr>
      <w:rFonts w:ascii="Calibri" w:eastAsia="Calibri" w:hAnsi="Calibri" w:cs="Calibri"/>
      <w:lang w:eastAsia="en-US"/>
    </w:rPr>
  </w:style>
  <w:style w:type="paragraph" w:customStyle="1" w:styleId="7EABC22D75FB4CE6B6FF472D4350CD9813">
    <w:name w:val="7EABC22D75FB4CE6B6FF472D4350CD9813"/>
    <w:rsid w:val="004622E8"/>
    <w:pPr>
      <w:spacing w:after="200" w:line="276" w:lineRule="auto"/>
    </w:pPr>
    <w:rPr>
      <w:rFonts w:ascii="Calibri" w:eastAsia="Calibri" w:hAnsi="Calibri" w:cs="Calibri"/>
      <w:lang w:eastAsia="en-US"/>
    </w:rPr>
  </w:style>
  <w:style w:type="paragraph" w:customStyle="1" w:styleId="357864BEBDC242B79FB2E402C97DAFF813">
    <w:name w:val="357864BEBDC242B79FB2E402C97DAFF813"/>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3">
    <w:name w:val="7164E66A38884DE49EB2D7C49D420D6F13"/>
    <w:rsid w:val="004622E8"/>
    <w:pPr>
      <w:spacing w:after="200" w:line="276" w:lineRule="auto"/>
    </w:pPr>
    <w:rPr>
      <w:rFonts w:ascii="Calibri" w:eastAsia="Calibri" w:hAnsi="Calibri" w:cs="Calibri"/>
      <w:lang w:eastAsia="en-US"/>
    </w:rPr>
  </w:style>
  <w:style w:type="paragraph" w:customStyle="1" w:styleId="513A0D9A80A74BFCBD2C93FBC677B84313">
    <w:name w:val="513A0D9A80A74BFCBD2C93FBC677B84313"/>
    <w:rsid w:val="004622E8"/>
    <w:pPr>
      <w:spacing w:after="200" w:line="276" w:lineRule="auto"/>
    </w:pPr>
    <w:rPr>
      <w:rFonts w:ascii="Calibri" w:eastAsia="Calibri" w:hAnsi="Calibri" w:cs="Calibri"/>
      <w:lang w:eastAsia="en-US"/>
    </w:rPr>
  </w:style>
  <w:style w:type="paragraph" w:customStyle="1" w:styleId="93E6478A5AD94DB2861B3A1AF4D9F4FF13">
    <w:name w:val="93E6478A5AD94DB2861B3A1AF4D9F4FF13"/>
    <w:rsid w:val="004622E8"/>
    <w:pPr>
      <w:spacing w:after="200" w:line="276" w:lineRule="auto"/>
    </w:pPr>
    <w:rPr>
      <w:rFonts w:ascii="Calibri" w:eastAsia="Calibri" w:hAnsi="Calibri" w:cs="Calibri"/>
      <w:lang w:eastAsia="en-US"/>
    </w:rPr>
  </w:style>
  <w:style w:type="paragraph" w:customStyle="1" w:styleId="AE31727A75444D678F4214094EF87FE313">
    <w:name w:val="AE31727A75444D678F4214094EF87FE313"/>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3">
    <w:name w:val="3BA1EB8AF5D34F02AA7DBCBBAE40200E13"/>
    <w:rsid w:val="004622E8"/>
    <w:pPr>
      <w:spacing w:after="200" w:line="276" w:lineRule="auto"/>
    </w:pPr>
    <w:rPr>
      <w:rFonts w:ascii="Calibri" w:eastAsia="Calibri" w:hAnsi="Calibri" w:cs="Calibri"/>
      <w:lang w:eastAsia="en-US"/>
    </w:rPr>
  </w:style>
  <w:style w:type="paragraph" w:customStyle="1" w:styleId="D54F382329AE4E3FB4DBB2A8748996EE13">
    <w:name w:val="D54F382329AE4E3FB4DBB2A8748996EE13"/>
    <w:rsid w:val="004622E8"/>
    <w:pPr>
      <w:spacing w:after="200" w:line="276" w:lineRule="auto"/>
    </w:pPr>
    <w:rPr>
      <w:rFonts w:ascii="Calibri" w:eastAsia="Calibri" w:hAnsi="Calibri" w:cs="Calibri"/>
      <w:lang w:eastAsia="en-US"/>
    </w:rPr>
  </w:style>
  <w:style w:type="paragraph" w:customStyle="1" w:styleId="8408B21972D24E01A646419D39996AD313">
    <w:name w:val="8408B21972D24E01A646419D39996AD313"/>
    <w:rsid w:val="004622E8"/>
    <w:pPr>
      <w:spacing w:after="200" w:line="276" w:lineRule="auto"/>
    </w:pPr>
    <w:rPr>
      <w:rFonts w:ascii="Calibri" w:eastAsia="Calibri" w:hAnsi="Calibri" w:cs="Calibri"/>
      <w:lang w:eastAsia="en-US"/>
    </w:rPr>
  </w:style>
  <w:style w:type="paragraph" w:customStyle="1" w:styleId="7A81BA3C943C493BB60A8E8D46F4337B13">
    <w:name w:val="7A81BA3C943C493BB60A8E8D46F4337B13"/>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3">
    <w:name w:val="AF87B81460FC4604AB42EFDAEB53DC4413"/>
    <w:rsid w:val="004622E8"/>
    <w:pPr>
      <w:spacing w:after="200" w:line="276" w:lineRule="auto"/>
    </w:pPr>
    <w:rPr>
      <w:rFonts w:ascii="Calibri" w:eastAsia="Calibri" w:hAnsi="Calibri" w:cs="Calibri"/>
      <w:lang w:eastAsia="en-US"/>
    </w:rPr>
  </w:style>
  <w:style w:type="paragraph" w:customStyle="1" w:styleId="8DF1AB8EFB3D42C097F69A4651A6FBFD13">
    <w:name w:val="8DF1AB8EFB3D42C097F69A4651A6FBFD13"/>
    <w:rsid w:val="004622E8"/>
    <w:pPr>
      <w:spacing w:after="200" w:line="276" w:lineRule="auto"/>
    </w:pPr>
    <w:rPr>
      <w:rFonts w:ascii="Calibri" w:eastAsia="Calibri" w:hAnsi="Calibri" w:cs="Calibri"/>
      <w:lang w:eastAsia="en-US"/>
    </w:rPr>
  </w:style>
  <w:style w:type="paragraph" w:customStyle="1" w:styleId="1B42766F881D47F782E02C2F995364E713">
    <w:name w:val="1B42766F881D47F782E02C2F995364E713"/>
    <w:rsid w:val="004622E8"/>
    <w:pPr>
      <w:spacing w:after="200" w:line="276" w:lineRule="auto"/>
    </w:pPr>
    <w:rPr>
      <w:rFonts w:ascii="Calibri" w:eastAsia="Calibri" w:hAnsi="Calibri" w:cs="Calibri"/>
      <w:lang w:eastAsia="en-US"/>
    </w:rPr>
  </w:style>
  <w:style w:type="paragraph" w:customStyle="1" w:styleId="08AD0211D0A1468A861B86C810D2655113">
    <w:name w:val="08AD0211D0A1468A861B86C810D2655113"/>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3">
    <w:name w:val="3F9F00D4C64D44F3B6209E077665DB3F13"/>
    <w:rsid w:val="004622E8"/>
    <w:pPr>
      <w:spacing w:after="200" w:line="276" w:lineRule="auto"/>
    </w:pPr>
    <w:rPr>
      <w:rFonts w:ascii="Calibri" w:eastAsia="Calibri" w:hAnsi="Calibri" w:cs="Calibri"/>
      <w:lang w:eastAsia="en-US"/>
    </w:rPr>
  </w:style>
  <w:style w:type="paragraph" w:customStyle="1" w:styleId="FB81EA0761B64F7C8A52BBB2797E607213">
    <w:name w:val="FB81EA0761B64F7C8A52BBB2797E607213"/>
    <w:rsid w:val="004622E8"/>
    <w:pPr>
      <w:spacing w:after="200" w:line="276" w:lineRule="auto"/>
    </w:pPr>
    <w:rPr>
      <w:rFonts w:ascii="Calibri" w:eastAsia="Calibri" w:hAnsi="Calibri" w:cs="Calibri"/>
      <w:lang w:eastAsia="en-US"/>
    </w:rPr>
  </w:style>
  <w:style w:type="paragraph" w:customStyle="1" w:styleId="18C52A5464404E39B97DCAA6A35C571313">
    <w:name w:val="18C52A5464404E39B97DCAA6A35C571313"/>
    <w:rsid w:val="004622E8"/>
    <w:pPr>
      <w:spacing w:after="200" w:line="276" w:lineRule="auto"/>
    </w:pPr>
    <w:rPr>
      <w:rFonts w:ascii="Calibri" w:eastAsia="Calibri" w:hAnsi="Calibri" w:cs="Calibri"/>
      <w:lang w:eastAsia="en-US"/>
    </w:rPr>
  </w:style>
  <w:style w:type="paragraph" w:customStyle="1" w:styleId="B6DF482BCD184CB58F27348B9F4E029413">
    <w:name w:val="B6DF482BCD184CB58F27348B9F4E029413"/>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3">
    <w:name w:val="29F23404E3B0453A9A04B8ADD1E32A7013"/>
    <w:rsid w:val="004622E8"/>
    <w:pPr>
      <w:spacing w:after="200" w:line="276" w:lineRule="auto"/>
    </w:pPr>
    <w:rPr>
      <w:rFonts w:ascii="Calibri" w:eastAsia="Calibri" w:hAnsi="Calibri" w:cs="Calibri"/>
      <w:lang w:eastAsia="en-US"/>
    </w:rPr>
  </w:style>
  <w:style w:type="paragraph" w:customStyle="1" w:styleId="D9206C10B04847E79BFD856C0111F27E13">
    <w:name w:val="D9206C10B04847E79BFD856C0111F27E13"/>
    <w:rsid w:val="004622E8"/>
    <w:pPr>
      <w:spacing w:after="200" w:line="276" w:lineRule="auto"/>
    </w:pPr>
    <w:rPr>
      <w:rFonts w:ascii="Calibri" w:eastAsia="Calibri" w:hAnsi="Calibri" w:cs="Calibri"/>
      <w:lang w:eastAsia="en-US"/>
    </w:rPr>
  </w:style>
  <w:style w:type="paragraph" w:customStyle="1" w:styleId="916687A101A34FB58982DA8AB14D266413">
    <w:name w:val="916687A101A34FB58982DA8AB14D266413"/>
    <w:rsid w:val="004622E8"/>
    <w:pPr>
      <w:spacing w:after="200" w:line="276" w:lineRule="auto"/>
    </w:pPr>
    <w:rPr>
      <w:rFonts w:ascii="Calibri" w:eastAsia="Calibri" w:hAnsi="Calibri" w:cs="Calibri"/>
      <w:lang w:eastAsia="en-US"/>
    </w:rPr>
  </w:style>
  <w:style w:type="paragraph" w:customStyle="1" w:styleId="7E8180BA40DD4113A380E6809257804A13">
    <w:name w:val="7E8180BA40DD4113A380E6809257804A13"/>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7">
    <w:name w:val="9AF72FE6125F498990BEE8841E1B17C57"/>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1">
    <w:name w:val="E2E90AF0699B4077B2019F6AEF37235511"/>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1">
    <w:name w:val="183339929008450E90AE710D7DB7FF0F11"/>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8">
    <w:name w:val="97ED9BC6BD60491C9B962D23E6A30D6618"/>
    <w:rsid w:val="004622E8"/>
    <w:pPr>
      <w:spacing w:after="200" w:line="276" w:lineRule="auto"/>
    </w:pPr>
    <w:rPr>
      <w:rFonts w:ascii="Calibri" w:eastAsia="Calibri" w:hAnsi="Calibri" w:cs="Calibri"/>
      <w:lang w:eastAsia="en-US"/>
    </w:rPr>
  </w:style>
  <w:style w:type="paragraph" w:customStyle="1" w:styleId="1ED7CA4281F44D5EB2BD419AD14D090518">
    <w:name w:val="1ED7CA4281F44D5EB2BD419AD14D090518"/>
    <w:rsid w:val="004622E8"/>
    <w:pPr>
      <w:spacing w:after="200" w:line="276" w:lineRule="auto"/>
    </w:pPr>
    <w:rPr>
      <w:rFonts w:ascii="Calibri" w:eastAsia="Calibri" w:hAnsi="Calibri" w:cs="Calibri"/>
      <w:lang w:eastAsia="en-US"/>
    </w:rPr>
  </w:style>
  <w:style w:type="paragraph" w:customStyle="1" w:styleId="DAA16A5A07FF48A598F4647F56BA82A416">
    <w:name w:val="DAA16A5A07FF48A598F4647F56BA82A416"/>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2">
    <w:name w:val="A5FDC8C10C2347F3939CDDFED37215D712"/>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5">
    <w:name w:val="0E66999A1DD847BF9A85C0E7FFDB1C1E15"/>
    <w:rsid w:val="004622E8"/>
    <w:pPr>
      <w:spacing w:after="200" w:line="276" w:lineRule="auto"/>
    </w:pPr>
    <w:rPr>
      <w:rFonts w:ascii="Calibri" w:eastAsia="Calibri" w:hAnsi="Calibri" w:cs="Calibri"/>
      <w:lang w:eastAsia="en-US"/>
    </w:rPr>
  </w:style>
  <w:style w:type="paragraph" w:customStyle="1" w:styleId="08F133B62E804069AB19A29A38CBD10415">
    <w:name w:val="08F133B62E804069AB19A29A38CBD10415"/>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5">
    <w:name w:val="8AEBAB5B30C04DE190134EE11FF1DCE015"/>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4">
    <w:name w:val="3430D0EA680A41AAA0BFF218549EE7F814"/>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3">
    <w:name w:val="544483B00C554175BBC8DFF13147A92313"/>
    <w:rsid w:val="004622E8"/>
    <w:pPr>
      <w:spacing w:after="200" w:line="276" w:lineRule="auto"/>
    </w:pPr>
    <w:rPr>
      <w:rFonts w:ascii="Calibri" w:eastAsia="Calibri" w:hAnsi="Calibri" w:cs="Calibri"/>
      <w:lang w:eastAsia="en-US"/>
    </w:rPr>
  </w:style>
  <w:style w:type="paragraph" w:customStyle="1" w:styleId="8B10F61286BD4E34B622EBCE098D99CA13">
    <w:name w:val="8B10F61286BD4E34B622EBCE098D99CA13"/>
    <w:rsid w:val="004622E8"/>
    <w:pPr>
      <w:spacing w:after="200" w:line="276" w:lineRule="auto"/>
    </w:pPr>
    <w:rPr>
      <w:rFonts w:ascii="Calibri" w:eastAsia="Calibri" w:hAnsi="Calibri" w:cs="Calibri"/>
      <w:lang w:eastAsia="en-US"/>
    </w:rPr>
  </w:style>
  <w:style w:type="paragraph" w:customStyle="1" w:styleId="1AA65678F1A34CF8A88BC113C064528413">
    <w:name w:val="1AA65678F1A34CF8A88BC113C064528413"/>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3">
    <w:name w:val="E98DFE9FF52A4976A90D3FA3646EB9C913"/>
    <w:rsid w:val="004622E8"/>
    <w:pPr>
      <w:spacing w:after="200" w:line="276" w:lineRule="auto"/>
    </w:pPr>
    <w:rPr>
      <w:rFonts w:ascii="Calibri" w:eastAsia="Calibri" w:hAnsi="Calibri" w:cs="Calibri"/>
      <w:lang w:eastAsia="en-US"/>
    </w:rPr>
  </w:style>
  <w:style w:type="paragraph" w:customStyle="1" w:styleId="E453E41B282743AA8CA96823485959A214">
    <w:name w:val="E453E41B282743AA8CA96823485959A214"/>
    <w:rsid w:val="004622E8"/>
    <w:pPr>
      <w:spacing w:after="200" w:line="276" w:lineRule="auto"/>
    </w:pPr>
    <w:rPr>
      <w:rFonts w:ascii="Calibri" w:eastAsia="Calibri" w:hAnsi="Calibri" w:cs="Calibri"/>
      <w:lang w:eastAsia="en-US"/>
    </w:rPr>
  </w:style>
  <w:style w:type="paragraph" w:customStyle="1" w:styleId="56FE28662F344A73868828C2CDEFAD5514">
    <w:name w:val="56FE28662F344A73868828C2CDEFAD5514"/>
    <w:rsid w:val="004622E8"/>
    <w:pPr>
      <w:spacing w:after="200" w:line="276" w:lineRule="auto"/>
    </w:pPr>
    <w:rPr>
      <w:rFonts w:ascii="Calibri" w:eastAsia="Calibri" w:hAnsi="Calibri" w:cs="Calibri"/>
      <w:lang w:eastAsia="en-US"/>
    </w:rPr>
  </w:style>
  <w:style w:type="paragraph" w:customStyle="1" w:styleId="D0127F622BE64D09BE931C6AE217CF5414">
    <w:name w:val="D0127F622BE64D09BE931C6AE217CF5414"/>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4">
    <w:name w:val="8C7B7B4DBDAA49D0A67C2047F731FB2414"/>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4">
    <w:name w:val="A0E392D20640405D93CDC0D2D5DDDE5A14"/>
    <w:rsid w:val="004622E8"/>
    <w:pPr>
      <w:spacing w:after="200" w:line="276" w:lineRule="auto"/>
    </w:pPr>
    <w:rPr>
      <w:rFonts w:ascii="Calibri" w:eastAsia="Calibri" w:hAnsi="Calibri" w:cs="Calibri"/>
      <w:lang w:eastAsia="en-US"/>
    </w:rPr>
  </w:style>
  <w:style w:type="paragraph" w:customStyle="1" w:styleId="47C4C0D0287F48D0BC4FF0428FAB437314">
    <w:name w:val="47C4C0D0287F48D0BC4FF0428FAB437314"/>
    <w:rsid w:val="004622E8"/>
    <w:pPr>
      <w:spacing w:after="200" w:line="276" w:lineRule="auto"/>
    </w:pPr>
    <w:rPr>
      <w:rFonts w:ascii="Calibri" w:eastAsia="Calibri" w:hAnsi="Calibri" w:cs="Calibri"/>
      <w:lang w:eastAsia="en-US"/>
    </w:rPr>
  </w:style>
  <w:style w:type="paragraph" w:customStyle="1" w:styleId="B8C37E2A19104F1284409EC31E2DE1D514">
    <w:name w:val="B8C37E2A19104F1284409EC31E2DE1D514"/>
    <w:rsid w:val="004622E8"/>
    <w:pPr>
      <w:spacing w:after="200" w:line="276" w:lineRule="auto"/>
    </w:pPr>
    <w:rPr>
      <w:rFonts w:ascii="Calibri" w:eastAsia="Calibri" w:hAnsi="Calibri" w:cs="Calibri"/>
      <w:lang w:eastAsia="en-US"/>
    </w:rPr>
  </w:style>
  <w:style w:type="paragraph" w:customStyle="1" w:styleId="712EFCA7C4684333A739BED278E5F19614">
    <w:name w:val="712EFCA7C4684333A739BED278E5F19614"/>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4">
    <w:name w:val="8545066F3E4C427FA4E04F8D1A21770814"/>
    <w:rsid w:val="004622E8"/>
    <w:pPr>
      <w:spacing w:after="200" w:line="276" w:lineRule="auto"/>
    </w:pPr>
    <w:rPr>
      <w:rFonts w:ascii="Calibri" w:eastAsia="Calibri" w:hAnsi="Calibri" w:cs="Calibri"/>
      <w:lang w:eastAsia="en-US"/>
    </w:rPr>
  </w:style>
  <w:style w:type="paragraph" w:customStyle="1" w:styleId="5FD9CF783C98491586D05222BEC0CE4F14">
    <w:name w:val="5FD9CF783C98491586D05222BEC0CE4F14"/>
    <w:rsid w:val="004622E8"/>
    <w:pPr>
      <w:spacing w:after="200" w:line="276" w:lineRule="auto"/>
    </w:pPr>
    <w:rPr>
      <w:rFonts w:ascii="Calibri" w:eastAsia="Calibri" w:hAnsi="Calibri" w:cs="Calibri"/>
      <w:lang w:eastAsia="en-US"/>
    </w:rPr>
  </w:style>
  <w:style w:type="paragraph" w:customStyle="1" w:styleId="7EABC22D75FB4CE6B6FF472D4350CD9814">
    <w:name w:val="7EABC22D75FB4CE6B6FF472D4350CD9814"/>
    <w:rsid w:val="004622E8"/>
    <w:pPr>
      <w:spacing w:after="200" w:line="276" w:lineRule="auto"/>
    </w:pPr>
    <w:rPr>
      <w:rFonts w:ascii="Calibri" w:eastAsia="Calibri" w:hAnsi="Calibri" w:cs="Calibri"/>
      <w:lang w:eastAsia="en-US"/>
    </w:rPr>
  </w:style>
  <w:style w:type="paragraph" w:customStyle="1" w:styleId="357864BEBDC242B79FB2E402C97DAFF814">
    <w:name w:val="357864BEBDC242B79FB2E402C97DAFF814"/>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4">
    <w:name w:val="7164E66A38884DE49EB2D7C49D420D6F14"/>
    <w:rsid w:val="004622E8"/>
    <w:pPr>
      <w:spacing w:after="200" w:line="276" w:lineRule="auto"/>
    </w:pPr>
    <w:rPr>
      <w:rFonts w:ascii="Calibri" w:eastAsia="Calibri" w:hAnsi="Calibri" w:cs="Calibri"/>
      <w:lang w:eastAsia="en-US"/>
    </w:rPr>
  </w:style>
  <w:style w:type="paragraph" w:customStyle="1" w:styleId="513A0D9A80A74BFCBD2C93FBC677B84314">
    <w:name w:val="513A0D9A80A74BFCBD2C93FBC677B84314"/>
    <w:rsid w:val="004622E8"/>
    <w:pPr>
      <w:spacing w:after="200" w:line="276" w:lineRule="auto"/>
    </w:pPr>
    <w:rPr>
      <w:rFonts w:ascii="Calibri" w:eastAsia="Calibri" w:hAnsi="Calibri" w:cs="Calibri"/>
      <w:lang w:eastAsia="en-US"/>
    </w:rPr>
  </w:style>
  <w:style w:type="paragraph" w:customStyle="1" w:styleId="93E6478A5AD94DB2861B3A1AF4D9F4FF14">
    <w:name w:val="93E6478A5AD94DB2861B3A1AF4D9F4FF14"/>
    <w:rsid w:val="004622E8"/>
    <w:pPr>
      <w:spacing w:after="200" w:line="276" w:lineRule="auto"/>
    </w:pPr>
    <w:rPr>
      <w:rFonts w:ascii="Calibri" w:eastAsia="Calibri" w:hAnsi="Calibri" w:cs="Calibri"/>
      <w:lang w:eastAsia="en-US"/>
    </w:rPr>
  </w:style>
  <w:style w:type="paragraph" w:customStyle="1" w:styleId="AE31727A75444D678F4214094EF87FE314">
    <w:name w:val="AE31727A75444D678F4214094EF87FE314"/>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4">
    <w:name w:val="3BA1EB8AF5D34F02AA7DBCBBAE40200E14"/>
    <w:rsid w:val="004622E8"/>
    <w:pPr>
      <w:spacing w:after="200" w:line="276" w:lineRule="auto"/>
    </w:pPr>
    <w:rPr>
      <w:rFonts w:ascii="Calibri" w:eastAsia="Calibri" w:hAnsi="Calibri" w:cs="Calibri"/>
      <w:lang w:eastAsia="en-US"/>
    </w:rPr>
  </w:style>
  <w:style w:type="paragraph" w:customStyle="1" w:styleId="D54F382329AE4E3FB4DBB2A8748996EE14">
    <w:name w:val="D54F382329AE4E3FB4DBB2A8748996EE14"/>
    <w:rsid w:val="004622E8"/>
    <w:pPr>
      <w:spacing w:after="200" w:line="276" w:lineRule="auto"/>
    </w:pPr>
    <w:rPr>
      <w:rFonts w:ascii="Calibri" w:eastAsia="Calibri" w:hAnsi="Calibri" w:cs="Calibri"/>
      <w:lang w:eastAsia="en-US"/>
    </w:rPr>
  </w:style>
  <w:style w:type="paragraph" w:customStyle="1" w:styleId="8408B21972D24E01A646419D39996AD314">
    <w:name w:val="8408B21972D24E01A646419D39996AD314"/>
    <w:rsid w:val="004622E8"/>
    <w:pPr>
      <w:spacing w:after="200" w:line="276" w:lineRule="auto"/>
    </w:pPr>
    <w:rPr>
      <w:rFonts w:ascii="Calibri" w:eastAsia="Calibri" w:hAnsi="Calibri" w:cs="Calibri"/>
      <w:lang w:eastAsia="en-US"/>
    </w:rPr>
  </w:style>
  <w:style w:type="paragraph" w:customStyle="1" w:styleId="7A81BA3C943C493BB60A8E8D46F4337B14">
    <w:name w:val="7A81BA3C943C493BB60A8E8D46F4337B14"/>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4">
    <w:name w:val="AF87B81460FC4604AB42EFDAEB53DC4414"/>
    <w:rsid w:val="004622E8"/>
    <w:pPr>
      <w:spacing w:after="200" w:line="276" w:lineRule="auto"/>
    </w:pPr>
    <w:rPr>
      <w:rFonts w:ascii="Calibri" w:eastAsia="Calibri" w:hAnsi="Calibri" w:cs="Calibri"/>
      <w:lang w:eastAsia="en-US"/>
    </w:rPr>
  </w:style>
  <w:style w:type="paragraph" w:customStyle="1" w:styleId="8DF1AB8EFB3D42C097F69A4651A6FBFD14">
    <w:name w:val="8DF1AB8EFB3D42C097F69A4651A6FBFD14"/>
    <w:rsid w:val="004622E8"/>
    <w:pPr>
      <w:spacing w:after="200" w:line="276" w:lineRule="auto"/>
    </w:pPr>
    <w:rPr>
      <w:rFonts w:ascii="Calibri" w:eastAsia="Calibri" w:hAnsi="Calibri" w:cs="Calibri"/>
      <w:lang w:eastAsia="en-US"/>
    </w:rPr>
  </w:style>
  <w:style w:type="paragraph" w:customStyle="1" w:styleId="1B42766F881D47F782E02C2F995364E714">
    <w:name w:val="1B42766F881D47F782E02C2F995364E714"/>
    <w:rsid w:val="004622E8"/>
    <w:pPr>
      <w:spacing w:after="200" w:line="276" w:lineRule="auto"/>
    </w:pPr>
    <w:rPr>
      <w:rFonts w:ascii="Calibri" w:eastAsia="Calibri" w:hAnsi="Calibri" w:cs="Calibri"/>
      <w:lang w:eastAsia="en-US"/>
    </w:rPr>
  </w:style>
  <w:style w:type="paragraph" w:customStyle="1" w:styleId="08AD0211D0A1468A861B86C810D2655114">
    <w:name w:val="08AD0211D0A1468A861B86C810D2655114"/>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4">
    <w:name w:val="3F9F00D4C64D44F3B6209E077665DB3F14"/>
    <w:rsid w:val="004622E8"/>
    <w:pPr>
      <w:spacing w:after="200" w:line="276" w:lineRule="auto"/>
    </w:pPr>
    <w:rPr>
      <w:rFonts w:ascii="Calibri" w:eastAsia="Calibri" w:hAnsi="Calibri" w:cs="Calibri"/>
      <w:lang w:eastAsia="en-US"/>
    </w:rPr>
  </w:style>
  <w:style w:type="paragraph" w:customStyle="1" w:styleId="FB81EA0761B64F7C8A52BBB2797E607214">
    <w:name w:val="FB81EA0761B64F7C8A52BBB2797E607214"/>
    <w:rsid w:val="004622E8"/>
    <w:pPr>
      <w:spacing w:after="200" w:line="276" w:lineRule="auto"/>
    </w:pPr>
    <w:rPr>
      <w:rFonts w:ascii="Calibri" w:eastAsia="Calibri" w:hAnsi="Calibri" w:cs="Calibri"/>
      <w:lang w:eastAsia="en-US"/>
    </w:rPr>
  </w:style>
  <w:style w:type="paragraph" w:customStyle="1" w:styleId="18C52A5464404E39B97DCAA6A35C571314">
    <w:name w:val="18C52A5464404E39B97DCAA6A35C571314"/>
    <w:rsid w:val="004622E8"/>
    <w:pPr>
      <w:spacing w:after="200" w:line="276" w:lineRule="auto"/>
    </w:pPr>
    <w:rPr>
      <w:rFonts w:ascii="Calibri" w:eastAsia="Calibri" w:hAnsi="Calibri" w:cs="Calibri"/>
      <w:lang w:eastAsia="en-US"/>
    </w:rPr>
  </w:style>
  <w:style w:type="paragraph" w:customStyle="1" w:styleId="B6DF482BCD184CB58F27348B9F4E029414">
    <w:name w:val="B6DF482BCD184CB58F27348B9F4E029414"/>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4">
    <w:name w:val="29F23404E3B0453A9A04B8ADD1E32A7014"/>
    <w:rsid w:val="004622E8"/>
    <w:pPr>
      <w:spacing w:after="200" w:line="276" w:lineRule="auto"/>
    </w:pPr>
    <w:rPr>
      <w:rFonts w:ascii="Calibri" w:eastAsia="Calibri" w:hAnsi="Calibri" w:cs="Calibri"/>
      <w:lang w:eastAsia="en-US"/>
    </w:rPr>
  </w:style>
  <w:style w:type="paragraph" w:customStyle="1" w:styleId="D9206C10B04847E79BFD856C0111F27E14">
    <w:name w:val="D9206C10B04847E79BFD856C0111F27E14"/>
    <w:rsid w:val="004622E8"/>
    <w:pPr>
      <w:spacing w:after="200" w:line="276" w:lineRule="auto"/>
    </w:pPr>
    <w:rPr>
      <w:rFonts w:ascii="Calibri" w:eastAsia="Calibri" w:hAnsi="Calibri" w:cs="Calibri"/>
      <w:lang w:eastAsia="en-US"/>
    </w:rPr>
  </w:style>
  <w:style w:type="paragraph" w:customStyle="1" w:styleId="916687A101A34FB58982DA8AB14D266414">
    <w:name w:val="916687A101A34FB58982DA8AB14D266414"/>
    <w:rsid w:val="004622E8"/>
    <w:pPr>
      <w:spacing w:after="200" w:line="276" w:lineRule="auto"/>
    </w:pPr>
    <w:rPr>
      <w:rFonts w:ascii="Calibri" w:eastAsia="Calibri" w:hAnsi="Calibri" w:cs="Calibri"/>
      <w:lang w:eastAsia="en-US"/>
    </w:rPr>
  </w:style>
  <w:style w:type="paragraph" w:customStyle="1" w:styleId="7E8180BA40DD4113A380E6809257804A14">
    <w:name w:val="7E8180BA40DD4113A380E6809257804A14"/>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8">
    <w:name w:val="9AF72FE6125F498990BEE8841E1B17C58"/>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2">
    <w:name w:val="E2E90AF0699B4077B2019F6AEF37235512"/>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2">
    <w:name w:val="183339929008450E90AE710D7DB7FF0F12"/>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9">
    <w:name w:val="97ED9BC6BD60491C9B962D23E6A30D6619"/>
    <w:rsid w:val="004622E8"/>
    <w:pPr>
      <w:spacing w:after="200" w:line="276" w:lineRule="auto"/>
    </w:pPr>
    <w:rPr>
      <w:rFonts w:ascii="Calibri" w:eastAsia="Calibri" w:hAnsi="Calibri" w:cs="Calibri"/>
      <w:lang w:eastAsia="en-US"/>
    </w:rPr>
  </w:style>
  <w:style w:type="paragraph" w:customStyle="1" w:styleId="1ED7CA4281F44D5EB2BD419AD14D090519">
    <w:name w:val="1ED7CA4281F44D5EB2BD419AD14D090519"/>
    <w:rsid w:val="004622E8"/>
    <w:pPr>
      <w:spacing w:after="200" w:line="276" w:lineRule="auto"/>
    </w:pPr>
    <w:rPr>
      <w:rFonts w:ascii="Calibri" w:eastAsia="Calibri" w:hAnsi="Calibri" w:cs="Calibri"/>
      <w:lang w:eastAsia="en-US"/>
    </w:rPr>
  </w:style>
  <w:style w:type="paragraph" w:customStyle="1" w:styleId="DAA16A5A07FF48A598F4647F56BA82A417">
    <w:name w:val="DAA16A5A07FF48A598F4647F56BA82A417"/>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3">
    <w:name w:val="A5FDC8C10C2347F3939CDDFED37215D713"/>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6">
    <w:name w:val="0E66999A1DD847BF9A85C0E7FFDB1C1E16"/>
    <w:rsid w:val="004622E8"/>
    <w:pPr>
      <w:spacing w:after="200" w:line="276" w:lineRule="auto"/>
    </w:pPr>
    <w:rPr>
      <w:rFonts w:ascii="Calibri" w:eastAsia="Calibri" w:hAnsi="Calibri" w:cs="Calibri"/>
      <w:lang w:eastAsia="en-US"/>
    </w:rPr>
  </w:style>
  <w:style w:type="paragraph" w:customStyle="1" w:styleId="08F133B62E804069AB19A29A38CBD10416">
    <w:name w:val="08F133B62E804069AB19A29A38CBD10416"/>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6">
    <w:name w:val="8AEBAB5B30C04DE190134EE11FF1DCE016"/>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5">
    <w:name w:val="3430D0EA680A41AAA0BFF218549EE7F815"/>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4">
    <w:name w:val="544483B00C554175BBC8DFF13147A92314"/>
    <w:rsid w:val="004622E8"/>
    <w:pPr>
      <w:spacing w:after="200" w:line="276" w:lineRule="auto"/>
    </w:pPr>
    <w:rPr>
      <w:rFonts w:ascii="Calibri" w:eastAsia="Calibri" w:hAnsi="Calibri" w:cs="Calibri"/>
      <w:lang w:eastAsia="en-US"/>
    </w:rPr>
  </w:style>
  <w:style w:type="paragraph" w:customStyle="1" w:styleId="8B10F61286BD4E34B622EBCE098D99CA14">
    <w:name w:val="8B10F61286BD4E34B622EBCE098D99CA14"/>
    <w:rsid w:val="004622E8"/>
    <w:pPr>
      <w:spacing w:after="200" w:line="276" w:lineRule="auto"/>
    </w:pPr>
    <w:rPr>
      <w:rFonts w:ascii="Calibri" w:eastAsia="Calibri" w:hAnsi="Calibri" w:cs="Calibri"/>
      <w:lang w:eastAsia="en-US"/>
    </w:rPr>
  </w:style>
  <w:style w:type="paragraph" w:customStyle="1" w:styleId="1AA65678F1A34CF8A88BC113C064528414">
    <w:name w:val="1AA65678F1A34CF8A88BC113C064528414"/>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4">
    <w:name w:val="E98DFE9FF52A4976A90D3FA3646EB9C914"/>
    <w:rsid w:val="004622E8"/>
    <w:pPr>
      <w:spacing w:after="200" w:line="276" w:lineRule="auto"/>
    </w:pPr>
    <w:rPr>
      <w:rFonts w:ascii="Calibri" w:eastAsia="Calibri" w:hAnsi="Calibri" w:cs="Calibri"/>
      <w:lang w:eastAsia="en-US"/>
    </w:rPr>
  </w:style>
  <w:style w:type="paragraph" w:customStyle="1" w:styleId="E453E41B282743AA8CA96823485959A215">
    <w:name w:val="E453E41B282743AA8CA96823485959A215"/>
    <w:rsid w:val="004622E8"/>
    <w:pPr>
      <w:spacing w:after="200" w:line="276" w:lineRule="auto"/>
    </w:pPr>
    <w:rPr>
      <w:rFonts w:ascii="Calibri" w:eastAsia="Calibri" w:hAnsi="Calibri" w:cs="Calibri"/>
      <w:lang w:eastAsia="en-US"/>
    </w:rPr>
  </w:style>
  <w:style w:type="paragraph" w:customStyle="1" w:styleId="56FE28662F344A73868828C2CDEFAD5515">
    <w:name w:val="56FE28662F344A73868828C2CDEFAD5515"/>
    <w:rsid w:val="004622E8"/>
    <w:pPr>
      <w:spacing w:after="200" w:line="276" w:lineRule="auto"/>
    </w:pPr>
    <w:rPr>
      <w:rFonts w:ascii="Calibri" w:eastAsia="Calibri" w:hAnsi="Calibri" w:cs="Calibri"/>
      <w:lang w:eastAsia="en-US"/>
    </w:rPr>
  </w:style>
  <w:style w:type="paragraph" w:customStyle="1" w:styleId="D0127F622BE64D09BE931C6AE217CF5415">
    <w:name w:val="D0127F622BE64D09BE931C6AE217CF5415"/>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5">
    <w:name w:val="8C7B7B4DBDAA49D0A67C2047F731FB2415"/>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5">
    <w:name w:val="A0E392D20640405D93CDC0D2D5DDDE5A15"/>
    <w:rsid w:val="004622E8"/>
    <w:pPr>
      <w:spacing w:after="200" w:line="276" w:lineRule="auto"/>
    </w:pPr>
    <w:rPr>
      <w:rFonts w:ascii="Calibri" w:eastAsia="Calibri" w:hAnsi="Calibri" w:cs="Calibri"/>
      <w:lang w:eastAsia="en-US"/>
    </w:rPr>
  </w:style>
  <w:style w:type="paragraph" w:customStyle="1" w:styleId="47C4C0D0287F48D0BC4FF0428FAB437315">
    <w:name w:val="47C4C0D0287F48D0BC4FF0428FAB437315"/>
    <w:rsid w:val="004622E8"/>
    <w:pPr>
      <w:spacing w:after="200" w:line="276" w:lineRule="auto"/>
    </w:pPr>
    <w:rPr>
      <w:rFonts w:ascii="Calibri" w:eastAsia="Calibri" w:hAnsi="Calibri" w:cs="Calibri"/>
      <w:lang w:eastAsia="en-US"/>
    </w:rPr>
  </w:style>
  <w:style w:type="paragraph" w:customStyle="1" w:styleId="B8C37E2A19104F1284409EC31E2DE1D515">
    <w:name w:val="B8C37E2A19104F1284409EC31E2DE1D515"/>
    <w:rsid w:val="004622E8"/>
    <w:pPr>
      <w:spacing w:after="200" w:line="276" w:lineRule="auto"/>
    </w:pPr>
    <w:rPr>
      <w:rFonts w:ascii="Calibri" w:eastAsia="Calibri" w:hAnsi="Calibri" w:cs="Calibri"/>
      <w:lang w:eastAsia="en-US"/>
    </w:rPr>
  </w:style>
  <w:style w:type="paragraph" w:customStyle="1" w:styleId="712EFCA7C4684333A739BED278E5F19615">
    <w:name w:val="712EFCA7C4684333A739BED278E5F19615"/>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5">
    <w:name w:val="8545066F3E4C427FA4E04F8D1A21770815"/>
    <w:rsid w:val="004622E8"/>
    <w:pPr>
      <w:spacing w:after="200" w:line="276" w:lineRule="auto"/>
    </w:pPr>
    <w:rPr>
      <w:rFonts w:ascii="Calibri" w:eastAsia="Calibri" w:hAnsi="Calibri" w:cs="Calibri"/>
      <w:lang w:eastAsia="en-US"/>
    </w:rPr>
  </w:style>
  <w:style w:type="paragraph" w:customStyle="1" w:styleId="5FD9CF783C98491586D05222BEC0CE4F15">
    <w:name w:val="5FD9CF783C98491586D05222BEC0CE4F15"/>
    <w:rsid w:val="004622E8"/>
    <w:pPr>
      <w:spacing w:after="200" w:line="276" w:lineRule="auto"/>
    </w:pPr>
    <w:rPr>
      <w:rFonts w:ascii="Calibri" w:eastAsia="Calibri" w:hAnsi="Calibri" w:cs="Calibri"/>
      <w:lang w:eastAsia="en-US"/>
    </w:rPr>
  </w:style>
  <w:style w:type="paragraph" w:customStyle="1" w:styleId="7EABC22D75FB4CE6B6FF472D4350CD9815">
    <w:name w:val="7EABC22D75FB4CE6B6FF472D4350CD9815"/>
    <w:rsid w:val="004622E8"/>
    <w:pPr>
      <w:spacing w:after="200" w:line="276" w:lineRule="auto"/>
    </w:pPr>
    <w:rPr>
      <w:rFonts w:ascii="Calibri" w:eastAsia="Calibri" w:hAnsi="Calibri" w:cs="Calibri"/>
      <w:lang w:eastAsia="en-US"/>
    </w:rPr>
  </w:style>
  <w:style w:type="paragraph" w:customStyle="1" w:styleId="357864BEBDC242B79FB2E402C97DAFF815">
    <w:name w:val="357864BEBDC242B79FB2E402C97DAFF815"/>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5">
    <w:name w:val="7164E66A38884DE49EB2D7C49D420D6F15"/>
    <w:rsid w:val="004622E8"/>
    <w:pPr>
      <w:spacing w:after="200" w:line="276" w:lineRule="auto"/>
    </w:pPr>
    <w:rPr>
      <w:rFonts w:ascii="Calibri" w:eastAsia="Calibri" w:hAnsi="Calibri" w:cs="Calibri"/>
      <w:lang w:eastAsia="en-US"/>
    </w:rPr>
  </w:style>
  <w:style w:type="paragraph" w:customStyle="1" w:styleId="513A0D9A80A74BFCBD2C93FBC677B84315">
    <w:name w:val="513A0D9A80A74BFCBD2C93FBC677B84315"/>
    <w:rsid w:val="004622E8"/>
    <w:pPr>
      <w:spacing w:after="200" w:line="276" w:lineRule="auto"/>
    </w:pPr>
    <w:rPr>
      <w:rFonts w:ascii="Calibri" w:eastAsia="Calibri" w:hAnsi="Calibri" w:cs="Calibri"/>
      <w:lang w:eastAsia="en-US"/>
    </w:rPr>
  </w:style>
  <w:style w:type="paragraph" w:customStyle="1" w:styleId="93E6478A5AD94DB2861B3A1AF4D9F4FF15">
    <w:name w:val="93E6478A5AD94DB2861B3A1AF4D9F4FF15"/>
    <w:rsid w:val="004622E8"/>
    <w:pPr>
      <w:spacing w:after="200" w:line="276" w:lineRule="auto"/>
    </w:pPr>
    <w:rPr>
      <w:rFonts w:ascii="Calibri" w:eastAsia="Calibri" w:hAnsi="Calibri" w:cs="Calibri"/>
      <w:lang w:eastAsia="en-US"/>
    </w:rPr>
  </w:style>
  <w:style w:type="paragraph" w:customStyle="1" w:styleId="AE31727A75444D678F4214094EF87FE315">
    <w:name w:val="AE31727A75444D678F4214094EF87FE315"/>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5">
    <w:name w:val="3BA1EB8AF5D34F02AA7DBCBBAE40200E15"/>
    <w:rsid w:val="004622E8"/>
    <w:pPr>
      <w:spacing w:after="200" w:line="276" w:lineRule="auto"/>
    </w:pPr>
    <w:rPr>
      <w:rFonts w:ascii="Calibri" w:eastAsia="Calibri" w:hAnsi="Calibri" w:cs="Calibri"/>
      <w:lang w:eastAsia="en-US"/>
    </w:rPr>
  </w:style>
  <w:style w:type="paragraph" w:customStyle="1" w:styleId="D54F382329AE4E3FB4DBB2A8748996EE15">
    <w:name w:val="D54F382329AE4E3FB4DBB2A8748996EE15"/>
    <w:rsid w:val="004622E8"/>
    <w:pPr>
      <w:spacing w:after="200" w:line="276" w:lineRule="auto"/>
    </w:pPr>
    <w:rPr>
      <w:rFonts w:ascii="Calibri" w:eastAsia="Calibri" w:hAnsi="Calibri" w:cs="Calibri"/>
      <w:lang w:eastAsia="en-US"/>
    </w:rPr>
  </w:style>
  <w:style w:type="paragraph" w:customStyle="1" w:styleId="8408B21972D24E01A646419D39996AD315">
    <w:name w:val="8408B21972D24E01A646419D39996AD315"/>
    <w:rsid w:val="004622E8"/>
    <w:pPr>
      <w:spacing w:after="200" w:line="276" w:lineRule="auto"/>
    </w:pPr>
    <w:rPr>
      <w:rFonts w:ascii="Calibri" w:eastAsia="Calibri" w:hAnsi="Calibri" w:cs="Calibri"/>
      <w:lang w:eastAsia="en-US"/>
    </w:rPr>
  </w:style>
  <w:style w:type="paragraph" w:customStyle="1" w:styleId="7A81BA3C943C493BB60A8E8D46F4337B15">
    <w:name w:val="7A81BA3C943C493BB60A8E8D46F4337B15"/>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5">
    <w:name w:val="AF87B81460FC4604AB42EFDAEB53DC4415"/>
    <w:rsid w:val="004622E8"/>
    <w:pPr>
      <w:spacing w:after="200" w:line="276" w:lineRule="auto"/>
    </w:pPr>
    <w:rPr>
      <w:rFonts w:ascii="Calibri" w:eastAsia="Calibri" w:hAnsi="Calibri" w:cs="Calibri"/>
      <w:lang w:eastAsia="en-US"/>
    </w:rPr>
  </w:style>
  <w:style w:type="paragraph" w:customStyle="1" w:styleId="8DF1AB8EFB3D42C097F69A4651A6FBFD15">
    <w:name w:val="8DF1AB8EFB3D42C097F69A4651A6FBFD15"/>
    <w:rsid w:val="004622E8"/>
    <w:pPr>
      <w:spacing w:after="200" w:line="276" w:lineRule="auto"/>
    </w:pPr>
    <w:rPr>
      <w:rFonts w:ascii="Calibri" w:eastAsia="Calibri" w:hAnsi="Calibri" w:cs="Calibri"/>
      <w:lang w:eastAsia="en-US"/>
    </w:rPr>
  </w:style>
  <w:style w:type="paragraph" w:customStyle="1" w:styleId="1B42766F881D47F782E02C2F995364E715">
    <w:name w:val="1B42766F881D47F782E02C2F995364E715"/>
    <w:rsid w:val="004622E8"/>
    <w:pPr>
      <w:spacing w:after="200" w:line="276" w:lineRule="auto"/>
    </w:pPr>
    <w:rPr>
      <w:rFonts w:ascii="Calibri" w:eastAsia="Calibri" w:hAnsi="Calibri" w:cs="Calibri"/>
      <w:lang w:eastAsia="en-US"/>
    </w:rPr>
  </w:style>
  <w:style w:type="paragraph" w:customStyle="1" w:styleId="08AD0211D0A1468A861B86C810D2655115">
    <w:name w:val="08AD0211D0A1468A861B86C810D2655115"/>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5">
    <w:name w:val="3F9F00D4C64D44F3B6209E077665DB3F15"/>
    <w:rsid w:val="004622E8"/>
    <w:pPr>
      <w:spacing w:after="200" w:line="276" w:lineRule="auto"/>
    </w:pPr>
    <w:rPr>
      <w:rFonts w:ascii="Calibri" w:eastAsia="Calibri" w:hAnsi="Calibri" w:cs="Calibri"/>
      <w:lang w:eastAsia="en-US"/>
    </w:rPr>
  </w:style>
  <w:style w:type="paragraph" w:customStyle="1" w:styleId="FB81EA0761B64F7C8A52BBB2797E607215">
    <w:name w:val="FB81EA0761B64F7C8A52BBB2797E607215"/>
    <w:rsid w:val="004622E8"/>
    <w:pPr>
      <w:spacing w:after="200" w:line="276" w:lineRule="auto"/>
    </w:pPr>
    <w:rPr>
      <w:rFonts w:ascii="Calibri" w:eastAsia="Calibri" w:hAnsi="Calibri" w:cs="Calibri"/>
      <w:lang w:eastAsia="en-US"/>
    </w:rPr>
  </w:style>
  <w:style w:type="paragraph" w:customStyle="1" w:styleId="18C52A5464404E39B97DCAA6A35C571315">
    <w:name w:val="18C52A5464404E39B97DCAA6A35C571315"/>
    <w:rsid w:val="004622E8"/>
    <w:pPr>
      <w:spacing w:after="200" w:line="276" w:lineRule="auto"/>
    </w:pPr>
    <w:rPr>
      <w:rFonts w:ascii="Calibri" w:eastAsia="Calibri" w:hAnsi="Calibri" w:cs="Calibri"/>
      <w:lang w:eastAsia="en-US"/>
    </w:rPr>
  </w:style>
  <w:style w:type="paragraph" w:customStyle="1" w:styleId="B6DF482BCD184CB58F27348B9F4E029415">
    <w:name w:val="B6DF482BCD184CB58F27348B9F4E029415"/>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5">
    <w:name w:val="29F23404E3B0453A9A04B8ADD1E32A7015"/>
    <w:rsid w:val="004622E8"/>
    <w:pPr>
      <w:spacing w:after="200" w:line="276" w:lineRule="auto"/>
    </w:pPr>
    <w:rPr>
      <w:rFonts w:ascii="Calibri" w:eastAsia="Calibri" w:hAnsi="Calibri" w:cs="Calibri"/>
      <w:lang w:eastAsia="en-US"/>
    </w:rPr>
  </w:style>
  <w:style w:type="paragraph" w:customStyle="1" w:styleId="D9206C10B04847E79BFD856C0111F27E15">
    <w:name w:val="D9206C10B04847E79BFD856C0111F27E15"/>
    <w:rsid w:val="004622E8"/>
    <w:pPr>
      <w:spacing w:after="200" w:line="276" w:lineRule="auto"/>
    </w:pPr>
    <w:rPr>
      <w:rFonts w:ascii="Calibri" w:eastAsia="Calibri" w:hAnsi="Calibri" w:cs="Calibri"/>
      <w:lang w:eastAsia="en-US"/>
    </w:rPr>
  </w:style>
  <w:style w:type="paragraph" w:customStyle="1" w:styleId="916687A101A34FB58982DA8AB14D266415">
    <w:name w:val="916687A101A34FB58982DA8AB14D266415"/>
    <w:rsid w:val="004622E8"/>
    <w:pPr>
      <w:spacing w:after="200" w:line="276" w:lineRule="auto"/>
    </w:pPr>
    <w:rPr>
      <w:rFonts w:ascii="Calibri" w:eastAsia="Calibri" w:hAnsi="Calibri" w:cs="Calibri"/>
      <w:lang w:eastAsia="en-US"/>
    </w:rPr>
  </w:style>
  <w:style w:type="paragraph" w:customStyle="1" w:styleId="7E8180BA40DD4113A380E6809257804A15">
    <w:name w:val="7E8180BA40DD4113A380E6809257804A15"/>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9">
    <w:name w:val="9AF72FE6125F498990BEE8841E1B17C59"/>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3">
    <w:name w:val="E2E90AF0699B4077B2019F6AEF37235513"/>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3">
    <w:name w:val="183339929008450E90AE710D7DB7FF0F13"/>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0">
    <w:name w:val="97ED9BC6BD60491C9B962D23E6A30D6620"/>
    <w:rsid w:val="004622E8"/>
    <w:pPr>
      <w:spacing w:after="200" w:line="276" w:lineRule="auto"/>
    </w:pPr>
    <w:rPr>
      <w:rFonts w:ascii="Calibri" w:eastAsia="Calibri" w:hAnsi="Calibri" w:cs="Calibri"/>
      <w:lang w:eastAsia="en-US"/>
    </w:rPr>
  </w:style>
  <w:style w:type="paragraph" w:customStyle="1" w:styleId="1ED7CA4281F44D5EB2BD419AD14D090520">
    <w:name w:val="1ED7CA4281F44D5EB2BD419AD14D090520"/>
    <w:rsid w:val="004622E8"/>
    <w:pPr>
      <w:spacing w:after="200" w:line="276" w:lineRule="auto"/>
    </w:pPr>
    <w:rPr>
      <w:rFonts w:ascii="Calibri" w:eastAsia="Calibri" w:hAnsi="Calibri" w:cs="Calibri"/>
      <w:lang w:eastAsia="en-US"/>
    </w:rPr>
  </w:style>
  <w:style w:type="paragraph" w:customStyle="1" w:styleId="DAA16A5A07FF48A598F4647F56BA82A418">
    <w:name w:val="DAA16A5A07FF48A598F4647F56BA82A418"/>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4">
    <w:name w:val="A5FDC8C10C2347F3939CDDFED37215D714"/>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7">
    <w:name w:val="0E66999A1DD847BF9A85C0E7FFDB1C1E17"/>
    <w:rsid w:val="004622E8"/>
    <w:pPr>
      <w:spacing w:after="200" w:line="276" w:lineRule="auto"/>
    </w:pPr>
    <w:rPr>
      <w:rFonts w:ascii="Calibri" w:eastAsia="Calibri" w:hAnsi="Calibri" w:cs="Calibri"/>
      <w:lang w:eastAsia="en-US"/>
    </w:rPr>
  </w:style>
  <w:style w:type="paragraph" w:customStyle="1" w:styleId="08F133B62E804069AB19A29A38CBD10417">
    <w:name w:val="08F133B62E804069AB19A29A38CBD10417"/>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7">
    <w:name w:val="8AEBAB5B30C04DE190134EE11FF1DCE017"/>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6">
    <w:name w:val="3430D0EA680A41AAA0BFF218549EE7F816"/>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5">
    <w:name w:val="544483B00C554175BBC8DFF13147A92315"/>
    <w:rsid w:val="004622E8"/>
    <w:pPr>
      <w:spacing w:after="200" w:line="276" w:lineRule="auto"/>
    </w:pPr>
    <w:rPr>
      <w:rFonts w:ascii="Calibri" w:eastAsia="Calibri" w:hAnsi="Calibri" w:cs="Calibri"/>
      <w:lang w:eastAsia="en-US"/>
    </w:rPr>
  </w:style>
  <w:style w:type="paragraph" w:customStyle="1" w:styleId="8B10F61286BD4E34B622EBCE098D99CA15">
    <w:name w:val="8B10F61286BD4E34B622EBCE098D99CA15"/>
    <w:rsid w:val="004622E8"/>
    <w:pPr>
      <w:spacing w:after="200" w:line="276" w:lineRule="auto"/>
    </w:pPr>
    <w:rPr>
      <w:rFonts w:ascii="Calibri" w:eastAsia="Calibri" w:hAnsi="Calibri" w:cs="Calibri"/>
      <w:lang w:eastAsia="en-US"/>
    </w:rPr>
  </w:style>
  <w:style w:type="paragraph" w:customStyle="1" w:styleId="1AA65678F1A34CF8A88BC113C064528415">
    <w:name w:val="1AA65678F1A34CF8A88BC113C064528415"/>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5">
    <w:name w:val="E98DFE9FF52A4976A90D3FA3646EB9C915"/>
    <w:rsid w:val="004622E8"/>
    <w:pPr>
      <w:spacing w:after="200" w:line="276" w:lineRule="auto"/>
    </w:pPr>
    <w:rPr>
      <w:rFonts w:ascii="Calibri" w:eastAsia="Calibri" w:hAnsi="Calibri" w:cs="Calibri"/>
      <w:lang w:eastAsia="en-US"/>
    </w:rPr>
  </w:style>
  <w:style w:type="paragraph" w:customStyle="1" w:styleId="E453E41B282743AA8CA96823485959A216">
    <w:name w:val="E453E41B282743AA8CA96823485959A216"/>
    <w:rsid w:val="004622E8"/>
    <w:pPr>
      <w:spacing w:after="200" w:line="276" w:lineRule="auto"/>
    </w:pPr>
    <w:rPr>
      <w:rFonts w:ascii="Calibri" w:eastAsia="Calibri" w:hAnsi="Calibri" w:cs="Calibri"/>
      <w:lang w:eastAsia="en-US"/>
    </w:rPr>
  </w:style>
  <w:style w:type="paragraph" w:customStyle="1" w:styleId="56FE28662F344A73868828C2CDEFAD5516">
    <w:name w:val="56FE28662F344A73868828C2CDEFAD5516"/>
    <w:rsid w:val="004622E8"/>
    <w:pPr>
      <w:spacing w:after="200" w:line="276" w:lineRule="auto"/>
    </w:pPr>
    <w:rPr>
      <w:rFonts w:ascii="Calibri" w:eastAsia="Calibri" w:hAnsi="Calibri" w:cs="Calibri"/>
      <w:lang w:eastAsia="en-US"/>
    </w:rPr>
  </w:style>
  <w:style w:type="paragraph" w:customStyle="1" w:styleId="D0127F622BE64D09BE931C6AE217CF5416">
    <w:name w:val="D0127F622BE64D09BE931C6AE217CF5416"/>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6">
    <w:name w:val="8C7B7B4DBDAA49D0A67C2047F731FB2416"/>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6">
    <w:name w:val="A0E392D20640405D93CDC0D2D5DDDE5A16"/>
    <w:rsid w:val="004622E8"/>
    <w:pPr>
      <w:spacing w:after="200" w:line="276" w:lineRule="auto"/>
    </w:pPr>
    <w:rPr>
      <w:rFonts w:ascii="Calibri" w:eastAsia="Calibri" w:hAnsi="Calibri" w:cs="Calibri"/>
      <w:lang w:eastAsia="en-US"/>
    </w:rPr>
  </w:style>
  <w:style w:type="paragraph" w:customStyle="1" w:styleId="47C4C0D0287F48D0BC4FF0428FAB437316">
    <w:name w:val="47C4C0D0287F48D0BC4FF0428FAB437316"/>
    <w:rsid w:val="004622E8"/>
    <w:pPr>
      <w:spacing w:after="200" w:line="276" w:lineRule="auto"/>
    </w:pPr>
    <w:rPr>
      <w:rFonts w:ascii="Calibri" w:eastAsia="Calibri" w:hAnsi="Calibri" w:cs="Calibri"/>
      <w:lang w:eastAsia="en-US"/>
    </w:rPr>
  </w:style>
  <w:style w:type="paragraph" w:customStyle="1" w:styleId="B8C37E2A19104F1284409EC31E2DE1D516">
    <w:name w:val="B8C37E2A19104F1284409EC31E2DE1D516"/>
    <w:rsid w:val="004622E8"/>
    <w:pPr>
      <w:spacing w:after="200" w:line="276" w:lineRule="auto"/>
    </w:pPr>
    <w:rPr>
      <w:rFonts w:ascii="Calibri" w:eastAsia="Calibri" w:hAnsi="Calibri" w:cs="Calibri"/>
      <w:lang w:eastAsia="en-US"/>
    </w:rPr>
  </w:style>
  <w:style w:type="paragraph" w:customStyle="1" w:styleId="712EFCA7C4684333A739BED278E5F19616">
    <w:name w:val="712EFCA7C4684333A739BED278E5F19616"/>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6">
    <w:name w:val="8545066F3E4C427FA4E04F8D1A21770816"/>
    <w:rsid w:val="004622E8"/>
    <w:pPr>
      <w:spacing w:after="200" w:line="276" w:lineRule="auto"/>
    </w:pPr>
    <w:rPr>
      <w:rFonts w:ascii="Calibri" w:eastAsia="Calibri" w:hAnsi="Calibri" w:cs="Calibri"/>
      <w:lang w:eastAsia="en-US"/>
    </w:rPr>
  </w:style>
  <w:style w:type="paragraph" w:customStyle="1" w:styleId="5FD9CF783C98491586D05222BEC0CE4F16">
    <w:name w:val="5FD9CF783C98491586D05222BEC0CE4F16"/>
    <w:rsid w:val="004622E8"/>
    <w:pPr>
      <w:spacing w:after="200" w:line="276" w:lineRule="auto"/>
    </w:pPr>
    <w:rPr>
      <w:rFonts w:ascii="Calibri" w:eastAsia="Calibri" w:hAnsi="Calibri" w:cs="Calibri"/>
      <w:lang w:eastAsia="en-US"/>
    </w:rPr>
  </w:style>
  <w:style w:type="paragraph" w:customStyle="1" w:styleId="7EABC22D75FB4CE6B6FF472D4350CD9816">
    <w:name w:val="7EABC22D75FB4CE6B6FF472D4350CD9816"/>
    <w:rsid w:val="004622E8"/>
    <w:pPr>
      <w:spacing w:after="200" w:line="276" w:lineRule="auto"/>
    </w:pPr>
    <w:rPr>
      <w:rFonts w:ascii="Calibri" w:eastAsia="Calibri" w:hAnsi="Calibri" w:cs="Calibri"/>
      <w:lang w:eastAsia="en-US"/>
    </w:rPr>
  </w:style>
  <w:style w:type="paragraph" w:customStyle="1" w:styleId="357864BEBDC242B79FB2E402C97DAFF816">
    <w:name w:val="357864BEBDC242B79FB2E402C97DAFF816"/>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6">
    <w:name w:val="7164E66A38884DE49EB2D7C49D420D6F16"/>
    <w:rsid w:val="004622E8"/>
    <w:pPr>
      <w:spacing w:after="200" w:line="276" w:lineRule="auto"/>
    </w:pPr>
    <w:rPr>
      <w:rFonts w:ascii="Calibri" w:eastAsia="Calibri" w:hAnsi="Calibri" w:cs="Calibri"/>
      <w:lang w:eastAsia="en-US"/>
    </w:rPr>
  </w:style>
  <w:style w:type="paragraph" w:customStyle="1" w:styleId="513A0D9A80A74BFCBD2C93FBC677B84316">
    <w:name w:val="513A0D9A80A74BFCBD2C93FBC677B84316"/>
    <w:rsid w:val="004622E8"/>
    <w:pPr>
      <w:spacing w:after="200" w:line="276" w:lineRule="auto"/>
    </w:pPr>
    <w:rPr>
      <w:rFonts w:ascii="Calibri" w:eastAsia="Calibri" w:hAnsi="Calibri" w:cs="Calibri"/>
      <w:lang w:eastAsia="en-US"/>
    </w:rPr>
  </w:style>
  <w:style w:type="paragraph" w:customStyle="1" w:styleId="93E6478A5AD94DB2861B3A1AF4D9F4FF16">
    <w:name w:val="93E6478A5AD94DB2861B3A1AF4D9F4FF16"/>
    <w:rsid w:val="004622E8"/>
    <w:pPr>
      <w:spacing w:after="200" w:line="276" w:lineRule="auto"/>
    </w:pPr>
    <w:rPr>
      <w:rFonts w:ascii="Calibri" w:eastAsia="Calibri" w:hAnsi="Calibri" w:cs="Calibri"/>
      <w:lang w:eastAsia="en-US"/>
    </w:rPr>
  </w:style>
  <w:style w:type="paragraph" w:customStyle="1" w:styleId="AE31727A75444D678F4214094EF87FE316">
    <w:name w:val="AE31727A75444D678F4214094EF87FE316"/>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6">
    <w:name w:val="3BA1EB8AF5D34F02AA7DBCBBAE40200E16"/>
    <w:rsid w:val="004622E8"/>
    <w:pPr>
      <w:spacing w:after="200" w:line="276" w:lineRule="auto"/>
    </w:pPr>
    <w:rPr>
      <w:rFonts w:ascii="Calibri" w:eastAsia="Calibri" w:hAnsi="Calibri" w:cs="Calibri"/>
      <w:lang w:eastAsia="en-US"/>
    </w:rPr>
  </w:style>
  <w:style w:type="paragraph" w:customStyle="1" w:styleId="D54F382329AE4E3FB4DBB2A8748996EE16">
    <w:name w:val="D54F382329AE4E3FB4DBB2A8748996EE16"/>
    <w:rsid w:val="004622E8"/>
    <w:pPr>
      <w:spacing w:after="200" w:line="276" w:lineRule="auto"/>
    </w:pPr>
    <w:rPr>
      <w:rFonts w:ascii="Calibri" w:eastAsia="Calibri" w:hAnsi="Calibri" w:cs="Calibri"/>
      <w:lang w:eastAsia="en-US"/>
    </w:rPr>
  </w:style>
  <w:style w:type="paragraph" w:customStyle="1" w:styleId="8408B21972D24E01A646419D39996AD316">
    <w:name w:val="8408B21972D24E01A646419D39996AD316"/>
    <w:rsid w:val="004622E8"/>
    <w:pPr>
      <w:spacing w:after="200" w:line="276" w:lineRule="auto"/>
    </w:pPr>
    <w:rPr>
      <w:rFonts w:ascii="Calibri" w:eastAsia="Calibri" w:hAnsi="Calibri" w:cs="Calibri"/>
      <w:lang w:eastAsia="en-US"/>
    </w:rPr>
  </w:style>
  <w:style w:type="paragraph" w:customStyle="1" w:styleId="7A81BA3C943C493BB60A8E8D46F4337B16">
    <w:name w:val="7A81BA3C943C493BB60A8E8D46F4337B16"/>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6">
    <w:name w:val="AF87B81460FC4604AB42EFDAEB53DC4416"/>
    <w:rsid w:val="004622E8"/>
    <w:pPr>
      <w:spacing w:after="200" w:line="276" w:lineRule="auto"/>
    </w:pPr>
    <w:rPr>
      <w:rFonts w:ascii="Calibri" w:eastAsia="Calibri" w:hAnsi="Calibri" w:cs="Calibri"/>
      <w:lang w:eastAsia="en-US"/>
    </w:rPr>
  </w:style>
  <w:style w:type="paragraph" w:customStyle="1" w:styleId="8DF1AB8EFB3D42C097F69A4651A6FBFD16">
    <w:name w:val="8DF1AB8EFB3D42C097F69A4651A6FBFD16"/>
    <w:rsid w:val="004622E8"/>
    <w:pPr>
      <w:spacing w:after="200" w:line="276" w:lineRule="auto"/>
    </w:pPr>
    <w:rPr>
      <w:rFonts w:ascii="Calibri" w:eastAsia="Calibri" w:hAnsi="Calibri" w:cs="Calibri"/>
      <w:lang w:eastAsia="en-US"/>
    </w:rPr>
  </w:style>
  <w:style w:type="paragraph" w:customStyle="1" w:styleId="1B42766F881D47F782E02C2F995364E716">
    <w:name w:val="1B42766F881D47F782E02C2F995364E716"/>
    <w:rsid w:val="004622E8"/>
    <w:pPr>
      <w:spacing w:after="200" w:line="276" w:lineRule="auto"/>
    </w:pPr>
    <w:rPr>
      <w:rFonts w:ascii="Calibri" w:eastAsia="Calibri" w:hAnsi="Calibri" w:cs="Calibri"/>
      <w:lang w:eastAsia="en-US"/>
    </w:rPr>
  </w:style>
  <w:style w:type="paragraph" w:customStyle="1" w:styleId="08AD0211D0A1468A861B86C810D2655116">
    <w:name w:val="08AD0211D0A1468A861B86C810D2655116"/>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6">
    <w:name w:val="3F9F00D4C64D44F3B6209E077665DB3F16"/>
    <w:rsid w:val="004622E8"/>
    <w:pPr>
      <w:spacing w:after="200" w:line="276" w:lineRule="auto"/>
    </w:pPr>
    <w:rPr>
      <w:rFonts w:ascii="Calibri" w:eastAsia="Calibri" w:hAnsi="Calibri" w:cs="Calibri"/>
      <w:lang w:eastAsia="en-US"/>
    </w:rPr>
  </w:style>
  <w:style w:type="paragraph" w:customStyle="1" w:styleId="FB81EA0761B64F7C8A52BBB2797E607216">
    <w:name w:val="FB81EA0761B64F7C8A52BBB2797E607216"/>
    <w:rsid w:val="004622E8"/>
    <w:pPr>
      <w:spacing w:after="200" w:line="276" w:lineRule="auto"/>
    </w:pPr>
    <w:rPr>
      <w:rFonts w:ascii="Calibri" w:eastAsia="Calibri" w:hAnsi="Calibri" w:cs="Calibri"/>
      <w:lang w:eastAsia="en-US"/>
    </w:rPr>
  </w:style>
  <w:style w:type="paragraph" w:customStyle="1" w:styleId="18C52A5464404E39B97DCAA6A35C571316">
    <w:name w:val="18C52A5464404E39B97DCAA6A35C571316"/>
    <w:rsid w:val="004622E8"/>
    <w:pPr>
      <w:spacing w:after="200" w:line="276" w:lineRule="auto"/>
    </w:pPr>
    <w:rPr>
      <w:rFonts w:ascii="Calibri" w:eastAsia="Calibri" w:hAnsi="Calibri" w:cs="Calibri"/>
      <w:lang w:eastAsia="en-US"/>
    </w:rPr>
  </w:style>
  <w:style w:type="paragraph" w:customStyle="1" w:styleId="B6DF482BCD184CB58F27348B9F4E029416">
    <w:name w:val="B6DF482BCD184CB58F27348B9F4E029416"/>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6">
    <w:name w:val="29F23404E3B0453A9A04B8ADD1E32A7016"/>
    <w:rsid w:val="004622E8"/>
    <w:pPr>
      <w:spacing w:after="200" w:line="276" w:lineRule="auto"/>
    </w:pPr>
    <w:rPr>
      <w:rFonts w:ascii="Calibri" w:eastAsia="Calibri" w:hAnsi="Calibri" w:cs="Calibri"/>
      <w:lang w:eastAsia="en-US"/>
    </w:rPr>
  </w:style>
  <w:style w:type="paragraph" w:customStyle="1" w:styleId="D9206C10B04847E79BFD856C0111F27E16">
    <w:name w:val="D9206C10B04847E79BFD856C0111F27E16"/>
    <w:rsid w:val="004622E8"/>
    <w:pPr>
      <w:spacing w:after="200" w:line="276" w:lineRule="auto"/>
    </w:pPr>
    <w:rPr>
      <w:rFonts w:ascii="Calibri" w:eastAsia="Calibri" w:hAnsi="Calibri" w:cs="Calibri"/>
      <w:lang w:eastAsia="en-US"/>
    </w:rPr>
  </w:style>
  <w:style w:type="paragraph" w:customStyle="1" w:styleId="916687A101A34FB58982DA8AB14D266416">
    <w:name w:val="916687A101A34FB58982DA8AB14D266416"/>
    <w:rsid w:val="004622E8"/>
    <w:pPr>
      <w:spacing w:after="200" w:line="276" w:lineRule="auto"/>
    </w:pPr>
    <w:rPr>
      <w:rFonts w:ascii="Calibri" w:eastAsia="Calibri" w:hAnsi="Calibri" w:cs="Calibri"/>
      <w:lang w:eastAsia="en-US"/>
    </w:rPr>
  </w:style>
  <w:style w:type="paragraph" w:customStyle="1" w:styleId="7E8180BA40DD4113A380E6809257804A16">
    <w:name w:val="7E8180BA40DD4113A380E6809257804A16"/>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10">
    <w:name w:val="9AF72FE6125F498990BEE8841E1B17C510"/>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4">
    <w:name w:val="E2E90AF0699B4077B2019F6AEF37235514"/>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4">
    <w:name w:val="183339929008450E90AE710D7DB7FF0F14"/>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1">
    <w:name w:val="F1DB1FD175C74481A77CF89C684B73E911"/>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1">
    <w:name w:val="18E0AB86546A4E7CBE3B094870BCDC7D11"/>
    <w:rsid w:val="004622E8"/>
    <w:pPr>
      <w:spacing w:after="200" w:line="276" w:lineRule="auto"/>
      <w:ind w:left="720"/>
      <w:contextualSpacing/>
    </w:pPr>
    <w:rPr>
      <w:rFonts w:ascii="Calibri" w:eastAsia="Calibri" w:hAnsi="Calibri" w:cs="Calibri"/>
      <w:lang w:eastAsia="en-US"/>
    </w:rPr>
  </w:style>
  <w:style w:type="paragraph" w:customStyle="1" w:styleId="BAF142DEB0DE4E698B4214BBA8AF26BC6">
    <w:name w:val="BAF142DEB0DE4E698B4214BBA8AF26BC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1">
    <w:name w:val="97ED9BC6BD60491C9B962D23E6A30D6621"/>
    <w:rsid w:val="00E2662F"/>
    <w:pPr>
      <w:spacing w:after="200" w:line="276" w:lineRule="auto"/>
    </w:pPr>
    <w:rPr>
      <w:rFonts w:ascii="Calibri" w:eastAsia="Calibri" w:hAnsi="Calibri" w:cs="Calibri"/>
      <w:lang w:eastAsia="en-US"/>
    </w:rPr>
  </w:style>
  <w:style w:type="paragraph" w:customStyle="1" w:styleId="1ED7CA4281F44D5EB2BD419AD14D090521">
    <w:name w:val="1ED7CA4281F44D5EB2BD419AD14D090521"/>
    <w:rsid w:val="00E2662F"/>
    <w:pPr>
      <w:spacing w:after="200" w:line="276" w:lineRule="auto"/>
    </w:pPr>
    <w:rPr>
      <w:rFonts w:ascii="Calibri" w:eastAsia="Calibri" w:hAnsi="Calibri" w:cs="Calibri"/>
      <w:lang w:eastAsia="en-US"/>
    </w:rPr>
  </w:style>
  <w:style w:type="paragraph" w:customStyle="1" w:styleId="DAA16A5A07FF48A598F4647F56BA82A419">
    <w:name w:val="DAA16A5A07FF48A598F4647F56BA82A419"/>
    <w:rsid w:val="00E2662F"/>
    <w:pPr>
      <w:spacing w:after="200" w:line="276" w:lineRule="auto"/>
      <w:ind w:left="720"/>
      <w:contextualSpacing/>
    </w:pPr>
    <w:rPr>
      <w:rFonts w:ascii="Calibri" w:eastAsia="Calibri" w:hAnsi="Calibri" w:cs="Calibri"/>
      <w:lang w:eastAsia="en-US"/>
    </w:rPr>
  </w:style>
  <w:style w:type="paragraph" w:customStyle="1" w:styleId="A5FDC8C10C2347F3939CDDFED37215D715">
    <w:name w:val="A5FDC8C10C2347F3939CDDFED37215D715"/>
    <w:rsid w:val="00E2662F"/>
    <w:pPr>
      <w:spacing w:after="200" w:line="276" w:lineRule="auto"/>
      <w:ind w:left="720"/>
      <w:contextualSpacing/>
    </w:pPr>
    <w:rPr>
      <w:rFonts w:ascii="Calibri" w:eastAsia="Calibri" w:hAnsi="Calibri" w:cs="Calibri"/>
      <w:lang w:eastAsia="en-US"/>
    </w:rPr>
  </w:style>
  <w:style w:type="paragraph" w:customStyle="1" w:styleId="0E66999A1DD847BF9A85C0E7FFDB1C1E18">
    <w:name w:val="0E66999A1DD847BF9A85C0E7FFDB1C1E18"/>
    <w:rsid w:val="00E2662F"/>
    <w:pPr>
      <w:spacing w:after="200" w:line="276" w:lineRule="auto"/>
    </w:pPr>
    <w:rPr>
      <w:rFonts w:ascii="Calibri" w:eastAsia="Calibri" w:hAnsi="Calibri" w:cs="Calibri"/>
      <w:lang w:eastAsia="en-US"/>
    </w:rPr>
  </w:style>
  <w:style w:type="paragraph" w:customStyle="1" w:styleId="08F133B62E804069AB19A29A38CBD10418">
    <w:name w:val="08F133B62E804069AB19A29A38CBD10418"/>
    <w:rsid w:val="00E2662F"/>
    <w:pPr>
      <w:spacing w:after="200" w:line="276" w:lineRule="auto"/>
      <w:ind w:left="720"/>
      <w:contextualSpacing/>
    </w:pPr>
    <w:rPr>
      <w:rFonts w:ascii="Calibri" w:eastAsia="Calibri" w:hAnsi="Calibri" w:cs="Calibri"/>
      <w:lang w:eastAsia="en-US"/>
    </w:rPr>
  </w:style>
  <w:style w:type="paragraph" w:customStyle="1" w:styleId="8AEBAB5B30C04DE190134EE11FF1DCE018">
    <w:name w:val="8AEBAB5B30C04DE190134EE11FF1DCE018"/>
    <w:rsid w:val="00E2662F"/>
    <w:pPr>
      <w:spacing w:after="200" w:line="276" w:lineRule="auto"/>
      <w:ind w:left="720"/>
      <w:contextualSpacing/>
    </w:pPr>
    <w:rPr>
      <w:rFonts w:ascii="Calibri" w:eastAsia="Calibri" w:hAnsi="Calibri" w:cs="Calibri"/>
      <w:lang w:eastAsia="en-US"/>
    </w:rPr>
  </w:style>
  <w:style w:type="paragraph" w:customStyle="1" w:styleId="3430D0EA680A41AAA0BFF218549EE7F817">
    <w:name w:val="3430D0EA680A41AAA0BFF218549EE7F817"/>
    <w:rsid w:val="00E2662F"/>
    <w:pPr>
      <w:spacing w:after="200" w:line="276" w:lineRule="auto"/>
      <w:ind w:left="720"/>
      <w:contextualSpacing/>
    </w:pPr>
    <w:rPr>
      <w:rFonts w:ascii="Calibri" w:eastAsia="Calibri" w:hAnsi="Calibri" w:cs="Calibri"/>
      <w:lang w:eastAsia="en-US"/>
    </w:rPr>
  </w:style>
  <w:style w:type="paragraph" w:customStyle="1" w:styleId="544483B00C554175BBC8DFF13147A92316">
    <w:name w:val="544483B00C554175BBC8DFF13147A92316"/>
    <w:rsid w:val="00E2662F"/>
    <w:pPr>
      <w:spacing w:after="200" w:line="276" w:lineRule="auto"/>
    </w:pPr>
    <w:rPr>
      <w:rFonts w:ascii="Calibri" w:eastAsia="Calibri" w:hAnsi="Calibri" w:cs="Calibri"/>
      <w:lang w:eastAsia="en-US"/>
    </w:rPr>
  </w:style>
  <w:style w:type="paragraph" w:customStyle="1" w:styleId="8B10F61286BD4E34B622EBCE098D99CA16">
    <w:name w:val="8B10F61286BD4E34B622EBCE098D99CA16"/>
    <w:rsid w:val="00E2662F"/>
    <w:pPr>
      <w:spacing w:after="200" w:line="276" w:lineRule="auto"/>
    </w:pPr>
    <w:rPr>
      <w:rFonts w:ascii="Calibri" w:eastAsia="Calibri" w:hAnsi="Calibri" w:cs="Calibri"/>
      <w:lang w:eastAsia="en-US"/>
    </w:rPr>
  </w:style>
  <w:style w:type="paragraph" w:customStyle="1" w:styleId="1AA65678F1A34CF8A88BC113C064528416">
    <w:name w:val="1AA65678F1A34CF8A88BC113C064528416"/>
    <w:rsid w:val="00E2662F"/>
    <w:pPr>
      <w:spacing w:after="200" w:line="276" w:lineRule="auto"/>
      <w:ind w:left="720"/>
      <w:contextualSpacing/>
    </w:pPr>
    <w:rPr>
      <w:rFonts w:ascii="Calibri" w:eastAsia="Calibri" w:hAnsi="Calibri" w:cs="Calibri"/>
      <w:lang w:eastAsia="en-US"/>
    </w:rPr>
  </w:style>
  <w:style w:type="paragraph" w:customStyle="1" w:styleId="E98DFE9FF52A4976A90D3FA3646EB9C916">
    <w:name w:val="E98DFE9FF52A4976A90D3FA3646EB9C916"/>
    <w:rsid w:val="00E2662F"/>
    <w:pPr>
      <w:spacing w:after="200" w:line="276" w:lineRule="auto"/>
    </w:pPr>
    <w:rPr>
      <w:rFonts w:ascii="Calibri" w:eastAsia="Calibri" w:hAnsi="Calibri" w:cs="Calibri"/>
      <w:lang w:eastAsia="en-US"/>
    </w:rPr>
  </w:style>
  <w:style w:type="paragraph" w:customStyle="1" w:styleId="E453E41B282743AA8CA96823485959A217">
    <w:name w:val="E453E41B282743AA8CA96823485959A217"/>
    <w:rsid w:val="00E2662F"/>
    <w:pPr>
      <w:spacing w:after="200" w:line="276" w:lineRule="auto"/>
    </w:pPr>
    <w:rPr>
      <w:rFonts w:ascii="Calibri" w:eastAsia="Calibri" w:hAnsi="Calibri" w:cs="Calibri"/>
      <w:lang w:eastAsia="en-US"/>
    </w:rPr>
  </w:style>
  <w:style w:type="paragraph" w:customStyle="1" w:styleId="56FE28662F344A73868828C2CDEFAD5517">
    <w:name w:val="56FE28662F344A73868828C2CDEFAD5517"/>
    <w:rsid w:val="00E2662F"/>
    <w:pPr>
      <w:spacing w:after="200" w:line="276" w:lineRule="auto"/>
    </w:pPr>
    <w:rPr>
      <w:rFonts w:ascii="Calibri" w:eastAsia="Calibri" w:hAnsi="Calibri" w:cs="Calibri"/>
      <w:lang w:eastAsia="en-US"/>
    </w:rPr>
  </w:style>
  <w:style w:type="paragraph" w:customStyle="1" w:styleId="D0127F622BE64D09BE931C6AE217CF5417">
    <w:name w:val="D0127F622BE64D09BE931C6AE217CF5417"/>
    <w:rsid w:val="00E2662F"/>
    <w:pPr>
      <w:spacing w:after="200" w:line="276" w:lineRule="auto"/>
      <w:ind w:left="720"/>
      <w:contextualSpacing/>
    </w:pPr>
    <w:rPr>
      <w:rFonts w:ascii="Calibri" w:eastAsia="Calibri" w:hAnsi="Calibri" w:cs="Calibri"/>
      <w:lang w:eastAsia="en-US"/>
    </w:rPr>
  </w:style>
  <w:style w:type="paragraph" w:customStyle="1" w:styleId="8C7B7B4DBDAA49D0A67C2047F731FB2417">
    <w:name w:val="8C7B7B4DBDAA49D0A67C2047F731FB2417"/>
    <w:rsid w:val="00E2662F"/>
    <w:pPr>
      <w:spacing w:after="200" w:line="276" w:lineRule="auto"/>
      <w:ind w:left="720"/>
      <w:contextualSpacing/>
    </w:pPr>
    <w:rPr>
      <w:rFonts w:ascii="Calibri" w:eastAsia="Calibri" w:hAnsi="Calibri" w:cs="Calibri"/>
      <w:lang w:eastAsia="en-US"/>
    </w:rPr>
  </w:style>
  <w:style w:type="paragraph" w:customStyle="1" w:styleId="A0E392D20640405D93CDC0D2D5DDDE5A17">
    <w:name w:val="A0E392D20640405D93CDC0D2D5DDDE5A17"/>
    <w:rsid w:val="00E2662F"/>
    <w:pPr>
      <w:spacing w:after="200" w:line="276" w:lineRule="auto"/>
    </w:pPr>
    <w:rPr>
      <w:rFonts w:ascii="Calibri" w:eastAsia="Calibri" w:hAnsi="Calibri" w:cs="Calibri"/>
      <w:lang w:eastAsia="en-US"/>
    </w:rPr>
  </w:style>
  <w:style w:type="paragraph" w:customStyle="1" w:styleId="47C4C0D0287F48D0BC4FF0428FAB437317">
    <w:name w:val="47C4C0D0287F48D0BC4FF0428FAB437317"/>
    <w:rsid w:val="00E2662F"/>
    <w:pPr>
      <w:spacing w:after="200" w:line="276" w:lineRule="auto"/>
    </w:pPr>
    <w:rPr>
      <w:rFonts w:ascii="Calibri" w:eastAsia="Calibri" w:hAnsi="Calibri" w:cs="Calibri"/>
      <w:lang w:eastAsia="en-US"/>
    </w:rPr>
  </w:style>
  <w:style w:type="paragraph" w:customStyle="1" w:styleId="B8C37E2A19104F1284409EC31E2DE1D517">
    <w:name w:val="B8C37E2A19104F1284409EC31E2DE1D517"/>
    <w:rsid w:val="00E2662F"/>
    <w:pPr>
      <w:spacing w:after="200" w:line="276" w:lineRule="auto"/>
    </w:pPr>
    <w:rPr>
      <w:rFonts w:ascii="Calibri" w:eastAsia="Calibri" w:hAnsi="Calibri" w:cs="Calibri"/>
      <w:lang w:eastAsia="en-US"/>
    </w:rPr>
  </w:style>
  <w:style w:type="paragraph" w:customStyle="1" w:styleId="712EFCA7C4684333A739BED278E5F19617">
    <w:name w:val="712EFCA7C4684333A739BED278E5F19617"/>
    <w:rsid w:val="00E2662F"/>
    <w:pPr>
      <w:spacing w:after="200" w:line="276" w:lineRule="auto"/>
      <w:ind w:left="720"/>
      <w:contextualSpacing/>
    </w:pPr>
    <w:rPr>
      <w:rFonts w:ascii="Calibri" w:eastAsia="Calibri" w:hAnsi="Calibri" w:cs="Calibri"/>
      <w:lang w:eastAsia="en-US"/>
    </w:rPr>
  </w:style>
  <w:style w:type="paragraph" w:customStyle="1" w:styleId="8545066F3E4C427FA4E04F8D1A21770817">
    <w:name w:val="8545066F3E4C427FA4E04F8D1A21770817"/>
    <w:rsid w:val="00E2662F"/>
    <w:pPr>
      <w:spacing w:after="200" w:line="276" w:lineRule="auto"/>
    </w:pPr>
    <w:rPr>
      <w:rFonts w:ascii="Calibri" w:eastAsia="Calibri" w:hAnsi="Calibri" w:cs="Calibri"/>
      <w:lang w:eastAsia="en-US"/>
    </w:rPr>
  </w:style>
  <w:style w:type="paragraph" w:customStyle="1" w:styleId="5FD9CF783C98491586D05222BEC0CE4F17">
    <w:name w:val="5FD9CF783C98491586D05222BEC0CE4F17"/>
    <w:rsid w:val="00E2662F"/>
    <w:pPr>
      <w:spacing w:after="200" w:line="276" w:lineRule="auto"/>
    </w:pPr>
    <w:rPr>
      <w:rFonts w:ascii="Calibri" w:eastAsia="Calibri" w:hAnsi="Calibri" w:cs="Calibri"/>
      <w:lang w:eastAsia="en-US"/>
    </w:rPr>
  </w:style>
  <w:style w:type="paragraph" w:customStyle="1" w:styleId="7EABC22D75FB4CE6B6FF472D4350CD9817">
    <w:name w:val="7EABC22D75FB4CE6B6FF472D4350CD9817"/>
    <w:rsid w:val="00E2662F"/>
    <w:pPr>
      <w:spacing w:after="200" w:line="276" w:lineRule="auto"/>
    </w:pPr>
    <w:rPr>
      <w:rFonts w:ascii="Calibri" w:eastAsia="Calibri" w:hAnsi="Calibri" w:cs="Calibri"/>
      <w:lang w:eastAsia="en-US"/>
    </w:rPr>
  </w:style>
  <w:style w:type="paragraph" w:customStyle="1" w:styleId="357864BEBDC242B79FB2E402C97DAFF817">
    <w:name w:val="357864BEBDC242B79FB2E402C97DAFF817"/>
    <w:rsid w:val="00E2662F"/>
    <w:pPr>
      <w:spacing w:after="200" w:line="276" w:lineRule="auto"/>
      <w:ind w:left="720"/>
      <w:contextualSpacing/>
    </w:pPr>
    <w:rPr>
      <w:rFonts w:ascii="Calibri" w:eastAsia="Calibri" w:hAnsi="Calibri" w:cs="Calibri"/>
      <w:lang w:eastAsia="en-US"/>
    </w:rPr>
  </w:style>
  <w:style w:type="paragraph" w:customStyle="1" w:styleId="7164E66A38884DE49EB2D7C49D420D6F17">
    <w:name w:val="7164E66A38884DE49EB2D7C49D420D6F17"/>
    <w:rsid w:val="00E2662F"/>
    <w:pPr>
      <w:spacing w:after="200" w:line="276" w:lineRule="auto"/>
    </w:pPr>
    <w:rPr>
      <w:rFonts w:ascii="Calibri" w:eastAsia="Calibri" w:hAnsi="Calibri" w:cs="Calibri"/>
      <w:lang w:eastAsia="en-US"/>
    </w:rPr>
  </w:style>
  <w:style w:type="paragraph" w:customStyle="1" w:styleId="513A0D9A80A74BFCBD2C93FBC677B84317">
    <w:name w:val="513A0D9A80A74BFCBD2C93FBC677B84317"/>
    <w:rsid w:val="00E2662F"/>
    <w:pPr>
      <w:spacing w:after="200" w:line="276" w:lineRule="auto"/>
    </w:pPr>
    <w:rPr>
      <w:rFonts w:ascii="Calibri" w:eastAsia="Calibri" w:hAnsi="Calibri" w:cs="Calibri"/>
      <w:lang w:eastAsia="en-US"/>
    </w:rPr>
  </w:style>
  <w:style w:type="paragraph" w:customStyle="1" w:styleId="93E6478A5AD94DB2861B3A1AF4D9F4FF17">
    <w:name w:val="93E6478A5AD94DB2861B3A1AF4D9F4FF17"/>
    <w:rsid w:val="00E2662F"/>
    <w:pPr>
      <w:spacing w:after="200" w:line="276" w:lineRule="auto"/>
    </w:pPr>
    <w:rPr>
      <w:rFonts w:ascii="Calibri" w:eastAsia="Calibri" w:hAnsi="Calibri" w:cs="Calibri"/>
      <w:lang w:eastAsia="en-US"/>
    </w:rPr>
  </w:style>
  <w:style w:type="paragraph" w:customStyle="1" w:styleId="AE31727A75444D678F4214094EF87FE317">
    <w:name w:val="AE31727A75444D678F4214094EF87FE317"/>
    <w:rsid w:val="00E2662F"/>
    <w:pPr>
      <w:spacing w:after="200" w:line="276" w:lineRule="auto"/>
      <w:ind w:left="720"/>
      <w:contextualSpacing/>
    </w:pPr>
    <w:rPr>
      <w:rFonts w:ascii="Calibri" w:eastAsia="Calibri" w:hAnsi="Calibri" w:cs="Calibri"/>
      <w:lang w:eastAsia="en-US"/>
    </w:rPr>
  </w:style>
  <w:style w:type="paragraph" w:customStyle="1" w:styleId="3BA1EB8AF5D34F02AA7DBCBBAE40200E17">
    <w:name w:val="3BA1EB8AF5D34F02AA7DBCBBAE40200E17"/>
    <w:rsid w:val="00E2662F"/>
    <w:pPr>
      <w:spacing w:after="200" w:line="276" w:lineRule="auto"/>
    </w:pPr>
    <w:rPr>
      <w:rFonts w:ascii="Calibri" w:eastAsia="Calibri" w:hAnsi="Calibri" w:cs="Calibri"/>
      <w:lang w:eastAsia="en-US"/>
    </w:rPr>
  </w:style>
  <w:style w:type="paragraph" w:customStyle="1" w:styleId="D54F382329AE4E3FB4DBB2A8748996EE17">
    <w:name w:val="D54F382329AE4E3FB4DBB2A8748996EE17"/>
    <w:rsid w:val="00E2662F"/>
    <w:pPr>
      <w:spacing w:after="200" w:line="276" w:lineRule="auto"/>
    </w:pPr>
    <w:rPr>
      <w:rFonts w:ascii="Calibri" w:eastAsia="Calibri" w:hAnsi="Calibri" w:cs="Calibri"/>
      <w:lang w:eastAsia="en-US"/>
    </w:rPr>
  </w:style>
  <w:style w:type="paragraph" w:customStyle="1" w:styleId="8408B21972D24E01A646419D39996AD317">
    <w:name w:val="8408B21972D24E01A646419D39996AD317"/>
    <w:rsid w:val="00E2662F"/>
    <w:pPr>
      <w:spacing w:after="200" w:line="276" w:lineRule="auto"/>
    </w:pPr>
    <w:rPr>
      <w:rFonts w:ascii="Calibri" w:eastAsia="Calibri" w:hAnsi="Calibri" w:cs="Calibri"/>
      <w:lang w:eastAsia="en-US"/>
    </w:rPr>
  </w:style>
  <w:style w:type="paragraph" w:customStyle="1" w:styleId="7A81BA3C943C493BB60A8E8D46F4337B17">
    <w:name w:val="7A81BA3C943C493BB60A8E8D46F4337B17"/>
    <w:rsid w:val="00E2662F"/>
    <w:pPr>
      <w:spacing w:after="200" w:line="276" w:lineRule="auto"/>
      <w:ind w:left="720"/>
      <w:contextualSpacing/>
    </w:pPr>
    <w:rPr>
      <w:rFonts w:ascii="Calibri" w:eastAsia="Calibri" w:hAnsi="Calibri" w:cs="Calibri"/>
      <w:lang w:eastAsia="en-US"/>
    </w:rPr>
  </w:style>
  <w:style w:type="paragraph" w:customStyle="1" w:styleId="AF87B81460FC4604AB42EFDAEB53DC4417">
    <w:name w:val="AF87B81460FC4604AB42EFDAEB53DC4417"/>
    <w:rsid w:val="00E2662F"/>
    <w:pPr>
      <w:spacing w:after="200" w:line="276" w:lineRule="auto"/>
    </w:pPr>
    <w:rPr>
      <w:rFonts w:ascii="Calibri" w:eastAsia="Calibri" w:hAnsi="Calibri" w:cs="Calibri"/>
      <w:lang w:eastAsia="en-US"/>
    </w:rPr>
  </w:style>
  <w:style w:type="paragraph" w:customStyle="1" w:styleId="8DF1AB8EFB3D42C097F69A4651A6FBFD17">
    <w:name w:val="8DF1AB8EFB3D42C097F69A4651A6FBFD17"/>
    <w:rsid w:val="00E2662F"/>
    <w:pPr>
      <w:spacing w:after="200" w:line="276" w:lineRule="auto"/>
    </w:pPr>
    <w:rPr>
      <w:rFonts w:ascii="Calibri" w:eastAsia="Calibri" w:hAnsi="Calibri" w:cs="Calibri"/>
      <w:lang w:eastAsia="en-US"/>
    </w:rPr>
  </w:style>
  <w:style w:type="paragraph" w:customStyle="1" w:styleId="1B42766F881D47F782E02C2F995364E717">
    <w:name w:val="1B42766F881D47F782E02C2F995364E717"/>
    <w:rsid w:val="00E2662F"/>
    <w:pPr>
      <w:spacing w:after="200" w:line="276" w:lineRule="auto"/>
    </w:pPr>
    <w:rPr>
      <w:rFonts w:ascii="Calibri" w:eastAsia="Calibri" w:hAnsi="Calibri" w:cs="Calibri"/>
      <w:lang w:eastAsia="en-US"/>
    </w:rPr>
  </w:style>
  <w:style w:type="paragraph" w:customStyle="1" w:styleId="08AD0211D0A1468A861B86C810D2655117">
    <w:name w:val="08AD0211D0A1468A861B86C810D2655117"/>
    <w:rsid w:val="00E2662F"/>
    <w:pPr>
      <w:spacing w:after="200" w:line="276" w:lineRule="auto"/>
      <w:ind w:left="720"/>
      <w:contextualSpacing/>
    </w:pPr>
    <w:rPr>
      <w:rFonts w:ascii="Calibri" w:eastAsia="Calibri" w:hAnsi="Calibri" w:cs="Calibri"/>
      <w:lang w:eastAsia="en-US"/>
    </w:rPr>
  </w:style>
  <w:style w:type="paragraph" w:customStyle="1" w:styleId="3F9F00D4C64D44F3B6209E077665DB3F17">
    <w:name w:val="3F9F00D4C64D44F3B6209E077665DB3F17"/>
    <w:rsid w:val="00E2662F"/>
    <w:pPr>
      <w:spacing w:after="200" w:line="276" w:lineRule="auto"/>
    </w:pPr>
    <w:rPr>
      <w:rFonts w:ascii="Calibri" w:eastAsia="Calibri" w:hAnsi="Calibri" w:cs="Calibri"/>
      <w:lang w:eastAsia="en-US"/>
    </w:rPr>
  </w:style>
  <w:style w:type="paragraph" w:customStyle="1" w:styleId="FB81EA0761B64F7C8A52BBB2797E607217">
    <w:name w:val="FB81EA0761B64F7C8A52BBB2797E607217"/>
    <w:rsid w:val="00E2662F"/>
    <w:pPr>
      <w:spacing w:after="200" w:line="276" w:lineRule="auto"/>
    </w:pPr>
    <w:rPr>
      <w:rFonts w:ascii="Calibri" w:eastAsia="Calibri" w:hAnsi="Calibri" w:cs="Calibri"/>
      <w:lang w:eastAsia="en-US"/>
    </w:rPr>
  </w:style>
  <w:style w:type="paragraph" w:customStyle="1" w:styleId="18C52A5464404E39B97DCAA6A35C571317">
    <w:name w:val="18C52A5464404E39B97DCAA6A35C571317"/>
    <w:rsid w:val="00E2662F"/>
    <w:pPr>
      <w:spacing w:after="200" w:line="276" w:lineRule="auto"/>
    </w:pPr>
    <w:rPr>
      <w:rFonts w:ascii="Calibri" w:eastAsia="Calibri" w:hAnsi="Calibri" w:cs="Calibri"/>
      <w:lang w:eastAsia="en-US"/>
    </w:rPr>
  </w:style>
  <w:style w:type="paragraph" w:customStyle="1" w:styleId="B6DF482BCD184CB58F27348B9F4E029417">
    <w:name w:val="B6DF482BCD184CB58F27348B9F4E029417"/>
    <w:rsid w:val="00E2662F"/>
    <w:pPr>
      <w:spacing w:after="200" w:line="276" w:lineRule="auto"/>
      <w:ind w:left="720"/>
      <w:contextualSpacing/>
    </w:pPr>
    <w:rPr>
      <w:rFonts w:ascii="Calibri" w:eastAsia="Calibri" w:hAnsi="Calibri" w:cs="Calibri"/>
      <w:lang w:eastAsia="en-US"/>
    </w:rPr>
  </w:style>
  <w:style w:type="paragraph" w:customStyle="1" w:styleId="29F23404E3B0453A9A04B8ADD1E32A7017">
    <w:name w:val="29F23404E3B0453A9A04B8ADD1E32A7017"/>
    <w:rsid w:val="00E2662F"/>
    <w:pPr>
      <w:spacing w:after="200" w:line="276" w:lineRule="auto"/>
    </w:pPr>
    <w:rPr>
      <w:rFonts w:ascii="Calibri" w:eastAsia="Calibri" w:hAnsi="Calibri" w:cs="Calibri"/>
      <w:lang w:eastAsia="en-US"/>
    </w:rPr>
  </w:style>
  <w:style w:type="paragraph" w:customStyle="1" w:styleId="D9206C10B04847E79BFD856C0111F27E17">
    <w:name w:val="D9206C10B04847E79BFD856C0111F27E17"/>
    <w:rsid w:val="00E2662F"/>
    <w:pPr>
      <w:spacing w:after="200" w:line="276" w:lineRule="auto"/>
    </w:pPr>
    <w:rPr>
      <w:rFonts w:ascii="Calibri" w:eastAsia="Calibri" w:hAnsi="Calibri" w:cs="Calibri"/>
      <w:lang w:eastAsia="en-US"/>
    </w:rPr>
  </w:style>
  <w:style w:type="paragraph" w:customStyle="1" w:styleId="916687A101A34FB58982DA8AB14D266417">
    <w:name w:val="916687A101A34FB58982DA8AB14D266417"/>
    <w:rsid w:val="00E2662F"/>
    <w:pPr>
      <w:spacing w:after="200" w:line="276" w:lineRule="auto"/>
    </w:pPr>
    <w:rPr>
      <w:rFonts w:ascii="Calibri" w:eastAsia="Calibri" w:hAnsi="Calibri" w:cs="Calibri"/>
      <w:lang w:eastAsia="en-US"/>
    </w:rPr>
  </w:style>
  <w:style w:type="paragraph" w:customStyle="1" w:styleId="7E8180BA40DD4113A380E6809257804A17">
    <w:name w:val="7E8180BA40DD4113A380E6809257804A17"/>
    <w:rsid w:val="00E2662F"/>
    <w:pPr>
      <w:spacing w:after="200" w:line="276" w:lineRule="auto"/>
      <w:ind w:left="720"/>
      <w:contextualSpacing/>
    </w:pPr>
    <w:rPr>
      <w:rFonts w:ascii="Calibri" w:eastAsia="Calibri" w:hAnsi="Calibri" w:cs="Calibri"/>
      <w:lang w:eastAsia="en-US"/>
    </w:rPr>
  </w:style>
  <w:style w:type="paragraph" w:customStyle="1" w:styleId="9AF72FE6125F498990BEE8841E1B17C511">
    <w:name w:val="9AF72FE6125F498990BEE8841E1B17C511"/>
    <w:rsid w:val="00E2662F"/>
    <w:pPr>
      <w:spacing w:after="200" w:line="276" w:lineRule="auto"/>
      <w:ind w:left="720"/>
      <w:contextualSpacing/>
    </w:pPr>
    <w:rPr>
      <w:rFonts w:ascii="Calibri" w:eastAsia="Calibri" w:hAnsi="Calibri" w:cs="Calibri"/>
      <w:lang w:eastAsia="en-US"/>
    </w:rPr>
  </w:style>
  <w:style w:type="paragraph" w:customStyle="1" w:styleId="E2E90AF0699B4077B2019F6AEF37235515">
    <w:name w:val="E2E90AF0699B4077B2019F6AEF37235515"/>
    <w:rsid w:val="00E2662F"/>
    <w:pPr>
      <w:spacing w:after="200" w:line="276" w:lineRule="auto"/>
      <w:ind w:left="720"/>
      <w:contextualSpacing/>
    </w:pPr>
    <w:rPr>
      <w:rFonts w:ascii="Calibri" w:eastAsia="Calibri" w:hAnsi="Calibri" w:cs="Calibri"/>
      <w:lang w:eastAsia="en-US"/>
    </w:rPr>
  </w:style>
  <w:style w:type="paragraph" w:customStyle="1" w:styleId="183339929008450E90AE710D7DB7FF0F15">
    <w:name w:val="183339929008450E90AE710D7DB7FF0F15"/>
    <w:rsid w:val="00E2662F"/>
    <w:pPr>
      <w:spacing w:after="200" w:line="276" w:lineRule="auto"/>
      <w:ind w:left="720"/>
      <w:contextualSpacing/>
    </w:pPr>
    <w:rPr>
      <w:rFonts w:ascii="Calibri" w:eastAsia="Calibri" w:hAnsi="Calibri" w:cs="Calibri"/>
      <w:lang w:eastAsia="en-US"/>
    </w:rPr>
  </w:style>
  <w:style w:type="paragraph" w:customStyle="1" w:styleId="F1DB1FD175C74481A77CF89C684B73E912">
    <w:name w:val="F1DB1FD175C74481A77CF89C684B73E912"/>
    <w:rsid w:val="00E2662F"/>
    <w:pPr>
      <w:spacing w:after="200" w:line="276" w:lineRule="auto"/>
      <w:ind w:left="720"/>
      <w:contextualSpacing/>
    </w:pPr>
    <w:rPr>
      <w:rFonts w:ascii="Calibri" w:eastAsia="Calibri" w:hAnsi="Calibri" w:cs="Calibri"/>
      <w:lang w:eastAsia="en-US"/>
    </w:rPr>
  </w:style>
  <w:style w:type="paragraph" w:customStyle="1" w:styleId="18E0AB86546A4E7CBE3B094870BCDC7D12">
    <w:name w:val="18E0AB86546A4E7CBE3B094870BCDC7D12"/>
    <w:rsid w:val="00E2662F"/>
    <w:pPr>
      <w:spacing w:after="200" w:line="276" w:lineRule="auto"/>
      <w:ind w:left="720"/>
      <w:contextualSpacing/>
    </w:pPr>
    <w:rPr>
      <w:rFonts w:ascii="Calibri" w:eastAsia="Calibri" w:hAnsi="Calibri" w:cs="Calibri"/>
      <w:lang w:eastAsia="en-US"/>
    </w:rPr>
  </w:style>
  <w:style w:type="paragraph" w:customStyle="1" w:styleId="BAF142DEB0DE4E698B4214BBA8AF26BC7">
    <w:name w:val="BAF142DEB0DE4E698B4214BBA8AF26BC7"/>
    <w:rsid w:val="00E2662F"/>
    <w:pPr>
      <w:spacing w:after="200" w:line="276" w:lineRule="auto"/>
      <w:ind w:left="720"/>
      <w:contextualSpacing/>
    </w:pPr>
    <w:rPr>
      <w:rFonts w:ascii="Calibri" w:eastAsia="Calibri" w:hAnsi="Calibri" w:cs="Calibri"/>
      <w:lang w:eastAsia="en-US"/>
    </w:rPr>
  </w:style>
  <w:style w:type="paragraph" w:customStyle="1" w:styleId="97ED9BC6BD60491C9B962D23E6A30D6622">
    <w:name w:val="97ED9BC6BD60491C9B962D23E6A30D6622"/>
    <w:rsid w:val="004B1B43"/>
    <w:pPr>
      <w:spacing w:after="200" w:line="276" w:lineRule="auto"/>
    </w:pPr>
    <w:rPr>
      <w:rFonts w:ascii="Calibri" w:eastAsia="Calibri" w:hAnsi="Calibri" w:cs="Calibri"/>
      <w:lang w:eastAsia="en-US"/>
    </w:rPr>
  </w:style>
  <w:style w:type="paragraph" w:customStyle="1" w:styleId="902EF4F70A14482DB963E0ADBB7E8553">
    <w:name w:val="902EF4F70A14482DB963E0ADBB7E8553"/>
    <w:rsid w:val="004B1B43"/>
    <w:pPr>
      <w:spacing w:after="200" w:line="276" w:lineRule="auto"/>
    </w:pPr>
    <w:rPr>
      <w:rFonts w:ascii="Calibri" w:eastAsia="Calibri" w:hAnsi="Calibri" w:cs="Calibri"/>
      <w:lang w:eastAsia="en-US"/>
    </w:rPr>
  </w:style>
  <w:style w:type="paragraph" w:customStyle="1" w:styleId="A8D53370BA7742B995999705C0F97B1A">
    <w:name w:val="A8D53370BA7742B995999705C0F97B1A"/>
    <w:rsid w:val="004B1B43"/>
    <w:pPr>
      <w:spacing w:after="200" w:line="276" w:lineRule="auto"/>
      <w:ind w:left="720"/>
      <w:contextualSpacing/>
    </w:pPr>
    <w:rPr>
      <w:rFonts w:ascii="Calibri" w:eastAsia="Calibri" w:hAnsi="Calibri" w:cs="Calibri"/>
      <w:lang w:eastAsia="en-US"/>
    </w:rPr>
  </w:style>
  <w:style w:type="paragraph" w:customStyle="1" w:styleId="DAA16A5A07FF48A598F4647F56BA82A420">
    <w:name w:val="DAA16A5A07FF48A598F4647F56BA82A420"/>
    <w:rsid w:val="004B1B43"/>
    <w:pPr>
      <w:spacing w:after="200" w:line="276" w:lineRule="auto"/>
      <w:ind w:left="720"/>
      <w:contextualSpacing/>
    </w:pPr>
    <w:rPr>
      <w:rFonts w:ascii="Calibri" w:eastAsia="Calibri" w:hAnsi="Calibri" w:cs="Calibri"/>
      <w:lang w:eastAsia="en-US"/>
    </w:rPr>
  </w:style>
  <w:style w:type="paragraph" w:customStyle="1" w:styleId="A5FDC8C10C2347F3939CDDFED37215D716">
    <w:name w:val="A5FDC8C10C2347F3939CDDFED37215D716"/>
    <w:rsid w:val="004B1B43"/>
    <w:pPr>
      <w:spacing w:after="200" w:line="276" w:lineRule="auto"/>
      <w:ind w:left="720"/>
      <w:contextualSpacing/>
    </w:pPr>
    <w:rPr>
      <w:rFonts w:ascii="Calibri" w:eastAsia="Calibri" w:hAnsi="Calibri" w:cs="Calibri"/>
      <w:lang w:eastAsia="en-US"/>
    </w:rPr>
  </w:style>
  <w:style w:type="paragraph" w:customStyle="1" w:styleId="0E66999A1DD847BF9A85C0E7FFDB1C1E19">
    <w:name w:val="0E66999A1DD847BF9A85C0E7FFDB1C1E19"/>
    <w:rsid w:val="004B1B43"/>
    <w:pPr>
      <w:spacing w:after="200" w:line="276" w:lineRule="auto"/>
    </w:pPr>
    <w:rPr>
      <w:rFonts w:ascii="Calibri" w:eastAsia="Calibri" w:hAnsi="Calibri" w:cs="Calibri"/>
      <w:lang w:eastAsia="en-US"/>
    </w:rPr>
  </w:style>
  <w:style w:type="paragraph" w:customStyle="1" w:styleId="08F133B62E804069AB19A29A38CBD10419">
    <w:name w:val="08F133B62E804069AB19A29A38CBD10419"/>
    <w:rsid w:val="004B1B43"/>
    <w:pPr>
      <w:spacing w:after="200" w:line="276" w:lineRule="auto"/>
      <w:ind w:left="720"/>
      <w:contextualSpacing/>
    </w:pPr>
    <w:rPr>
      <w:rFonts w:ascii="Calibri" w:eastAsia="Calibri" w:hAnsi="Calibri" w:cs="Calibri"/>
      <w:lang w:eastAsia="en-US"/>
    </w:rPr>
  </w:style>
  <w:style w:type="paragraph" w:customStyle="1" w:styleId="8AEBAB5B30C04DE190134EE11FF1DCE019">
    <w:name w:val="8AEBAB5B30C04DE190134EE11FF1DCE019"/>
    <w:rsid w:val="004B1B43"/>
    <w:pPr>
      <w:spacing w:after="200" w:line="276" w:lineRule="auto"/>
      <w:ind w:left="720"/>
      <w:contextualSpacing/>
    </w:pPr>
    <w:rPr>
      <w:rFonts w:ascii="Calibri" w:eastAsia="Calibri" w:hAnsi="Calibri" w:cs="Calibri"/>
      <w:lang w:eastAsia="en-US"/>
    </w:rPr>
  </w:style>
  <w:style w:type="paragraph" w:customStyle="1" w:styleId="3430D0EA680A41AAA0BFF218549EE7F818">
    <w:name w:val="3430D0EA680A41AAA0BFF218549EE7F818"/>
    <w:rsid w:val="004B1B43"/>
    <w:pPr>
      <w:spacing w:after="200" w:line="276" w:lineRule="auto"/>
      <w:ind w:left="720"/>
      <w:contextualSpacing/>
    </w:pPr>
    <w:rPr>
      <w:rFonts w:ascii="Calibri" w:eastAsia="Calibri" w:hAnsi="Calibri" w:cs="Calibri"/>
      <w:lang w:eastAsia="en-US"/>
    </w:rPr>
  </w:style>
  <w:style w:type="paragraph" w:customStyle="1" w:styleId="544483B00C554175BBC8DFF13147A92317">
    <w:name w:val="544483B00C554175BBC8DFF13147A92317"/>
    <w:rsid w:val="004B1B43"/>
    <w:pPr>
      <w:spacing w:after="200" w:line="276" w:lineRule="auto"/>
    </w:pPr>
    <w:rPr>
      <w:rFonts w:ascii="Calibri" w:eastAsia="Calibri" w:hAnsi="Calibri" w:cs="Calibri"/>
      <w:lang w:eastAsia="en-US"/>
    </w:rPr>
  </w:style>
  <w:style w:type="paragraph" w:customStyle="1" w:styleId="8B10F61286BD4E34B622EBCE098D99CA17">
    <w:name w:val="8B10F61286BD4E34B622EBCE098D99CA17"/>
    <w:rsid w:val="004B1B43"/>
    <w:pPr>
      <w:spacing w:after="200" w:line="276" w:lineRule="auto"/>
    </w:pPr>
    <w:rPr>
      <w:rFonts w:ascii="Calibri" w:eastAsia="Calibri" w:hAnsi="Calibri" w:cs="Calibri"/>
      <w:lang w:eastAsia="en-US"/>
    </w:rPr>
  </w:style>
  <w:style w:type="paragraph" w:customStyle="1" w:styleId="1AA65678F1A34CF8A88BC113C064528417">
    <w:name w:val="1AA65678F1A34CF8A88BC113C064528417"/>
    <w:rsid w:val="004B1B43"/>
    <w:pPr>
      <w:spacing w:after="200" w:line="276" w:lineRule="auto"/>
      <w:ind w:left="720"/>
      <w:contextualSpacing/>
    </w:pPr>
    <w:rPr>
      <w:rFonts w:ascii="Calibri" w:eastAsia="Calibri" w:hAnsi="Calibri" w:cs="Calibri"/>
      <w:lang w:eastAsia="en-US"/>
    </w:rPr>
  </w:style>
  <w:style w:type="paragraph" w:customStyle="1" w:styleId="E98DFE9FF52A4976A90D3FA3646EB9C917">
    <w:name w:val="E98DFE9FF52A4976A90D3FA3646EB9C917"/>
    <w:rsid w:val="004B1B43"/>
    <w:pPr>
      <w:spacing w:after="200" w:line="276" w:lineRule="auto"/>
    </w:pPr>
    <w:rPr>
      <w:rFonts w:ascii="Calibri" w:eastAsia="Calibri" w:hAnsi="Calibri" w:cs="Calibri"/>
      <w:lang w:eastAsia="en-US"/>
    </w:rPr>
  </w:style>
  <w:style w:type="paragraph" w:customStyle="1" w:styleId="E453E41B282743AA8CA96823485959A218">
    <w:name w:val="E453E41B282743AA8CA96823485959A218"/>
    <w:rsid w:val="004B1B43"/>
    <w:pPr>
      <w:spacing w:after="200" w:line="276" w:lineRule="auto"/>
    </w:pPr>
    <w:rPr>
      <w:rFonts w:ascii="Calibri" w:eastAsia="Calibri" w:hAnsi="Calibri" w:cs="Calibri"/>
      <w:lang w:eastAsia="en-US"/>
    </w:rPr>
  </w:style>
  <w:style w:type="paragraph" w:customStyle="1" w:styleId="56FE28662F344A73868828C2CDEFAD5518">
    <w:name w:val="56FE28662F344A73868828C2CDEFAD5518"/>
    <w:rsid w:val="004B1B43"/>
    <w:pPr>
      <w:spacing w:after="200" w:line="276" w:lineRule="auto"/>
    </w:pPr>
    <w:rPr>
      <w:rFonts w:ascii="Calibri" w:eastAsia="Calibri" w:hAnsi="Calibri" w:cs="Calibri"/>
      <w:lang w:eastAsia="en-US"/>
    </w:rPr>
  </w:style>
  <w:style w:type="paragraph" w:customStyle="1" w:styleId="D0127F622BE64D09BE931C6AE217CF5418">
    <w:name w:val="D0127F622BE64D09BE931C6AE217CF5418"/>
    <w:rsid w:val="004B1B43"/>
    <w:pPr>
      <w:spacing w:after="200" w:line="276" w:lineRule="auto"/>
      <w:ind w:left="720"/>
      <w:contextualSpacing/>
    </w:pPr>
    <w:rPr>
      <w:rFonts w:ascii="Calibri" w:eastAsia="Calibri" w:hAnsi="Calibri" w:cs="Calibri"/>
      <w:lang w:eastAsia="en-US"/>
    </w:rPr>
  </w:style>
  <w:style w:type="paragraph" w:customStyle="1" w:styleId="8C7B7B4DBDAA49D0A67C2047F731FB2418">
    <w:name w:val="8C7B7B4DBDAA49D0A67C2047F731FB2418"/>
    <w:rsid w:val="004B1B43"/>
    <w:pPr>
      <w:spacing w:after="200" w:line="276" w:lineRule="auto"/>
      <w:ind w:left="720"/>
      <w:contextualSpacing/>
    </w:pPr>
    <w:rPr>
      <w:rFonts w:ascii="Calibri" w:eastAsia="Calibri" w:hAnsi="Calibri" w:cs="Calibri"/>
      <w:lang w:eastAsia="en-US"/>
    </w:rPr>
  </w:style>
  <w:style w:type="paragraph" w:customStyle="1" w:styleId="A0E392D20640405D93CDC0D2D5DDDE5A18">
    <w:name w:val="A0E392D20640405D93CDC0D2D5DDDE5A18"/>
    <w:rsid w:val="004B1B43"/>
    <w:pPr>
      <w:spacing w:after="200" w:line="276" w:lineRule="auto"/>
    </w:pPr>
    <w:rPr>
      <w:rFonts w:ascii="Calibri" w:eastAsia="Calibri" w:hAnsi="Calibri" w:cs="Calibri"/>
      <w:lang w:eastAsia="en-US"/>
    </w:rPr>
  </w:style>
  <w:style w:type="paragraph" w:customStyle="1" w:styleId="47C4C0D0287F48D0BC4FF0428FAB437318">
    <w:name w:val="47C4C0D0287F48D0BC4FF0428FAB437318"/>
    <w:rsid w:val="004B1B43"/>
    <w:pPr>
      <w:spacing w:after="200" w:line="276" w:lineRule="auto"/>
    </w:pPr>
    <w:rPr>
      <w:rFonts w:ascii="Calibri" w:eastAsia="Calibri" w:hAnsi="Calibri" w:cs="Calibri"/>
      <w:lang w:eastAsia="en-US"/>
    </w:rPr>
  </w:style>
  <w:style w:type="paragraph" w:customStyle="1" w:styleId="B8C37E2A19104F1284409EC31E2DE1D518">
    <w:name w:val="B8C37E2A19104F1284409EC31E2DE1D518"/>
    <w:rsid w:val="004B1B43"/>
    <w:pPr>
      <w:spacing w:after="200" w:line="276" w:lineRule="auto"/>
    </w:pPr>
    <w:rPr>
      <w:rFonts w:ascii="Calibri" w:eastAsia="Calibri" w:hAnsi="Calibri" w:cs="Calibri"/>
      <w:lang w:eastAsia="en-US"/>
    </w:rPr>
  </w:style>
  <w:style w:type="paragraph" w:customStyle="1" w:styleId="712EFCA7C4684333A739BED278E5F19618">
    <w:name w:val="712EFCA7C4684333A739BED278E5F19618"/>
    <w:rsid w:val="004B1B43"/>
    <w:pPr>
      <w:spacing w:after="200" w:line="276" w:lineRule="auto"/>
      <w:ind w:left="720"/>
      <w:contextualSpacing/>
    </w:pPr>
    <w:rPr>
      <w:rFonts w:ascii="Calibri" w:eastAsia="Calibri" w:hAnsi="Calibri" w:cs="Calibri"/>
      <w:lang w:eastAsia="en-US"/>
    </w:rPr>
  </w:style>
  <w:style w:type="paragraph" w:customStyle="1" w:styleId="8545066F3E4C427FA4E04F8D1A21770818">
    <w:name w:val="8545066F3E4C427FA4E04F8D1A21770818"/>
    <w:rsid w:val="004B1B43"/>
    <w:pPr>
      <w:spacing w:after="200" w:line="276" w:lineRule="auto"/>
    </w:pPr>
    <w:rPr>
      <w:rFonts w:ascii="Calibri" w:eastAsia="Calibri" w:hAnsi="Calibri" w:cs="Calibri"/>
      <w:lang w:eastAsia="en-US"/>
    </w:rPr>
  </w:style>
  <w:style w:type="paragraph" w:customStyle="1" w:styleId="5FD9CF783C98491586D05222BEC0CE4F18">
    <w:name w:val="5FD9CF783C98491586D05222BEC0CE4F18"/>
    <w:rsid w:val="004B1B43"/>
    <w:pPr>
      <w:spacing w:after="200" w:line="276" w:lineRule="auto"/>
    </w:pPr>
    <w:rPr>
      <w:rFonts w:ascii="Calibri" w:eastAsia="Calibri" w:hAnsi="Calibri" w:cs="Calibri"/>
      <w:lang w:eastAsia="en-US"/>
    </w:rPr>
  </w:style>
  <w:style w:type="paragraph" w:customStyle="1" w:styleId="7EABC22D75FB4CE6B6FF472D4350CD9818">
    <w:name w:val="7EABC22D75FB4CE6B6FF472D4350CD9818"/>
    <w:rsid w:val="004B1B43"/>
    <w:pPr>
      <w:spacing w:after="200" w:line="276" w:lineRule="auto"/>
    </w:pPr>
    <w:rPr>
      <w:rFonts w:ascii="Calibri" w:eastAsia="Calibri" w:hAnsi="Calibri" w:cs="Calibri"/>
      <w:lang w:eastAsia="en-US"/>
    </w:rPr>
  </w:style>
  <w:style w:type="paragraph" w:customStyle="1" w:styleId="357864BEBDC242B79FB2E402C97DAFF818">
    <w:name w:val="357864BEBDC242B79FB2E402C97DAFF818"/>
    <w:rsid w:val="004B1B43"/>
    <w:pPr>
      <w:spacing w:after="200" w:line="276" w:lineRule="auto"/>
      <w:ind w:left="720"/>
      <w:contextualSpacing/>
    </w:pPr>
    <w:rPr>
      <w:rFonts w:ascii="Calibri" w:eastAsia="Calibri" w:hAnsi="Calibri" w:cs="Calibri"/>
      <w:lang w:eastAsia="en-US"/>
    </w:rPr>
  </w:style>
  <w:style w:type="paragraph" w:customStyle="1" w:styleId="7164E66A38884DE49EB2D7C49D420D6F18">
    <w:name w:val="7164E66A38884DE49EB2D7C49D420D6F18"/>
    <w:rsid w:val="004B1B43"/>
    <w:pPr>
      <w:spacing w:after="200" w:line="276" w:lineRule="auto"/>
    </w:pPr>
    <w:rPr>
      <w:rFonts w:ascii="Calibri" w:eastAsia="Calibri" w:hAnsi="Calibri" w:cs="Calibri"/>
      <w:lang w:eastAsia="en-US"/>
    </w:rPr>
  </w:style>
  <w:style w:type="paragraph" w:customStyle="1" w:styleId="513A0D9A80A74BFCBD2C93FBC677B84318">
    <w:name w:val="513A0D9A80A74BFCBD2C93FBC677B84318"/>
    <w:rsid w:val="004B1B43"/>
    <w:pPr>
      <w:spacing w:after="200" w:line="276" w:lineRule="auto"/>
    </w:pPr>
    <w:rPr>
      <w:rFonts w:ascii="Calibri" w:eastAsia="Calibri" w:hAnsi="Calibri" w:cs="Calibri"/>
      <w:lang w:eastAsia="en-US"/>
    </w:rPr>
  </w:style>
  <w:style w:type="paragraph" w:customStyle="1" w:styleId="93E6478A5AD94DB2861B3A1AF4D9F4FF18">
    <w:name w:val="93E6478A5AD94DB2861B3A1AF4D9F4FF18"/>
    <w:rsid w:val="004B1B43"/>
    <w:pPr>
      <w:spacing w:after="200" w:line="276" w:lineRule="auto"/>
    </w:pPr>
    <w:rPr>
      <w:rFonts w:ascii="Calibri" w:eastAsia="Calibri" w:hAnsi="Calibri" w:cs="Calibri"/>
      <w:lang w:eastAsia="en-US"/>
    </w:rPr>
  </w:style>
  <w:style w:type="paragraph" w:customStyle="1" w:styleId="AE31727A75444D678F4214094EF87FE318">
    <w:name w:val="AE31727A75444D678F4214094EF87FE318"/>
    <w:rsid w:val="004B1B43"/>
    <w:pPr>
      <w:spacing w:after="200" w:line="276" w:lineRule="auto"/>
      <w:ind w:left="720"/>
      <w:contextualSpacing/>
    </w:pPr>
    <w:rPr>
      <w:rFonts w:ascii="Calibri" w:eastAsia="Calibri" w:hAnsi="Calibri" w:cs="Calibri"/>
      <w:lang w:eastAsia="en-US"/>
    </w:rPr>
  </w:style>
  <w:style w:type="paragraph" w:customStyle="1" w:styleId="3BA1EB8AF5D34F02AA7DBCBBAE40200E18">
    <w:name w:val="3BA1EB8AF5D34F02AA7DBCBBAE40200E18"/>
    <w:rsid w:val="004B1B43"/>
    <w:pPr>
      <w:spacing w:after="200" w:line="276" w:lineRule="auto"/>
    </w:pPr>
    <w:rPr>
      <w:rFonts w:ascii="Calibri" w:eastAsia="Calibri" w:hAnsi="Calibri" w:cs="Calibri"/>
      <w:lang w:eastAsia="en-US"/>
    </w:rPr>
  </w:style>
  <w:style w:type="paragraph" w:customStyle="1" w:styleId="D54F382329AE4E3FB4DBB2A8748996EE18">
    <w:name w:val="D54F382329AE4E3FB4DBB2A8748996EE18"/>
    <w:rsid w:val="004B1B43"/>
    <w:pPr>
      <w:spacing w:after="200" w:line="276" w:lineRule="auto"/>
    </w:pPr>
    <w:rPr>
      <w:rFonts w:ascii="Calibri" w:eastAsia="Calibri" w:hAnsi="Calibri" w:cs="Calibri"/>
      <w:lang w:eastAsia="en-US"/>
    </w:rPr>
  </w:style>
  <w:style w:type="paragraph" w:customStyle="1" w:styleId="8408B21972D24E01A646419D39996AD318">
    <w:name w:val="8408B21972D24E01A646419D39996AD318"/>
    <w:rsid w:val="004B1B43"/>
    <w:pPr>
      <w:spacing w:after="200" w:line="276" w:lineRule="auto"/>
    </w:pPr>
    <w:rPr>
      <w:rFonts w:ascii="Calibri" w:eastAsia="Calibri" w:hAnsi="Calibri" w:cs="Calibri"/>
      <w:lang w:eastAsia="en-US"/>
    </w:rPr>
  </w:style>
  <w:style w:type="paragraph" w:customStyle="1" w:styleId="7A81BA3C943C493BB60A8E8D46F4337B18">
    <w:name w:val="7A81BA3C943C493BB60A8E8D46F4337B18"/>
    <w:rsid w:val="004B1B43"/>
    <w:pPr>
      <w:spacing w:after="200" w:line="276" w:lineRule="auto"/>
      <w:ind w:left="720"/>
      <w:contextualSpacing/>
    </w:pPr>
    <w:rPr>
      <w:rFonts w:ascii="Calibri" w:eastAsia="Calibri" w:hAnsi="Calibri" w:cs="Calibri"/>
      <w:lang w:eastAsia="en-US"/>
    </w:rPr>
  </w:style>
  <w:style w:type="paragraph" w:customStyle="1" w:styleId="AF87B81460FC4604AB42EFDAEB53DC4418">
    <w:name w:val="AF87B81460FC4604AB42EFDAEB53DC4418"/>
    <w:rsid w:val="004B1B43"/>
    <w:pPr>
      <w:spacing w:after="200" w:line="276" w:lineRule="auto"/>
    </w:pPr>
    <w:rPr>
      <w:rFonts w:ascii="Calibri" w:eastAsia="Calibri" w:hAnsi="Calibri" w:cs="Calibri"/>
      <w:lang w:eastAsia="en-US"/>
    </w:rPr>
  </w:style>
  <w:style w:type="paragraph" w:customStyle="1" w:styleId="8DF1AB8EFB3D42C097F69A4651A6FBFD18">
    <w:name w:val="8DF1AB8EFB3D42C097F69A4651A6FBFD18"/>
    <w:rsid w:val="004B1B43"/>
    <w:pPr>
      <w:spacing w:after="200" w:line="276" w:lineRule="auto"/>
    </w:pPr>
    <w:rPr>
      <w:rFonts w:ascii="Calibri" w:eastAsia="Calibri" w:hAnsi="Calibri" w:cs="Calibri"/>
      <w:lang w:eastAsia="en-US"/>
    </w:rPr>
  </w:style>
  <w:style w:type="paragraph" w:customStyle="1" w:styleId="1B42766F881D47F782E02C2F995364E718">
    <w:name w:val="1B42766F881D47F782E02C2F995364E718"/>
    <w:rsid w:val="004B1B43"/>
    <w:pPr>
      <w:spacing w:after="200" w:line="276" w:lineRule="auto"/>
    </w:pPr>
    <w:rPr>
      <w:rFonts w:ascii="Calibri" w:eastAsia="Calibri" w:hAnsi="Calibri" w:cs="Calibri"/>
      <w:lang w:eastAsia="en-US"/>
    </w:rPr>
  </w:style>
  <w:style w:type="paragraph" w:customStyle="1" w:styleId="08AD0211D0A1468A861B86C810D2655118">
    <w:name w:val="08AD0211D0A1468A861B86C810D2655118"/>
    <w:rsid w:val="004B1B43"/>
    <w:pPr>
      <w:spacing w:after="200" w:line="276" w:lineRule="auto"/>
      <w:ind w:left="720"/>
      <w:contextualSpacing/>
    </w:pPr>
    <w:rPr>
      <w:rFonts w:ascii="Calibri" w:eastAsia="Calibri" w:hAnsi="Calibri" w:cs="Calibri"/>
      <w:lang w:eastAsia="en-US"/>
    </w:rPr>
  </w:style>
  <w:style w:type="paragraph" w:customStyle="1" w:styleId="3F9F00D4C64D44F3B6209E077665DB3F18">
    <w:name w:val="3F9F00D4C64D44F3B6209E077665DB3F18"/>
    <w:rsid w:val="004B1B43"/>
    <w:pPr>
      <w:spacing w:after="200" w:line="276" w:lineRule="auto"/>
    </w:pPr>
    <w:rPr>
      <w:rFonts w:ascii="Calibri" w:eastAsia="Calibri" w:hAnsi="Calibri" w:cs="Calibri"/>
      <w:lang w:eastAsia="en-US"/>
    </w:rPr>
  </w:style>
  <w:style w:type="paragraph" w:customStyle="1" w:styleId="FB81EA0761B64F7C8A52BBB2797E607218">
    <w:name w:val="FB81EA0761B64F7C8A52BBB2797E607218"/>
    <w:rsid w:val="004B1B43"/>
    <w:pPr>
      <w:spacing w:after="200" w:line="276" w:lineRule="auto"/>
    </w:pPr>
    <w:rPr>
      <w:rFonts w:ascii="Calibri" w:eastAsia="Calibri" w:hAnsi="Calibri" w:cs="Calibri"/>
      <w:lang w:eastAsia="en-US"/>
    </w:rPr>
  </w:style>
  <w:style w:type="paragraph" w:customStyle="1" w:styleId="18C52A5464404E39B97DCAA6A35C571318">
    <w:name w:val="18C52A5464404E39B97DCAA6A35C571318"/>
    <w:rsid w:val="004B1B43"/>
    <w:pPr>
      <w:spacing w:after="200" w:line="276" w:lineRule="auto"/>
    </w:pPr>
    <w:rPr>
      <w:rFonts w:ascii="Calibri" w:eastAsia="Calibri" w:hAnsi="Calibri" w:cs="Calibri"/>
      <w:lang w:eastAsia="en-US"/>
    </w:rPr>
  </w:style>
  <w:style w:type="paragraph" w:customStyle="1" w:styleId="B6DF482BCD184CB58F27348B9F4E029418">
    <w:name w:val="B6DF482BCD184CB58F27348B9F4E029418"/>
    <w:rsid w:val="004B1B43"/>
    <w:pPr>
      <w:spacing w:after="200" w:line="276" w:lineRule="auto"/>
      <w:ind w:left="720"/>
      <w:contextualSpacing/>
    </w:pPr>
    <w:rPr>
      <w:rFonts w:ascii="Calibri" w:eastAsia="Calibri" w:hAnsi="Calibri" w:cs="Calibri"/>
      <w:lang w:eastAsia="en-US"/>
    </w:rPr>
  </w:style>
  <w:style w:type="paragraph" w:customStyle="1" w:styleId="29F23404E3B0453A9A04B8ADD1E32A7018">
    <w:name w:val="29F23404E3B0453A9A04B8ADD1E32A7018"/>
    <w:rsid w:val="004B1B43"/>
    <w:pPr>
      <w:spacing w:after="200" w:line="276" w:lineRule="auto"/>
    </w:pPr>
    <w:rPr>
      <w:rFonts w:ascii="Calibri" w:eastAsia="Calibri" w:hAnsi="Calibri" w:cs="Calibri"/>
      <w:lang w:eastAsia="en-US"/>
    </w:rPr>
  </w:style>
  <w:style w:type="paragraph" w:customStyle="1" w:styleId="D9206C10B04847E79BFD856C0111F27E18">
    <w:name w:val="D9206C10B04847E79BFD856C0111F27E18"/>
    <w:rsid w:val="004B1B43"/>
    <w:pPr>
      <w:spacing w:after="200" w:line="276" w:lineRule="auto"/>
    </w:pPr>
    <w:rPr>
      <w:rFonts w:ascii="Calibri" w:eastAsia="Calibri" w:hAnsi="Calibri" w:cs="Calibri"/>
      <w:lang w:eastAsia="en-US"/>
    </w:rPr>
  </w:style>
  <w:style w:type="paragraph" w:customStyle="1" w:styleId="916687A101A34FB58982DA8AB14D266418">
    <w:name w:val="916687A101A34FB58982DA8AB14D266418"/>
    <w:rsid w:val="004B1B43"/>
    <w:pPr>
      <w:spacing w:after="200" w:line="276" w:lineRule="auto"/>
    </w:pPr>
    <w:rPr>
      <w:rFonts w:ascii="Calibri" w:eastAsia="Calibri" w:hAnsi="Calibri" w:cs="Calibri"/>
      <w:lang w:eastAsia="en-US"/>
    </w:rPr>
  </w:style>
  <w:style w:type="paragraph" w:customStyle="1" w:styleId="7E8180BA40DD4113A380E6809257804A18">
    <w:name w:val="7E8180BA40DD4113A380E6809257804A18"/>
    <w:rsid w:val="004B1B43"/>
    <w:pPr>
      <w:spacing w:after="200" w:line="276" w:lineRule="auto"/>
      <w:ind w:left="720"/>
      <w:contextualSpacing/>
    </w:pPr>
    <w:rPr>
      <w:rFonts w:ascii="Calibri" w:eastAsia="Calibri" w:hAnsi="Calibri" w:cs="Calibri"/>
      <w:lang w:eastAsia="en-US"/>
    </w:rPr>
  </w:style>
  <w:style w:type="paragraph" w:customStyle="1" w:styleId="9AF72FE6125F498990BEE8841E1B17C512">
    <w:name w:val="9AF72FE6125F498990BEE8841E1B17C512"/>
    <w:rsid w:val="004B1B43"/>
    <w:pPr>
      <w:spacing w:after="200" w:line="276" w:lineRule="auto"/>
      <w:ind w:left="720"/>
      <w:contextualSpacing/>
    </w:pPr>
    <w:rPr>
      <w:rFonts w:ascii="Calibri" w:eastAsia="Calibri" w:hAnsi="Calibri" w:cs="Calibri"/>
      <w:lang w:eastAsia="en-US"/>
    </w:rPr>
  </w:style>
  <w:style w:type="paragraph" w:customStyle="1" w:styleId="E2E90AF0699B4077B2019F6AEF37235516">
    <w:name w:val="E2E90AF0699B4077B2019F6AEF37235516"/>
    <w:rsid w:val="004B1B43"/>
    <w:pPr>
      <w:spacing w:after="200" w:line="276" w:lineRule="auto"/>
      <w:ind w:left="720"/>
      <w:contextualSpacing/>
    </w:pPr>
    <w:rPr>
      <w:rFonts w:ascii="Calibri" w:eastAsia="Calibri" w:hAnsi="Calibri" w:cs="Calibri"/>
      <w:lang w:eastAsia="en-US"/>
    </w:rPr>
  </w:style>
  <w:style w:type="paragraph" w:customStyle="1" w:styleId="183339929008450E90AE710D7DB7FF0F16">
    <w:name w:val="183339929008450E90AE710D7DB7FF0F16"/>
    <w:rsid w:val="004B1B43"/>
    <w:pPr>
      <w:spacing w:after="200" w:line="276" w:lineRule="auto"/>
      <w:ind w:left="720"/>
      <w:contextualSpacing/>
    </w:pPr>
    <w:rPr>
      <w:rFonts w:ascii="Calibri" w:eastAsia="Calibri" w:hAnsi="Calibri" w:cs="Calibri"/>
      <w:lang w:eastAsia="en-US"/>
    </w:rPr>
  </w:style>
  <w:style w:type="paragraph" w:customStyle="1" w:styleId="F1DB1FD175C74481A77CF89C684B73E913">
    <w:name w:val="F1DB1FD175C74481A77CF89C684B73E913"/>
    <w:rsid w:val="004B1B43"/>
    <w:pPr>
      <w:spacing w:after="200" w:line="276" w:lineRule="auto"/>
      <w:ind w:left="720"/>
      <w:contextualSpacing/>
    </w:pPr>
    <w:rPr>
      <w:rFonts w:ascii="Calibri" w:eastAsia="Calibri" w:hAnsi="Calibri" w:cs="Calibri"/>
      <w:lang w:eastAsia="en-US"/>
    </w:rPr>
  </w:style>
  <w:style w:type="paragraph" w:customStyle="1" w:styleId="18E0AB86546A4E7CBE3B094870BCDC7D13">
    <w:name w:val="18E0AB86546A4E7CBE3B094870BCDC7D13"/>
    <w:rsid w:val="004B1B43"/>
    <w:pPr>
      <w:spacing w:after="200" w:line="276" w:lineRule="auto"/>
      <w:ind w:left="720"/>
      <w:contextualSpacing/>
    </w:pPr>
    <w:rPr>
      <w:rFonts w:ascii="Calibri" w:eastAsia="Calibri" w:hAnsi="Calibri" w:cs="Calibri"/>
      <w:lang w:eastAsia="en-US"/>
    </w:rPr>
  </w:style>
  <w:style w:type="paragraph" w:customStyle="1" w:styleId="BAF142DEB0DE4E698B4214BBA8AF26BC8">
    <w:name w:val="BAF142DEB0DE4E698B4214BBA8AF26BC8"/>
    <w:rsid w:val="004B1B43"/>
    <w:pPr>
      <w:spacing w:after="200" w:line="276" w:lineRule="auto"/>
      <w:ind w:left="720"/>
      <w:contextualSpacing/>
    </w:pPr>
    <w:rPr>
      <w:rFonts w:ascii="Calibri" w:eastAsia="Calibri" w:hAnsi="Calibri" w:cs="Calibri"/>
      <w:lang w:eastAsia="en-US"/>
    </w:rPr>
  </w:style>
  <w:style w:type="paragraph" w:customStyle="1" w:styleId="2AF9103A42814E72B344D01B82E3A6F8">
    <w:name w:val="2AF9103A42814E72B344D01B82E3A6F8"/>
    <w:rsid w:val="00E6212B"/>
  </w:style>
  <w:style w:type="paragraph" w:customStyle="1" w:styleId="272EC7FDF80845B8888A4ABECF36C274">
    <w:name w:val="272EC7FDF80845B8888A4ABECF36C274"/>
    <w:rsid w:val="00E6212B"/>
  </w:style>
  <w:style w:type="paragraph" w:customStyle="1" w:styleId="97ED9BC6BD60491C9B962D23E6A30D6623">
    <w:name w:val="97ED9BC6BD60491C9B962D23E6A30D6623"/>
    <w:rsid w:val="00E6212B"/>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E6212B"/>
    <w:pPr>
      <w:spacing w:after="200" w:line="276" w:lineRule="auto"/>
    </w:pPr>
    <w:rPr>
      <w:rFonts w:ascii="Calibri" w:eastAsia="Calibri" w:hAnsi="Calibri" w:cs="Calibri"/>
      <w:lang w:eastAsia="en-US"/>
    </w:rPr>
  </w:style>
  <w:style w:type="paragraph" w:customStyle="1" w:styleId="DAA16A5A07FF48A598F4647F56BA82A421">
    <w:name w:val="DAA16A5A07FF48A598F4647F56BA82A421"/>
    <w:rsid w:val="00E6212B"/>
    <w:pPr>
      <w:spacing w:after="200" w:line="276" w:lineRule="auto"/>
      <w:ind w:left="720"/>
      <w:contextualSpacing/>
    </w:pPr>
    <w:rPr>
      <w:rFonts w:ascii="Calibri" w:eastAsia="Calibri" w:hAnsi="Calibri" w:cs="Calibri"/>
      <w:lang w:eastAsia="en-US"/>
    </w:rPr>
  </w:style>
  <w:style w:type="paragraph" w:customStyle="1" w:styleId="A5FDC8C10C2347F3939CDDFED37215D717">
    <w:name w:val="A5FDC8C10C2347F3939CDDFED37215D717"/>
    <w:rsid w:val="00E6212B"/>
    <w:pPr>
      <w:spacing w:after="200" w:line="276" w:lineRule="auto"/>
      <w:ind w:left="720"/>
      <w:contextualSpacing/>
    </w:pPr>
    <w:rPr>
      <w:rFonts w:ascii="Calibri" w:eastAsia="Calibri" w:hAnsi="Calibri" w:cs="Calibri"/>
      <w:lang w:eastAsia="en-US"/>
    </w:rPr>
  </w:style>
  <w:style w:type="paragraph" w:customStyle="1" w:styleId="0E66999A1DD847BF9A85C0E7FFDB1C1E20">
    <w:name w:val="0E66999A1DD847BF9A85C0E7FFDB1C1E20"/>
    <w:rsid w:val="00E6212B"/>
    <w:pPr>
      <w:spacing w:after="200" w:line="276" w:lineRule="auto"/>
    </w:pPr>
    <w:rPr>
      <w:rFonts w:ascii="Calibri" w:eastAsia="Calibri" w:hAnsi="Calibri" w:cs="Calibri"/>
      <w:lang w:eastAsia="en-US"/>
    </w:rPr>
  </w:style>
  <w:style w:type="paragraph" w:customStyle="1" w:styleId="08F133B62E804069AB19A29A38CBD10420">
    <w:name w:val="08F133B62E804069AB19A29A38CBD10420"/>
    <w:rsid w:val="00E6212B"/>
    <w:pPr>
      <w:spacing w:after="200" w:line="276" w:lineRule="auto"/>
      <w:ind w:left="720"/>
      <w:contextualSpacing/>
    </w:pPr>
    <w:rPr>
      <w:rFonts w:ascii="Calibri" w:eastAsia="Calibri" w:hAnsi="Calibri" w:cs="Calibri"/>
      <w:lang w:eastAsia="en-US"/>
    </w:rPr>
  </w:style>
  <w:style w:type="paragraph" w:customStyle="1" w:styleId="8AEBAB5B30C04DE190134EE11FF1DCE020">
    <w:name w:val="8AEBAB5B30C04DE190134EE11FF1DCE020"/>
    <w:rsid w:val="00E6212B"/>
    <w:pPr>
      <w:spacing w:after="200" w:line="276" w:lineRule="auto"/>
      <w:ind w:left="720"/>
      <w:contextualSpacing/>
    </w:pPr>
    <w:rPr>
      <w:rFonts w:ascii="Calibri" w:eastAsia="Calibri" w:hAnsi="Calibri" w:cs="Calibri"/>
      <w:lang w:eastAsia="en-US"/>
    </w:rPr>
  </w:style>
  <w:style w:type="paragraph" w:customStyle="1" w:styleId="3430D0EA680A41AAA0BFF218549EE7F819">
    <w:name w:val="3430D0EA680A41AAA0BFF218549EE7F819"/>
    <w:rsid w:val="00E6212B"/>
    <w:pPr>
      <w:spacing w:after="200" w:line="276" w:lineRule="auto"/>
      <w:ind w:left="720"/>
      <w:contextualSpacing/>
    </w:pPr>
    <w:rPr>
      <w:rFonts w:ascii="Calibri" w:eastAsia="Calibri" w:hAnsi="Calibri" w:cs="Calibri"/>
      <w:lang w:eastAsia="en-US"/>
    </w:rPr>
  </w:style>
  <w:style w:type="paragraph" w:customStyle="1" w:styleId="544483B00C554175BBC8DFF13147A92318">
    <w:name w:val="544483B00C554175BBC8DFF13147A92318"/>
    <w:rsid w:val="00E6212B"/>
    <w:pPr>
      <w:spacing w:after="200" w:line="276" w:lineRule="auto"/>
    </w:pPr>
    <w:rPr>
      <w:rFonts w:ascii="Calibri" w:eastAsia="Calibri" w:hAnsi="Calibri" w:cs="Calibri"/>
      <w:lang w:eastAsia="en-US"/>
    </w:rPr>
  </w:style>
  <w:style w:type="paragraph" w:customStyle="1" w:styleId="8B10F61286BD4E34B622EBCE098D99CA18">
    <w:name w:val="8B10F61286BD4E34B622EBCE098D99CA18"/>
    <w:rsid w:val="00E6212B"/>
    <w:pPr>
      <w:spacing w:after="200" w:line="276" w:lineRule="auto"/>
    </w:pPr>
    <w:rPr>
      <w:rFonts w:ascii="Calibri" w:eastAsia="Calibri" w:hAnsi="Calibri" w:cs="Calibri"/>
      <w:lang w:eastAsia="en-US"/>
    </w:rPr>
  </w:style>
  <w:style w:type="paragraph" w:customStyle="1" w:styleId="1AA65678F1A34CF8A88BC113C064528418">
    <w:name w:val="1AA65678F1A34CF8A88BC113C064528418"/>
    <w:rsid w:val="00E6212B"/>
    <w:pPr>
      <w:spacing w:after="200" w:line="276" w:lineRule="auto"/>
      <w:ind w:left="720"/>
      <w:contextualSpacing/>
    </w:pPr>
    <w:rPr>
      <w:rFonts w:ascii="Calibri" w:eastAsia="Calibri" w:hAnsi="Calibri" w:cs="Calibri"/>
      <w:lang w:eastAsia="en-US"/>
    </w:rPr>
  </w:style>
  <w:style w:type="paragraph" w:customStyle="1" w:styleId="E98DFE9FF52A4976A90D3FA3646EB9C918">
    <w:name w:val="E98DFE9FF52A4976A90D3FA3646EB9C918"/>
    <w:rsid w:val="00E6212B"/>
    <w:pPr>
      <w:spacing w:after="200" w:line="276" w:lineRule="auto"/>
    </w:pPr>
    <w:rPr>
      <w:rFonts w:ascii="Calibri" w:eastAsia="Calibri" w:hAnsi="Calibri" w:cs="Calibri"/>
      <w:lang w:eastAsia="en-US"/>
    </w:rPr>
  </w:style>
  <w:style w:type="paragraph" w:customStyle="1" w:styleId="E453E41B282743AA8CA96823485959A219">
    <w:name w:val="E453E41B282743AA8CA96823485959A219"/>
    <w:rsid w:val="00E6212B"/>
    <w:pPr>
      <w:spacing w:after="200" w:line="276" w:lineRule="auto"/>
    </w:pPr>
    <w:rPr>
      <w:rFonts w:ascii="Calibri" w:eastAsia="Calibri" w:hAnsi="Calibri" w:cs="Calibri"/>
      <w:lang w:eastAsia="en-US"/>
    </w:rPr>
  </w:style>
  <w:style w:type="paragraph" w:customStyle="1" w:styleId="56FE28662F344A73868828C2CDEFAD5519">
    <w:name w:val="56FE28662F344A73868828C2CDEFAD5519"/>
    <w:rsid w:val="00E6212B"/>
    <w:pPr>
      <w:spacing w:after="200" w:line="276" w:lineRule="auto"/>
    </w:pPr>
    <w:rPr>
      <w:rFonts w:ascii="Calibri" w:eastAsia="Calibri" w:hAnsi="Calibri" w:cs="Calibri"/>
      <w:lang w:eastAsia="en-US"/>
    </w:rPr>
  </w:style>
  <w:style w:type="paragraph" w:customStyle="1" w:styleId="D0127F622BE64D09BE931C6AE217CF5419">
    <w:name w:val="D0127F622BE64D09BE931C6AE217CF5419"/>
    <w:rsid w:val="00E6212B"/>
    <w:pPr>
      <w:spacing w:after="200" w:line="276" w:lineRule="auto"/>
      <w:ind w:left="720"/>
      <w:contextualSpacing/>
    </w:pPr>
    <w:rPr>
      <w:rFonts w:ascii="Calibri" w:eastAsia="Calibri" w:hAnsi="Calibri" w:cs="Calibri"/>
      <w:lang w:eastAsia="en-US"/>
    </w:rPr>
  </w:style>
  <w:style w:type="paragraph" w:customStyle="1" w:styleId="8C7B7B4DBDAA49D0A67C2047F731FB2419">
    <w:name w:val="8C7B7B4DBDAA49D0A67C2047F731FB2419"/>
    <w:rsid w:val="00E6212B"/>
    <w:pPr>
      <w:spacing w:after="200" w:line="276" w:lineRule="auto"/>
      <w:ind w:left="720"/>
      <w:contextualSpacing/>
    </w:pPr>
    <w:rPr>
      <w:rFonts w:ascii="Calibri" w:eastAsia="Calibri" w:hAnsi="Calibri" w:cs="Calibri"/>
      <w:lang w:eastAsia="en-US"/>
    </w:rPr>
  </w:style>
  <w:style w:type="paragraph" w:customStyle="1" w:styleId="A0E392D20640405D93CDC0D2D5DDDE5A19">
    <w:name w:val="A0E392D20640405D93CDC0D2D5DDDE5A19"/>
    <w:rsid w:val="00E6212B"/>
    <w:pPr>
      <w:spacing w:after="200" w:line="276" w:lineRule="auto"/>
    </w:pPr>
    <w:rPr>
      <w:rFonts w:ascii="Calibri" w:eastAsia="Calibri" w:hAnsi="Calibri" w:cs="Calibri"/>
      <w:lang w:eastAsia="en-US"/>
    </w:rPr>
  </w:style>
  <w:style w:type="paragraph" w:customStyle="1" w:styleId="47C4C0D0287F48D0BC4FF0428FAB437319">
    <w:name w:val="47C4C0D0287F48D0BC4FF0428FAB437319"/>
    <w:rsid w:val="00E6212B"/>
    <w:pPr>
      <w:spacing w:after="200" w:line="276" w:lineRule="auto"/>
    </w:pPr>
    <w:rPr>
      <w:rFonts w:ascii="Calibri" w:eastAsia="Calibri" w:hAnsi="Calibri" w:cs="Calibri"/>
      <w:lang w:eastAsia="en-US"/>
    </w:rPr>
  </w:style>
  <w:style w:type="paragraph" w:customStyle="1" w:styleId="B8C37E2A19104F1284409EC31E2DE1D519">
    <w:name w:val="B8C37E2A19104F1284409EC31E2DE1D519"/>
    <w:rsid w:val="00E6212B"/>
    <w:pPr>
      <w:spacing w:after="200" w:line="276" w:lineRule="auto"/>
    </w:pPr>
    <w:rPr>
      <w:rFonts w:ascii="Calibri" w:eastAsia="Calibri" w:hAnsi="Calibri" w:cs="Calibri"/>
      <w:lang w:eastAsia="en-US"/>
    </w:rPr>
  </w:style>
  <w:style w:type="paragraph" w:customStyle="1" w:styleId="712EFCA7C4684333A739BED278E5F19619">
    <w:name w:val="712EFCA7C4684333A739BED278E5F19619"/>
    <w:rsid w:val="00E6212B"/>
    <w:pPr>
      <w:spacing w:after="200" w:line="276" w:lineRule="auto"/>
      <w:ind w:left="720"/>
      <w:contextualSpacing/>
    </w:pPr>
    <w:rPr>
      <w:rFonts w:ascii="Calibri" w:eastAsia="Calibri" w:hAnsi="Calibri" w:cs="Calibri"/>
      <w:lang w:eastAsia="en-US"/>
    </w:rPr>
  </w:style>
  <w:style w:type="paragraph" w:customStyle="1" w:styleId="8545066F3E4C427FA4E04F8D1A21770819">
    <w:name w:val="8545066F3E4C427FA4E04F8D1A21770819"/>
    <w:rsid w:val="00E6212B"/>
    <w:pPr>
      <w:spacing w:after="200" w:line="276" w:lineRule="auto"/>
    </w:pPr>
    <w:rPr>
      <w:rFonts w:ascii="Calibri" w:eastAsia="Calibri" w:hAnsi="Calibri" w:cs="Calibri"/>
      <w:lang w:eastAsia="en-US"/>
    </w:rPr>
  </w:style>
  <w:style w:type="paragraph" w:customStyle="1" w:styleId="5FD9CF783C98491586D05222BEC0CE4F19">
    <w:name w:val="5FD9CF783C98491586D05222BEC0CE4F19"/>
    <w:rsid w:val="00E6212B"/>
    <w:pPr>
      <w:spacing w:after="200" w:line="276" w:lineRule="auto"/>
    </w:pPr>
    <w:rPr>
      <w:rFonts w:ascii="Calibri" w:eastAsia="Calibri" w:hAnsi="Calibri" w:cs="Calibri"/>
      <w:lang w:eastAsia="en-US"/>
    </w:rPr>
  </w:style>
  <w:style w:type="paragraph" w:customStyle="1" w:styleId="7EABC22D75FB4CE6B6FF472D4350CD9819">
    <w:name w:val="7EABC22D75FB4CE6B6FF472D4350CD9819"/>
    <w:rsid w:val="00E6212B"/>
    <w:pPr>
      <w:spacing w:after="200" w:line="276" w:lineRule="auto"/>
    </w:pPr>
    <w:rPr>
      <w:rFonts w:ascii="Calibri" w:eastAsia="Calibri" w:hAnsi="Calibri" w:cs="Calibri"/>
      <w:lang w:eastAsia="en-US"/>
    </w:rPr>
  </w:style>
  <w:style w:type="paragraph" w:customStyle="1" w:styleId="357864BEBDC242B79FB2E402C97DAFF819">
    <w:name w:val="357864BEBDC242B79FB2E402C97DAFF819"/>
    <w:rsid w:val="00E6212B"/>
    <w:pPr>
      <w:spacing w:after="200" w:line="276" w:lineRule="auto"/>
      <w:ind w:left="720"/>
      <w:contextualSpacing/>
    </w:pPr>
    <w:rPr>
      <w:rFonts w:ascii="Calibri" w:eastAsia="Calibri" w:hAnsi="Calibri" w:cs="Calibri"/>
      <w:lang w:eastAsia="en-US"/>
    </w:rPr>
  </w:style>
  <w:style w:type="paragraph" w:customStyle="1" w:styleId="7164E66A38884DE49EB2D7C49D420D6F19">
    <w:name w:val="7164E66A38884DE49EB2D7C49D420D6F19"/>
    <w:rsid w:val="00E6212B"/>
    <w:pPr>
      <w:spacing w:after="200" w:line="276" w:lineRule="auto"/>
    </w:pPr>
    <w:rPr>
      <w:rFonts w:ascii="Calibri" w:eastAsia="Calibri" w:hAnsi="Calibri" w:cs="Calibri"/>
      <w:lang w:eastAsia="en-US"/>
    </w:rPr>
  </w:style>
  <w:style w:type="paragraph" w:customStyle="1" w:styleId="513A0D9A80A74BFCBD2C93FBC677B84319">
    <w:name w:val="513A0D9A80A74BFCBD2C93FBC677B84319"/>
    <w:rsid w:val="00E6212B"/>
    <w:pPr>
      <w:spacing w:after="200" w:line="276" w:lineRule="auto"/>
    </w:pPr>
    <w:rPr>
      <w:rFonts w:ascii="Calibri" w:eastAsia="Calibri" w:hAnsi="Calibri" w:cs="Calibri"/>
      <w:lang w:eastAsia="en-US"/>
    </w:rPr>
  </w:style>
  <w:style w:type="paragraph" w:customStyle="1" w:styleId="93E6478A5AD94DB2861B3A1AF4D9F4FF19">
    <w:name w:val="93E6478A5AD94DB2861B3A1AF4D9F4FF19"/>
    <w:rsid w:val="00E6212B"/>
    <w:pPr>
      <w:spacing w:after="200" w:line="276" w:lineRule="auto"/>
    </w:pPr>
    <w:rPr>
      <w:rFonts w:ascii="Calibri" w:eastAsia="Calibri" w:hAnsi="Calibri" w:cs="Calibri"/>
      <w:lang w:eastAsia="en-US"/>
    </w:rPr>
  </w:style>
  <w:style w:type="paragraph" w:customStyle="1" w:styleId="AE31727A75444D678F4214094EF87FE319">
    <w:name w:val="AE31727A75444D678F4214094EF87FE319"/>
    <w:rsid w:val="00E6212B"/>
    <w:pPr>
      <w:spacing w:after="200" w:line="276" w:lineRule="auto"/>
      <w:ind w:left="720"/>
      <w:contextualSpacing/>
    </w:pPr>
    <w:rPr>
      <w:rFonts w:ascii="Calibri" w:eastAsia="Calibri" w:hAnsi="Calibri" w:cs="Calibri"/>
      <w:lang w:eastAsia="en-US"/>
    </w:rPr>
  </w:style>
  <w:style w:type="paragraph" w:customStyle="1" w:styleId="3BA1EB8AF5D34F02AA7DBCBBAE40200E19">
    <w:name w:val="3BA1EB8AF5D34F02AA7DBCBBAE40200E19"/>
    <w:rsid w:val="00E6212B"/>
    <w:pPr>
      <w:spacing w:after="200" w:line="276" w:lineRule="auto"/>
    </w:pPr>
    <w:rPr>
      <w:rFonts w:ascii="Calibri" w:eastAsia="Calibri" w:hAnsi="Calibri" w:cs="Calibri"/>
      <w:lang w:eastAsia="en-US"/>
    </w:rPr>
  </w:style>
  <w:style w:type="paragraph" w:customStyle="1" w:styleId="D54F382329AE4E3FB4DBB2A8748996EE19">
    <w:name w:val="D54F382329AE4E3FB4DBB2A8748996EE19"/>
    <w:rsid w:val="00E6212B"/>
    <w:pPr>
      <w:spacing w:after="200" w:line="276" w:lineRule="auto"/>
    </w:pPr>
    <w:rPr>
      <w:rFonts w:ascii="Calibri" w:eastAsia="Calibri" w:hAnsi="Calibri" w:cs="Calibri"/>
      <w:lang w:eastAsia="en-US"/>
    </w:rPr>
  </w:style>
  <w:style w:type="paragraph" w:customStyle="1" w:styleId="8408B21972D24E01A646419D39996AD319">
    <w:name w:val="8408B21972D24E01A646419D39996AD319"/>
    <w:rsid w:val="00E6212B"/>
    <w:pPr>
      <w:spacing w:after="200" w:line="276" w:lineRule="auto"/>
    </w:pPr>
    <w:rPr>
      <w:rFonts w:ascii="Calibri" w:eastAsia="Calibri" w:hAnsi="Calibri" w:cs="Calibri"/>
      <w:lang w:eastAsia="en-US"/>
    </w:rPr>
  </w:style>
  <w:style w:type="paragraph" w:customStyle="1" w:styleId="7A81BA3C943C493BB60A8E8D46F4337B19">
    <w:name w:val="7A81BA3C943C493BB60A8E8D46F4337B19"/>
    <w:rsid w:val="00E6212B"/>
    <w:pPr>
      <w:spacing w:after="200" w:line="276" w:lineRule="auto"/>
      <w:ind w:left="720"/>
      <w:contextualSpacing/>
    </w:pPr>
    <w:rPr>
      <w:rFonts w:ascii="Calibri" w:eastAsia="Calibri" w:hAnsi="Calibri" w:cs="Calibri"/>
      <w:lang w:eastAsia="en-US"/>
    </w:rPr>
  </w:style>
  <w:style w:type="paragraph" w:customStyle="1" w:styleId="AF87B81460FC4604AB42EFDAEB53DC4419">
    <w:name w:val="AF87B81460FC4604AB42EFDAEB53DC4419"/>
    <w:rsid w:val="00E6212B"/>
    <w:pPr>
      <w:spacing w:after="200" w:line="276" w:lineRule="auto"/>
    </w:pPr>
    <w:rPr>
      <w:rFonts w:ascii="Calibri" w:eastAsia="Calibri" w:hAnsi="Calibri" w:cs="Calibri"/>
      <w:lang w:eastAsia="en-US"/>
    </w:rPr>
  </w:style>
  <w:style w:type="paragraph" w:customStyle="1" w:styleId="8DF1AB8EFB3D42C097F69A4651A6FBFD19">
    <w:name w:val="8DF1AB8EFB3D42C097F69A4651A6FBFD19"/>
    <w:rsid w:val="00E6212B"/>
    <w:pPr>
      <w:spacing w:after="200" w:line="276" w:lineRule="auto"/>
    </w:pPr>
    <w:rPr>
      <w:rFonts w:ascii="Calibri" w:eastAsia="Calibri" w:hAnsi="Calibri" w:cs="Calibri"/>
      <w:lang w:eastAsia="en-US"/>
    </w:rPr>
  </w:style>
  <w:style w:type="paragraph" w:customStyle="1" w:styleId="1B42766F881D47F782E02C2F995364E719">
    <w:name w:val="1B42766F881D47F782E02C2F995364E719"/>
    <w:rsid w:val="00E6212B"/>
    <w:pPr>
      <w:spacing w:after="200" w:line="276" w:lineRule="auto"/>
    </w:pPr>
    <w:rPr>
      <w:rFonts w:ascii="Calibri" w:eastAsia="Calibri" w:hAnsi="Calibri" w:cs="Calibri"/>
      <w:lang w:eastAsia="en-US"/>
    </w:rPr>
  </w:style>
  <w:style w:type="paragraph" w:customStyle="1" w:styleId="08AD0211D0A1468A861B86C810D2655119">
    <w:name w:val="08AD0211D0A1468A861B86C810D2655119"/>
    <w:rsid w:val="00E6212B"/>
    <w:pPr>
      <w:spacing w:after="200" w:line="276" w:lineRule="auto"/>
      <w:ind w:left="720"/>
      <w:contextualSpacing/>
    </w:pPr>
    <w:rPr>
      <w:rFonts w:ascii="Calibri" w:eastAsia="Calibri" w:hAnsi="Calibri" w:cs="Calibri"/>
      <w:lang w:eastAsia="en-US"/>
    </w:rPr>
  </w:style>
  <w:style w:type="paragraph" w:customStyle="1" w:styleId="3F9F00D4C64D44F3B6209E077665DB3F19">
    <w:name w:val="3F9F00D4C64D44F3B6209E077665DB3F19"/>
    <w:rsid w:val="00E6212B"/>
    <w:pPr>
      <w:spacing w:after="200" w:line="276" w:lineRule="auto"/>
    </w:pPr>
    <w:rPr>
      <w:rFonts w:ascii="Calibri" w:eastAsia="Calibri" w:hAnsi="Calibri" w:cs="Calibri"/>
      <w:lang w:eastAsia="en-US"/>
    </w:rPr>
  </w:style>
  <w:style w:type="paragraph" w:customStyle="1" w:styleId="FB81EA0761B64F7C8A52BBB2797E607219">
    <w:name w:val="FB81EA0761B64F7C8A52BBB2797E607219"/>
    <w:rsid w:val="00E6212B"/>
    <w:pPr>
      <w:spacing w:after="200" w:line="276" w:lineRule="auto"/>
    </w:pPr>
    <w:rPr>
      <w:rFonts w:ascii="Calibri" w:eastAsia="Calibri" w:hAnsi="Calibri" w:cs="Calibri"/>
      <w:lang w:eastAsia="en-US"/>
    </w:rPr>
  </w:style>
  <w:style w:type="paragraph" w:customStyle="1" w:styleId="18C52A5464404E39B97DCAA6A35C571319">
    <w:name w:val="18C52A5464404E39B97DCAA6A35C571319"/>
    <w:rsid w:val="00E6212B"/>
    <w:pPr>
      <w:spacing w:after="200" w:line="276" w:lineRule="auto"/>
    </w:pPr>
    <w:rPr>
      <w:rFonts w:ascii="Calibri" w:eastAsia="Calibri" w:hAnsi="Calibri" w:cs="Calibri"/>
      <w:lang w:eastAsia="en-US"/>
    </w:rPr>
  </w:style>
  <w:style w:type="paragraph" w:customStyle="1" w:styleId="B6DF482BCD184CB58F27348B9F4E029419">
    <w:name w:val="B6DF482BCD184CB58F27348B9F4E029419"/>
    <w:rsid w:val="00E6212B"/>
    <w:pPr>
      <w:spacing w:after="200" w:line="276" w:lineRule="auto"/>
      <w:ind w:left="720"/>
      <w:contextualSpacing/>
    </w:pPr>
    <w:rPr>
      <w:rFonts w:ascii="Calibri" w:eastAsia="Calibri" w:hAnsi="Calibri" w:cs="Calibri"/>
      <w:lang w:eastAsia="en-US"/>
    </w:rPr>
  </w:style>
  <w:style w:type="paragraph" w:customStyle="1" w:styleId="29F23404E3B0453A9A04B8ADD1E32A7019">
    <w:name w:val="29F23404E3B0453A9A04B8ADD1E32A7019"/>
    <w:rsid w:val="00E6212B"/>
    <w:pPr>
      <w:spacing w:after="200" w:line="276" w:lineRule="auto"/>
    </w:pPr>
    <w:rPr>
      <w:rFonts w:ascii="Calibri" w:eastAsia="Calibri" w:hAnsi="Calibri" w:cs="Calibri"/>
      <w:lang w:eastAsia="en-US"/>
    </w:rPr>
  </w:style>
  <w:style w:type="paragraph" w:customStyle="1" w:styleId="D9206C10B04847E79BFD856C0111F27E19">
    <w:name w:val="D9206C10B04847E79BFD856C0111F27E19"/>
    <w:rsid w:val="00E6212B"/>
    <w:pPr>
      <w:spacing w:after="200" w:line="276" w:lineRule="auto"/>
    </w:pPr>
    <w:rPr>
      <w:rFonts w:ascii="Calibri" w:eastAsia="Calibri" w:hAnsi="Calibri" w:cs="Calibri"/>
      <w:lang w:eastAsia="en-US"/>
    </w:rPr>
  </w:style>
  <w:style w:type="paragraph" w:customStyle="1" w:styleId="916687A101A34FB58982DA8AB14D266419">
    <w:name w:val="916687A101A34FB58982DA8AB14D266419"/>
    <w:rsid w:val="00E6212B"/>
    <w:pPr>
      <w:spacing w:after="200" w:line="276" w:lineRule="auto"/>
    </w:pPr>
    <w:rPr>
      <w:rFonts w:ascii="Calibri" w:eastAsia="Calibri" w:hAnsi="Calibri" w:cs="Calibri"/>
      <w:lang w:eastAsia="en-US"/>
    </w:rPr>
  </w:style>
  <w:style w:type="paragraph" w:customStyle="1" w:styleId="7E8180BA40DD4113A380E6809257804A19">
    <w:name w:val="7E8180BA40DD4113A380E6809257804A19"/>
    <w:rsid w:val="00E6212B"/>
    <w:pPr>
      <w:spacing w:after="200" w:line="276" w:lineRule="auto"/>
      <w:ind w:left="720"/>
      <w:contextualSpacing/>
    </w:pPr>
    <w:rPr>
      <w:rFonts w:ascii="Calibri" w:eastAsia="Calibri" w:hAnsi="Calibri" w:cs="Calibri"/>
      <w:lang w:eastAsia="en-US"/>
    </w:rPr>
  </w:style>
  <w:style w:type="paragraph" w:customStyle="1" w:styleId="9AF72FE6125F498990BEE8841E1B17C513">
    <w:name w:val="9AF72FE6125F498990BEE8841E1B17C513"/>
    <w:rsid w:val="00E6212B"/>
    <w:pPr>
      <w:spacing w:after="200" w:line="276" w:lineRule="auto"/>
      <w:ind w:left="720"/>
      <w:contextualSpacing/>
    </w:pPr>
    <w:rPr>
      <w:rFonts w:ascii="Calibri" w:eastAsia="Calibri" w:hAnsi="Calibri" w:cs="Calibri"/>
      <w:lang w:eastAsia="en-US"/>
    </w:rPr>
  </w:style>
  <w:style w:type="paragraph" w:customStyle="1" w:styleId="E2E90AF0699B4077B2019F6AEF37235517">
    <w:name w:val="E2E90AF0699B4077B2019F6AEF37235517"/>
    <w:rsid w:val="00E6212B"/>
    <w:pPr>
      <w:spacing w:after="200" w:line="276" w:lineRule="auto"/>
      <w:ind w:left="720"/>
      <w:contextualSpacing/>
    </w:pPr>
    <w:rPr>
      <w:rFonts w:ascii="Calibri" w:eastAsia="Calibri" w:hAnsi="Calibri" w:cs="Calibri"/>
      <w:lang w:eastAsia="en-US"/>
    </w:rPr>
  </w:style>
  <w:style w:type="paragraph" w:customStyle="1" w:styleId="183339929008450E90AE710D7DB7FF0F17">
    <w:name w:val="183339929008450E90AE710D7DB7FF0F17"/>
    <w:rsid w:val="00E6212B"/>
    <w:pPr>
      <w:spacing w:after="200" w:line="276" w:lineRule="auto"/>
      <w:ind w:left="720"/>
      <w:contextualSpacing/>
    </w:pPr>
    <w:rPr>
      <w:rFonts w:ascii="Calibri" w:eastAsia="Calibri" w:hAnsi="Calibri" w:cs="Calibri"/>
      <w:lang w:eastAsia="en-US"/>
    </w:rPr>
  </w:style>
  <w:style w:type="paragraph" w:customStyle="1" w:styleId="F1DB1FD175C74481A77CF89C684B73E914">
    <w:name w:val="F1DB1FD175C74481A77CF89C684B73E914"/>
    <w:rsid w:val="00E6212B"/>
    <w:pPr>
      <w:spacing w:after="200" w:line="276" w:lineRule="auto"/>
      <w:ind w:left="720"/>
      <w:contextualSpacing/>
    </w:pPr>
    <w:rPr>
      <w:rFonts w:ascii="Calibri" w:eastAsia="Calibri" w:hAnsi="Calibri" w:cs="Calibri"/>
      <w:lang w:eastAsia="en-US"/>
    </w:rPr>
  </w:style>
  <w:style w:type="paragraph" w:customStyle="1" w:styleId="18E0AB86546A4E7CBE3B094870BCDC7D14">
    <w:name w:val="18E0AB86546A4E7CBE3B094870BCDC7D14"/>
    <w:rsid w:val="00E6212B"/>
    <w:pPr>
      <w:spacing w:after="200" w:line="276" w:lineRule="auto"/>
      <w:ind w:left="720"/>
      <w:contextualSpacing/>
    </w:pPr>
    <w:rPr>
      <w:rFonts w:ascii="Calibri" w:eastAsia="Calibri" w:hAnsi="Calibri" w:cs="Calibri"/>
      <w:lang w:eastAsia="en-US"/>
    </w:rPr>
  </w:style>
  <w:style w:type="paragraph" w:customStyle="1" w:styleId="BAF142DEB0DE4E698B4214BBA8AF26BC9">
    <w:name w:val="BAF142DEB0DE4E698B4214BBA8AF26BC9"/>
    <w:rsid w:val="00E6212B"/>
    <w:pPr>
      <w:spacing w:after="200" w:line="276" w:lineRule="auto"/>
      <w:ind w:left="720"/>
      <w:contextualSpacing/>
    </w:pPr>
    <w:rPr>
      <w:rFonts w:ascii="Calibri" w:eastAsia="Calibri" w:hAnsi="Calibri" w:cs="Calibri"/>
      <w:lang w:eastAsia="en-US"/>
    </w:rPr>
  </w:style>
  <w:style w:type="paragraph" w:customStyle="1" w:styleId="97ED9BC6BD60491C9B962D23E6A30D6624">
    <w:name w:val="97ED9BC6BD60491C9B962D23E6A30D6624"/>
    <w:rsid w:val="006C3A08"/>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6C3A08"/>
    <w:pPr>
      <w:spacing w:after="200" w:line="276" w:lineRule="auto"/>
    </w:pPr>
    <w:rPr>
      <w:rFonts w:ascii="Calibri" w:eastAsia="Calibri" w:hAnsi="Calibri" w:cs="Calibri"/>
      <w:lang w:eastAsia="en-US"/>
    </w:rPr>
  </w:style>
  <w:style w:type="paragraph" w:customStyle="1" w:styleId="DAA16A5A07FF48A598F4647F56BA82A422">
    <w:name w:val="DAA16A5A07FF48A598F4647F56BA82A422"/>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8">
    <w:name w:val="A5FDC8C10C2347F3939CDDFED37215D718"/>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1">
    <w:name w:val="0E66999A1DD847BF9A85C0E7FFDB1C1E21"/>
    <w:rsid w:val="006C3A08"/>
    <w:pPr>
      <w:spacing w:after="200" w:line="276" w:lineRule="auto"/>
    </w:pPr>
    <w:rPr>
      <w:rFonts w:ascii="Calibri" w:eastAsia="Calibri" w:hAnsi="Calibri" w:cs="Calibri"/>
      <w:lang w:eastAsia="en-US"/>
    </w:rPr>
  </w:style>
  <w:style w:type="paragraph" w:customStyle="1" w:styleId="08F133B62E804069AB19A29A38CBD10421">
    <w:name w:val="08F133B62E804069AB19A29A38CBD10421"/>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1">
    <w:name w:val="8AEBAB5B30C04DE190134EE11FF1DCE021"/>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0">
    <w:name w:val="3430D0EA680A41AAA0BFF218549EE7F820"/>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19">
    <w:name w:val="544483B00C554175BBC8DFF13147A92319"/>
    <w:rsid w:val="006C3A08"/>
    <w:pPr>
      <w:spacing w:after="200" w:line="276" w:lineRule="auto"/>
    </w:pPr>
    <w:rPr>
      <w:rFonts w:ascii="Calibri" w:eastAsia="Calibri" w:hAnsi="Calibri" w:cs="Calibri"/>
      <w:lang w:eastAsia="en-US"/>
    </w:rPr>
  </w:style>
  <w:style w:type="paragraph" w:customStyle="1" w:styleId="8B10F61286BD4E34B622EBCE098D99CA19">
    <w:name w:val="8B10F61286BD4E34B622EBCE098D99CA19"/>
    <w:rsid w:val="006C3A08"/>
    <w:pPr>
      <w:spacing w:after="200" w:line="276" w:lineRule="auto"/>
    </w:pPr>
    <w:rPr>
      <w:rFonts w:ascii="Calibri" w:eastAsia="Calibri" w:hAnsi="Calibri" w:cs="Calibri"/>
      <w:lang w:eastAsia="en-US"/>
    </w:rPr>
  </w:style>
  <w:style w:type="paragraph" w:customStyle="1" w:styleId="1AA65678F1A34CF8A88BC113C064528419">
    <w:name w:val="1AA65678F1A34CF8A88BC113C064528419"/>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19">
    <w:name w:val="E98DFE9FF52A4976A90D3FA3646EB9C919"/>
    <w:rsid w:val="006C3A08"/>
    <w:pPr>
      <w:spacing w:after="200" w:line="276" w:lineRule="auto"/>
    </w:pPr>
    <w:rPr>
      <w:rFonts w:ascii="Calibri" w:eastAsia="Calibri" w:hAnsi="Calibri" w:cs="Calibri"/>
      <w:lang w:eastAsia="en-US"/>
    </w:rPr>
  </w:style>
  <w:style w:type="paragraph" w:customStyle="1" w:styleId="E453E41B282743AA8CA96823485959A220">
    <w:name w:val="E453E41B282743AA8CA96823485959A220"/>
    <w:rsid w:val="006C3A08"/>
    <w:pPr>
      <w:spacing w:after="200" w:line="276" w:lineRule="auto"/>
    </w:pPr>
    <w:rPr>
      <w:rFonts w:ascii="Calibri" w:eastAsia="Calibri" w:hAnsi="Calibri" w:cs="Calibri"/>
      <w:lang w:eastAsia="en-US"/>
    </w:rPr>
  </w:style>
  <w:style w:type="paragraph" w:customStyle="1" w:styleId="56FE28662F344A73868828C2CDEFAD5520">
    <w:name w:val="56FE28662F344A73868828C2CDEFAD5520"/>
    <w:rsid w:val="006C3A08"/>
    <w:pPr>
      <w:spacing w:after="200" w:line="276" w:lineRule="auto"/>
    </w:pPr>
    <w:rPr>
      <w:rFonts w:ascii="Calibri" w:eastAsia="Calibri" w:hAnsi="Calibri" w:cs="Calibri"/>
      <w:lang w:eastAsia="en-US"/>
    </w:rPr>
  </w:style>
  <w:style w:type="paragraph" w:customStyle="1" w:styleId="D0127F622BE64D09BE931C6AE217CF5420">
    <w:name w:val="D0127F622BE64D09BE931C6AE217CF5420"/>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0">
    <w:name w:val="8C7B7B4DBDAA49D0A67C2047F731FB2420"/>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0">
    <w:name w:val="A0E392D20640405D93CDC0D2D5DDDE5A20"/>
    <w:rsid w:val="006C3A08"/>
    <w:pPr>
      <w:spacing w:after="200" w:line="276" w:lineRule="auto"/>
    </w:pPr>
    <w:rPr>
      <w:rFonts w:ascii="Calibri" w:eastAsia="Calibri" w:hAnsi="Calibri" w:cs="Calibri"/>
      <w:lang w:eastAsia="en-US"/>
    </w:rPr>
  </w:style>
  <w:style w:type="paragraph" w:customStyle="1" w:styleId="47C4C0D0287F48D0BC4FF0428FAB437320">
    <w:name w:val="47C4C0D0287F48D0BC4FF0428FAB437320"/>
    <w:rsid w:val="006C3A08"/>
    <w:pPr>
      <w:spacing w:after="200" w:line="276" w:lineRule="auto"/>
    </w:pPr>
    <w:rPr>
      <w:rFonts w:ascii="Calibri" w:eastAsia="Calibri" w:hAnsi="Calibri" w:cs="Calibri"/>
      <w:lang w:eastAsia="en-US"/>
    </w:rPr>
  </w:style>
  <w:style w:type="paragraph" w:customStyle="1" w:styleId="B8C37E2A19104F1284409EC31E2DE1D520">
    <w:name w:val="B8C37E2A19104F1284409EC31E2DE1D520"/>
    <w:rsid w:val="006C3A08"/>
    <w:pPr>
      <w:spacing w:after="200" w:line="276" w:lineRule="auto"/>
    </w:pPr>
    <w:rPr>
      <w:rFonts w:ascii="Calibri" w:eastAsia="Calibri" w:hAnsi="Calibri" w:cs="Calibri"/>
      <w:lang w:eastAsia="en-US"/>
    </w:rPr>
  </w:style>
  <w:style w:type="paragraph" w:customStyle="1" w:styleId="712EFCA7C4684333A739BED278E5F19620">
    <w:name w:val="712EFCA7C4684333A739BED278E5F19620"/>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0">
    <w:name w:val="8545066F3E4C427FA4E04F8D1A21770820"/>
    <w:rsid w:val="006C3A08"/>
    <w:pPr>
      <w:spacing w:after="200" w:line="276" w:lineRule="auto"/>
    </w:pPr>
    <w:rPr>
      <w:rFonts w:ascii="Calibri" w:eastAsia="Calibri" w:hAnsi="Calibri" w:cs="Calibri"/>
      <w:lang w:eastAsia="en-US"/>
    </w:rPr>
  </w:style>
  <w:style w:type="paragraph" w:customStyle="1" w:styleId="5FD9CF783C98491586D05222BEC0CE4F20">
    <w:name w:val="5FD9CF783C98491586D05222BEC0CE4F20"/>
    <w:rsid w:val="006C3A08"/>
    <w:pPr>
      <w:spacing w:after="200" w:line="276" w:lineRule="auto"/>
    </w:pPr>
    <w:rPr>
      <w:rFonts w:ascii="Calibri" w:eastAsia="Calibri" w:hAnsi="Calibri" w:cs="Calibri"/>
      <w:lang w:eastAsia="en-US"/>
    </w:rPr>
  </w:style>
  <w:style w:type="paragraph" w:customStyle="1" w:styleId="7EABC22D75FB4CE6B6FF472D4350CD9820">
    <w:name w:val="7EABC22D75FB4CE6B6FF472D4350CD9820"/>
    <w:rsid w:val="006C3A08"/>
    <w:pPr>
      <w:spacing w:after="200" w:line="276" w:lineRule="auto"/>
    </w:pPr>
    <w:rPr>
      <w:rFonts w:ascii="Calibri" w:eastAsia="Calibri" w:hAnsi="Calibri" w:cs="Calibri"/>
      <w:lang w:eastAsia="en-US"/>
    </w:rPr>
  </w:style>
  <w:style w:type="paragraph" w:customStyle="1" w:styleId="357864BEBDC242B79FB2E402C97DAFF820">
    <w:name w:val="357864BEBDC242B79FB2E402C97DAFF820"/>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0">
    <w:name w:val="7164E66A38884DE49EB2D7C49D420D6F20"/>
    <w:rsid w:val="006C3A08"/>
    <w:pPr>
      <w:spacing w:after="200" w:line="276" w:lineRule="auto"/>
    </w:pPr>
    <w:rPr>
      <w:rFonts w:ascii="Calibri" w:eastAsia="Calibri" w:hAnsi="Calibri" w:cs="Calibri"/>
      <w:lang w:eastAsia="en-US"/>
    </w:rPr>
  </w:style>
  <w:style w:type="paragraph" w:customStyle="1" w:styleId="513A0D9A80A74BFCBD2C93FBC677B84320">
    <w:name w:val="513A0D9A80A74BFCBD2C93FBC677B84320"/>
    <w:rsid w:val="006C3A08"/>
    <w:pPr>
      <w:spacing w:after="200" w:line="276" w:lineRule="auto"/>
    </w:pPr>
    <w:rPr>
      <w:rFonts w:ascii="Calibri" w:eastAsia="Calibri" w:hAnsi="Calibri" w:cs="Calibri"/>
      <w:lang w:eastAsia="en-US"/>
    </w:rPr>
  </w:style>
  <w:style w:type="paragraph" w:customStyle="1" w:styleId="93E6478A5AD94DB2861B3A1AF4D9F4FF20">
    <w:name w:val="93E6478A5AD94DB2861B3A1AF4D9F4FF20"/>
    <w:rsid w:val="006C3A08"/>
    <w:pPr>
      <w:spacing w:after="200" w:line="276" w:lineRule="auto"/>
    </w:pPr>
    <w:rPr>
      <w:rFonts w:ascii="Calibri" w:eastAsia="Calibri" w:hAnsi="Calibri" w:cs="Calibri"/>
      <w:lang w:eastAsia="en-US"/>
    </w:rPr>
  </w:style>
  <w:style w:type="paragraph" w:customStyle="1" w:styleId="AE31727A75444D678F4214094EF87FE320">
    <w:name w:val="AE31727A75444D678F4214094EF87FE320"/>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0">
    <w:name w:val="3BA1EB8AF5D34F02AA7DBCBBAE40200E20"/>
    <w:rsid w:val="006C3A08"/>
    <w:pPr>
      <w:spacing w:after="200" w:line="276" w:lineRule="auto"/>
    </w:pPr>
    <w:rPr>
      <w:rFonts w:ascii="Calibri" w:eastAsia="Calibri" w:hAnsi="Calibri" w:cs="Calibri"/>
      <w:lang w:eastAsia="en-US"/>
    </w:rPr>
  </w:style>
  <w:style w:type="paragraph" w:customStyle="1" w:styleId="D54F382329AE4E3FB4DBB2A8748996EE20">
    <w:name w:val="D54F382329AE4E3FB4DBB2A8748996EE20"/>
    <w:rsid w:val="006C3A08"/>
    <w:pPr>
      <w:spacing w:after="200" w:line="276" w:lineRule="auto"/>
    </w:pPr>
    <w:rPr>
      <w:rFonts w:ascii="Calibri" w:eastAsia="Calibri" w:hAnsi="Calibri" w:cs="Calibri"/>
      <w:lang w:eastAsia="en-US"/>
    </w:rPr>
  </w:style>
  <w:style w:type="paragraph" w:customStyle="1" w:styleId="8408B21972D24E01A646419D39996AD320">
    <w:name w:val="8408B21972D24E01A646419D39996AD320"/>
    <w:rsid w:val="006C3A08"/>
    <w:pPr>
      <w:spacing w:after="200" w:line="276" w:lineRule="auto"/>
    </w:pPr>
    <w:rPr>
      <w:rFonts w:ascii="Calibri" w:eastAsia="Calibri" w:hAnsi="Calibri" w:cs="Calibri"/>
      <w:lang w:eastAsia="en-US"/>
    </w:rPr>
  </w:style>
  <w:style w:type="paragraph" w:customStyle="1" w:styleId="7A81BA3C943C493BB60A8E8D46F4337B20">
    <w:name w:val="7A81BA3C943C493BB60A8E8D46F4337B20"/>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0">
    <w:name w:val="AF87B81460FC4604AB42EFDAEB53DC4420"/>
    <w:rsid w:val="006C3A08"/>
    <w:pPr>
      <w:spacing w:after="200" w:line="276" w:lineRule="auto"/>
    </w:pPr>
    <w:rPr>
      <w:rFonts w:ascii="Calibri" w:eastAsia="Calibri" w:hAnsi="Calibri" w:cs="Calibri"/>
      <w:lang w:eastAsia="en-US"/>
    </w:rPr>
  </w:style>
  <w:style w:type="paragraph" w:customStyle="1" w:styleId="8DF1AB8EFB3D42C097F69A4651A6FBFD20">
    <w:name w:val="8DF1AB8EFB3D42C097F69A4651A6FBFD20"/>
    <w:rsid w:val="006C3A08"/>
    <w:pPr>
      <w:spacing w:after="200" w:line="276" w:lineRule="auto"/>
    </w:pPr>
    <w:rPr>
      <w:rFonts w:ascii="Calibri" w:eastAsia="Calibri" w:hAnsi="Calibri" w:cs="Calibri"/>
      <w:lang w:eastAsia="en-US"/>
    </w:rPr>
  </w:style>
  <w:style w:type="paragraph" w:customStyle="1" w:styleId="1B42766F881D47F782E02C2F995364E720">
    <w:name w:val="1B42766F881D47F782E02C2F995364E720"/>
    <w:rsid w:val="006C3A08"/>
    <w:pPr>
      <w:spacing w:after="200" w:line="276" w:lineRule="auto"/>
    </w:pPr>
    <w:rPr>
      <w:rFonts w:ascii="Calibri" w:eastAsia="Calibri" w:hAnsi="Calibri" w:cs="Calibri"/>
      <w:lang w:eastAsia="en-US"/>
    </w:rPr>
  </w:style>
  <w:style w:type="paragraph" w:customStyle="1" w:styleId="08AD0211D0A1468A861B86C810D2655120">
    <w:name w:val="08AD0211D0A1468A861B86C810D2655120"/>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0">
    <w:name w:val="3F9F00D4C64D44F3B6209E077665DB3F20"/>
    <w:rsid w:val="006C3A08"/>
    <w:pPr>
      <w:spacing w:after="200" w:line="276" w:lineRule="auto"/>
    </w:pPr>
    <w:rPr>
      <w:rFonts w:ascii="Calibri" w:eastAsia="Calibri" w:hAnsi="Calibri" w:cs="Calibri"/>
      <w:lang w:eastAsia="en-US"/>
    </w:rPr>
  </w:style>
  <w:style w:type="paragraph" w:customStyle="1" w:styleId="FB81EA0761B64F7C8A52BBB2797E607220">
    <w:name w:val="FB81EA0761B64F7C8A52BBB2797E607220"/>
    <w:rsid w:val="006C3A08"/>
    <w:pPr>
      <w:spacing w:after="200" w:line="276" w:lineRule="auto"/>
    </w:pPr>
    <w:rPr>
      <w:rFonts w:ascii="Calibri" w:eastAsia="Calibri" w:hAnsi="Calibri" w:cs="Calibri"/>
      <w:lang w:eastAsia="en-US"/>
    </w:rPr>
  </w:style>
  <w:style w:type="paragraph" w:customStyle="1" w:styleId="18C52A5464404E39B97DCAA6A35C571320">
    <w:name w:val="18C52A5464404E39B97DCAA6A35C571320"/>
    <w:rsid w:val="006C3A08"/>
    <w:pPr>
      <w:spacing w:after="200" w:line="276" w:lineRule="auto"/>
    </w:pPr>
    <w:rPr>
      <w:rFonts w:ascii="Calibri" w:eastAsia="Calibri" w:hAnsi="Calibri" w:cs="Calibri"/>
      <w:lang w:eastAsia="en-US"/>
    </w:rPr>
  </w:style>
  <w:style w:type="paragraph" w:customStyle="1" w:styleId="B6DF482BCD184CB58F27348B9F4E029420">
    <w:name w:val="B6DF482BCD184CB58F27348B9F4E029420"/>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0">
    <w:name w:val="29F23404E3B0453A9A04B8ADD1E32A7020"/>
    <w:rsid w:val="006C3A08"/>
    <w:pPr>
      <w:spacing w:after="200" w:line="276" w:lineRule="auto"/>
    </w:pPr>
    <w:rPr>
      <w:rFonts w:ascii="Calibri" w:eastAsia="Calibri" w:hAnsi="Calibri" w:cs="Calibri"/>
      <w:lang w:eastAsia="en-US"/>
    </w:rPr>
  </w:style>
  <w:style w:type="paragraph" w:customStyle="1" w:styleId="D9206C10B04847E79BFD856C0111F27E20">
    <w:name w:val="D9206C10B04847E79BFD856C0111F27E20"/>
    <w:rsid w:val="006C3A08"/>
    <w:pPr>
      <w:spacing w:after="200" w:line="276" w:lineRule="auto"/>
    </w:pPr>
    <w:rPr>
      <w:rFonts w:ascii="Calibri" w:eastAsia="Calibri" w:hAnsi="Calibri" w:cs="Calibri"/>
      <w:lang w:eastAsia="en-US"/>
    </w:rPr>
  </w:style>
  <w:style w:type="paragraph" w:customStyle="1" w:styleId="916687A101A34FB58982DA8AB14D266420">
    <w:name w:val="916687A101A34FB58982DA8AB14D266420"/>
    <w:rsid w:val="006C3A08"/>
    <w:pPr>
      <w:spacing w:after="200" w:line="276" w:lineRule="auto"/>
    </w:pPr>
    <w:rPr>
      <w:rFonts w:ascii="Calibri" w:eastAsia="Calibri" w:hAnsi="Calibri" w:cs="Calibri"/>
      <w:lang w:eastAsia="en-US"/>
    </w:rPr>
  </w:style>
  <w:style w:type="paragraph" w:customStyle="1" w:styleId="7E8180BA40DD4113A380E6809257804A20">
    <w:name w:val="7E8180BA40DD4113A380E6809257804A20"/>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4">
    <w:name w:val="9AF72FE6125F498990BEE8841E1B17C514"/>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8">
    <w:name w:val="E2E90AF0699B4077B2019F6AEF37235518"/>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8">
    <w:name w:val="183339929008450E90AE710D7DB7FF0F18"/>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5">
    <w:name w:val="F1DB1FD175C74481A77CF89C684B73E915"/>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5">
    <w:name w:val="18E0AB86546A4E7CBE3B094870BCDC7D15"/>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0">
    <w:name w:val="BAF142DEB0DE4E698B4214BBA8AF26BC10"/>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5">
    <w:name w:val="97ED9BC6BD60491C9B962D23E6A30D6625"/>
    <w:rsid w:val="006C3A08"/>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C3A08"/>
    <w:pPr>
      <w:spacing w:after="200" w:line="276" w:lineRule="auto"/>
    </w:pPr>
    <w:rPr>
      <w:rFonts w:ascii="Calibri" w:eastAsia="Calibri" w:hAnsi="Calibri" w:cs="Calibri"/>
      <w:lang w:eastAsia="en-US"/>
    </w:rPr>
  </w:style>
  <w:style w:type="paragraph" w:customStyle="1" w:styleId="DAA16A5A07FF48A598F4647F56BA82A423">
    <w:name w:val="DAA16A5A07FF48A598F4647F56BA82A423"/>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9">
    <w:name w:val="A5FDC8C10C2347F3939CDDFED37215D719"/>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2">
    <w:name w:val="0E66999A1DD847BF9A85C0E7FFDB1C1E22"/>
    <w:rsid w:val="006C3A08"/>
    <w:pPr>
      <w:spacing w:after="200" w:line="276" w:lineRule="auto"/>
    </w:pPr>
    <w:rPr>
      <w:rFonts w:ascii="Calibri" w:eastAsia="Calibri" w:hAnsi="Calibri" w:cs="Calibri"/>
      <w:lang w:eastAsia="en-US"/>
    </w:rPr>
  </w:style>
  <w:style w:type="paragraph" w:customStyle="1" w:styleId="08F133B62E804069AB19A29A38CBD10422">
    <w:name w:val="08F133B62E804069AB19A29A38CBD10422"/>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2">
    <w:name w:val="8AEBAB5B30C04DE190134EE11FF1DCE022"/>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1">
    <w:name w:val="3430D0EA680A41AAA0BFF218549EE7F821"/>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0">
    <w:name w:val="544483B00C554175BBC8DFF13147A92320"/>
    <w:rsid w:val="006C3A08"/>
    <w:pPr>
      <w:spacing w:after="200" w:line="276" w:lineRule="auto"/>
    </w:pPr>
    <w:rPr>
      <w:rFonts w:ascii="Calibri" w:eastAsia="Calibri" w:hAnsi="Calibri" w:cs="Calibri"/>
      <w:lang w:eastAsia="en-US"/>
    </w:rPr>
  </w:style>
  <w:style w:type="paragraph" w:customStyle="1" w:styleId="8B10F61286BD4E34B622EBCE098D99CA20">
    <w:name w:val="8B10F61286BD4E34B622EBCE098D99CA20"/>
    <w:rsid w:val="006C3A08"/>
    <w:pPr>
      <w:spacing w:after="200" w:line="276" w:lineRule="auto"/>
    </w:pPr>
    <w:rPr>
      <w:rFonts w:ascii="Calibri" w:eastAsia="Calibri" w:hAnsi="Calibri" w:cs="Calibri"/>
      <w:lang w:eastAsia="en-US"/>
    </w:rPr>
  </w:style>
  <w:style w:type="paragraph" w:customStyle="1" w:styleId="1AA65678F1A34CF8A88BC113C064528420">
    <w:name w:val="1AA65678F1A34CF8A88BC113C064528420"/>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0">
    <w:name w:val="E98DFE9FF52A4976A90D3FA3646EB9C920"/>
    <w:rsid w:val="006C3A08"/>
    <w:pPr>
      <w:spacing w:after="200" w:line="276" w:lineRule="auto"/>
    </w:pPr>
    <w:rPr>
      <w:rFonts w:ascii="Calibri" w:eastAsia="Calibri" w:hAnsi="Calibri" w:cs="Calibri"/>
      <w:lang w:eastAsia="en-US"/>
    </w:rPr>
  </w:style>
  <w:style w:type="paragraph" w:customStyle="1" w:styleId="E453E41B282743AA8CA96823485959A221">
    <w:name w:val="E453E41B282743AA8CA96823485959A221"/>
    <w:rsid w:val="006C3A08"/>
    <w:pPr>
      <w:spacing w:after="200" w:line="276" w:lineRule="auto"/>
    </w:pPr>
    <w:rPr>
      <w:rFonts w:ascii="Calibri" w:eastAsia="Calibri" w:hAnsi="Calibri" w:cs="Calibri"/>
      <w:lang w:eastAsia="en-US"/>
    </w:rPr>
  </w:style>
  <w:style w:type="paragraph" w:customStyle="1" w:styleId="56FE28662F344A73868828C2CDEFAD5521">
    <w:name w:val="56FE28662F344A73868828C2CDEFAD5521"/>
    <w:rsid w:val="006C3A08"/>
    <w:pPr>
      <w:spacing w:after="200" w:line="276" w:lineRule="auto"/>
    </w:pPr>
    <w:rPr>
      <w:rFonts w:ascii="Calibri" w:eastAsia="Calibri" w:hAnsi="Calibri" w:cs="Calibri"/>
      <w:lang w:eastAsia="en-US"/>
    </w:rPr>
  </w:style>
  <w:style w:type="paragraph" w:customStyle="1" w:styleId="D0127F622BE64D09BE931C6AE217CF5421">
    <w:name w:val="D0127F622BE64D09BE931C6AE217CF5421"/>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1">
    <w:name w:val="8C7B7B4DBDAA49D0A67C2047F731FB2421"/>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1">
    <w:name w:val="A0E392D20640405D93CDC0D2D5DDDE5A21"/>
    <w:rsid w:val="006C3A08"/>
    <w:pPr>
      <w:spacing w:after="200" w:line="276" w:lineRule="auto"/>
    </w:pPr>
    <w:rPr>
      <w:rFonts w:ascii="Calibri" w:eastAsia="Calibri" w:hAnsi="Calibri" w:cs="Calibri"/>
      <w:lang w:eastAsia="en-US"/>
    </w:rPr>
  </w:style>
  <w:style w:type="paragraph" w:customStyle="1" w:styleId="47C4C0D0287F48D0BC4FF0428FAB437321">
    <w:name w:val="47C4C0D0287F48D0BC4FF0428FAB437321"/>
    <w:rsid w:val="006C3A08"/>
    <w:pPr>
      <w:spacing w:after="200" w:line="276" w:lineRule="auto"/>
    </w:pPr>
    <w:rPr>
      <w:rFonts w:ascii="Calibri" w:eastAsia="Calibri" w:hAnsi="Calibri" w:cs="Calibri"/>
      <w:lang w:eastAsia="en-US"/>
    </w:rPr>
  </w:style>
  <w:style w:type="paragraph" w:customStyle="1" w:styleId="B8C37E2A19104F1284409EC31E2DE1D521">
    <w:name w:val="B8C37E2A19104F1284409EC31E2DE1D521"/>
    <w:rsid w:val="006C3A08"/>
    <w:pPr>
      <w:spacing w:after="200" w:line="276" w:lineRule="auto"/>
    </w:pPr>
    <w:rPr>
      <w:rFonts w:ascii="Calibri" w:eastAsia="Calibri" w:hAnsi="Calibri" w:cs="Calibri"/>
      <w:lang w:eastAsia="en-US"/>
    </w:rPr>
  </w:style>
  <w:style w:type="paragraph" w:customStyle="1" w:styleId="712EFCA7C4684333A739BED278E5F19621">
    <w:name w:val="712EFCA7C4684333A739BED278E5F19621"/>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1">
    <w:name w:val="8545066F3E4C427FA4E04F8D1A21770821"/>
    <w:rsid w:val="006C3A08"/>
    <w:pPr>
      <w:spacing w:after="200" w:line="276" w:lineRule="auto"/>
    </w:pPr>
    <w:rPr>
      <w:rFonts w:ascii="Calibri" w:eastAsia="Calibri" w:hAnsi="Calibri" w:cs="Calibri"/>
      <w:lang w:eastAsia="en-US"/>
    </w:rPr>
  </w:style>
  <w:style w:type="paragraph" w:customStyle="1" w:styleId="5FD9CF783C98491586D05222BEC0CE4F21">
    <w:name w:val="5FD9CF783C98491586D05222BEC0CE4F21"/>
    <w:rsid w:val="006C3A08"/>
    <w:pPr>
      <w:spacing w:after="200" w:line="276" w:lineRule="auto"/>
    </w:pPr>
    <w:rPr>
      <w:rFonts w:ascii="Calibri" w:eastAsia="Calibri" w:hAnsi="Calibri" w:cs="Calibri"/>
      <w:lang w:eastAsia="en-US"/>
    </w:rPr>
  </w:style>
  <w:style w:type="paragraph" w:customStyle="1" w:styleId="7EABC22D75FB4CE6B6FF472D4350CD9821">
    <w:name w:val="7EABC22D75FB4CE6B6FF472D4350CD9821"/>
    <w:rsid w:val="006C3A08"/>
    <w:pPr>
      <w:spacing w:after="200" w:line="276" w:lineRule="auto"/>
    </w:pPr>
    <w:rPr>
      <w:rFonts w:ascii="Calibri" w:eastAsia="Calibri" w:hAnsi="Calibri" w:cs="Calibri"/>
      <w:lang w:eastAsia="en-US"/>
    </w:rPr>
  </w:style>
  <w:style w:type="paragraph" w:customStyle="1" w:styleId="357864BEBDC242B79FB2E402C97DAFF821">
    <w:name w:val="357864BEBDC242B79FB2E402C97DAFF821"/>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1">
    <w:name w:val="7164E66A38884DE49EB2D7C49D420D6F21"/>
    <w:rsid w:val="006C3A08"/>
    <w:pPr>
      <w:spacing w:after="200" w:line="276" w:lineRule="auto"/>
    </w:pPr>
    <w:rPr>
      <w:rFonts w:ascii="Calibri" w:eastAsia="Calibri" w:hAnsi="Calibri" w:cs="Calibri"/>
      <w:lang w:eastAsia="en-US"/>
    </w:rPr>
  </w:style>
  <w:style w:type="paragraph" w:customStyle="1" w:styleId="513A0D9A80A74BFCBD2C93FBC677B84321">
    <w:name w:val="513A0D9A80A74BFCBD2C93FBC677B84321"/>
    <w:rsid w:val="006C3A08"/>
    <w:pPr>
      <w:spacing w:after="200" w:line="276" w:lineRule="auto"/>
    </w:pPr>
    <w:rPr>
      <w:rFonts w:ascii="Calibri" w:eastAsia="Calibri" w:hAnsi="Calibri" w:cs="Calibri"/>
      <w:lang w:eastAsia="en-US"/>
    </w:rPr>
  </w:style>
  <w:style w:type="paragraph" w:customStyle="1" w:styleId="93E6478A5AD94DB2861B3A1AF4D9F4FF21">
    <w:name w:val="93E6478A5AD94DB2861B3A1AF4D9F4FF21"/>
    <w:rsid w:val="006C3A08"/>
    <w:pPr>
      <w:spacing w:after="200" w:line="276" w:lineRule="auto"/>
    </w:pPr>
    <w:rPr>
      <w:rFonts w:ascii="Calibri" w:eastAsia="Calibri" w:hAnsi="Calibri" w:cs="Calibri"/>
      <w:lang w:eastAsia="en-US"/>
    </w:rPr>
  </w:style>
  <w:style w:type="paragraph" w:customStyle="1" w:styleId="AE31727A75444D678F4214094EF87FE321">
    <w:name w:val="AE31727A75444D678F4214094EF87FE321"/>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1">
    <w:name w:val="3BA1EB8AF5D34F02AA7DBCBBAE40200E21"/>
    <w:rsid w:val="006C3A08"/>
    <w:pPr>
      <w:spacing w:after="200" w:line="276" w:lineRule="auto"/>
    </w:pPr>
    <w:rPr>
      <w:rFonts w:ascii="Calibri" w:eastAsia="Calibri" w:hAnsi="Calibri" w:cs="Calibri"/>
      <w:lang w:eastAsia="en-US"/>
    </w:rPr>
  </w:style>
  <w:style w:type="paragraph" w:customStyle="1" w:styleId="D54F382329AE4E3FB4DBB2A8748996EE21">
    <w:name w:val="D54F382329AE4E3FB4DBB2A8748996EE21"/>
    <w:rsid w:val="006C3A08"/>
    <w:pPr>
      <w:spacing w:after="200" w:line="276" w:lineRule="auto"/>
    </w:pPr>
    <w:rPr>
      <w:rFonts w:ascii="Calibri" w:eastAsia="Calibri" w:hAnsi="Calibri" w:cs="Calibri"/>
      <w:lang w:eastAsia="en-US"/>
    </w:rPr>
  </w:style>
  <w:style w:type="paragraph" w:customStyle="1" w:styleId="8408B21972D24E01A646419D39996AD321">
    <w:name w:val="8408B21972D24E01A646419D39996AD321"/>
    <w:rsid w:val="006C3A08"/>
    <w:pPr>
      <w:spacing w:after="200" w:line="276" w:lineRule="auto"/>
    </w:pPr>
    <w:rPr>
      <w:rFonts w:ascii="Calibri" w:eastAsia="Calibri" w:hAnsi="Calibri" w:cs="Calibri"/>
      <w:lang w:eastAsia="en-US"/>
    </w:rPr>
  </w:style>
  <w:style w:type="paragraph" w:customStyle="1" w:styleId="7A81BA3C943C493BB60A8E8D46F4337B21">
    <w:name w:val="7A81BA3C943C493BB60A8E8D46F4337B21"/>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1">
    <w:name w:val="AF87B81460FC4604AB42EFDAEB53DC4421"/>
    <w:rsid w:val="006C3A08"/>
    <w:pPr>
      <w:spacing w:after="200" w:line="276" w:lineRule="auto"/>
    </w:pPr>
    <w:rPr>
      <w:rFonts w:ascii="Calibri" w:eastAsia="Calibri" w:hAnsi="Calibri" w:cs="Calibri"/>
      <w:lang w:eastAsia="en-US"/>
    </w:rPr>
  </w:style>
  <w:style w:type="paragraph" w:customStyle="1" w:styleId="8DF1AB8EFB3D42C097F69A4651A6FBFD21">
    <w:name w:val="8DF1AB8EFB3D42C097F69A4651A6FBFD21"/>
    <w:rsid w:val="006C3A08"/>
    <w:pPr>
      <w:spacing w:after="200" w:line="276" w:lineRule="auto"/>
    </w:pPr>
    <w:rPr>
      <w:rFonts w:ascii="Calibri" w:eastAsia="Calibri" w:hAnsi="Calibri" w:cs="Calibri"/>
      <w:lang w:eastAsia="en-US"/>
    </w:rPr>
  </w:style>
  <w:style w:type="paragraph" w:customStyle="1" w:styleId="1B42766F881D47F782E02C2F995364E721">
    <w:name w:val="1B42766F881D47F782E02C2F995364E721"/>
    <w:rsid w:val="006C3A08"/>
    <w:pPr>
      <w:spacing w:after="200" w:line="276" w:lineRule="auto"/>
    </w:pPr>
    <w:rPr>
      <w:rFonts w:ascii="Calibri" w:eastAsia="Calibri" w:hAnsi="Calibri" w:cs="Calibri"/>
      <w:lang w:eastAsia="en-US"/>
    </w:rPr>
  </w:style>
  <w:style w:type="paragraph" w:customStyle="1" w:styleId="08AD0211D0A1468A861B86C810D2655121">
    <w:name w:val="08AD0211D0A1468A861B86C810D2655121"/>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1">
    <w:name w:val="3F9F00D4C64D44F3B6209E077665DB3F21"/>
    <w:rsid w:val="006C3A08"/>
    <w:pPr>
      <w:spacing w:after="200" w:line="276" w:lineRule="auto"/>
    </w:pPr>
    <w:rPr>
      <w:rFonts w:ascii="Calibri" w:eastAsia="Calibri" w:hAnsi="Calibri" w:cs="Calibri"/>
      <w:lang w:eastAsia="en-US"/>
    </w:rPr>
  </w:style>
  <w:style w:type="paragraph" w:customStyle="1" w:styleId="FB81EA0761B64F7C8A52BBB2797E607221">
    <w:name w:val="FB81EA0761B64F7C8A52BBB2797E607221"/>
    <w:rsid w:val="006C3A08"/>
    <w:pPr>
      <w:spacing w:after="200" w:line="276" w:lineRule="auto"/>
    </w:pPr>
    <w:rPr>
      <w:rFonts w:ascii="Calibri" w:eastAsia="Calibri" w:hAnsi="Calibri" w:cs="Calibri"/>
      <w:lang w:eastAsia="en-US"/>
    </w:rPr>
  </w:style>
  <w:style w:type="paragraph" w:customStyle="1" w:styleId="18C52A5464404E39B97DCAA6A35C571321">
    <w:name w:val="18C52A5464404E39B97DCAA6A35C571321"/>
    <w:rsid w:val="006C3A08"/>
    <w:pPr>
      <w:spacing w:after="200" w:line="276" w:lineRule="auto"/>
    </w:pPr>
    <w:rPr>
      <w:rFonts w:ascii="Calibri" w:eastAsia="Calibri" w:hAnsi="Calibri" w:cs="Calibri"/>
      <w:lang w:eastAsia="en-US"/>
    </w:rPr>
  </w:style>
  <w:style w:type="paragraph" w:customStyle="1" w:styleId="B6DF482BCD184CB58F27348B9F4E029421">
    <w:name w:val="B6DF482BCD184CB58F27348B9F4E029421"/>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1">
    <w:name w:val="29F23404E3B0453A9A04B8ADD1E32A7021"/>
    <w:rsid w:val="006C3A08"/>
    <w:pPr>
      <w:spacing w:after="200" w:line="276" w:lineRule="auto"/>
    </w:pPr>
    <w:rPr>
      <w:rFonts w:ascii="Calibri" w:eastAsia="Calibri" w:hAnsi="Calibri" w:cs="Calibri"/>
      <w:lang w:eastAsia="en-US"/>
    </w:rPr>
  </w:style>
  <w:style w:type="paragraph" w:customStyle="1" w:styleId="D9206C10B04847E79BFD856C0111F27E21">
    <w:name w:val="D9206C10B04847E79BFD856C0111F27E21"/>
    <w:rsid w:val="006C3A08"/>
    <w:pPr>
      <w:spacing w:after="200" w:line="276" w:lineRule="auto"/>
    </w:pPr>
    <w:rPr>
      <w:rFonts w:ascii="Calibri" w:eastAsia="Calibri" w:hAnsi="Calibri" w:cs="Calibri"/>
      <w:lang w:eastAsia="en-US"/>
    </w:rPr>
  </w:style>
  <w:style w:type="paragraph" w:customStyle="1" w:styleId="916687A101A34FB58982DA8AB14D266421">
    <w:name w:val="916687A101A34FB58982DA8AB14D266421"/>
    <w:rsid w:val="006C3A08"/>
    <w:pPr>
      <w:spacing w:after="200" w:line="276" w:lineRule="auto"/>
    </w:pPr>
    <w:rPr>
      <w:rFonts w:ascii="Calibri" w:eastAsia="Calibri" w:hAnsi="Calibri" w:cs="Calibri"/>
      <w:lang w:eastAsia="en-US"/>
    </w:rPr>
  </w:style>
  <w:style w:type="paragraph" w:customStyle="1" w:styleId="7E8180BA40DD4113A380E6809257804A21">
    <w:name w:val="7E8180BA40DD4113A380E6809257804A21"/>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5">
    <w:name w:val="9AF72FE6125F498990BEE8841E1B17C515"/>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9">
    <w:name w:val="E2E90AF0699B4077B2019F6AEF37235519"/>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9">
    <w:name w:val="183339929008450E90AE710D7DB7FF0F19"/>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6">
    <w:name w:val="F1DB1FD175C74481A77CF89C684B73E916"/>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6">
    <w:name w:val="18E0AB86546A4E7CBE3B094870BCDC7D16"/>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1">
    <w:name w:val="BAF142DEB0DE4E698B4214BBA8AF26BC11"/>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6">
    <w:name w:val="97ED9BC6BD60491C9B962D23E6A30D6626"/>
    <w:rsid w:val="006C3A08"/>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6C3A08"/>
    <w:pPr>
      <w:spacing w:after="200" w:line="276" w:lineRule="auto"/>
    </w:pPr>
    <w:rPr>
      <w:rFonts w:ascii="Calibri" w:eastAsia="Calibri" w:hAnsi="Calibri" w:cs="Calibri"/>
      <w:lang w:eastAsia="en-US"/>
    </w:rPr>
  </w:style>
  <w:style w:type="paragraph" w:customStyle="1" w:styleId="DAA16A5A07FF48A598F4647F56BA82A424">
    <w:name w:val="DAA16A5A07FF48A598F4647F56BA82A424"/>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20">
    <w:name w:val="A5FDC8C10C2347F3939CDDFED37215D720"/>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3">
    <w:name w:val="0E66999A1DD847BF9A85C0E7FFDB1C1E23"/>
    <w:rsid w:val="006C3A08"/>
    <w:pPr>
      <w:spacing w:after="200" w:line="276" w:lineRule="auto"/>
    </w:pPr>
    <w:rPr>
      <w:rFonts w:ascii="Calibri" w:eastAsia="Calibri" w:hAnsi="Calibri" w:cs="Calibri"/>
      <w:lang w:eastAsia="en-US"/>
    </w:rPr>
  </w:style>
  <w:style w:type="paragraph" w:customStyle="1" w:styleId="08F133B62E804069AB19A29A38CBD10423">
    <w:name w:val="08F133B62E804069AB19A29A38CBD10423"/>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3">
    <w:name w:val="8AEBAB5B30C04DE190134EE11FF1DCE023"/>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2">
    <w:name w:val="3430D0EA680A41AAA0BFF218549EE7F822"/>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1">
    <w:name w:val="544483B00C554175BBC8DFF13147A92321"/>
    <w:rsid w:val="006C3A08"/>
    <w:pPr>
      <w:spacing w:after="200" w:line="276" w:lineRule="auto"/>
    </w:pPr>
    <w:rPr>
      <w:rFonts w:ascii="Calibri" w:eastAsia="Calibri" w:hAnsi="Calibri" w:cs="Calibri"/>
      <w:lang w:eastAsia="en-US"/>
    </w:rPr>
  </w:style>
  <w:style w:type="paragraph" w:customStyle="1" w:styleId="8B10F61286BD4E34B622EBCE098D99CA21">
    <w:name w:val="8B10F61286BD4E34B622EBCE098D99CA21"/>
    <w:rsid w:val="006C3A08"/>
    <w:pPr>
      <w:spacing w:after="200" w:line="276" w:lineRule="auto"/>
    </w:pPr>
    <w:rPr>
      <w:rFonts w:ascii="Calibri" w:eastAsia="Calibri" w:hAnsi="Calibri" w:cs="Calibri"/>
      <w:lang w:eastAsia="en-US"/>
    </w:rPr>
  </w:style>
  <w:style w:type="paragraph" w:customStyle="1" w:styleId="1AA65678F1A34CF8A88BC113C064528421">
    <w:name w:val="1AA65678F1A34CF8A88BC113C064528421"/>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1">
    <w:name w:val="E98DFE9FF52A4976A90D3FA3646EB9C921"/>
    <w:rsid w:val="006C3A08"/>
    <w:pPr>
      <w:spacing w:after="200" w:line="276" w:lineRule="auto"/>
    </w:pPr>
    <w:rPr>
      <w:rFonts w:ascii="Calibri" w:eastAsia="Calibri" w:hAnsi="Calibri" w:cs="Calibri"/>
      <w:lang w:eastAsia="en-US"/>
    </w:rPr>
  </w:style>
  <w:style w:type="paragraph" w:customStyle="1" w:styleId="E453E41B282743AA8CA96823485959A222">
    <w:name w:val="E453E41B282743AA8CA96823485959A222"/>
    <w:rsid w:val="006C3A08"/>
    <w:pPr>
      <w:spacing w:after="200" w:line="276" w:lineRule="auto"/>
    </w:pPr>
    <w:rPr>
      <w:rFonts w:ascii="Calibri" w:eastAsia="Calibri" w:hAnsi="Calibri" w:cs="Calibri"/>
      <w:lang w:eastAsia="en-US"/>
    </w:rPr>
  </w:style>
  <w:style w:type="paragraph" w:customStyle="1" w:styleId="56FE28662F344A73868828C2CDEFAD5522">
    <w:name w:val="56FE28662F344A73868828C2CDEFAD5522"/>
    <w:rsid w:val="006C3A08"/>
    <w:pPr>
      <w:spacing w:after="200" w:line="276" w:lineRule="auto"/>
    </w:pPr>
    <w:rPr>
      <w:rFonts w:ascii="Calibri" w:eastAsia="Calibri" w:hAnsi="Calibri" w:cs="Calibri"/>
      <w:lang w:eastAsia="en-US"/>
    </w:rPr>
  </w:style>
  <w:style w:type="paragraph" w:customStyle="1" w:styleId="D0127F622BE64D09BE931C6AE217CF5422">
    <w:name w:val="D0127F622BE64D09BE931C6AE217CF5422"/>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2">
    <w:name w:val="8C7B7B4DBDAA49D0A67C2047F731FB2422"/>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2">
    <w:name w:val="A0E392D20640405D93CDC0D2D5DDDE5A22"/>
    <w:rsid w:val="006C3A08"/>
    <w:pPr>
      <w:spacing w:after="200" w:line="276" w:lineRule="auto"/>
    </w:pPr>
    <w:rPr>
      <w:rFonts w:ascii="Calibri" w:eastAsia="Calibri" w:hAnsi="Calibri" w:cs="Calibri"/>
      <w:lang w:eastAsia="en-US"/>
    </w:rPr>
  </w:style>
  <w:style w:type="paragraph" w:customStyle="1" w:styleId="47C4C0D0287F48D0BC4FF0428FAB437322">
    <w:name w:val="47C4C0D0287F48D0BC4FF0428FAB437322"/>
    <w:rsid w:val="006C3A08"/>
    <w:pPr>
      <w:spacing w:after="200" w:line="276" w:lineRule="auto"/>
    </w:pPr>
    <w:rPr>
      <w:rFonts w:ascii="Calibri" w:eastAsia="Calibri" w:hAnsi="Calibri" w:cs="Calibri"/>
      <w:lang w:eastAsia="en-US"/>
    </w:rPr>
  </w:style>
  <w:style w:type="paragraph" w:customStyle="1" w:styleId="B8C37E2A19104F1284409EC31E2DE1D522">
    <w:name w:val="B8C37E2A19104F1284409EC31E2DE1D522"/>
    <w:rsid w:val="006C3A08"/>
    <w:pPr>
      <w:spacing w:after="200" w:line="276" w:lineRule="auto"/>
    </w:pPr>
    <w:rPr>
      <w:rFonts w:ascii="Calibri" w:eastAsia="Calibri" w:hAnsi="Calibri" w:cs="Calibri"/>
      <w:lang w:eastAsia="en-US"/>
    </w:rPr>
  </w:style>
  <w:style w:type="paragraph" w:customStyle="1" w:styleId="712EFCA7C4684333A739BED278E5F19622">
    <w:name w:val="712EFCA7C4684333A739BED278E5F19622"/>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2">
    <w:name w:val="8545066F3E4C427FA4E04F8D1A21770822"/>
    <w:rsid w:val="006C3A08"/>
    <w:pPr>
      <w:spacing w:after="200" w:line="276" w:lineRule="auto"/>
    </w:pPr>
    <w:rPr>
      <w:rFonts w:ascii="Calibri" w:eastAsia="Calibri" w:hAnsi="Calibri" w:cs="Calibri"/>
      <w:lang w:eastAsia="en-US"/>
    </w:rPr>
  </w:style>
  <w:style w:type="paragraph" w:customStyle="1" w:styleId="5FD9CF783C98491586D05222BEC0CE4F22">
    <w:name w:val="5FD9CF783C98491586D05222BEC0CE4F22"/>
    <w:rsid w:val="006C3A08"/>
    <w:pPr>
      <w:spacing w:after="200" w:line="276" w:lineRule="auto"/>
    </w:pPr>
    <w:rPr>
      <w:rFonts w:ascii="Calibri" w:eastAsia="Calibri" w:hAnsi="Calibri" w:cs="Calibri"/>
      <w:lang w:eastAsia="en-US"/>
    </w:rPr>
  </w:style>
  <w:style w:type="paragraph" w:customStyle="1" w:styleId="7EABC22D75FB4CE6B6FF472D4350CD9822">
    <w:name w:val="7EABC22D75FB4CE6B6FF472D4350CD9822"/>
    <w:rsid w:val="006C3A08"/>
    <w:pPr>
      <w:spacing w:after="200" w:line="276" w:lineRule="auto"/>
    </w:pPr>
    <w:rPr>
      <w:rFonts w:ascii="Calibri" w:eastAsia="Calibri" w:hAnsi="Calibri" w:cs="Calibri"/>
      <w:lang w:eastAsia="en-US"/>
    </w:rPr>
  </w:style>
  <w:style w:type="paragraph" w:customStyle="1" w:styleId="357864BEBDC242B79FB2E402C97DAFF822">
    <w:name w:val="357864BEBDC242B79FB2E402C97DAFF822"/>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2">
    <w:name w:val="7164E66A38884DE49EB2D7C49D420D6F22"/>
    <w:rsid w:val="006C3A08"/>
    <w:pPr>
      <w:spacing w:after="200" w:line="276" w:lineRule="auto"/>
    </w:pPr>
    <w:rPr>
      <w:rFonts w:ascii="Calibri" w:eastAsia="Calibri" w:hAnsi="Calibri" w:cs="Calibri"/>
      <w:lang w:eastAsia="en-US"/>
    </w:rPr>
  </w:style>
  <w:style w:type="paragraph" w:customStyle="1" w:styleId="513A0D9A80A74BFCBD2C93FBC677B84322">
    <w:name w:val="513A0D9A80A74BFCBD2C93FBC677B84322"/>
    <w:rsid w:val="006C3A08"/>
    <w:pPr>
      <w:spacing w:after="200" w:line="276" w:lineRule="auto"/>
    </w:pPr>
    <w:rPr>
      <w:rFonts w:ascii="Calibri" w:eastAsia="Calibri" w:hAnsi="Calibri" w:cs="Calibri"/>
      <w:lang w:eastAsia="en-US"/>
    </w:rPr>
  </w:style>
  <w:style w:type="paragraph" w:customStyle="1" w:styleId="93E6478A5AD94DB2861B3A1AF4D9F4FF22">
    <w:name w:val="93E6478A5AD94DB2861B3A1AF4D9F4FF22"/>
    <w:rsid w:val="006C3A08"/>
    <w:pPr>
      <w:spacing w:after="200" w:line="276" w:lineRule="auto"/>
    </w:pPr>
    <w:rPr>
      <w:rFonts w:ascii="Calibri" w:eastAsia="Calibri" w:hAnsi="Calibri" w:cs="Calibri"/>
      <w:lang w:eastAsia="en-US"/>
    </w:rPr>
  </w:style>
  <w:style w:type="paragraph" w:customStyle="1" w:styleId="AE31727A75444D678F4214094EF87FE322">
    <w:name w:val="AE31727A75444D678F4214094EF87FE322"/>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2">
    <w:name w:val="3BA1EB8AF5D34F02AA7DBCBBAE40200E22"/>
    <w:rsid w:val="006C3A08"/>
    <w:pPr>
      <w:spacing w:after="200" w:line="276" w:lineRule="auto"/>
    </w:pPr>
    <w:rPr>
      <w:rFonts w:ascii="Calibri" w:eastAsia="Calibri" w:hAnsi="Calibri" w:cs="Calibri"/>
      <w:lang w:eastAsia="en-US"/>
    </w:rPr>
  </w:style>
  <w:style w:type="paragraph" w:customStyle="1" w:styleId="D54F382329AE4E3FB4DBB2A8748996EE22">
    <w:name w:val="D54F382329AE4E3FB4DBB2A8748996EE22"/>
    <w:rsid w:val="006C3A08"/>
    <w:pPr>
      <w:spacing w:after="200" w:line="276" w:lineRule="auto"/>
    </w:pPr>
    <w:rPr>
      <w:rFonts w:ascii="Calibri" w:eastAsia="Calibri" w:hAnsi="Calibri" w:cs="Calibri"/>
      <w:lang w:eastAsia="en-US"/>
    </w:rPr>
  </w:style>
  <w:style w:type="paragraph" w:customStyle="1" w:styleId="8408B21972D24E01A646419D39996AD322">
    <w:name w:val="8408B21972D24E01A646419D39996AD322"/>
    <w:rsid w:val="006C3A08"/>
    <w:pPr>
      <w:spacing w:after="200" w:line="276" w:lineRule="auto"/>
    </w:pPr>
    <w:rPr>
      <w:rFonts w:ascii="Calibri" w:eastAsia="Calibri" w:hAnsi="Calibri" w:cs="Calibri"/>
      <w:lang w:eastAsia="en-US"/>
    </w:rPr>
  </w:style>
  <w:style w:type="paragraph" w:customStyle="1" w:styleId="7A81BA3C943C493BB60A8E8D46F4337B22">
    <w:name w:val="7A81BA3C943C493BB60A8E8D46F4337B22"/>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2">
    <w:name w:val="AF87B81460FC4604AB42EFDAEB53DC4422"/>
    <w:rsid w:val="006C3A08"/>
    <w:pPr>
      <w:spacing w:after="200" w:line="276" w:lineRule="auto"/>
    </w:pPr>
    <w:rPr>
      <w:rFonts w:ascii="Calibri" w:eastAsia="Calibri" w:hAnsi="Calibri" w:cs="Calibri"/>
      <w:lang w:eastAsia="en-US"/>
    </w:rPr>
  </w:style>
  <w:style w:type="paragraph" w:customStyle="1" w:styleId="8DF1AB8EFB3D42C097F69A4651A6FBFD22">
    <w:name w:val="8DF1AB8EFB3D42C097F69A4651A6FBFD22"/>
    <w:rsid w:val="006C3A08"/>
    <w:pPr>
      <w:spacing w:after="200" w:line="276" w:lineRule="auto"/>
    </w:pPr>
    <w:rPr>
      <w:rFonts w:ascii="Calibri" w:eastAsia="Calibri" w:hAnsi="Calibri" w:cs="Calibri"/>
      <w:lang w:eastAsia="en-US"/>
    </w:rPr>
  </w:style>
  <w:style w:type="paragraph" w:customStyle="1" w:styleId="1B42766F881D47F782E02C2F995364E722">
    <w:name w:val="1B42766F881D47F782E02C2F995364E722"/>
    <w:rsid w:val="006C3A08"/>
    <w:pPr>
      <w:spacing w:after="200" w:line="276" w:lineRule="auto"/>
    </w:pPr>
    <w:rPr>
      <w:rFonts w:ascii="Calibri" w:eastAsia="Calibri" w:hAnsi="Calibri" w:cs="Calibri"/>
      <w:lang w:eastAsia="en-US"/>
    </w:rPr>
  </w:style>
  <w:style w:type="paragraph" w:customStyle="1" w:styleId="08AD0211D0A1468A861B86C810D2655122">
    <w:name w:val="08AD0211D0A1468A861B86C810D2655122"/>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2">
    <w:name w:val="3F9F00D4C64D44F3B6209E077665DB3F22"/>
    <w:rsid w:val="006C3A08"/>
    <w:pPr>
      <w:spacing w:after="200" w:line="276" w:lineRule="auto"/>
    </w:pPr>
    <w:rPr>
      <w:rFonts w:ascii="Calibri" w:eastAsia="Calibri" w:hAnsi="Calibri" w:cs="Calibri"/>
      <w:lang w:eastAsia="en-US"/>
    </w:rPr>
  </w:style>
  <w:style w:type="paragraph" w:customStyle="1" w:styleId="FB81EA0761B64F7C8A52BBB2797E607222">
    <w:name w:val="FB81EA0761B64F7C8A52BBB2797E607222"/>
    <w:rsid w:val="006C3A08"/>
    <w:pPr>
      <w:spacing w:after="200" w:line="276" w:lineRule="auto"/>
    </w:pPr>
    <w:rPr>
      <w:rFonts w:ascii="Calibri" w:eastAsia="Calibri" w:hAnsi="Calibri" w:cs="Calibri"/>
      <w:lang w:eastAsia="en-US"/>
    </w:rPr>
  </w:style>
  <w:style w:type="paragraph" w:customStyle="1" w:styleId="18C52A5464404E39B97DCAA6A35C571322">
    <w:name w:val="18C52A5464404E39B97DCAA6A35C571322"/>
    <w:rsid w:val="006C3A08"/>
    <w:pPr>
      <w:spacing w:after="200" w:line="276" w:lineRule="auto"/>
    </w:pPr>
    <w:rPr>
      <w:rFonts w:ascii="Calibri" w:eastAsia="Calibri" w:hAnsi="Calibri" w:cs="Calibri"/>
      <w:lang w:eastAsia="en-US"/>
    </w:rPr>
  </w:style>
  <w:style w:type="paragraph" w:customStyle="1" w:styleId="B6DF482BCD184CB58F27348B9F4E029422">
    <w:name w:val="B6DF482BCD184CB58F27348B9F4E029422"/>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2">
    <w:name w:val="29F23404E3B0453A9A04B8ADD1E32A7022"/>
    <w:rsid w:val="006C3A08"/>
    <w:pPr>
      <w:spacing w:after="200" w:line="276" w:lineRule="auto"/>
    </w:pPr>
    <w:rPr>
      <w:rFonts w:ascii="Calibri" w:eastAsia="Calibri" w:hAnsi="Calibri" w:cs="Calibri"/>
      <w:lang w:eastAsia="en-US"/>
    </w:rPr>
  </w:style>
  <w:style w:type="paragraph" w:customStyle="1" w:styleId="D9206C10B04847E79BFD856C0111F27E22">
    <w:name w:val="D9206C10B04847E79BFD856C0111F27E22"/>
    <w:rsid w:val="006C3A08"/>
    <w:pPr>
      <w:spacing w:after="200" w:line="276" w:lineRule="auto"/>
    </w:pPr>
    <w:rPr>
      <w:rFonts w:ascii="Calibri" w:eastAsia="Calibri" w:hAnsi="Calibri" w:cs="Calibri"/>
      <w:lang w:eastAsia="en-US"/>
    </w:rPr>
  </w:style>
  <w:style w:type="paragraph" w:customStyle="1" w:styleId="916687A101A34FB58982DA8AB14D266422">
    <w:name w:val="916687A101A34FB58982DA8AB14D266422"/>
    <w:rsid w:val="006C3A08"/>
    <w:pPr>
      <w:spacing w:after="200" w:line="276" w:lineRule="auto"/>
    </w:pPr>
    <w:rPr>
      <w:rFonts w:ascii="Calibri" w:eastAsia="Calibri" w:hAnsi="Calibri" w:cs="Calibri"/>
      <w:lang w:eastAsia="en-US"/>
    </w:rPr>
  </w:style>
  <w:style w:type="paragraph" w:customStyle="1" w:styleId="7E8180BA40DD4113A380E6809257804A22">
    <w:name w:val="7E8180BA40DD4113A380E6809257804A22"/>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6">
    <w:name w:val="9AF72FE6125F498990BEE8841E1B17C516"/>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20">
    <w:name w:val="E2E90AF0699B4077B2019F6AEF37235520"/>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20">
    <w:name w:val="183339929008450E90AE710D7DB7FF0F20"/>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7">
    <w:name w:val="F1DB1FD175C74481A77CF89C684B73E917"/>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7">
    <w:name w:val="18E0AB86546A4E7CBE3B094870BCDC7D17"/>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2">
    <w:name w:val="BAF142DEB0DE4E698B4214BBA8AF26BC12"/>
    <w:rsid w:val="006C3A08"/>
    <w:pPr>
      <w:spacing w:after="200" w:line="276" w:lineRule="auto"/>
      <w:ind w:left="720"/>
      <w:contextualSpacing/>
    </w:pPr>
    <w:rPr>
      <w:rFonts w:ascii="Calibri" w:eastAsia="Calibri" w:hAnsi="Calibri" w:cs="Calibri"/>
      <w:lang w:eastAsia="en-US"/>
    </w:rPr>
  </w:style>
  <w:style w:type="paragraph" w:customStyle="1" w:styleId="149A6DFA546A4AB7A7349CC327ED4790">
    <w:name w:val="149A6DFA546A4AB7A7349CC327ED4790"/>
    <w:rsid w:val="006C3A08"/>
  </w:style>
  <w:style w:type="paragraph" w:customStyle="1" w:styleId="224B0B32717748ECB55A5970848B4630">
    <w:name w:val="224B0B32717748ECB55A5970848B4630"/>
    <w:rsid w:val="006C3A08"/>
  </w:style>
  <w:style w:type="paragraph" w:customStyle="1" w:styleId="B2B790ADD97D4C9585051CB98422BCCA">
    <w:name w:val="B2B790ADD97D4C9585051CB98422BCCA"/>
    <w:rsid w:val="006C3A08"/>
  </w:style>
  <w:style w:type="paragraph" w:customStyle="1" w:styleId="C7D17177140E4088B05811CF9259B8B9">
    <w:name w:val="C7D17177140E4088B05811CF9259B8B9"/>
    <w:rsid w:val="0035122B"/>
  </w:style>
  <w:style w:type="paragraph" w:customStyle="1" w:styleId="7D0A8148B03D469AA9F96898D3331AD8">
    <w:name w:val="7D0A8148B03D469AA9F96898D3331AD8"/>
    <w:rsid w:val="0035122B"/>
  </w:style>
  <w:style w:type="paragraph" w:customStyle="1" w:styleId="86222580ECEE484486301248C58A6DB0">
    <w:name w:val="86222580ECEE484486301248C58A6DB0"/>
    <w:rsid w:val="0035122B"/>
  </w:style>
  <w:style w:type="paragraph" w:customStyle="1" w:styleId="EBDA203CF2374FD1971176711BEDC570">
    <w:name w:val="EBDA203CF2374FD1971176711BEDC570"/>
    <w:rsid w:val="0035122B"/>
  </w:style>
  <w:style w:type="paragraph" w:customStyle="1" w:styleId="F616C869AD36410C81832E7B3CF0EDAF">
    <w:name w:val="F616C869AD36410C81832E7B3CF0EDAF"/>
    <w:rsid w:val="0035122B"/>
  </w:style>
  <w:style w:type="paragraph" w:customStyle="1" w:styleId="ADDEF6BAF17D432ABB2752AEFA2C1EA0">
    <w:name w:val="ADDEF6BAF17D432ABB2752AEFA2C1EA0"/>
    <w:rsid w:val="0035122B"/>
  </w:style>
  <w:style w:type="paragraph" w:customStyle="1" w:styleId="DCB8C2F744454E74AA3295C1F8F21829">
    <w:name w:val="DCB8C2F744454E74AA3295C1F8F21829"/>
    <w:rsid w:val="0035122B"/>
  </w:style>
  <w:style w:type="paragraph" w:customStyle="1" w:styleId="658C8EFB5E414CEF9C7372B71C3747A0">
    <w:name w:val="658C8EFB5E414CEF9C7372B71C3747A0"/>
    <w:rsid w:val="0035122B"/>
  </w:style>
  <w:style w:type="paragraph" w:customStyle="1" w:styleId="D4E0EFBB93854CEC925E781A5F322795">
    <w:name w:val="D4E0EFBB93854CEC925E781A5F322795"/>
    <w:rsid w:val="0035122B"/>
  </w:style>
  <w:style w:type="paragraph" w:customStyle="1" w:styleId="2317CACE9B74458DB7408ED917FD7104">
    <w:name w:val="2317CACE9B74458DB7408ED917FD7104"/>
    <w:rsid w:val="0035122B"/>
  </w:style>
  <w:style w:type="paragraph" w:customStyle="1" w:styleId="5C6155C2346F42C683ED0D0E037ABC24">
    <w:name w:val="5C6155C2346F42C683ED0D0E037ABC24"/>
    <w:rsid w:val="0035122B"/>
  </w:style>
  <w:style w:type="paragraph" w:customStyle="1" w:styleId="E7AE9D4A94CA4C7FB708EDE9EFE5FFCB">
    <w:name w:val="E7AE9D4A94CA4C7FB708EDE9EFE5FFCB"/>
    <w:rsid w:val="0035122B"/>
  </w:style>
  <w:style w:type="paragraph" w:customStyle="1" w:styleId="97ED9BC6BD60491C9B962D23E6A30D6627">
    <w:name w:val="97ED9BC6BD60491C9B962D23E6A30D6627"/>
    <w:rsid w:val="000F1C78"/>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0F1C78"/>
    <w:pPr>
      <w:spacing w:after="200" w:line="276" w:lineRule="auto"/>
    </w:pPr>
    <w:rPr>
      <w:rFonts w:ascii="Calibri" w:eastAsia="Calibri" w:hAnsi="Calibri" w:cs="Calibri"/>
      <w:lang w:eastAsia="en-US"/>
    </w:rPr>
  </w:style>
  <w:style w:type="paragraph" w:customStyle="1" w:styleId="DAA16A5A07FF48A598F4647F56BA82A425">
    <w:name w:val="DAA16A5A07FF48A598F4647F56BA82A425"/>
    <w:rsid w:val="000F1C78"/>
    <w:pPr>
      <w:spacing w:after="200" w:line="276" w:lineRule="auto"/>
      <w:ind w:left="720"/>
      <w:contextualSpacing/>
    </w:pPr>
    <w:rPr>
      <w:rFonts w:ascii="Calibri" w:eastAsia="Calibri" w:hAnsi="Calibri" w:cs="Calibri"/>
      <w:lang w:eastAsia="en-US"/>
    </w:rPr>
  </w:style>
  <w:style w:type="paragraph" w:customStyle="1" w:styleId="149A6DFA546A4AB7A7349CC327ED47901">
    <w:name w:val="149A6DFA546A4AB7A7349CC327ED47901"/>
    <w:rsid w:val="000F1C78"/>
    <w:pPr>
      <w:spacing w:after="200" w:line="276" w:lineRule="auto"/>
    </w:pPr>
    <w:rPr>
      <w:rFonts w:ascii="Calibri" w:eastAsia="Calibri" w:hAnsi="Calibri" w:cs="Calibri"/>
      <w:lang w:eastAsia="en-US"/>
    </w:rPr>
  </w:style>
  <w:style w:type="paragraph" w:customStyle="1" w:styleId="224B0B32717748ECB55A5970848B46301">
    <w:name w:val="224B0B32717748ECB55A5970848B46301"/>
    <w:rsid w:val="000F1C78"/>
    <w:pPr>
      <w:spacing w:after="200" w:line="276" w:lineRule="auto"/>
    </w:pPr>
    <w:rPr>
      <w:rFonts w:ascii="Calibri" w:eastAsia="Calibri" w:hAnsi="Calibri" w:cs="Calibri"/>
      <w:lang w:eastAsia="en-US"/>
    </w:rPr>
  </w:style>
  <w:style w:type="paragraph" w:customStyle="1" w:styleId="B2B790ADD97D4C9585051CB98422BCCA1">
    <w:name w:val="B2B790ADD97D4C9585051CB98422BCCA1"/>
    <w:rsid w:val="000F1C78"/>
    <w:pPr>
      <w:spacing w:after="200" w:line="276" w:lineRule="auto"/>
    </w:pPr>
    <w:rPr>
      <w:rFonts w:ascii="Calibri" w:eastAsia="Calibri" w:hAnsi="Calibri" w:cs="Calibri"/>
      <w:lang w:eastAsia="en-US"/>
    </w:rPr>
  </w:style>
  <w:style w:type="paragraph" w:customStyle="1" w:styleId="A5FDC8C10C2347F3939CDDFED37215D721">
    <w:name w:val="A5FDC8C10C2347F3939CDDFED37215D721"/>
    <w:rsid w:val="000F1C78"/>
    <w:pPr>
      <w:spacing w:after="200" w:line="276" w:lineRule="auto"/>
      <w:ind w:left="720"/>
      <w:contextualSpacing/>
    </w:pPr>
    <w:rPr>
      <w:rFonts w:ascii="Calibri" w:eastAsia="Calibri" w:hAnsi="Calibri" w:cs="Calibri"/>
      <w:lang w:eastAsia="en-US"/>
    </w:rPr>
  </w:style>
  <w:style w:type="paragraph" w:customStyle="1" w:styleId="0E66999A1DD847BF9A85C0E7FFDB1C1E24">
    <w:name w:val="0E66999A1DD847BF9A85C0E7FFDB1C1E24"/>
    <w:rsid w:val="000F1C78"/>
    <w:pPr>
      <w:spacing w:after="200" w:line="276" w:lineRule="auto"/>
    </w:pPr>
    <w:rPr>
      <w:rFonts w:ascii="Calibri" w:eastAsia="Calibri" w:hAnsi="Calibri" w:cs="Calibri"/>
      <w:lang w:eastAsia="en-US"/>
    </w:rPr>
  </w:style>
  <w:style w:type="paragraph" w:customStyle="1" w:styleId="08F133B62E804069AB19A29A38CBD10424">
    <w:name w:val="08F133B62E804069AB19A29A38CBD10424"/>
    <w:rsid w:val="000F1C78"/>
    <w:pPr>
      <w:spacing w:after="200" w:line="276" w:lineRule="auto"/>
      <w:ind w:left="720"/>
      <w:contextualSpacing/>
    </w:pPr>
    <w:rPr>
      <w:rFonts w:ascii="Calibri" w:eastAsia="Calibri" w:hAnsi="Calibri" w:cs="Calibri"/>
      <w:lang w:eastAsia="en-US"/>
    </w:rPr>
  </w:style>
  <w:style w:type="paragraph" w:customStyle="1" w:styleId="8AEBAB5B30C04DE190134EE11FF1DCE024">
    <w:name w:val="8AEBAB5B30C04DE190134EE11FF1DCE024"/>
    <w:rsid w:val="000F1C78"/>
    <w:pPr>
      <w:spacing w:after="200" w:line="276" w:lineRule="auto"/>
      <w:ind w:left="720"/>
      <w:contextualSpacing/>
    </w:pPr>
    <w:rPr>
      <w:rFonts w:ascii="Calibri" w:eastAsia="Calibri" w:hAnsi="Calibri" w:cs="Calibri"/>
      <w:lang w:eastAsia="en-US"/>
    </w:rPr>
  </w:style>
  <w:style w:type="paragraph" w:customStyle="1" w:styleId="3430D0EA680A41AAA0BFF218549EE7F823">
    <w:name w:val="3430D0EA680A41AAA0BFF218549EE7F823"/>
    <w:rsid w:val="000F1C78"/>
    <w:pPr>
      <w:spacing w:after="200" w:line="276" w:lineRule="auto"/>
      <w:ind w:left="720"/>
      <w:contextualSpacing/>
    </w:pPr>
    <w:rPr>
      <w:rFonts w:ascii="Calibri" w:eastAsia="Calibri" w:hAnsi="Calibri" w:cs="Calibri"/>
      <w:lang w:eastAsia="en-US"/>
    </w:rPr>
  </w:style>
  <w:style w:type="paragraph" w:customStyle="1" w:styleId="544483B00C554175BBC8DFF13147A92322">
    <w:name w:val="544483B00C554175BBC8DFF13147A92322"/>
    <w:rsid w:val="000F1C78"/>
    <w:pPr>
      <w:spacing w:after="200" w:line="276" w:lineRule="auto"/>
    </w:pPr>
    <w:rPr>
      <w:rFonts w:ascii="Calibri" w:eastAsia="Calibri" w:hAnsi="Calibri" w:cs="Calibri"/>
      <w:lang w:eastAsia="en-US"/>
    </w:rPr>
  </w:style>
  <w:style w:type="paragraph" w:customStyle="1" w:styleId="8B10F61286BD4E34B622EBCE098D99CA22">
    <w:name w:val="8B10F61286BD4E34B622EBCE098D99CA22"/>
    <w:rsid w:val="000F1C78"/>
    <w:pPr>
      <w:spacing w:after="200" w:line="276" w:lineRule="auto"/>
    </w:pPr>
    <w:rPr>
      <w:rFonts w:ascii="Calibri" w:eastAsia="Calibri" w:hAnsi="Calibri" w:cs="Calibri"/>
      <w:lang w:eastAsia="en-US"/>
    </w:rPr>
  </w:style>
  <w:style w:type="paragraph" w:customStyle="1" w:styleId="1AA65678F1A34CF8A88BC113C064528422">
    <w:name w:val="1AA65678F1A34CF8A88BC113C064528422"/>
    <w:rsid w:val="000F1C78"/>
    <w:pPr>
      <w:spacing w:after="200" w:line="276" w:lineRule="auto"/>
      <w:ind w:left="720"/>
      <w:contextualSpacing/>
    </w:pPr>
    <w:rPr>
      <w:rFonts w:ascii="Calibri" w:eastAsia="Calibri" w:hAnsi="Calibri" w:cs="Calibri"/>
      <w:lang w:eastAsia="en-US"/>
    </w:rPr>
  </w:style>
  <w:style w:type="paragraph" w:customStyle="1" w:styleId="E98DFE9FF52A4976A90D3FA3646EB9C922">
    <w:name w:val="E98DFE9FF52A4976A90D3FA3646EB9C922"/>
    <w:rsid w:val="000F1C78"/>
    <w:pPr>
      <w:spacing w:after="200" w:line="276" w:lineRule="auto"/>
    </w:pPr>
    <w:rPr>
      <w:rFonts w:ascii="Calibri" w:eastAsia="Calibri" w:hAnsi="Calibri" w:cs="Calibri"/>
      <w:lang w:eastAsia="en-US"/>
    </w:rPr>
  </w:style>
  <w:style w:type="paragraph" w:customStyle="1" w:styleId="E453E41B282743AA8CA96823485959A223">
    <w:name w:val="E453E41B282743AA8CA96823485959A223"/>
    <w:rsid w:val="000F1C78"/>
    <w:pPr>
      <w:spacing w:after="200" w:line="276" w:lineRule="auto"/>
    </w:pPr>
    <w:rPr>
      <w:rFonts w:ascii="Calibri" w:eastAsia="Calibri" w:hAnsi="Calibri" w:cs="Calibri"/>
      <w:lang w:eastAsia="en-US"/>
    </w:rPr>
  </w:style>
  <w:style w:type="paragraph" w:customStyle="1" w:styleId="56FE28662F344A73868828C2CDEFAD5523">
    <w:name w:val="56FE28662F344A73868828C2CDEFAD5523"/>
    <w:rsid w:val="000F1C78"/>
    <w:pPr>
      <w:spacing w:after="200" w:line="276" w:lineRule="auto"/>
    </w:pPr>
    <w:rPr>
      <w:rFonts w:ascii="Calibri" w:eastAsia="Calibri" w:hAnsi="Calibri" w:cs="Calibri"/>
      <w:lang w:eastAsia="en-US"/>
    </w:rPr>
  </w:style>
  <w:style w:type="paragraph" w:customStyle="1" w:styleId="D0127F622BE64D09BE931C6AE217CF5423">
    <w:name w:val="D0127F622BE64D09BE931C6AE217CF5423"/>
    <w:rsid w:val="000F1C78"/>
    <w:pPr>
      <w:spacing w:after="200" w:line="276" w:lineRule="auto"/>
      <w:ind w:left="720"/>
      <w:contextualSpacing/>
    </w:pPr>
    <w:rPr>
      <w:rFonts w:ascii="Calibri" w:eastAsia="Calibri" w:hAnsi="Calibri" w:cs="Calibri"/>
      <w:lang w:eastAsia="en-US"/>
    </w:rPr>
  </w:style>
  <w:style w:type="paragraph" w:customStyle="1" w:styleId="8C7B7B4DBDAA49D0A67C2047F731FB2423">
    <w:name w:val="8C7B7B4DBDAA49D0A67C2047F731FB2423"/>
    <w:rsid w:val="000F1C78"/>
    <w:pPr>
      <w:spacing w:after="200" w:line="276" w:lineRule="auto"/>
      <w:ind w:left="720"/>
      <w:contextualSpacing/>
    </w:pPr>
    <w:rPr>
      <w:rFonts w:ascii="Calibri" w:eastAsia="Calibri" w:hAnsi="Calibri" w:cs="Calibri"/>
      <w:lang w:eastAsia="en-US"/>
    </w:rPr>
  </w:style>
  <w:style w:type="paragraph" w:customStyle="1" w:styleId="A0E392D20640405D93CDC0D2D5DDDE5A23">
    <w:name w:val="A0E392D20640405D93CDC0D2D5DDDE5A23"/>
    <w:rsid w:val="000F1C78"/>
    <w:pPr>
      <w:spacing w:after="200" w:line="276" w:lineRule="auto"/>
    </w:pPr>
    <w:rPr>
      <w:rFonts w:ascii="Calibri" w:eastAsia="Calibri" w:hAnsi="Calibri" w:cs="Calibri"/>
      <w:lang w:eastAsia="en-US"/>
    </w:rPr>
  </w:style>
  <w:style w:type="paragraph" w:customStyle="1" w:styleId="47C4C0D0287F48D0BC4FF0428FAB437323">
    <w:name w:val="47C4C0D0287F48D0BC4FF0428FAB437323"/>
    <w:rsid w:val="000F1C78"/>
    <w:pPr>
      <w:spacing w:after="200" w:line="276" w:lineRule="auto"/>
    </w:pPr>
    <w:rPr>
      <w:rFonts w:ascii="Calibri" w:eastAsia="Calibri" w:hAnsi="Calibri" w:cs="Calibri"/>
      <w:lang w:eastAsia="en-US"/>
    </w:rPr>
  </w:style>
  <w:style w:type="paragraph" w:customStyle="1" w:styleId="B8C37E2A19104F1284409EC31E2DE1D523">
    <w:name w:val="B8C37E2A19104F1284409EC31E2DE1D523"/>
    <w:rsid w:val="000F1C78"/>
    <w:pPr>
      <w:spacing w:after="200" w:line="276" w:lineRule="auto"/>
    </w:pPr>
    <w:rPr>
      <w:rFonts w:ascii="Calibri" w:eastAsia="Calibri" w:hAnsi="Calibri" w:cs="Calibri"/>
      <w:lang w:eastAsia="en-US"/>
    </w:rPr>
  </w:style>
  <w:style w:type="paragraph" w:customStyle="1" w:styleId="712EFCA7C4684333A739BED278E5F19623">
    <w:name w:val="712EFCA7C4684333A739BED278E5F19623"/>
    <w:rsid w:val="000F1C78"/>
    <w:pPr>
      <w:spacing w:after="200" w:line="276" w:lineRule="auto"/>
      <w:ind w:left="720"/>
      <w:contextualSpacing/>
    </w:pPr>
    <w:rPr>
      <w:rFonts w:ascii="Calibri" w:eastAsia="Calibri" w:hAnsi="Calibri" w:cs="Calibri"/>
      <w:lang w:eastAsia="en-US"/>
    </w:rPr>
  </w:style>
  <w:style w:type="paragraph" w:customStyle="1" w:styleId="8545066F3E4C427FA4E04F8D1A21770823">
    <w:name w:val="8545066F3E4C427FA4E04F8D1A21770823"/>
    <w:rsid w:val="000F1C78"/>
    <w:pPr>
      <w:spacing w:after="200" w:line="276" w:lineRule="auto"/>
    </w:pPr>
    <w:rPr>
      <w:rFonts w:ascii="Calibri" w:eastAsia="Calibri" w:hAnsi="Calibri" w:cs="Calibri"/>
      <w:lang w:eastAsia="en-US"/>
    </w:rPr>
  </w:style>
  <w:style w:type="paragraph" w:customStyle="1" w:styleId="5FD9CF783C98491586D05222BEC0CE4F23">
    <w:name w:val="5FD9CF783C98491586D05222BEC0CE4F23"/>
    <w:rsid w:val="000F1C78"/>
    <w:pPr>
      <w:spacing w:after="200" w:line="276" w:lineRule="auto"/>
    </w:pPr>
    <w:rPr>
      <w:rFonts w:ascii="Calibri" w:eastAsia="Calibri" w:hAnsi="Calibri" w:cs="Calibri"/>
      <w:lang w:eastAsia="en-US"/>
    </w:rPr>
  </w:style>
  <w:style w:type="paragraph" w:customStyle="1" w:styleId="7EABC22D75FB4CE6B6FF472D4350CD9823">
    <w:name w:val="7EABC22D75FB4CE6B6FF472D4350CD9823"/>
    <w:rsid w:val="000F1C78"/>
    <w:pPr>
      <w:spacing w:after="200" w:line="276" w:lineRule="auto"/>
    </w:pPr>
    <w:rPr>
      <w:rFonts w:ascii="Calibri" w:eastAsia="Calibri" w:hAnsi="Calibri" w:cs="Calibri"/>
      <w:lang w:eastAsia="en-US"/>
    </w:rPr>
  </w:style>
  <w:style w:type="paragraph" w:customStyle="1" w:styleId="357864BEBDC242B79FB2E402C97DAFF823">
    <w:name w:val="357864BEBDC242B79FB2E402C97DAFF823"/>
    <w:rsid w:val="000F1C78"/>
    <w:pPr>
      <w:spacing w:after="200" w:line="276" w:lineRule="auto"/>
      <w:ind w:left="720"/>
      <w:contextualSpacing/>
    </w:pPr>
    <w:rPr>
      <w:rFonts w:ascii="Calibri" w:eastAsia="Calibri" w:hAnsi="Calibri" w:cs="Calibri"/>
      <w:lang w:eastAsia="en-US"/>
    </w:rPr>
  </w:style>
  <w:style w:type="paragraph" w:customStyle="1" w:styleId="7164E66A38884DE49EB2D7C49D420D6F23">
    <w:name w:val="7164E66A38884DE49EB2D7C49D420D6F23"/>
    <w:rsid w:val="000F1C78"/>
    <w:pPr>
      <w:spacing w:after="200" w:line="276" w:lineRule="auto"/>
    </w:pPr>
    <w:rPr>
      <w:rFonts w:ascii="Calibri" w:eastAsia="Calibri" w:hAnsi="Calibri" w:cs="Calibri"/>
      <w:lang w:eastAsia="en-US"/>
    </w:rPr>
  </w:style>
  <w:style w:type="paragraph" w:customStyle="1" w:styleId="513A0D9A80A74BFCBD2C93FBC677B84323">
    <w:name w:val="513A0D9A80A74BFCBD2C93FBC677B84323"/>
    <w:rsid w:val="000F1C78"/>
    <w:pPr>
      <w:spacing w:after="200" w:line="276" w:lineRule="auto"/>
    </w:pPr>
    <w:rPr>
      <w:rFonts w:ascii="Calibri" w:eastAsia="Calibri" w:hAnsi="Calibri" w:cs="Calibri"/>
      <w:lang w:eastAsia="en-US"/>
    </w:rPr>
  </w:style>
  <w:style w:type="paragraph" w:customStyle="1" w:styleId="93E6478A5AD94DB2861B3A1AF4D9F4FF23">
    <w:name w:val="93E6478A5AD94DB2861B3A1AF4D9F4FF23"/>
    <w:rsid w:val="000F1C78"/>
    <w:pPr>
      <w:spacing w:after="200" w:line="276" w:lineRule="auto"/>
    </w:pPr>
    <w:rPr>
      <w:rFonts w:ascii="Calibri" w:eastAsia="Calibri" w:hAnsi="Calibri" w:cs="Calibri"/>
      <w:lang w:eastAsia="en-US"/>
    </w:rPr>
  </w:style>
  <w:style w:type="paragraph" w:customStyle="1" w:styleId="AE31727A75444D678F4214094EF87FE323">
    <w:name w:val="AE31727A75444D678F4214094EF87FE323"/>
    <w:rsid w:val="000F1C78"/>
    <w:pPr>
      <w:spacing w:after="200" w:line="276" w:lineRule="auto"/>
      <w:ind w:left="720"/>
      <w:contextualSpacing/>
    </w:pPr>
    <w:rPr>
      <w:rFonts w:ascii="Calibri" w:eastAsia="Calibri" w:hAnsi="Calibri" w:cs="Calibri"/>
      <w:lang w:eastAsia="en-US"/>
    </w:rPr>
  </w:style>
  <w:style w:type="paragraph" w:customStyle="1" w:styleId="3BA1EB8AF5D34F02AA7DBCBBAE40200E23">
    <w:name w:val="3BA1EB8AF5D34F02AA7DBCBBAE40200E23"/>
    <w:rsid w:val="000F1C78"/>
    <w:pPr>
      <w:spacing w:after="200" w:line="276" w:lineRule="auto"/>
    </w:pPr>
    <w:rPr>
      <w:rFonts w:ascii="Calibri" w:eastAsia="Calibri" w:hAnsi="Calibri" w:cs="Calibri"/>
      <w:lang w:eastAsia="en-US"/>
    </w:rPr>
  </w:style>
  <w:style w:type="paragraph" w:customStyle="1" w:styleId="D54F382329AE4E3FB4DBB2A8748996EE23">
    <w:name w:val="D54F382329AE4E3FB4DBB2A8748996EE23"/>
    <w:rsid w:val="000F1C78"/>
    <w:pPr>
      <w:spacing w:after="200" w:line="276" w:lineRule="auto"/>
    </w:pPr>
    <w:rPr>
      <w:rFonts w:ascii="Calibri" w:eastAsia="Calibri" w:hAnsi="Calibri" w:cs="Calibri"/>
      <w:lang w:eastAsia="en-US"/>
    </w:rPr>
  </w:style>
  <w:style w:type="paragraph" w:customStyle="1" w:styleId="8408B21972D24E01A646419D39996AD323">
    <w:name w:val="8408B21972D24E01A646419D39996AD323"/>
    <w:rsid w:val="000F1C78"/>
    <w:pPr>
      <w:spacing w:after="200" w:line="276" w:lineRule="auto"/>
    </w:pPr>
    <w:rPr>
      <w:rFonts w:ascii="Calibri" w:eastAsia="Calibri" w:hAnsi="Calibri" w:cs="Calibri"/>
      <w:lang w:eastAsia="en-US"/>
    </w:rPr>
  </w:style>
  <w:style w:type="paragraph" w:customStyle="1" w:styleId="7A81BA3C943C493BB60A8E8D46F4337B23">
    <w:name w:val="7A81BA3C943C493BB60A8E8D46F4337B23"/>
    <w:rsid w:val="000F1C78"/>
    <w:pPr>
      <w:spacing w:after="200" w:line="276" w:lineRule="auto"/>
      <w:ind w:left="720"/>
      <w:contextualSpacing/>
    </w:pPr>
    <w:rPr>
      <w:rFonts w:ascii="Calibri" w:eastAsia="Calibri" w:hAnsi="Calibri" w:cs="Calibri"/>
      <w:lang w:eastAsia="en-US"/>
    </w:rPr>
  </w:style>
  <w:style w:type="paragraph" w:customStyle="1" w:styleId="AF87B81460FC4604AB42EFDAEB53DC4423">
    <w:name w:val="AF87B81460FC4604AB42EFDAEB53DC4423"/>
    <w:rsid w:val="000F1C78"/>
    <w:pPr>
      <w:spacing w:after="200" w:line="276" w:lineRule="auto"/>
    </w:pPr>
    <w:rPr>
      <w:rFonts w:ascii="Calibri" w:eastAsia="Calibri" w:hAnsi="Calibri" w:cs="Calibri"/>
      <w:lang w:eastAsia="en-US"/>
    </w:rPr>
  </w:style>
  <w:style w:type="paragraph" w:customStyle="1" w:styleId="8DF1AB8EFB3D42C097F69A4651A6FBFD23">
    <w:name w:val="8DF1AB8EFB3D42C097F69A4651A6FBFD23"/>
    <w:rsid w:val="000F1C78"/>
    <w:pPr>
      <w:spacing w:after="200" w:line="276" w:lineRule="auto"/>
    </w:pPr>
    <w:rPr>
      <w:rFonts w:ascii="Calibri" w:eastAsia="Calibri" w:hAnsi="Calibri" w:cs="Calibri"/>
      <w:lang w:eastAsia="en-US"/>
    </w:rPr>
  </w:style>
  <w:style w:type="paragraph" w:customStyle="1" w:styleId="1B42766F881D47F782E02C2F995364E723">
    <w:name w:val="1B42766F881D47F782E02C2F995364E723"/>
    <w:rsid w:val="000F1C78"/>
    <w:pPr>
      <w:spacing w:after="200" w:line="276" w:lineRule="auto"/>
    </w:pPr>
    <w:rPr>
      <w:rFonts w:ascii="Calibri" w:eastAsia="Calibri" w:hAnsi="Calibri" w:cs="Calibri"/>
      <w:lang w:eastAsia="en-US"/>
    </w:rPr>
  </w:style>
  <w:style w:type="paragraph" w:customStyle="1" w:styleId="08AD0211D0A1468A861B86C810D2655123">
    <w:name w:val="08AD0211D0A1468A861B86C810D2655123"/>
    <w:rsid w:val="000F1C78"/>
    <w:pPr>
      <w:spacing w:after="200" w:line="276" w:lineRule="auto"/>
      <w:ind w:left="720"/>
      <w:contextualSpacing/>
    </w:pPr>
    <w:rPr>
      <w:rFonts w:ascii="Calibri" w:eastAsia="Calibri" w:hAnsi="Calibri" w:cs="Calibri"/>
      <w:lang w:eastAsia="en-US"/>
    </w:rPr>
  </w:style>
  <w:style w:type="paragraph" w:customStyle="1" w:styleId="3F9F00D4C64D44F3B6209E077665DB3F23">
    <w:name w:val="3F9F00D4C64D44F3B6209E077665DB3F23"/>
    <w:rsid w:val="000F1C78"/>
    <w:pPr>
      <w:spacing w:after="200" w:line="276" w:lineRule="auto"/>
    </w:pPr>
    <w:rPr>
      <w:rFonts w:ascii="Calibri" w:eastAsia="Calibri" w:hAnsi="Calibri" w:cs="Calibri"/>
      <w:lang w:eastAsia="en-US"/>
    </w:rPr>
  </w:style>
  <w:style w:type="paragraph" w:customStyle="1" w:styleId="FB81EA0761B64F7C8A52BBB2797E607223">
    <w:name w:val="FB81EA0761B64F7C8A52BBB2797E607223"/>
    <w:rsid w:val="000F1C78"/>
    <w:pPr>
      <w:spacing w:after="200" w:line="276" w:lineRule="auto"/>
    </w:pPr>
    <w:rPr>
      <w:rFonts w:ascii="Calibri" w:eastAsia="Calibri" w:hAnsi="Calibri" w:cs="Calibri"/>
      <w:lang w:eastAsia="en-US"/>
    </w:rPr>
  </w:style>
  <w:style w:type="paragraph" w:customStyle="1" w:styleId="18C52A5464404E39B97DCAA6A35C571323">
    <w:name w:val="18C52A5464404E39B97DCAA6A35C571323"/>
    <w:rsid w:val="000F1C78"/>
    <w:pPr>
      <w:spacing w:after="200" w:line="276" w:lineRule="auto"/>
    </w:pPr>
    <w:rPr>
      <w:rFonts w:ascii="Calibri" w:eastAsia="Calibri" w:hAnsi="Calibri" w:cs="Calibri"/>
      <w:lang w:eastAsia="en-US"/>
    </w:rPr>
  </w:style>
  <w:style w:type="paragraph" w:customStyle="1" w:styleId="B6DF482BCD184CB58F27348B9F4E029423">
    <w:name w:val="B6DF482BCD184CB58F27348B9F4E029423"/>
    <w:rsid w:val="000F1C78"/>
    <w:pPr>
      <w:spacing w:after="200" w:line="276" w:lineRule="auto"/>
      <w:ind w:left="720"/>
      <w:contextualSpacing/>
    </w:pPr>
    <w:rPr>
      <w:rFonts w:ascii="Calibri" w:eastAsia="Calibri" w:hAnsi="Calibri" w:cs="Calibri"/>
      <w:lang w:eastAsia="en-US"/>
    </w:rPr>
  </w:style>
  <w:style w:type="paragraph" w:customStyle="1" w:styleId="29F23404E3B0453A9A04B8ADD1E32A7023">
    <w:name w:val="29F23404E3B0453A9A04B8ADD1E32A7023"/>
    <w:rsid w:val="000F1C78"/>
    <w:pPr>
      <w:spacing w:after="200" w:line="276" w:lineRule="auto"/>
    </w:pPr>
    <w:rPr>
      <w:rFonts w:ascii="Calibri" w:eastAsia="Calibri" w:hAnsi="Calibri" w:cs="Calibri"/>
      <w:lang w:eastAsia="en-US"/>
    </w:rPr>
  </w:style>
  <w:style w:type="paragraph" w:customStyle="1" w:styleId="D9206C10B04847E79BFD856C0111F27E23">
    <w:name w:val="D9206C10B04847E79BFD856C0111F27E23"/>
    <w:rsid w:val="000F1C78"/>
    <w:pPr>
      <w:spacing w:after="200" w:line="276" w:lineRule="auto"/>
    </w:pPr>
    <w:rPr>
      <w:rFonts w:ascii="Calibri" w:eastAsia="Calibri" w:hAnsi="Calibri" w:cs="Calibri"/>
      <w:lang w:eastAsia="en-US"/>
    </w:rPr>
  </w:style>
  <w:style w:type="paragraph" w:customStyle="1" w:styleId="916687A101A34FB58982DA8AB14D266423">
    <w:name w:val="916687A101A34FB58982DA8AB14D266423"/>
    <w:rsid w:val="000F1C78"/>
    <w:pPr>
      <w:spacing w:after="200" w:line="276" w:lineRule="auto"/>
    </w:pPr>
    <w:rPr>
      <w:rFonts w:ascii="Calibri" w:eastAsia="Calibri" w:hAnsi="Calibri" w:cs="Calibri"/>
      <w:lang w:eastAsia="en-US"/>
    </w:rPr>
  </w:style>
  <w:style w:type="paragraph" w:customStyle="1" w:styleId="7E8180BA40DD4113A380E6809257804A23">
    <w:name w:val="7E8180BA40DD4113A380E6809257804A23"/>
    <w:rsid w:val="000F1C78"/>
    <w:pPr>
      <w:spacing w:after="200" w:line="276" w:lineRule="auto"/>
      <w:ind w:left="720"/>
      <w:contextualSpacing/>
    </w:pPr>
    <w:rPr>
      <w:rFonts w:ascii="Calibri" w:eastAsia="Calibri" w:hAnsi="Calibri" w:cs="Calibri"/>
      <w:lang w:eastAsia="en-US"/>
    </w:rPr>
  </w:style>
  <w:style w:type="paragraph" w:customStyle="1" w:styleId="9AF72FE6125F498990BEE8841E1B17C517">
    <w:name w:val="9AF72FE6125F498990BEE8841E1B17C517"/>
    <w:rsid w:val="000F1C78"/>
    <w:pPr>
      <w:spacing w:after="200" w:line="276" w:lineRule="auto"/>
      <w:ind w:left="720"/>
      <w:contextualSpacing/>
    </w:pPr>
    <w:rPr>
      <w:rFonts w:ascii="Calibri" w:eastAsia="Calibri" w:hAnsi="Calibri" w:cs="Calibri"/>
      <w:lang w:eastAsia="en-US"/>
    </w:rPr>
  </w:style>
  <w:style w:type="paragraph" w:customStyle="1" w:styleId="E2E90AF0699B4077B2019F6AEF37235521">
    <w:name w:val="E2E90AF0699B4077B2019F6AEF37235521"/>
    <w:rsid w:val="000F1C78"/>
    <w:pPr>
      <w:spacing w:after="200" w:line="276" w:lineRule="auto"/>
      <w:ind w:left="720"/>
      <w:contextualSpacing/>
    </w:pPr>
    <w:rPr>
      <w:rFonts w:ascii="Calibri" w:eastAsia="Calibri" w:hAnsi="Calibri" w:cs="Calibri"/>
      <w:lang w:eastAsia="en-US"/>
    </w:rPr>
  </w:style>
  <w:style w:type="paragraph" w:customStyle="1" w:styleId="183339929008450E90AE710D7DB7FF0F21">
    <w:name w:val="183339929008450E90AE710D7DB7FF0F21"/>
    <w:rsid w:val="000F1C78"/>
    <w:pPr>
      <w:spacing w:after="200" w:line="276" w:lineRule="auto"/>
      <w:ind w:left="720"/>
      <w:contextualSpacing/>
    </w:pPr>
    <w:rPr>
      <w:rFonts w:ascii="Calibri" w:eastAsia="Calibri" w:hAnsi="Calibri" w:cs="Calibri"/>
      <w:lang w:eastAsia="en-US"/>
    </w:rPr>
  </w:style>
  <w:style w:type="paragraph" w:customStyle="1" w:styleId="F1DB1FD175C74481A77CF89C684B73E918">
    <w:name w:val="F1DB1FD175C74481A77CF89C684B73E918"/>
    <w:rsid w:val="000F1C78"/>
    <w:pPr>
      <w:spacing w:after="200" w:line="276" w:lineRule="auto"/>
      <w:ind w:left="720"/>
      <w:contextualSpacing/>
    </w:pPr>
    <w:rPr>
      <w:rFonts w:ascii="Calibri" w:eastAsia="Calibri" w:hAnsi="Calibri" w:cs="Calibri"/>
      <w:lang w:eastAsia="en-US"/>
    </w:rPr>
  </w:style>
  <w:style w:type="paragraph" w:customStyle="1" w:styleId="18E0AB86546A4E7CBE3B094870BCDC7D18">
    <w:name w:val="18E0AB86546A4E7CBE3B094870BCDC7D18"/>
    <w:rsid w:val="000F1C78"/>
    <w:pPr>
      <w:spacing w:after="200" w:line="276" w:lineRule="auto"/>
      <w:ind w:left="720"/>
      <w:contextualSpacing/>
    </w:pPr>
    <w:rPr>
      <w:rFonts w:ascii="Calibri" w:eastAsia="Calibri" w:hAnsi="Calibri" w:cs="Calibri"/>
      <w:lang w:eastAsia="en-US"/>
    </w:rPr>
  </w:style>
  <w:style w:type="paragraph" w:customStyle="1" w:styleId="BAF142DEB0DE4E698B4214BBA8AF26BC13">
    <w:name w:val="BAF142DEB0DE4E698B4214BBA8AF26BC13"/>
    <w:rsid w:val="000F1C78"/>
    <w:pPr>
      <w:spacing w:after="200" w:line="276" w:lineRule="auto"/>
      <w:ind w:left="720"/>
      <w:contextualSpacing/>
    </w:pPr>
    <w:rPr>
      <w:rFonts w:ascii="Calibri" w:eastAsia="Calibri" w:hAnsi="Calibri" w:cs="Calibri"/>
      <w:lang w:eastAsia="en-US"/>
    </w:rPr>
  </w:style>
  <w:style w:type="paragraph" w:customStyle="1" w:styleId="97ED9BC6BD60491C9B962D23E6A30D6628">
    <w:name w:val="97ED9BC6BD60491C9B962D23E6A30D6628"/>
    <w:rsid w:val="00BB396F"/>
    <w:pPr>
      <w:spacing w:after="200" w:line="276" w:lineRule="auto"/>
    </w:pPr>
    <w:rPr>
      <w:rFonts w:ascii="Calibri" w:eastAsia="Calibri" w:hAnsi="Calibri" w:cs="Calibri"/>
      <w:lang w:eastAsia="en-US"/>
    </w:rPr>
  </w:style>
  <w:style w:type="paragraph" w:customStyle="1" w:styleId="2B64146E09C64E6EB0889314BDE771CD5">
    <w:name w:val="2B64146E09C64E6EB0889314BDE771CD5"/>
    <w:rsid w:val="00BB396F"/>
    <w:pPr>
      <w:spacing w:after="200" w:line="276" w:lineRule="auto"/>
    </w:pPr>
    <w:rPr>
      <w:rFonts w:ascii="Calibri" w:eastAsia="Calibri" w:hAnsi="Calibri" w:cs="Calibri"/>
      <w:lang w:eastAsia="en-US"/>
    </w:rPr>
  </w:style>
  <w:style w:type="paragraph" w:customStyle="1" w:styleId="DAA16A5A07FF48A598F4647F56BA82A426">
    <w:name w:val="DAA16A5A07FF48A598F4647F56BA82A426"/>
    <w:rsid w:val="00BB396F"/>
    <w:pPr>
      <w:spacing w:after="200" w:line="276" w:lineRule="auto"/>
      <w:ind w:left="720"/>
      <w:contextualSpacing/>
    </w:pPr>
    <w:rPr>
      <w:rFonts w:ascii="Calibri" w:eastAsia="Calibri" w:hAnsi="Calibri" w:cs="Calibri"/>
      <w:lang w:eastAsia="en-US"/>
    </w:rPr>
  </w:style>
  <w:style w:type="paragraph" w:customStyle="1" w:styleId="149A6DFA546A4AB7A7349CC327ED47902">
    <w:name w:val="149A6DFA546A4AB7A7349CC327ED47902"/>
    <w:rsid w:val="00BB396F"/>
    <w:pPr>
      <w:spacing w:after="200" w:line="276" w:lineRule="auto"/>
    </w:pPr>
    <w:rPr>
      <w:rFonts w:ascii="Calibri" w:eastAsia="Calibri" w:hAnsi="Calibri" w:cs="Calibri"/>
      <w:lang w:eastAsia="en-US"/>
    </w:rPr>
  </w:style>
  <w:style w:type="paragraph" w:customStyle="1" w:styleId="224B0B32717748ECB55A5970848B46302">
    <w:name w:val="224B0B32717748ECB55A5970848B46302"/>
    <w:rsid w:val="00BB396F"/>
    <w:pPr>
      <w:spacing w:after="200" w:line="276" w:lineRule="auto"/>
    </w:pPr>
    <w:rPr>
      <w:rFonts w:ascii="Calibri" w:eastAsia="Calibri" w:hAnsi="Calibri" w:cs="Calibri"/>
      <w:lang w:eastAsia="en-US"/>
    </w:rPr>
  </w:style>
  <w:style w:type="paragraph" w:customStyle="1" w:styleId="B2B790ADD97D4C9585051CB98422BCCA2">
    <w:name w:val="B2B790ADD97D4C9585051CB98422BCCA2"/>
    <w:rsid w:val="00BB396F"/>
    <w:pPr>
      <w:spacing w:after="200" w:line="276" w:lineRule="auto"/>
    </w:pPr>
    <w:rPr>
      <w:rFonts w:ascii="Calibri" w:eastAsia="Calibri" w:hAnsi="Calibri" w:cs="Calibri"/>
      <w:lang w:eastAsia="en-US"/>
    </w:rPr>
  </w:style>
  <w:style w:type="paragraph" w:customStyle="1" w:styleId="A5FDC8C10C2347F3939CDDFED37215D722">
    <w:name w:val="A5FDC8C10C2347F3939CDDFED37215D722"/>
    <w:rsid w:val="00BB396F"/>
    <w:pPr>
      <w:spacing w:after="200" w:line="276" w:lineRule="auto"/>
      <w:ind w:left="720"/>
      <w:contextualSpacing/>
    </w:pPr>
    <w:rPr>
      <w:rFonts w:ascii="Calibri" w:eastAsia="Calibri" w:hAnsi="Calibri" w:cs="Calibri"/>
      <w:lang w:eastAsia="en-US"/>
    </w:rPr>
  </w:style>
  <w:style w:type="paragraph" w:customStyle="1" w:styleId="0E66999A1DD847BF9A85C0E7FFDB1C1E25">
    <w:name w:val="0E66999A1DD847BF9A85C0E7FFDB1C1E25"/>
    <w:rsid w:val="00BB396F"/>
    <w:pPr>
      <w:spacing w:after="200" w:line="276" w:lineRule="auto"/>
    </w:pPr>
    <w:rPr>
      <w:rFonts w:ascii="Calibri" w:eastAsia="Calibri" w:hAnsi="Calibri" w:cs="Calibri"/>
      <w:lang w:eastAsia="en-US"/>
    </w:rPr>
  </w:style>
  <w:style w:type="paragraph" w:customStyle="1" w:styleId="08F133B62E804069AB19A29A38CBD10425">
    <w:name w:val="08F133B62E804069AB19A29A38CBD10425"/>
    <w:rsid w:val="00BB396F"/>
    <w:pPr>
      <w:spacing w:after="200" w:line="276" w:lineRule="auto"/>
      <w:ind w:left="720"/>
      <w:contextualSpacing/>
    </w:pPr>
    <w:rPr>
      <w:rFonts w:ascii="Calibri" w:eastAsia="Calibri" w:hAnsi="Calibri" w:cs="Calibri"/>
      <w:lang w:eastAsia="en-US"/>
    </w:rPr>
  </w:style>
  <w:style w:type="paragraph" w:customStyle="1" w:styleId="8AEBAB5B30C04DE190134EE11FF1DCE025">
    <w:name w:val="8AEBAB5B30C04DE190134EE11FF1DCE025"/>
    <w:rsid w:val="00BB396F"/>
    <w:pPr>
      <w:spacing w:after="200" w:line="276" w:lineRule="auto"/>
      <w:ind w:left="720"/>
      <w:contextualSpacing/>
    </w:pPr>
    <w:rPr>
      <w:rFonts w:ascii="Calibri" w:eastAsia="Calibri" w:hAnsi="Calibri" w:cs="Calibri"/>
      <w:lang w:eastAsia="en-US"/>
    </w:rPr>
  </w:style>
  <w:style w:type="paragraph" w:customStyle="1" w:styleId="3430D0EA680A41AAA0BFF218549EE7F824">
    <w:name w:val="3430D0EA680A41AAA0BFF218549EE7F824"/>
    <w:rsid w:val="00BB396F"/>
    <w:pPr>
      <w:spacing w:after="200" w:line="276" w:lineRule="auto"/>
      <w:ind w:left="720"/>
      <w:contextualSpacing/>
    </w:pPr>
    <w:rPr>
      <w:rFonts w:ascii="Calibri" w:eastAsia="Calibri" w:hAnsi="Calibri" w:cs="Calibri"/>
      <w:lang w:eastAsia="en-US"/>
    </w:rPr>
  </w:style>
  <w:style w:type="paragraph" w:customStyle="1" w:styleId="544483B00C554175BBC8DFF13147A92323">
    <w:name w:val="544483B00C554175BBC8DFF13147A92323"/>
    <w:rsid w:val="00BB396F"/>
    <w:pPr>
      <w:spacing w:after="200" w:line="276" w:lineRule="auto"/>
    </w:pPr>
    <w:rPr>
      <w:rFonts w:ascii="Calibri" w:eastAsia="Calibri" w:hAnsi="Calibri" w:cs="Calibri"/>
      <w:lang w:eastAsia="en-US"/>
    </w:rPr>
  </w:style>
  <w:style w:type="paragraph" w:customStyle="1" w:styleId="8B10F61286BD4E34B622EBCE098D99CA23">
    <w:name w:val="8B10F61286BD4E34B622EBCE098D99CA23"/>
    <w:rsid w:val="00BB396F"/>
    <w:pPr>
      <w:spacing w:after="200" w:line="276" w:lineRule="auto"/>
    </w:pPr>
    <w:rPr>
      <w:rFonts w:ascii="Calibri" w:eastAsia="Calibri" w:hAnsi="Calibri" w:cs="Calibri"/>
      <w:lang w:eastAsia="en-US"/>
    </w:rPr>
  </w:style>
  <w:style w:type="paragraph" w:customStyle="1" w:styleId="1AA65678F1A34CF8A88BC113C064528423">
    <w:name w:val="1AA65678F1A34CF8A88BC113C064528423"/>
    <w:rsid w:val="00BB396F"/>
    <w:pPr>
      <w:spacing w:after="200" w:line="276" w:lineRule="auto"/>
      <w:ind w:left="720"/>
      <w:contextualSpacing/>
    </w:pPr>
    <w:rPr>
      <w:rFonts w:ascii="Calibri" w:eastAsia="Calibri" w:hAnsi="Calibri" w:cs="Calibri"/>
      <w:lang w:eastAsia="en-US"/>
    </w:rPr>
  </w:style>
  <w:style w:type="paragraph" w:customStyle="1" w:styleId="E98DFE9FF52A4976A90D3FA3646EB9C923">
    <w:name w:val="E98DFE9FF52A4976A90D3FA3646EB9C923"/>
    <w:rsid w:val="00BB396F"/>
    <w:pPr>
      <w:spacing w:after="200" w:line="276" w:lineRule="auto"/>
    </w:pPr>
    <w:rPr>
      <w:rFonts w:ascii="Calibri" w:eastAsia="Calibri" w:hAnsi="Calibri" w:cs="Calibri"/>
      <w:lang w:eastAsia="en-US"/>
    </w:rPr>
  </w:style>
  <w:style w:type="paragraph" w:customStyle="1" w:styleId="E453E41B282743AA8CA96823485959A224">
    <w:name w:val="E453E41B282743AA8CA96823485959A224"/>
    <w:rsid w:val="00BB396F"/>
    <w:pPr>
      <w:spacing w:after="200" w:line="276" w:lineRule="auto"/>
    </w:pPr>
    <w:rPr>
      <w:rFonts w:ascii="Calibri" w:eastAsia="Calibri" w:hAnsi="Calibri" w:cs="Calibri"/>
      <w:lang w:eastAsia="en-US"/>
    </w:rPr>
  </w:style>
  <w:style w:type="paragraph" w:customStyle="1" w:styleId="56FE28662F344A73868828C2CDEFAD5524">
    <w:name w:val="56FE28662F344A73868828C2CDEFAD5524"/>
    <w:rsid w:val="00BB396F"/>
    <w:pPr>
      <w:spacing w:after="200" w:line="276" w:lineRule="auto"/>
    </w:pPr>
    <w:rPr>
      <w:rFonts w:ascii="Calibri" w:eastAsia="Calibri" w:hAnsi="Calibri" w:cs="Calibri"/>
      <w:lang w:eastAsia="en-US"/>
    </w:rPr>
  </w:style>
  <w:style w:type="paragraph" w:customStyle="1" w:styleId="D0127F622BE64D09BE931C6AE217CF5424">
    <w:name w:val="D0127F622BE64D09BE931C6AE217CF5424"/>
    <w:rsid w:val="00BB396F"/>
    <w:pPr>
      <w:spacing w:after="200" w:line="276" w:lineRule="auto"/>
      <w:ind w:left="720"/>
      <w:contextualSpacing/>
    </w:pPr>
    <w:rPr>
      <w:rFonts w:ascii="Calibri" w:eastAsia="Calibri" w:hAnsi="Calibri" w:cs="Calibri"/>
      <w:lang w:eastAsia="en-US"/>
    </w:rPr>
  </w:style>
  <w:style w:type="paragraph" w:customStyle="1" w:styleId="8C7B7B4DBDAA49D0A67C2047F731FB2424">
    <w:name w:val="8C7B7B4DBDAA49D0A67C2047F731FB2424"/>
    <w:rsid w:val="00BB396F"/>
    <w:pPr>
      <w:spacing w:after="200" w:line="276" w:lineRule="auto"/>
      <w:ind w:left="720"/>
      <w:contextualSpacing/>
    </w:pPr>
    <w:rPr>
      <w:rFonts w:ascii="Calibri" w:eastAsia="Calibri" w:hAnsi="Calibri" w:cs="Calibri"/>
      <w:lang w:eastAsia="en-US"/>
    </w:rPr>
  </w:style>
  <w:style w:type="paragraph" w:customStyle="1" w:styleId="A0E392D20640405D93CDC0D2D5DDDE5A24">
    <w:name w:val="A0E392D20640405D93CDC0D2D5DDDE5A24"/>
    <w:rsid w:val="00BB396F"/>
    <w:pPr>
      <w:spacing w:after="200" w:line="276" w:lineRule="auto"/>
    </w:pPr>
    <w:rPr>
      <w:rFonts w:ascii="Calibri" w:eastAsia="Calibri" w:hAnsi="Calibri" w:cs="Calibri"/>
      <w:lang w:eastAsia="en-US"/>
    </w:rPr>
  </w:style>
  <w:style w:type="paragraph" w:customStyle="1" w:styleId="47C4C0D0287F48D0BC4FF0428FAB437324">
    <w:name w:val="47C4C0D0287F48D0BC4FF0428FAB437324"/>
    <w:rsid w:val="00BB396F"/>
    <w:pPr>
      <w:spacing w:after="200" w:line="276" w:lineRule="auto"/>
    </w:pPr>
    <w:rPr>
      <w:rFonts w:ascii="Calibri" w:eastAsia="Calibri" w:hAnsi="Calibri" w:cs="Calibri"/>
      <w:lang w:eastAsia="en-US"/>
    </w:rPr>
  </w:style>
  <w:style w:type="paragraph" w:customStyle="1" w:styleId="B8C37E2A19104F1284409EC31E2DE1D524">
    <w:name w:val="B8C37E2A19104F1284409EC31E2DE1D524"/>
    <w:rsid w:val="00BB396F"/>
    <w:pPr>
      <w:spacing w:after="200" w:line="276" w:lineRule="auto"/>
    </w:pPr>
    <w:rPr>
      <w:rFonts w:ascii="Calibri" w:eastAsia="Calibri" w:hAnsi="Calibri" w:cs="Calibri"/>
      <w:lang w:eastAsia="en-US"/>
    </w:rPr>
  </w:style>
  <w:style w:type="paragraph" w:customStyle="1" w:styleId="712EFCA7C4684333A739BED278E5F19624">
    <w:name w:val="712EFCA7C4684333A739BED278E5F19624"/>
    <w:rsid w:val="00BB396F"/>
    <w:pPr>
      <w:spacing w:after="200" w:line="276" w:lineRule="auto"/>
      <w:ind w:left="720"/>
      <w:contextualSpacing/>
    </w:pPr>
    <w:rPr>
      <w:rFonts w:ascii="Calibri" w:eastAsia="Calibri" w:hAnsi="Calibri" w:cs="Calibri"/>
      <w:lang w:eastAsia="en-US"/>
    </w:rPr>
  </w:style>
  <w:style w:type="paragraph" w:customStyle="1" w:styleId="8545066F3E4C427FA4E04F8D1A21770824">
    <w:name w:val="8545066F3E4C427FA4E04F8D1A21770824"/>
    <w:rsid w:val="00BB396F"/>
    <w:pPr>
      <w:spacing w:after="200" w:line="276" w:lineRule="auto"/>
    </w:pPr>
    <w:rPr>
      <w:rFonts w:ascii="Calibri" w:eastAsia="Calibri" w:hAnsi="Calibri" w:cs="Calibri"/>
      <w:lang w:eastAsia="en-US"/>
    </w:rPr>
  </w:style>
  <w:style w:type="paragraph" w:customStyle="1" w:styleId="5FD9CF783C98491586D05222BEC0CE4F24">
    <w:name w:val="5FD9CF783C98491586D05222BEC0CE4F24"/>
    <w:rsid w:val="00BB396F"/>
    <w:pPr>
      <w:spacing w:after="200" w:line="276" w:lineRule="auto"/>
    </w:pPr>
    <w:rPr>
      <w:rFonts w:ascii="Calibri" w:eastAsia="Calibri" w:hAnsi="Calibri" w:cs="Calibri"/>
      <w:lang w:eastAsia="en-US"/>
    </w:rPr>
  </w:style>
  <w:style w:type="paragraph" w:customStyle="1" w:styleId="7EABC22D75FB4CE6B6FF472D4350CD9824">
    <w:name w:val="7EABC22D75FB4CE6B6FF472D4350CD9824"/>
    <w:rsid w:val="00BB396F"/>
    <w:pPr>
      <w:spacing w:after="200" w:line="276" w:lineRule="auto"/>
    </w:pPr>
    <w:rPr>
      <w:rFonts w:ascii="Calibri" w:eastAsia="Calibri" w:hAnsi="Calibri" w:cs="Calibri"/>
      <w:lang w:eastAsia="en-US"/>
    </w:rPr>
  </w:style>
  <w:style w:type="paragraph" w:customStyle="1" w:styleId="357864BEBDC242B79FB2E402C97DAFF824">
    <w:name w:val="357864BEBDC242B79FB2E402C97DAFF824"/>
    <w:rsid w:val="00BB396F"/>
    <w:pPr>
      <w:spacing w:after="200" w:line="276" w:lineRule="auto"/>
      <w:ind w:left="720"/>
      <w:contextualSpacing/>
    </w:pPr>
    <w:rPr>
      <w:rFonts w:ascii="Calibri" w:eastAsia="Calibri" w:hAnsi="Calibri" w:cs="Calibri"/>
      <w:lang w:eastAsia="en-US"/>
    </w:rPr>
  </w:style>
  <w:style w:type="paragraph" w:customStyle="1" w:styleId="7164E66A38884DE49EB2D7C49D420D6F24">
    <w:name w:val="7164E66A38884DE49EB2D7C49D420D6F24"/>
    <w:rsid w:val="00BB396F"/>
    <w:pPr>
      <w:spacing w:after="200" w:line="276" w:lineRule="auto"/>
    </w:pPr>
    <w:rPr>
      <w:rFonts w:ascii="Calibri" w:eastAsia="Calibri" w:hAnsi="Calibri" w:cs="Calibri"/>
      <w:lang w:eastAsia="en-US"/>
    </w:rPr>
  </w:style>
  <w:style w:type="paragraph" w:customStyle="1" w:styleId="513A0D9A80A74BFCBD2C93FBC677B84324">
    <w:name w:val="513A0D9A80A74BFCBD2C93FBC677B84324"/>
    <w:rsid w:val="00BB396F"/>
    <w:pPr>
      <w:spacing w:after="200" w:line="276" w:lineRule="auto"/>
    </w:pPr>
    <w:rPr>
      <w:rFonts w:ascii="Calibri" w:eastAsia="Calibri" w:hAnsi="Calibri" w:cs="Calibri"/>
      <w:lang w:eastAsia="en-US"/>
    </w:rPr>
  </w:style>
  <w:style w:type="paragraph" w:customStyle="1" w:styleId="93E6478A5AD94DB2861B3A1AF4D9F4FF24">
    <w:name w:val="93E6478A5AD94DB2861B3A1AF4D9F4FF24"/>
    <w:rsid w:val="00BB396F"/>
    <w:pPr>
      <w:spacing w:after="200" w:line="276" w:lineRule="auto"/>
    </w:pPr>
    <w:rPr>
      <w:rFonts w:ascii="Calibri" w:eastAsia="Calibri" w:hAnsi="Calibri" w:cs="Calibri"/>
      <w:lang w:eastAsia="en-US"/>
    </w:rPr>
  </w:style>
  <w:style w:type="paragraph" w:customStyle="1" w:styleId="AE31727A75444D678F4214094EF87FE324">
    <w:name w:val="AE31727A75444D678F4214094EF87FE324"/>
    <w:rsid w:val="00BB396F"/>
    <w:pPr>
      <w:spacing w:after="200" w:line="276" w:lineRule="auto"/>
      <w:ind w:left="720"/>
      <w:contextualSpacing/>
    </w:pPr>
    <w:rPr>
      <w:rFonts w:ascii="Calibri" w:eastAsia="Calibri" w:hAnsi="Calibri" w:cs="Calibri"/>
      <w:lang w:eastAsia="en-US"/>
    </w:rPr>
  </w:style>
  <w:style w:type="paragraph" w:customStyle="1" w:styleId="3BA1EB8AF5D34F02AA7DBCBBAE40200E24">
    <w:name w:val="3BA1EB8AF5D34F02AA7DBCBBAE40200E24"/>
    <w:rsid w:val="00BB396F"/>
    <w:pPr>
      <w:spacing w:after="200" w:line="276" w:lineRule="auto"/>
    </w:pPr>
    <w:rPr>
      <w:rFonts w:ascii="Calibri" w:eastAsia="Calibri" w:hAnsi="Calibri" w:cs="Calibri"/>
      <w:lang w:eastAsia="en-US"/>
    </w:rPr>
  </w:style>
  <w:style w:type="paragraph" w:customStyle="1" w:styleId="D54F382329AE4E3FB4DBB2A8748996EE24">
    <w:name w:val="D54F382329AE4E3FB4DBB2A8748996EE24"/>
    <w:rsid w:val="00BB396F"/>
    <w:pPr>
      <w:spacing w:after="200" w:line="276" w:lineRule="auto"/>
    </w:pPr>
    <w:rPr>
      <w:rFonts w:ascii="Calibri" w:eastAsia="Calibri" w:hAnsi="Calibri" w:cs="Calibri"/>
      <w:lang w:eastAsia="en-US"/>
    </w:rPr>
  </w:style>
  <w:style w:type="paragraph" w:customStyle="1" w:styleId="8408B21972D24E01A646419D39996AD324">
    <w:name w:val="8408B21972D24E01A646419D39996AD324"/>
    <w:rsid w:val="00BB396F"/>
    <w:pPr>
      <w:spacing w:after="200" w:line="276" w:lineRule="auto"/>
    </w:pPr>
    <w:rPr>
      <w:rFonts w:ascii="Calibri" w:eastAsia="Calibri" w:hAnsi="Calibri" w:cs="Calibri"/>
      <w:lang w:eastAsia="en-US"/>
    </w:rPr>
  </w:style>
  <w:style w:type="paragraph" w:customStyle="1" w:styleId="7A81BA3C943C493BB60A8E8D46F4337B24">
    <w:name w:val="7A81BA3C943C493BB60A8E8D46F4337B24"/>
    <w:rsid w:val="00BB396F"/>
    <w:pPr>
      <w:spacing w:after="200" w:line="276" w:lineRule="auto"/>
      <w:ind w:left="720"/>
      <w:contextualSpacing/>
    </w:pPr>
    <w:rPr>
      <w:rFonts w:ascii="Calibri" w:eastAsia="Calibri" w:hAnsi="Calibri" w:cs="Calibri"/>
      <w:lang w:eastAsia="en-US"/>
    </w:rPr>
  </w:style>
  <w:style w:type="paragraph" w:customStyle="1" w:styleId="AF87B81460FC4604AB42EFDAEB53DC4424">
    <w:name w:val="AF87B81460FC4604AB42EFDAEB53DC4424"/>
    <w:rsid w:val="00BB396F"/>
    <w:pPr>
      <w:spacing w:after="200" w:line="276" w:lineRule="auto"/>
    </w:pPr>
    <w:rPr>
      <w:rFonts w:ascii="Calibri" w:eastAsia="Calibri" w:hAnsi="Calibri" w:cs="Calibri"/>
      <w:lang w:eastAsia="en-US"/>
    </w:rPr>
  </w:style>
  <w:style w:type="paragraph" w:customStyle="1" w:styleId="8DF1AB8EFB3D42C097F69A4651A6FBFD24">
    <w:name w:val="8DF1AB8EFB3D42C097F69A4651A6FBFD24"/>
    <w:rsid w:val="00BB396F"/>
    <w:pPr>
      <w:spacing w:after="200" w:line="276" w:lineRule="auto"/>
    </w:pPr>
    <w:rPr>
      <w:rFonts w:ascii="Calibri" w:eastAsia="Calibri" w:hAnsi="Calibri" w:cs="Calibri"/>
      <w:lang w:eastAsia="en-US"/>
    </w:rPr>
  </w:style>
  <w:style w:type="paragraph" w:customStyle="1" w:styleId="1B42766F881D47F782E02C2F995364E724">
    <w:name w:val="1B42766F881D47F782E02C2F995364E724"/>
    <w:rsid w:val="00BB396F"/>
    <w:pPr>
      <w:spacing w:after="200" w:line="276" w:lineRule="auto"/>
    </w:pPr>
    <w:rPr>
      <w:rFonts w:ascii="Calibri" w:eastAsia="Calibri" w:hAnsi="Calibri" w:cs="Calibri"/>
      <w:lang w:eastAsia="en-US"/>
    </w:rPr>
  </w:style>
  <w:style w:type="paragraph" w:customStyle="1" w:styleId="08AD0211D0A1468A861B86C810D2655124">
    <w:name w:val="08AD0211D0A1468A861B86C810D2655124"/>
    <w:rsid w:val="00BB396F"/>
    <w:pPr>
      <w:spacing w:after="200" w:line="276" w:lineRule="auto"/>
      <w:ind w:left="720"/>
      <w:contextualSpacing/>
    </w:pPr>
    <w:rPr>
      <w:rFonts w:ascii="Calibri" w:eastAsia="Calibri" w:hAnsi="Calibri" w:cs="Calibri"/>
      <w:lang w:eastAsia="en-US"/>
    </w:rPr>
  </w:style>
  <w:style w:type="paragraph" w:customStyle="1" w:styleId="3F9F00D4C64D44F3B6209E077665DB3F24">
    <w:name w:val="3F9F00D4C64D44F3B6209E077665DB3F24"/>
    <w:rsid w:val="00BB396F"/>
    <w:pPr>
      <w:spacing w:after="200" w:line="276" w:lineRule="auto"/>
    </w:pPr>
    <w:rPr>
      <w:rFonts w:ascii="Calibri" w:eastAsia="Calibri" w:hAnsi="Calibri" w:cs="Calibri"/>
      <w:lang w:eastAsia="en-US"/>
    </w:rPr>
  </w:style>
  <w:style w:type="paragraph" w:customStyle="1" w:styleId="FB81EA0761B64F7C8A52BBB2797E607224">
    <w:name w:val="FB81EA0761B64F7C8A52BBB2797E607224"/>
    <w:rsid w:val="00BB396F"/>
    <w:pPr>
      <w:spacing w:after="200" w:line="276" w:lineRule="auto"/>
    </w:pPr>
    <w:rPr>
      <w:rFonts w:ascii="Calibri" w:eastAsia="Calibri" w:hAnsi="Calibri" w:cs="Calibri"/>
      <w:lang w:eastAsia="en-US"/>
    </w:rPr>
  </w:style>
  <w:style w:type="paragraph" w:customStyle="1" w:styleId="18C52A5464404E39B97DCAA6A35C571324">
    <w:name w:val="18C52A5464404E39B97DCAA6A35C571324"/>
    <w:rsid w:val="00BB396F"/>
    <w:pPr>
      <w:spacing w:after="200" w:line="276" w:lineRule="auto"/>
    </w:pPr>
    <w:rPr>
      <w:rFonts w:ascii="Calibri" w:eastAsia="Calibri" w:hAnsi="Calibri" w:cs="Calibri"/>
      <w:lang w:eastAsia="en-US"/>
    </w:rPr>
  </w:style>
  <w:style w:type="paragraph" w:customStyle="1" w:styleId="B6DF482BCD184CB58F27348B9F4E029424">
    <w:name w:val="B6DF482BCD184CB58F27348B9F4E029424"/>
    <w:rsid w:val="00BB396F"/>
    <w:pPr>
      <w:spacing w:after="200" w:line="276" w:lineRule="auto"/>
      <w:ind w:left="720"/>
      <w:contextualSpacing/>
    </w:pPr>
    <w:rPr>
      <w:rFonts w:ascii="Calibri" w:eastAsia="Calibri" w:hAnsi="Calibri" w:cs="Calibri"/>
      <w:lang w:eastAsia="en-US"/>
    </w:rPr>
  </w:style>
  <w:style w:type="paragraph" w:customStyle="1" w:styleId="29F23404E3B0453A9A04B8ADD1E32A7024">
    <w:name w:val="29F23404E3B0453A9A04B8ADD1E32A7024"/>
    <w:rsid w:val="00BB396F"/>
    <w:pPr>
      <w:spacing w:after="200" w:line="276" w:lineRule="auto"/>
    </w:pPr>
    <w:rPr>
      <w:rFonts w:ascii="Calibri" w:eastAsia="Calibri" w:hAnsi="Calibri" w:cs="Calibri"/>
      <w:lang w:eastAsia="en-US"/>
    </w:rPr>
  </w:style>
  <w:style w:type="paragraph" w:customStyle="1" w:styleId="D9206C10B04847E79BFD856C0111F27E24">
    <w:name w:val="D9206C10B04847E79BFD856C0111F27E24"/>
    <w:rsid w:val="00BB396F"/>
    <w:pPr>
      <w:spacing w:after="200" w:line="276" w:lineRule="auto"/>
    </w:pPr>
    <w:rPr>
      <w:rFonts w:ascii="Calibri" w:eastAsia="Calibri" w:hAnsi="Calibri" w:cs="Calibri"/>
      <w:lang w:eastAsia="en-US"/>
    </w:rPr>
  </w:style>
  <w:style w:type="paragraph" w:customStyle="1" w:styleId="916687A101A34FB58982DA8AB14D266424">
    <w:name w:val="916687A101A34FB58982DA8AB14D266424"/>
    <w:rsid w:val="00BB396F"/>
    <w:pPr>
      <w:spacing w:after="200" w:line="276" w:lineRule="auto"/>
    </w:pPr>
    <w:rPr>
      <w:rFonts w:ascii="Calibri" w:eastAsia="Calibri" w:hAnsi="Calibri" w:cs="Calibri"/>
      <w:lang w:eastAsia="en-US"/>
    </w:rPr>
  </w:style>
  <w:style w:type="paragraph" w:customStyle="1" w:styleId="7E8180BA40DD4113A380E6809257804A24">
    <w:name w:val="7E8180BA40DD4113A380E6809257804A24"/>
    <w:rsid w:val="00BB396F"/>
    <w:pPr>
      <w:spacing w:after="200" w:line="276" w:lineRule="auto"/>
      <w:ind w:left="720"/>
      <w:contextualSpacing/>
    </w:pPr>
    <w:rPr>
      <w:rFonts w:ascii="Calibri" w:eastAsia="Calibri" w:hAnsi="Calibri" w:cs="Calibri"/>
      <w:lang w:eastAsia="en-US"/>
    </w:rPr>
  </w:style>
  <w:style w:type="paragraph" w:customStyle="1" w:styleId="9AF72FE6125F498990BEE8841E1B17C518">
    <w:name w:val="9AF72FE6125F498990BEE8841E1B17C518"/>
    <w:rsid w:val="00BB396F"/>
    <w:pPr>
      <w:spacing w:after="200" w:line="276" w:lineRule="auto"/>
      <w:ind w:left="720"/>
      <w:contextualSpacing/>
    </w:pPr>
    <w:rPr>
      <w:rFonts w:ascii="Calibri" w:eastAsia="Calibri" w:hAnsi="Calibri" w:cs="Calibri"/>
      <w:lang w:eastAsia="en-US"/>
    </w:rPr>
  </w:style>
  <w:style w:type="paragraph" w:customStyle="1" w:styleId="E2E90AF0699B4077B2019F6AEF37235522">
    <w:name w:val="E2E90AF0699B4077B2019F6AEF37235522"/>
    <w:rsid w:val="00BB396F"/>
    <w:pPr>
      <w:spacing w:after="200" w:line="276" w:lineRule="auto"/>
      <w:ind w:left="720"/>
      <w:contextualSpacing/>
    </w:pPr>
    <w:rPr>
      <w:rFonts w:ascii="Calibri" w:eastAsia="Calibri" w:hAnsi="Calibri" w:cs="Calibri"/>
      <w:lang w:eastAsia="en-US"/>
    </w:rPr>
  </w:style>
  <w:style w:type="paragraph" w:customStyle="1" w:styleId="183339929008450E90AE710D7DB7FF0F22">
    <w:name w:val="183339929008450E90AE710D7DB7FF0F22"/>
    <w:rsid w:val="00BB396F"/>
    <w:pPr>
      <w:spacing w:after="200" w:line="276" w:lineRule="auto"/>
      <w:ind w:left="720"/>
      <w:contextualSpacing/>
    </w:pPr>
    <w:rPr>
      <w:rFonts w:ascii="Calibri" w:eastAsia="Calibri" w:hAnsi="Calibri" w:cs="Calibri"/>
      <w:lang w:eastAsia="en-US"/>
    </w:rPr>
  </w:style>
  <w:style w:type="paragraph" w:customStyle="1" w:styleId="F1DB1FD175C74481A77CF89C684B73E919">
    <w:name w:val="F1DB1FD175C74481A77CF89C684B73E919"/>
    <w:rsid w:val="00BB396F"/>
    <w:pPr>
      <w:spacing w:after="200" w:line="276" w:lineRule="auto"/>
      <w:ind w:left="720"/>
      <w:contextualSpacing/>
    </w:pPr>
    <w:rPr>
      <w:rFonts w:ascii="Calibri" w:eastAsia="Calibri" w:hAnsi="Calibri" w:cs="Calibri"/>
      <w:lang w:eastAsia="en-US"/>
    </w:rPr>
  </w:style>
  <w:style w:type="paragraph" w:customStyle="1" w:styleId="18E0AB86546A4E7CBE3B094870BCDC7D19">
    <w:name w:val="18E0AB86546A4E7CBE3B094870BCDC7D19"/>
    <w:rsid w:val="00BB396F"/>
    <w:pPr>
      <w:spacing w:after="200" w:line="276" w:lineRule="auto"/>
      <w:ind w:left="720"/>
      <w:contextualSpacing/>
    </w:pPr>
    <w:rPr>
      <w:rFonts w:ascii="Calibri" w:eastAsia="Calibri" w:hAnsi="Calibri" w:cs="Calibri"/>
      <w:lang w:eastAsia="en-US"/>
    </w:rPr>
  </w:style>
  <w:style w:type="paragraph" w:customStyle="1" w:styleId="BAF142DEB0DE4E698B4214BBA8AF26BC14">
    <w:name w:val="BAF142DEB0DE4E698B4214BBA8AF26BC14"/>
    <w:rsid w:val="00BB396F"/>
    <w:pPr>
      <w:spacing w:after="200" w:line="276" w:lineRule="auto"/>
      <w:ind w:left="720"/>
      <w:contextualSpacing/>
    </w:pPr>
    <w:rPr>
      <w:rFonts w:ascii="Calibri" w:eastAsia="Calibri" w:hAnsi="Calibri" w:cs="Calibri"/>
      <w:lang w:eastAsia="en-US"/>
    </w:rPr>
  </w:style>
  <w:style w:type="paragraph" w:customStyle="1" w:styleId="97ED9BC6BD60491C9B962D23E6A30D6629">
    <w:name w:val="97ED9BC6BD60491C9B962D23E6A30D6629"/>
    <w:rsid w:val="0064736E"/>
    <w:pPr>
      <w:spacing w:after="200" w:line="276" w:lineRule="auto"/>
    </w:pPr>
    <w:rPr>
      <w:rFonts w:ascii="Calibri" w:eastAsia="Calibri" w:hAnsi="Calibri" w:cs="Calibri"/>
      <w:lang w:eastAsia="en-US"/>
    </w:rPr>
  </w:style>
  <w:style w:type="paragraph" w:customStyle="1" w:styleId="2B64146E09C64E6EB0889314BDE771CD6">
    <w:name w:val="2B64146E09C64E6EB0889314BDE771CD6"/>
    <w:rsid w:val="0064736E"/>
    <w:pPr>
      <w:spacing w:after="200" w:line="276" w:lineRule="auto"/>
    </w:pPr>
    <w:rPr>
      <w:rFonts w:ascii="Calibri" w:eastAsia="Calibri" w:hAnsi="Calibri" w:cs="Calibri"/>
      <w:lang w:eastAsia="en-US"/>
    </w:rPr>
  </w:style>
  <w:style w:type="paragraph" w:customStyle="1" w:styleId="DAA16A5A07FF48A598F4647F56BA82A427">
    <w:name w:val="DAA16A5A07FF48A598F4647F56BA82A427"/>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3">
    <w:name w:val="149A6DFA546A4AB7A7349CC327ED47903"/>
    <w:rsid w:val="0064736E"/>
    <w:pPr>
      <w:spacing w:after="200" w:line="276" w:lineRule="auto"/>
    </w:pPr>
    <w:rPr>
      <w:rFonts w:ascii="Calibri" w:eastAsia="Calibri" w:hAnsi="Calibri" w:cs="Calibri"/>
      <w:lang w:eastAsia="en-US"/>
    </w:rPr>
  </w:style>
  <w:style w:type="paragraph" w:customStyle="1" w:styleId="224B0B32717748ECB55A5970848B46303">
    <w:name w:val="224B0B32717748ECB55A5970848B46303"/>
    <w:rsid w:val="0064736E"/>
    <w:pPr>
      <w:spacing w:after="200" w:line="276" w:lineRule="auto"/>
    </w:pPr>
    <w:rPr>
      <w:rFonts w:ascii="Calibri" w:eastAsia="Calibri" w:hAnsi="Calibri" w:cs="Calibri"/>
      <w:lang w:eastAsia="en-US"/>
    </w:rPr>
  </w:style>
  <w:style w:type="paragraph" w:customStyle="1" w:styleId="B2B790ADD97D4C9585051CB98422BCCA3">
    <w:name w:val="B2B790ADD97D4C9585051CB98422BCCA3"/>
    <w:rsid w:val="0064736E"/>
    <w:pPr>
      <w:spacing w:after="200" w:line="276" w:lineRule="auto"/>
    </w:pPr>
    <w:rPr>
      <w:rFonts w:ascii="Calibri" w:eastAsia="Calibri" w:hAnsi="Calibri" w:cs="Calibri"/>
      <w:lang w:eastAsia="en-US"/>
    </w:rPr>
  </w:style>
  <w:style w:type="paragraph" w:customStyle="1" w:styleId="A5FDC8C10C2347F3939CDDFED37215D723">
    <w:name w:val="A5FDC8C10C2347F3939CDDFED37215D723"/>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6">
    <w:name w:val="0E66999A1DD847BF9A85C0E7FFDB1C1E26"/>
    <w:rsid w:val="0064736E"/>
    <w:pPr>
      <w:spacing w:after="200" w:line="276" w:lineRule="auto"/>
    </w:pPr>
    <w:rPr>
      <w:rFonts w:ascii="Calibri" w:eastAsia="Calibri" w:hAnsi="Calibri" w:cs="Calibri"/>
      <w:lang w:eastAsia="en-US"/>
    </w:rPr>
  </w:style>
  <w:style w:type="paragraph" w:customStyle="1" w:styleId="08F133B62E804069AB19A29A38CBD10426">
    <w:name w:val="08F133B62E804069AB19A29A38CBD10426"/>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6">
    <w:name w:val="8AEBAB5B30C04DE190134EE11FF1DCE026"/>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5">
    <w:name w:val="3430D0EA680A41AAA0BFF218549EE7F825"/>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4">
    <w:name w:val="544483B00C554175BBC8DFF13147A92324"/>
    <w:rsid w:val="0064736E"/>
    <w:pPr>
      <w:spacing w:after="200" w:line="276" w:lineRule="auto"/>
    </w:pPr>
    <w:rPr>
      <w:rFonts w:ascii="Calibri" w:eastAsia="Calibri" w:hAnsi="Calibri" w:cs="Calibri"/>
      <w:lang w:eastAsia="en-US"/>
    </w:rPr>
  </w:style>
  <w:style w:type="paragraph" w:customStyle="1" w:styleId="8B10F61286BD4E34B622EBCE098D99CA24">
    <w:name w:val="8B10F61286BD4E34B622EBCE098D99CA24"/>
    <w:rsid w:val="0064736E"/>
    <w:pPr>
      <w:spacing w:after="200" w:line="276" w:lineRule="auto"/>
    </w:pPr>
    <w:rPr>
      <w:rFonts w:ascii="Calibri" w:eastAsia="Calibri" w:hAnsi="Calibri" w:cs="Calibri"/>
      <w:lang w:eastAsia="en-US"/>
    </w:rPr>
  </w:style>
  <w:style w:type="paragraph" w:customStyle="1" w:styleId="1AA65678F1A34CF8A88BC113C064528424">
    <w:name w:val="1AA65678F1A34CF8A88BC113C064528424"/>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4">
    <w:name w:val="E98DFE9FF52A4976A90D3FA3646EB9C924"/>
    <w:rsid w:val="0064736E"/>
    <w:pPr>
      <w:spacing w:after="200" w:line="276" w:lineRule="auto"/>
    </w:pPr>
    <w:rPr>
      <w:rFonts w:ascii="Calibri" w:eastAsia="Calibri" w:hAnsi="Calibri" w:cs="Calibri"/>
      <w:lang w:eastAsia="en-US"/>
    </w:rPr>
  </w:style>
  <w:style w:type="paragraph" w:customStyle="1" w:styleId="E453E41B282743AA8CA96823485959A225">
    <w:name w:val="E453E41B282743AA8CA96823485959A225"/>
    <w:rsid w:val="0064736E"/>
    <w:pPr>
      <w:spacing w:after="200" w:line="276" w:lineRule="auto"/>
    </w:pPr>
    <w:rPr>
      <w:rFonts w:ascii="Calibri" w:eastAsia="Calibri" w:hAnsi="Calibri" w:cs="Calibri"/>
      <w:lang w:eastAsia="en-US"/>
    </w:rPr>
  </w:style>
  <w:style w:type="paragraph" w:customStyle="1" w:styleId="56FE28662F344A73868828C2CDEFAD5525">
    <w:name w:val="56FE28662F344A73868828C2CDEFAD5525"/>
    <w:rsid w:val="0064736E"/>
    <w:pPr>
      <w:spacing w:after="200" w:line="276" w:lineRule="auto"/>
    </w:pPr>
    <w:rPr>
      <w:rFonts w:ascii="Calibri" w:eastAsia="Calibri" w:hAnsi="Calibri" w:cs="Calibri"/>
      <w:lang w:eastAsia="en-US"/>
    </w:rPr>
  </w:style>
  <w:style w:type="paragraph" w:customStyle="1" w:styleId="D0127F622BE64D09BE931C6AE217CF5425">
    <w:name w:val="D0127F622BE64D09BE931C6AE217CF5425"/>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5">
    <w:name w:val="8C7B7B4DBDAA49D0A67C2047F731FB2425"/>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5">
    <w:name w:val="A0E392D20640405D93CDC0D2D5DDDE5A25"/>
    <w:rsid w:val="0064736E"/>
    <w:pPr>
      <w:spacing w:after="200" w:line="276" w:lineRule="auto"/>
    </w:pPr>
    <w:rPr>
      <w:rFonts w:ascii="Calibri" w:eastAsia="Calibri" w:hAnsi="Calibri" w:cs="Calibri"/>
      <w:lang w:eastAsia="en-US"/>
    </w:rPr>
  </w:style>
  <w:style w:type="paragraph" w:customStyle="1" w:styleId="47C4C0D0287F48D0BC4FF0428FAB437325">
    <w:name w:val="47C4C0D0287F48D0BC4FF0428FAB437325"/>
    <w:rsid w:val="0064736E"/>
    <w:pPr>
      <w:spacing w:after="200" w:line="276" w:lineRule="auto"/>
    </w:pPr>
    <w:rPr>
      <w:rFonts w:ascii="Calibri" w:eastAsia="Calibri" w:hAnsi="Calibri" w:cs="Calibri"/>
      <w:lang w:eastAsia="en-US"/>
    </w:rPr>
  </w:style>
  <w:style w:type="paragraph" w:customStyle="1" w:styleId="B8C37E2A19104F1284409EC31E2DE1D525">
    <w:name w:val="B8C37E2A19104F1284409EC31E2DE1D525"/>
    <w:rsid w:val="0064736E"/>
    <w:pPr>
      <w:spacing w:after="200" w:line="276" w:lineRule="auto"/>
    </w:pPr>
    <w:rPr>
      <w:rFonts w:ascii="Calibri" w:eastAsia="Calibri" w:hAnsi="Calibri" w:cs="Calibri"/>
      <w:lang w:eastAsia="en-US"/>
    </w:rPr>
  </w:style>
  <w:style w:type="paragraph" w:customStyle="1" w:styleId="712EFCA7C4684333A739BED278E5F19625">
    <w:name w:val="712EFCA7C4684333A739BED278E5F19625"/>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5">
    <w:name w:val="8545066F3E4C427FA4E04F8D1A21770825"/>
    <w:rsid w:val="0064736E"/>
    <w:pPr>
      <w:spacing w:after="200" w:line="276" w:lineRule="auto"/>
    </w:pPr>
    <w:rPr>
      <w:rFonts w:ascii="Calibri" w:eastAsia="Calibri" w:hAnsi="Calibri" w:cs="Calibri"/>
      <w:lang w:eastAsia="en-US"/>
    </w:rPr>
  </w:style>
  <w:style w:type="paragraph" w:customStyle="1" w:styleId="5FD9CF783C98491586D05222BEC0CE4F25">
    <w:name w:val="5FD9CF783C98491586D05222BEC0CE4F25"/>
    <w:rsid w:val="0064736E"/>
    <w:pPr>
      <w:spacing w:after="200" w:line="276" w:lineRule="auto"/>
    </w:pPr>
    <w:rPr>
      <w:rFonts w:ascii="Calibri" w:eastAsia="Calibri" w:hAnsi="Calibri" w:cs="Calibri"/>
      <w:lang w:eastAsia="en-US"/>
    </w:rPr>
  </w:style>
  <w:style w:type="paragraph" w:customStyle="1" w:styleId="7EABC22D75FB4CE6B6FF472D4350CD9825">
    <w:name w:val="7EABC22D75FB4CE6B6FF472D4350CD9825"/>
    <w:rsid w:val="0064736E"/>
    <w:pPr>
      <w:spacing w:after="200" w:line="276" w:lineRule="auto"/>
    </w:pPr>
    <w:rPr>
      <w:rFonts w:ascii="Calibri" w:eastAsia="Calibri" w:hAnsi="Calibri" w:cs="Calibri"/>
      <w:lang w:eastAsia="en-US"/>
    </w:rPr>
  </w:style>
  <w:style w:type="paragraph" w:customStyle="1" w:styleId="357864BEBDC242B79FB2E402C97DAFF825">
    <w:name w:val="357864BEBDC242B79FB2E402C97DAFF825"/>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5">
    <w:name w:val="7164E66A38884DE49EB2D7C49D420D6F25"/>
    <w:rsid w:val="0064736E"/>
    <w:pPr>
      <w:spacing w:after="200" w:line="276" w:lineRule="auto"/>
    </w:pPr>
    <w:rPr>
      <w:rFonts w:ascii="Calibri" w:eastAsia="Calibri" w:hAnsi="Calibri" w:cs="Calibri"/>
      <w:lang w:eastAsia="en-US"/>
    </w:rPr>
  </w:style>
  <w:style w:type="paragraph" w:customStyle="1" w:styleId="513A0D9A80A74BFCBD2C93FBC677B84325">
    <w:name w:val="513A0D9A80A74BFCBD2C93FBC677B84325"/>
    <w:rsid w:val="0064736E"/>
    <w:pPr>
      <w:spacing w:after="200" w:line="276" w:lineRule="auto"/>
    </w:pPr>
    <w:rPr>
      <w:rFonts w:ascii="Calibri" w:eastAsia="Calibri" w:hAnsi="Calibri" w:cs="Calibri"/>
      <w:lang w:eastAsia="en-US"/>
    </w:rPr>
  </w:style>
  <w:style w:type="paragraph" w:customStyle="1" w:styleId="93E6478A5AD94DB2861B3A1AF4D9F4FF25">
    <w:name w:val="93E6478A5AD94DB2861B3A1AF4D9F4FF25"/>
    <w:rsid w:val="0064736E"/>
    <w:pPr>
      <w:spacing w:after="200" w:line="276" w:lineRule="auto"/>
    </w:pPr>
    <w:rPr>
      <w:rFonts w:ascii="Calibri" w:eastAsia="Calibri" w:hAnsi="Calibri" w:cs="Calibri"/>
      <w:lang w:eastAsia="en-US"/>
    </w:rPr>
  </w:style>
  <w:style w:type="paragraph" w:customStyle="1" w:styleId="AE31727A75444D678F4214094EF87FE325">
    <w:name w:val="AE31727A75444D678F4214094EF87FE325"/>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5">
    <w:name w:val="3BA1EB8AF5D34F02AA7DBCBBAE40200E25"/>
    <w:rsid w:val="0064736E"/>
    <w:pPr>
      <w:spacing w:after="200" w:line="276" w:lineRule="auto"/>
    </w:pPr>
    <w:rPr>
      <w:rFonts w:ascii="Calibri" w:eastAsia="Calibri" w:hAnsi="Calibri" w:cs="Calibri"/>
      <w:lang w:eastAsia="en-US"/>
    </w:rPr>
  </w:style>
  <w:style w:type="paragraph" w:customStyle="1" w:styleId="D54F382329AE4E3FB4DBB2A8748996EE25">
    <w:name w:val="D54F382329AE4E3FB4DBB2A8748996EE25"/>
    <w:rsid w:val="0064736E"/>
    <w:pPr>
      <w:spacing w:after="200" w:line="276" w:lineRule="auto"/>
    </w:pPr>
    <w:rPr>
      <w:rFonts w:ascii="Calibri" w:eastAsia="Calibri" w:hAnsi="Calibri" w:cs="Calibri"/>
      <w:lang w:eastAsia="en-US"/>
    </w:rPr>
  </w:style>
  <w:style w:type="paragraph" w:customStyle="1" w:styleId="8408B21972D24E01A646419D39996AD325">
    <w:name w:val="8408B21972D24E01A646419D39996AD325"/>
    <w:rsid w:val="0064736E"/>
    <w:pPr>
      <w:spacing w:after="200" w:line="276" w:lineRule="auto"/>
    </w:pPr>
    <w:rPr>
      <w:rFonts w:ascii="Calibri" w:eastAsia="Calibri" w:hAnsi="Calibri" w:cs="Calibri"/>
      <w:lang w:eastAsia="en-US"/>
    </w:rPr>
  </w:style>
  <w:style w:type="paragraph" w:customStyle="1" w:styleId="7A81BA3C943C493BB60A8E8D46F4337B25">
    <w:name w:val="7A81BA3C943C493BB60A8E8D46F4337B25"/>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5">
    <w:name w:val="AF87B81460FC4604AB42EFDAEB53DC4425"/>
    <w:rsid w:val="0064736E"/>
    <w:pPr>
      <w:spacing w:after="200" w:line="276" w:lineRule="auto"/>
    </w:pPr>
    <w:rPr>
      <w:rFonts w:ascii="Calibri" w:eastAsia="Calibri" w:hAnsi="Calibri" w:cs="Calibri"/>
      <w:lang w:eastAsia="en-US"/>
    </w:rPr>
  </w:style>
  <w:style w:type="paragraph" w:customStyle="1" w:styleId="8DF1AB8EFB3D42C097F69A4651A6FBFD25">
    <w:name w:val="8DF1AB8EFB3D42C097F69A4651A6FBFD25"/>
    <w:rsid w:val="0064736E"/>
    <w:pPr>
      <w:spacing w:after="200" w:line="276" w:lineRule="auto"/>
    </w:pPr>
    <w:rPr>
      <w:rFonts w:ascii="Calibri" w:eastAsia="Calibri" w:hAnsi="Calibri" w:cs="Calibri"/>
      <w:lang w:eastAsia="en-US"/>
    </w:rPr>
  </w:style>
  <w:style w:type="paragraph" w:customStyle="1" w:styleId="1B42766F881D47F782E02C2F995364E725">
    <w:name w:val="1B42766F881D47F782E02C2F995364E725"/>
    <w:rsid w:val="0064736E"/>
    <w:pPr>
      <w:spacing w:after="200" w:line="276" w:lineRule="auto"/>
    </w:pPr>
    <w:rPr>
      <w:rFonts w:ascii="Calibri" w:eastAsia="Calibri" w:hAnsi="Calibri" w:cs="Calibri"/>
      <w:lang w:eastAsia="en-US"/>
    </w:rPr>
  </w:style>
  <w:style w:type="paragraph" w:customStyle="1" w:styleId="08AD0211D0A1468A861B86C810D2655125">
    <w:name w:val="08AD0211D0A1468A861B86C810D2655125"/>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5">
    <w:name w:val="3F9F00D4C64D44F3B6209E077665DB3F25"/>
    <w:rsid w:val="0064736E"/>
    <w:pPr>
      <w:spacing w:after="200" w:line="276" w:lineRule="auto"/>
    </w:pPr>
    <w:rPr>
      <w:rFonts w:ascii="Calibri" w:eastAsia="Calibri" w:hAnsi="Calibri" w:cs="Calibri"/>
      <w:lang w:eastAsia="en-US"/>
    </w:rPr>
  </w:style>
  <w:style w:type="paragraph" w:customStyle="1" w:styleId="FB81EA0761B64F7C8A52BBB2797E607225">
    <w:name w:val="FB81EA0761B64F7C8A52BBB2797E607225"/>
    <w:rsid w:val="0064736E"/>
    <w:pPr>
      <w:spacing w:after="200" w:line="276" w:lineRule="auto"/>
    </w:pPr>
    <w:rPr>
      <w:rFonts w:ascii="Calibri" w:eastAsia="Calibri" w:hAnsi="Calibri" w:cs="Calibri"/>
      <w:lang w:eastAsia="en-US"/>
    </w:rPr>
  </w:style>
  <w:style w:type="paragraph" w:customStyle="1" w:styleId="18C52A5464404E39B97DCAA6A35C571325">
    <w:name w:val="18C52A5464404E39B97DCAA6A35C571325"/>
    <w:rsid w:val="0064736E"/>
    <w:pPr>
      <w:spacing w:after="200" w:line="276" w:lineRule="auto"/>
    </w:pPr>
    <w:rPr>
      <w:rFonts w:ascii="Calibri" w:eastAsia="Calibri" w:hAnsi="Calibri" w:cs="Calibri"/>
      <w:lang w:eastAsia="en-US"/>
    </w:rPr>
  </w:style>
  <w:style w:type="paragraph" w:customStyle="1" w:styleId="B6DF482BCD184CB58F27348B9F4E029425">
    <w:name w:val="B6DF482BCD184CB58F27348B9F4E029425"/>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5">
    <w:name w:val="29F23404E3B0453A9A04B8ADD1E32A7025"/>
    <w:rsid w:val="0064736E"/>
    <w:pPr>
      <w:spacing w:after="200" w:line="276" w:lineRule="auto"/>
    </w:pPr>
    <w:rPr>
      <w:rFonts w:ascii="Calibri" w:eastAsia="Calibri" w:hAnsi="Calibri" w:cs="Calibri"/>
      <w:lang w:eastAsia="en-US"/>
    </w:rPr>
  </w:style>
  <w:style w:type="paragraph" w:customStyle="1" w:styleId="D9206C10B04847E79BFD856C0111F27E25">
    <w:name w:val="D9206C10B04847E79BFD856C0111F27E25"/>
    <w:rsid w:val="0064736E"/>
    <w:pPr>
      <w:spacing w:after="200" w:line="276" w:lineRule="auto"/>
    </w:pPr>
    <w:rPr>
      <w:rFonts w:ascii="Calibri" w:eastAsia="Calibri" w:hAnsi="Calibri" w:cs="Calibri"/>
      <w:lang w:eastAsia="en-US"/>
    </w:rPr>
  </w:style>
  <w:style w:type="paragraph" w:customStyle="1" w:styleId="916687A101A34FB58982DA8AB14D266425">
    <w:name w:val="916687A101A34FB58982DA8AB14D266425"/>
    <w:rsid w:val="0064736E"/>
    <w:pPr>
      <w:spacing w:after="200" w:line="276" w:lineRule="auto"/>
    </w:pPr>
    <w:rPr>
      <w:rFonts w:ascii="Calibri" w:eastAsia="Calibri" w:hAnsi="Calibri" w:cs="Calibri"/>
      <w:lang w:eastAsia="en-US"/>
    </w:rPr>
  </w:style>
  <w:style w:type="paragraph" w:customStyle="1" w:styleId="7E8180BA40DD4113A380E6809257804A25">
    <w:name w:val="7E8180BA40DD4113A380E6809257804A25"/>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19">
    <w:name w:val="9AF72FE6125F498990BEE8841E1B17C519"/>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3">
    <w:name w:val="E2E90AF0699B4077B2019F6AEF37235523"/>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3">
    <w:name w:val="183339929008450E90AE710D7DB7FF0F23"/>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0">
    <w:name w:val="F1DB1FD175C74481A77CF89C684B73E920"/>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0">
    <w:name w:val="18E0AB86546A4E7CBE3B094870BCDC7D20"/>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5">
    <w:name w:val="BAF142DEB0DE4E698B4214BBA8AF26BC15"/>
    <w:rsid w:val="0064736E"/>
    <w:pPr>
      <w:spacing w:after="200" w:line="276" w:lineRule="auto"/>
      <w:ind w:left="720"/>
      <w:contextualSpacing/>
    </w:pPr>
    <w:rPr>
      <w:rFonts w:ascii="Calibri" w:eastAsia="Calibri" w:hAnsi="Calibri" w:cs="Calibri"/>
      <w:lang w:eastAsia="en-US"/>
    </w:rPr>
  </w:style>
  <w:style w:type="paragraph" w:customStyle="1" w:styleId="97ED9BC6BD60491C9B962D23E6A30D6630">
    <w:name w:val="97ED9BC6BD60491C9B962D23E6A30D6630"/>
    <w:rsid w:val="0064736E"/>
    <w:pPr>
      <w:spacing w:after="200" w:line="276" w:lineRule="auto"/>
    </w:pPr>
    <w:rPr>
      <w:rFonts w:ascii="Calibri" w:eastAsia="Calibri" w:hAnsi="Calibri" w:cs="Calibri"/>
      <w:lang w:eastAsia="en-US"/>
    </w:rPr>
  </w:style>
  <w:style w:type="paragraph" w:customStyle="1" w:styleId="2B64146E09C64E6EB0889314BDE771CD7">
    <w:name w:val="2B64146E09C64E6EB0889314BDE771CD7"/>
    <w:rsid w:val="0064736E"/>
    <w:pPr>
      <w:spacing w:after="200" w:line="276" w:lineRule="auto"/>
    </w:pPr>
    <w:rPr>
      <w:rFonts w:ascii="Calibri" w:eastAsia="Calibri" w:hAnsi="Calibri" w:cs="Calibri"/>
      <w:lang w:eastAsia="en-US"/>
    </w:rPr>
  </w:style>
  <w:style w:type="paragraph" w:customStyle="1" w:styleId="DAA16A5A07FF48A598F4647F56BA82A428">
    <w:name w:val="DAA16A5A07FF48A598F4647F56BA82A428"/>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4">
    <w:name w:val="149A6DFA546A4AB7A7349CC327ED47904"/>
    <w:rsid w:val="0064736E"/>
    <w:pPr>
      <w:spacing w:after="200" w:line="276" w:lineRule="auto"/>
    </w:pPr>
    <w:rPr>
      <w:rFonts w:ascii="Calibri" w:eastAsia="Calibri" w:hAnsi="Calibri" w:cs="Calibri"/>
      <w:lang w:eastAsia="en-US"/>
    </w:rPr>
  </w:style>
  <w:style w:type="paragraph" w:customStyle="1" w:styleId="224B0B32717748ECB55A5970848B46304">
    <w:name w:val="224B0B32717748ECB55A5970848B46304"/>
    <w:rsid w:val="0064736E"/>
    <w:pPr>
      <w:spacing w:after="200" w:line="276" w:lineRule="auto"/>
    </w:pPr>
    <w:rPr>
      <w:rFonts w:ascii="Calibri" w:eastAsia="Calibri" w:hAnsi="Calibri" w:cs="Calibri"/>
      <w:lang w:eastAsia="en-US"/>
    </w:rPr>
  </w:style>
  <w:style w:type="paragraph" w:customStyle="1" w:styleId="B2B790ADD97D4C9585051CB98422BCCA4">
    <w:name w:val="B2B790ADD97D4C9585051CB98422BCCA4"/>
    <w:rsid w:val="0064736E"/>
    <w:pPr>
      <w:spacing w:after="200" w:line="276" w:lineRule="auto"/>
    </w:pPr>
    <w:rPr>
      <w:rFonts w:ascii="Calibri" w:eastAsia="Calibri" w:hAnsi="Calibri" w:cs="Calibri"/>
      <w:lang w:eastAsia="en-US"/>
    </w:rPr>
  </w:style>
  <w:style w:type="paragraph" w:customStyle="1" w:styleId="A5FDC8C10C2347F3939CDDFED37215D724">
    <w:name w:val="A5FDC8C10C2347F3939CDDFED37215D724"/>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7">
    <w:name w:val="0E66999A1DD847BF9A85C0E7FFDB1C1E27"/>
    <w:rsid w:val="0064736E"/>
    <w:pPr>
      <w:spacing w:after="200" w:line="276" w:lineRule="auto"/>
    </w:pPr>
    <w:rPr>
      <w:rFonts w:ascii="Calibri" w:eastAsia="Calibri" w:hAnsi="Calibri" w:cs="Calibri"/>
      <w:lang w:eastAsia="en-US"/>
    </w:rPr>
  </w:style>
  <w:style w:type="paragraph" w:customStyle="1" w:styleId="08F133B62E804069AB19A29A38CBD10427">
    <w:name w:val="08F133B62E804069AB19A29A38CBD10427"/>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7">
    <w:name w:val="8AEBAB5B30C04DE190134EE11FF1DCE027"/>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6">
    <w:name w:val="3430D0EA680A41AAA0BFF218549EE7F826"/>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5">
    <w:name w:val="544483B00C554175BBC8DFF13147A92325"/>
    <w:rsid w:val="0064736E"/>
    <w:pPr>
      <w:spacing w:after="200" w:line="276" w:lineRule="auto"/>
    </w:pPr>
    <w:rPr>
      <w:rFonts w:ascii="Calibri" w:eastAsia="Calibri" w:hAnsi="Calibri" w:cs="Calibri"/>
      <w:lang w:eastAsia="en-US"/>
    </w:rPr>
  </w:style>
  <w:style w:type="paragraph" w:customStyle="1" w:styleId="8B10F61286BD4E34B622EBCE098D99CA25">
    <w:name w:val="8B10F61286BD4E34B622EBCE098D99CA25"/>
    <w:rsid w:val="0064736E"/>
    <w:pPr>
      <w:spacing w:after="200" w:line="276" w:lineRule="auto"/>
    </w:pPr>
    <w:rPr>
      <w:rFonts w:ascii="Calibri" w:eastAsia="Calibri" w:hAnsi="Calibri" w:cs="Calibri"/>
      <w:lang w:eastAsia="en-US"/>
    </w:rPr>
  </w:style>
  <w:style w:type="paragraph" w:customStyle="1" w:styleId="1AA65678F1A34CF8A88BC113C064528425">
    <w:name w:val="1AA65678F1A34CF8A88BC113C064528425"/>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5">
    <w:name w:val="E98DFE9FF52A4976A90D3FA3646EB9C925"/>
    <w:rsid w:val="0064736E"/>
    <w:pPr>
      <w:spacing w:after="200" w:line="276" w:lineRule="auto"/>
    </w:pPr>
    <w:rPr>
      <w:rFonts w:ascii="Calibri" w:eastAsia="Calibri" w:hAnsi="Calibri" w:cs="Calibri"/>
      <w:lang w:eastAsia="en-US"/>
    </w:rPr>
  </w:style>
  <w:style w:type="paragraph" w:customStyle="1" w:styleId="E453E41B282743AA8CA96823485959A226">
    <w:name w:val="E453E41B282743AA8CA96823485959A226"/>
    <w:rsid w:val="0064736E"/>
    <w:pPr>
      <w:spacing w:after="200" w:line="276" w:lineRule="auto"/>
    </w:pPr>
    <w:rPr>
      <w:rFonts w:ascii="Calibri" w:eastAsia="Calibri" w:hAnsi="Calibri" w:cs="Calibri"/>
      <w:lang w:eastAsia="en-US"/>
    </w:rPr>
  </w:style>
  <w:style w:type="paragraph" w:customStyle="1" w:styleId="56FE28662F344A73868828C2CDEFAD5526">
    <w:name w:val="56FE28662F344A73868828C2CDEFAD5526"/>
    <w:rsid w:val="0064736E"/>
    <w:pPr>
      <w:spacing w:after="200" w:line="276" w:lineRule="auto"/>
    </w:pPr>
    <w:rPr>
      <w:rFonts w:ascii="Calibri" w:eastAsia="Calibri" w:hAnsi="Calibri" w:cs="Calibri"/>
      <w:lang w:eastAsia="en-US"/>
    </w:rPr>
  </w:style>
  <w:style w:type="paragraph" w:customStyle="1" w:styleId="D0127F622BE64D09BE931C6AE217CF5426">
    <w:name w:val="D0127F622BE64D09BE931C6AE217CF5426"/>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6">
    <w:name w:val="8C7B7B4DBDAA49D0A67C2047F731FB2426"/>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6">
    <w:name w:val="A0E392D20640405D93CDC0D2D5DDDE5A26"/>
    <w:rsid w:val="0064736E"/>
    <w:pPr>
      <w:spacing w:after="200" w:line="276" w:lineRule="auto"/>
    </w:pPr>
    <w:rPr>
      <w:rFonts w:ascii="Calibri" w:eastAsia="Calibri" w:hAnsi="Calibri" w:cs="Calibri"/>
      <w:lang w:eastAsia="en-US"/>
    </w:rPr>
  </w:style>
  <w:style w:type="paragraph" w:customStyle="1" w:styleId="47C4C0D0287F48D0BC4FF0428FAB437326">
    <w:name w:val="47C4C0D0287F48D0BC4FF0428FAB437326"/>
    <w:rsid w:val="0064736E"/>
    <w:pPr>
      <w:spacing w:after="200" w:line="276" w:lineRule="auto"/>
    </w:pPr>
    <w:rPr>
      <w:rFonts w:ascii="Calibri" w:eastAsia="Calibri" w:hAnsi="Calibri" w:cs="Calibri"/>
      <w:lang w:eastAsia="en-US"/>
    </w:rPr>
  </w:style>
  <w:style w:type="paragraph" w:customStyle="1" w:styleId="B8C37E2A19104F1284409EC31E2DE1D526">
    <w:name w:val="B8C37E2A19104F1284409EC31E2DE1D526"/>
    <w:rsid w:val="0064736E"/>
    <w:pPr>
      <w:spacing w:after="200" w:line="276" w:lineRule="auto"/>
    </w:pPr>
    <w:rPr>
      <w:rFonts w:ascii="Calibri" w:eastAsia="Calibri" w:hAnsi="Calibri" w:cs="Calibri"/>
      <w:lang w:eastAsia="en-US"/>
    </w:rPr>
  </w:style>
  <w:style w:type="paragraph" w:customStyle="1" w:styleId="712EFCA7C4684333A739BED278E5F19626">
    <w:name w:val="712EFCA7C4684333A739BED278E5F19626"/>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6">
    <w:name w:val="8545066F3E4C427FA4E04F8D1A21770826"/>
    <w:rsid w:val="0064736E"/>
    <w:pPr>
      <w:spacing w:after="200" w:line="276" w:lineRule="auto"/>
    </w:pPr>
    <w:rPr>
      <w:rFonts w:ascii="Calibri" w:eastAsia="Calibri" w:hAnsi="Calibri" w:cs="Calibri"/>
      <w:lang w:eastAsia="en-US"/>
    </w:rPr>
  </w:style>
  <w:style w:type="paragraph" w:customStyle="1" w:styleId="5FD9CF783C98491586D05222BEC0CE4F26">
    <w:name w:val="5FD9CF783C98491586D05222BEC0CE4F26"/>
    <w:rsid w:val="0064736E"/>
    <w:pPr>
      <w:spacing w:after="200" w:line="276" w:lineRule="auto"/>
    </w:pPr>
    <w:rPr>
      <w:rFonts w:ascii="Calibri" w:eastAsia="Calibri" w:hAnsi="Calibri" w:cs="Calibri"/>
      <w:lang w:eastAsia="en-US"/>
    </w:rPr>
  </w:style>
  <w:style w:type="paragraph" w:customStyle="1" w:styleId="7EABC22D75FB4CE6B6FF472D4350CD9826">
    <w:name w:val="7EABC22D75FB4CE6B6FF472D4350CD9826"/>
    <w:rsid w:val="0064736E"/>
    <w:pPr>
      <w:spacing w:after="200" w:line="276" w:lineRule="auto"/>
    </w:pPr>
    <w:rPr>
      <w:rFonts w:ascii="Calibri" w:eastAsia="Calibri" w:hAnsi="Calibri" w:cs="Calibri"/>
      <w:lang w:eastAsia="en-US"/>
    </w:rPr>
  </w:style>
  <w:style w:type="paragraph" w:customStyle="1" w:styleId="357864BEBDC242B79FB2E402C97DAFF826">
    <w:name w:val="357864BEBDC242B79FB2E402C97DAFF826"/>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6">
    <w:name w:val="7164E66A38884DE49EB2D7C49D420D6F26"/>
    <w:rsid w:val="0064736E"/>
    <w:pPr>
      <w:spacing w:after="200" w:line="276" w:lineRule="auto"/>
    </w:pPr>
    <w:rPr>
      <w:rFonts w:ascii="Calibri" w:eastAsia="Calibri" w:hAnsi="Calibri" w:cs="Calibri"/>
      <w:lang w:eastAsia="en-US"/>
    </w:rPr>
  </w:style>
  <w:style w:type="paragraph" w:customStyle="1" w:styleId="513A0D9A80A74BFCBD2C93FBC677B84326">
    <w:name w:val="513A0D9A80A74BFCBD2C93FBC677B84326"/>
    <w:rsid w:val="0064736E"/>
    <w:pPr>
      <w:spacing w:after="200" w:line="276" w:lineRule="auto"/>
    </w:pPr>
    <w:rPr>
      <w:rFonts w:ascii="Calibri" w:eastAsia="Calibri" w:hAnsi="Calibri" w:cs="Calibri"/>
      <w:lang w:eastAsia="en-US"/>
    </w:rPr>
  </w:style>
  <w:style w:type="paragraph" w:customStyle="1" w:styleId="93E6478A5AD94DB2861B3A1AF4D9F4FF26">
    <w:name w:val="93E6478A5AD94DB2861B3A1AF4D9F4FF26"/>
    <w:rsid w:val="0064736E"/>
    <w:pPr>
      <w:spacing w:after="200" w:line="276" w:lineRule="auto"/>
    </w:pPr>
    <w:rPr>
      <w:rFonts w:ascii="Calibri" w:eastAsia="Calibri" w:hAnsi="Calibri" w:cs="Calibri"/>
      <w:lang w:eastAsia="en-US"/>
    </w:rPr>
  </w:style>
  <w:style w:type="paragraph" w:customStyle="1" w:styleId="AE31727A75444D678F4214094EF87FE326">
    <w:name w:val="AE31727A75444D678F4214094EF87FE326"/>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6">
    <w:name w:val="3BA1EB8AF5D34F02AA7DBCBBAE40200E26"/>
    <w:rsid w:val="0064736E"/>
    <w:pPr>
      <w:spacing w:after="200" w:line="276" w:lineRule="auto"/>
    </w:pPr>
    <w:rPr>
      <w:rFonts w:ascii="Calibri" w:eastAsia="Calibri" w:hAnsi="Calibri" w:cs="Calibri"/>
      <w:lang w:eastAsia="en-US"/>
    </w:rPr>
  </w:style>
  <w:style w:type="paragraph" w:customStyle="1" w:styleId="D54F382329AE4E3FB4DBB2A8748996EE26">
    <w:name w:val="D54F382329AE4E3FB4DBB2A8748996EE26"/>
    <w:rsid w:val="0064736E"/>
    <w:pPr>
      <w:spacing w:after="200" w:line="276" w:lineRule="auto"/>
    </w:pPr>
    <w:rPr>
      <w:rFonts w:ascii="Calibri" w:eastAsia="Calibri" w:hAnsi="Calibri" w:cs="Calibri"/>
      <w:lang w:eastAsia="en-US"/>
    </w:rPr>
  </w:style>
  <w:style w:type="paragraph" w:customStyle="1" w:styleId="8408B21972D24E01A646419D39996AD326">
    <w:name w:val="8408B21972D24E01A646419D39996AD326"/>
    <w:rsid w:val="0064736E"/>
    <w:pPr>
      <w:spacing w:after="200" w:line="276" w:lineRule="auto"/>
    </w:pPr>
    <w:rPr>
      <w:rFonts w:ascii="Calibri" w:eastAsia="Calibri" w:hAnsi="Calibri" w:cs="Calibri"/>
      <w:lang w:eastAsia="en-US"/>
    </w:rPr>
  </w:style>
  <w:style w:type="paragraph" w:customStyle="1" w:styleId="7A81BA3C943C493BB60A8E8D46F4337B26">
    <w:name w:val="7A81BA3C943C493BB60A8E8D46F4337B26"/>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6">
    <w:name w:val="AF87B81460FC4604AB42EFDAEB53DC4426"/>
    <w:rsid w:val="0064736E"/>
    <w:pPr>
      <w:spacing w:after="200" w:line="276" w:lineRule="auto"/>
    </w:pPr>
    <w:rPr>
      <w:rFonts w:ascii="Calibri" w:eastAsia="Calibri" w:hAnsi="Calibri" w:cs="Calibri"/>
      <w:lang w:eastAsia="en-US"/>
    </w:rPr>
  </w:style>
  <w:style w:type="paragraph" w:customStyle="1" w:styleId="8DF1AB8EFB3D42C097F69A4651A6FBFD26">
    <w:name w:val="8DF1AB8EFB3D42C097F69A4651A6FBFD26"/>
    <w:rsid w:val="0064736E"/>
    <w:pPr>
      <w:spacing w:after="200" w:line="276" w:lineRule="auto"/>
    </w:pPr>
    <w:rPr>
      <w:rFonts w:ascii="Calibri" w:eastAsia="Calibri" w:hAnsi="Calibri" w:cs="Calibri"/>
      <w:lang w:eastAsia="en-US"/>
    </w:rPr>
  </w:style>
  <w:style w:type="paragraph" w:customStyle="1" w:styleId="1B42766F881D47F782E02C2F995364E726">
    <w:name w:val="1B42766F881D47F782E02C2F995364E726"/>
    <w:rsid w:val="0064736E"/>
    <w:pPr>
      <w:spacing w:after="200" w:line="276" w:lineRule="auto"/>
    </w:pPr>
    <w:rPr>
      <w:rFonts w:ascii="Calibri" w:eastAsia="Calibri" w:hAnsi="Calibri" w:cs="Calibri"/>
      <w:lang w:eastAsia="en-US"/>
    </w:rPr>
  </w:style>
  <w:style w:type="paragraph" w:customStyle="1" w:styleId="08AD0211D0A1468A861B86C810D2655126">
    <w:name w:val="08AD0211D0A1468A861B86C810D2655126"/>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6">
    <w:name w:val="3F9F00D4C64D44F3B6209E077665DB3F26"/>
    <w:rsid w:val="0064736E"/>
    <w:pPr>
      <w:spacing w:after="200" w:line="276" w:lineRule="auto"/>
    </w:pPr>
    <w:rPr>
      <w:rFonts w:ascii="Calibri" w:eastAsia="Calibri" w:hAnsi="Calibri" w:cs="Calibri"/>
      <w:lang w:eastAsia="en-US"/>
    </w:rPr>
  </w:style>
  <w:style w:type="paragraph" w:customStyle="1" w:styleId="FB81EA0761B64F7C8A52BBB2797E607226">
    <w:name w:val="FB81EA0761B64F7C8A52BBB2797E607226"/>
    <w:rsid w:val="0064736E"/>
    <w:pPr>
      <w:spacing w:after="200" w:line="276" w:lineRule="auto"/>
    </w:pPr>
    <w:rPr>
      <w:rFonts w:ascii="Calibri" w:eastAsia="Calibri" w:hAnsi="Calibri" w:cs="Calibri"/>
      <w:lang w:eastAsia="en-US"/>
    </w:rPr>
  </w:style>
  <w:style w:type="paragraph" w:customStyle="1" w:styleId="18C52A5464404E39B97DCAA6A35C571326">
    <w:name w:val="18C52A5464404E39B97DCAA6A35C571326"/>
    <w:rsid w:val="0064736E"/>
    <w:pPr>
      <w:spacing w:after="200" w:line="276" w:lineRule="auto"/>
    </w:pPr>
    <w:rPr>
      <w:rFonts w:ascii="Calibri" w:eastAsia="Calibri" w:hAnsi="Calibri" w:cs="Calibri"/>
      <w:lang w:eastAsia="en-US"/>
    </w:rPr>
  </w:style>
  <w:style w:type="paragraph" w:customStyle="1" w:styleId="B6DF482BCD184CB58F27348B9F4E029426">
    <w:name w:val="B6DF482BCD184CB58F27348B9F4E029426"/>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6">
    <w:name w:val="29F23404E3B0453A9A04B8ADD1E32A7026"/>
    <w:rsid w:val="0064736E"/>
    <w:pPr>
      <w:spacing w:after="200" w:line="276" w:lineRule="auto"/>
    </w:pPr>
    <w:rPr>
      <w:rFonts w:ascii="Calibri" w:eastAsia="Calibri" w:hAnsi="Calibri" w:cs="Calibri"/>
      <w:lang w:eastAsia="en-US"/>
    </w:rPr>
  </w:style>
  <w:style w:type="paragraph" w:customStyle="1" w:styleId="D9206C10B04847E79BFD856C0111F27E26">
    <w:name w:val="D9206C10B04847E79BFD856C0111F27E26"/>
    <w:rsid w:val="0064736E"/>
    <w:pPr>
      <w:spacing w:after="200" w:line="276" w:lineRule="auto"/>
    </w:pPr>
    <w:rPr>
      <w:rFonts w:ascii="Calibri" w:eastAsia="Calibri" w:hAnsi="Calibri" w:cs="Calibri"/>
      <w:lang w:eastAsia="en-US"/>
    </w:rPr>
  </w:style>
  <w:style w:type="paragraph" w:customStyle="1" w:styleId="916687A101A34FB58982DA8AB14D266426">
    <w:name w:val="916687A101A34FB58982DA8AB14D266426"/>
    <w:rsid w:val="0064736E"/>
    <w:pPr>
      <w:spacing w:after="200" w:line="276" w:lineRule="auto"/>
    </w:pPr>
    <w:rPr>
      <w:rFonts w:ascii="Calibri" w:eastAsia="Calibri" w:hAnsi="Calibri" w:cs="Calibri"/>
      <w:lang w:eastAsia="en-US"/>
    </w:rPr>
  </w:style>
  <w:style w:type="paragraph" w:customStyle="1" w:styleId="7E8180BA40DD4113A380E6809257804A26">
    <w:name w:val="7E8180BA40DD4113A380E6809257804A26"/>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20">
    <w:name w:val="9AF72FE6125F498990BEE8841E1B17C520"/>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4">
    <w:name w:val="E2E90AF0699B4077B2019F6AEF37235524"/>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4">
    <w:name w:val="183339929008450E90AE710D7DB7FF0F24"/>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1">
    <w:name w:val="F1DB1FD175C74481A77CF89C684B73E921"/>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1">
    <w:name w:val="18E0AB86546A4E7CBE3B094870BCDC7D21"/>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6">
    <w:name w:val="BAF142DEB0DE4E698B4214BBA8AF26BC16"/>
    <w:rsid w:val="0064736E"/>
    <w:pPr>
      <w:spacing w:after="200" w:line="276" w:lineRule="auto"/>
      <w:ind w:left="720"/>
      <w:contextualSpacing/>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2AFB4A-38C4-460E-88F8-CFCF1B8A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782</Words>
  <Characters>5215</Characters>
  <Application>Microsoft Office Word</Application>
  <DocSecurity>0</DocSecurity>
  <Lines>43</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Hewlett-Packard Company</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Berfu Özge YILDIZ</cp:lastModifiedBy>
  <cp:revision>21</cp:revision>
  <cp:lastPrinted>2018-05-23T08:59:00Z</cp:lastPrinted>
  <dcterms:created xsi:type="dcterms:W3CDTF">2020-02-19T06:25:00Z</dcterms:created>
  <dcterms:modified xsi:type="dcterms:W3CDTF">2023-03-30T14:25:00Z</dcterms:modified>
</cp:coreProperties>
</file>